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diagrams/data4.xml" ContentType="application/vnd.openxmlformats-officedocument.drawingml.diagramData+xml"/>
  <Override PartName="/word/diagrams/layout4.xml" ContentType="application/vnd.openxmlformats-officedocument.drawingml.diagramLayout+xml"/>
  <Override PartName="/word/diagrams/quickStyle4.xml" ContentType="application/vnd.openxmlformats-officedocument.drawingml.diagramStyle+xml"/>
  <Override PartName="/word/diagrams/colors4.xml" ContentType="application/vnd.openxmlformats-officedocument.drawingml.diagramColors+xml"/>
  <Override PartName="/word/diagrams/drawing4.xml" ContentType="application/vnd.ms-office.drawingml.diagramDrawing+xml"/>
  <Override PartName="/word/diagrams/data5.xml" ContentType="application/vnd.openxmlformats-officedocument.drawingml.diagramData+xml"/>
  <Override PartName="/word/diagrams/layout5.xml" ContentType="application/vnd.openxmlformats-officedocument.drawingml.diagramLayout+xml"/>
  <Override PartName="/word/diagrams/quickStyle5.xml" ContentType="application/vnd.openxmlformats-officedocument.drawingml.diagramStyle+xml"/>
  <Override PartName="/word/diagrams/colors5.xml" ContentType="application/vnd.openxmlformats-officedocument.drawingml.diagramColors+xml"/>
  <Override PartName="/word/diagrams/drawing5.xml" ContentType="application/vnd.ms-office.drawingml.diagramDrawing+xml"/>
  <Override PartName="/word/diagrams/data6.xml" ContentType="application/vnd.openxmlformats-officedocument.drawingml.diagramData+xml"/>
  <Override PartName="/word/diagrams/layout6.xml" ContentType="application/vnd.openxmlformats-officedocument.drawingml.diagramLayout+xml"/>
  <Override PartName="/word/diagrams/quickStyle6.xml" ContentType="application/vnd.openxmlformats-officedocument.drawingml.diagramStyle+xml"/>
  <Override PartName="/word/diagrams/colors6.xml" ContentType="application/vnd.openxmlformats-officedocument.drawingml.diagramColors+xml"/>
  <Override PartName="/word/diagrams/drawing6.xml" ContentType="application/vnd.ms-office.drawingml.diagramDrawing+xml"/>
  <Override PartName="/word/diagrams/data7.xml" ContentType="application/vnd.openxmlformats-officedocument.drawingml.diagramData+xml"/>
  <Override PartName="/word/diagrams/layout7.xml" ContentType="application/vnd.openxmlformats-officedocument.drawingml.diagramLayout+xml"/>
  <Override PartName="/word/diagrams/quickStyle7.xml" ContentType="application/vnd.openxmlformats-officedocument.drawingml.diagramStyle+xml"/>
  <Override PartName="/word/diagrams/colors7.xml" ContentType="application/vnd.openxmlformats-officedocument.drawingml.diagramColors+xml"/>
  <Override PartName="/word/diagrams/drawing7.xml" ContentType="application/vnd.ms-office.drawingml.diagramDrawing+xml"/>
  <Override PartName="/word/diagrams/data8.xml" ContentType="application/vnd.openxmlformats-officedocument.drawingml.diagramData+xml"/>
  <Override PartName="/word/diagrams/layout8.xml" ContentType="application/vnd.openxmlformats-officedocument.drawingml.diagramLayout+xml"/>
  <Override PartName="/word/diagrams/quickStyle8.xml" ContentType="application/vnd.openxmlformats-officedocument.drawingml.diagramStyle+xml"/>
  <Override PartName="/word/diagrams/colors8.xml" ContentType="application/vnd.openxmlformats-officedocument.drawingml.diagramColors+xml"/>
  <Override PartName="/word/diagrams/drawing8.xml" ContentType="application/vnd.ms-office.drawingml.diagramDrawing+xml"/>
  <Override PartName="/word/diagrams/data9.xml" ContentType="application/vnd.openxmlformats-officedocument.drawingml.diagramData+xml"/>
  <Override PartName="/word/diagrams/layout9.xml" ContentType="application/vnd.openxmlformats-officedocument.drawingml.diagramLayout+xml"/>
  <Override PartName="/word/diagrams/quickStyle9.xml" ContentType="application/vnd.openxmlformats-officedocument.drawingml.diagramStyle+xml"/>
  <Override PartName="/word/diagrams/colors9.xml" ContentType="application/vnd.openxmlformats-officedocument.drawingml.diagramColors+xml"/>
  <Override PartName="/word/diagrams/drawing9.xml" ContentType="application/vnd.ms-office.drawingml.diagramDrawing+xml"/>
  <Override PartName="/word/diagrams/data10.xml" ContentType="application/vnd.openxmlformats-officedocument.drawingml.diagramData+xml"/>
  <Override PartName="/word/diagrams/layout10.xml" ContentType="application/vnd.openxmlformats-officedocument.drawingml.diagramLayout+xml"/>
  <Override PartName="/word/diagrams/quickStyle10.xml" ContentType="application/vnd.openxmlformats-officedocument.drawingml.diagramStyle+xml"/>
  <Override PartName="/word/diagrams/colors10.xml" ContentType="application/vnd.openxmlformats-officedocument.drawingml.diagramColors+xml"/>
  <Override PartName="/word/diagrams/drawing10.xml" ContentType="application/vnd.ms-office.drawingml.diagramDrawing+xml"/>
  <Override PartName="/word/diagrams/data11.xml" ContentType="application/vnd.openxmlformats-officedocument.drawingml.diagramData+xml"/>
  <Override PartName="/word/diagrams/layout11.xml" ContentType="application/vnd.openxmlformats-officedocument.drawingml.diagramLayout+xml"/>
  <Override PartName="/word/diagrams/quickStyle11.xml" ContentType="application/vnd.openxmlformats-officedocument.drawingml.diagramStyle+xml"/>
  <Override PartName="/word/diagrams/colors11.xml" ContentType="application/vnd.openxmlformats-officedocument.drawingml.diagramColors+xml"/>
  <Override PartName="/word/diagrams/drawing11.xml" ContentType="application/vnd.ms-office.drawingml.diagramDrawing+xml"/>
  <Override PartName="/word/diagrams/data12.xml" ContentType="application/vnd.openxmlformats-officedocument.drawingml.diagramData+xml"/>
  <Override PartName="/word/diagrams/layout12.xml" ContentType="application/vnd.openxmlformats-officedocument.drawingml.diagramLayout+xml"/>
  <Override PartName="/word/diagrams/quickStyle12.xml" ContentType="application/vnd.openxmlformats-officedocument.drawingml.diagramStyle+xml"/>
  <Override PartName="/word/diagrams/colors12.xml" ContentType="application/vnd.openxmlformats-officedocument.drawingml.diagramColors+xml"/>
  <Override PartName="/word/diagrams/drawing12.xml" ContentType="application/vnd.ms-office.drawingml.diagramDrawing+xml"/>
  <Override PartName="/word/diagrams/data13.xml" ContentType="application/vnd.openxmlformats-officedocument.drawingml.diagramData+xml"/>
  <Override PartName="/word/diagrams/layout13.xml" ContentType="application/vnd.openxmlformats-officedocument.drawingml.diagramLayout+xml"/>
  <Override PartName="/word/diagrams/quickStyle13.xml" ContentType="application/vnd.openxmlformats-officedocument.drawingml.diagramStyle+xml"/>
  <Override PartName="/word/diagrams/colors13.xml" ContentType="application/vnd.openxmlformats-officedocument.drawingml.diagramColors+xml"/>
  <Override PartName="/word/diagrams/drawing13.xml" ContentType="application/vnd.ms-office.drawingml.diagramDrawing+xml"/>
  <Override PartName="/word/diagrams/data14.xml" ContentType="application/vnd.openxmlformats-officedocument.drawingml.diagramData+xml"/>
  <Override PartName="/word/diagrams/layout14.xml" ContentType="application/vnd.openxmlformats-officedocument.drawingml.diagramLayout+xml"/>
  <Override PartName="/word/diagrams/quickStyle14.xml" ContentType="application/vnd.openxmlformats-officedocument.drawingml.diagramStyle+xml"/>
  <Override PartName="/word/diagrams/colors14.xml" ContentType="application/vnd.openxmlformats-officedocument.drawingml.diagramColors+xml"/>
  <Override PartName="/word/diagrams/drawing14.xml" ContentType="application/vnd.ms-office.drawingml.diagramDrawing+xml"/>
  <Override PartName="/word/diagrams/data15.xml" ContentType="application/vnd.openxmlformats-officedocument.drawingml.diagramData+xml"/>
  <Override PartName="/word/diagrams/layout15.xml" ContentType="application/vnd.openxmlformats-officedocument.drawingml.diagramLayout+xml"/>
  <Override PartName="/word/diagrams/quickStyle15.xml" ContentType="application/vnd.openxmlformats-officedocument.drawingml.diagramStyle+xml"/>
  <Override PartName="/word/diagrams/colors15.xml" ContentType="application/vnd.openxmlformats-officedocument.drawingml.diagramColors+xml"/>
  <Override PartName="/word/diagrams/drawing15.xml" ContentType="application/vnd.ms-office.drawingml.diagramDrawing+xml"/>
  <Override PartName="/word/diagrams/data16.xml" ContentType="application/vnd.openxmlformats-officedocument.drawingml.diagramData+xml"/>
  <Override PartName="/word/diagrams/layout16.xml" ContentType="application/vnd.openxmlformats-officedocument.drawingml.diagramLayout+xml"/>
  <Override PartName="/word/diagrams/quickStyle16.xml" ContentType="application/vnd.openxmlformats-officedocument.drawingml.diagramStyle+xml"/>
  <Override PartName="/word/diagrams/colors16.xml" ContentType="application/vnd.openxmlformats-officedocument.drawingml.diagramColors+xml"/>
  <Override PartName="/word/diagrams/drawing16.xml" ContentType="application/vnd.ms-office.drawingml.diagramDrawing+xml"/>
  <Override PartName="/word/diagrams/data17.xml" ContentType="application/vnd.openxmlformats-officedocument.drawingml.diagramData+xml"/>
  <Override PartName="/word/diagrams/layout17.xml" ContentType="application/vnd.openxmlformats-officedocument.drawingml.diagramLayout+xml"/>
  <Override PartName="/word/diagrams/quickStyle17.xml" ContentType="application/vnd.openxmlformats-officedocument.drawingml.diagramStyle+xml"/>
  <Override PartName="/word/diagrams/colors17.xml" ContentType="application/vnd.openxmlformats-officedocument.drawingml.diagramColors+xml"/>
  <Override PartName="/word/diagrams/drawing17.xml" ContentType="application/vnd.ms-office.drawingml.diagramDrawing+xml"/>
  <Override PartName="/word/diagrams/data18.xml" ContentType="application/vnd.openxmlformats-officedocument.drawingml.diagramData+xml"/>
  <Override PartName="/word/diagrams/layout18.xml" ContentType="application/vnd.openxmlformats-officedocument.drawingml.diagramLayout+xml"/>
  <Override PartName="/word/diagrams/quickStyle18.xml" ContentType="application/vnd.openxmlformats-officedocument.drawingml.diagramStyle+xml"/>
  <Override PartName="/word/diagrams/colors18.xml" ContentType="application/vnd.openxmlformats-officedocument.drawingml.diagramColors+xml"/>
  <Override PartName="/word/diagrams/drawing18.xml" ContentType="application/vnd.ms-office.drawingml.diagramDrawing+xml"/>
  <Override PartName="/word/diagrams/data19.xml" ContentType="application/vnd.openxmlformats-officedocument.drawingml.diagramData+xml"/>
  <Override PartName="/word/diagrams/layout19.xml" ContentType="application/vnd.openxmlformats-officedocument.drawingml.diagramLayout+xml"/>
  <Override PartName="/word/diagrams/quickStyle19.xml" ContentType="application/vnd.openxmlformats-officedocument.drawingml.diagramStyle+xml"/>
  <Override PartName="/word/diagrams/colors19.xml" ContentType="application/vnd.openxmlformats-officedocument.drawingml.diagramColors+xml"/>
  <Override PartName="/word/diagrams/drawing19.xml" ContentType="application/vnd.ms-office.drawingml.diagramDrawing+xml"/>
  <Override PartName="/word/diagrams/data20.xml" ContentType="application/vnd.openxmlformats-officedocument.drawingml.diagramData+xml"/>
  <Override PartName="/word/diagrams/layout20.xml" ContentType="application/vnd.openxmlformats-officedocument.drawingml.diagramLayout+xml"/>
  <Override PartName="/word/diagrams/quickStyle20.xml" ContentType="application/vnd.openxmlformats-officedocument.drawingml.diagramStyle+xml"/>
  <Override PartName="/word/diagrams/colors20.xml" ContentType="application/vnd.openxmlformats-officedocument.drawingml.diagramColors+xml"/>
  <Override PartName="/word/diagrams/drawing20.xml" ContentType="application/vnd.ms-office.drawingml.diagramDrawing+xml"/>
  <Override PartName="/word/diagrams/data21.xml" ContentType="application/vnd.openxmlformats-officedocument.drawingml.diagramData+xml"/>
  <Override PartName="/word/diagrams/layout21.xml" ContentType="application/vnd.openxmlformats-officedocument.drawingml.diagramLayout+xml"/>
  <Override PartName="/word/diagrams/quickStyle21.xml" ContentType="application/vnd.openxmlformats-officedocument.drawingml.diagramStyle+xml"/>
  <Override PartName="/word/diagrams/colors21.xml" ContentType="application/vnd.openxmlformats-officedocument.drawingml.diagramColors+xml"/>
  <Override PartName="/word/diagrams/drawing21.xml" ContentType="application/vnd.ms-office.drawingml.diagramDrawing+xml"/>
  <Override PartName="/word/diagrams/data22.xml" ContentType="application/vnd.openxmlformats-officedocument.drawingml.diagramData+xml"/>
  <Override PartName="/word/diagrams/layout22.xml" ContentType="application/vnd.openxmlformats-officedocument.drawingml.diagramLayout+xml"/>
  <Override PartName="/word/diagrams/quickStyle22.xml" ContentType="application/vnd.openxmlformats-officedocument.drawingml.diagramStyle+xml"/>
  <Override PartName="/word/diagrams/colors22.xml" ContentType="application/vnd.openxmlformats-officedocument.drawingml.diagramColors+xml"/>
  <Override PartName="/word/diagrams/drawing22.xml" ContentType="application/vnd.ms-office.drawingml.diagramDrawing+xml"/>
  <Override PartName="/word/diagrams/data23.xml" ContentType="application/vnd.openxmlformats-officedocument.drawingml.diagramData+xml"/>
  <Override PartName="/word/diagrams/layout23.xml" ContentType="application/vnd.openxmlformats-officedocument.drawingml.diagramLayout+xml"/>
  <Override PartName="/word/diagrams/quickStyle23.xml" ContentType="application/vnd.openxmlformats-officedocument.drawingml.diagramStyle+xml"/>
  <Override PartName="/word/diagrams/colors23.xml" ContentType="application/vnd.openxmlformats-officedocument.drawingml.diagramColors+xml"/>
  <Override PartName="/word/diagrams/drawing23.xml" ContentType="application/vnd.ms-office.drawingml.diagramDrawing+xml"/>
  <Override PartName="/word/diagrams/data24.xml" ContentType="application/vnd.openxmlformats-officedocument.drawingml.diagramData+xml"/>
  <Override PartName="/word/diagrams/layout24.xml" ContentType="application/vnd.openxmlformats-officedocument.drawingml.diagramLayout+xml"/>
  <Override PartName="/word/diagrams/quickStyle24.xml" ContentType="application/vnd.openxmlformats-officedocument.drawingml.diagramStyle+xml"/>
  <Override PartName="/word/diagrams/colors24.xml" ContentType="application/vnd.openxmlformats-officedocument.drawingml.diagramColors+xml"/>
  <Override PartName="/word/diagrams/drawing24.xml" ContentType="application/vnd.ms-office.drawingml.diagramDrawing+xml"/>
  <Override PartName="/word/diagrams/data25.xml" ContentType="application/vnd.openxmlformats-officedocument.drawingml.diagramData+xml"/>
  <Override PartName="/word/diagrams/layout25.xml" ContentType="application/vnd.openxmlformats-officedocument.drawingml.diagramLayout+xml"/>
  <Override PartName="/word/diagrams/quickStyle25.xml" ContentType="application/vnd.openxmlformats-officedocument.drawingml.diagramStyle+xml"/>
  <Override PartName="/word/diagrams/colors25.xml" ContentType="application/vnd.openxmlformats-officedocument.drawingml.diagramColors+xml"/>
  <Override PartName="/word/diagrams/drawing25.xml" ContentType="application/vnd.ms-office.drawingml.diagramDrawing+xml"/>
  <Override PartName="/word/diagrams/data26.xml" ContentType="application/vnd.openxmlformats-officedocument.drawingml.diagramData+xml"/>
  <Override PartName="/word/diagrams/layout26.xml" ContentType="application/vnd.openxmlformats-officedocument.drawingml.diagramLayout+xml"/>
  <Override PartName="/word/diagrams/quickStyle26.xml" ContentType="application/vnd.openxmlformats-officedocument.drawingml.diagramStyle+xml"/>
  <Override PartName="/word/diagrams/colors26.xml" ContentType="application/vnd.openxmlformats-officedocument.drawingml.diagramColors+xml"/>
  <Override PartName="/word/diagrams/drawing26.xml" ContentType="application/vnd.ms-office.drawingml.diagramDrawing+xml"/>
  <Override PartName="/word/diagrams/data27.xml" ContentType="application/vnd.openxmlformats-officedocument.drawingml.diagramData+xml"/>
  <Override PartName="/word/diagrams/layout27.xml" ContentType="application/vnd.openxmlformats-officedocument.drawingml.diagramLayout+xml"/>
  <Override PartName="/word/diagrams/quickStyle27.xml" ContentType="application/vnd.openxmlformats-officedocument.drawingml.diagramStyle+xml"/>
  <Override PartName="/word/diagrams/colors27.xml" ContentType="application/vnd.openxmlformats-officedocument.drawingml.diagramColors+xml"/>
  <Override PartName="/word/diagrams/drawing27.xml" ContentType="application/vnd.ms-office.drawingml.diagramDrawing+xml"/>
  <Override PartName="/word/diagrams/data28.xml" ContentType="application/vnd.openxmlformats-officedocument.drawingml.diagramData+xml"/>
  <Override PartName="/word/diagrams/layout28.xml" ContentType="application/vnd.openxmlformats-officedocument.drawingml.diagramLayout+xml"/>
  <Override PartName="/word/diagrams/quickStyle28.xml" ContentType="application/vnd.openxmlformats-officedocument.drawingml.diagramStyle+xml"/>
  <Override PartName="/word/diagrams/colors28.xml" ContentType="application/vnd.openxmlformats-officedocument.drawingml.diagramColors+xml"/>
  <Override PartName="/word/diagrams/drawing28.xml" ContentType="application/vnd.ms-office.drawingml.diagramDrawing+xml"/>
  <Override PartName="/word/diagrams/data29.xml" ContentType="application/vnd.openxmlformats-officedocument.drawingml.diagramData+xml"/>
  <Override PartName="/word/diagrams/layout29.xml" ContentType="application/vnd.openxmlformats-officedocument.drawingml.diagramLayout+xml"/>
  <Override PartName="/word/diagrams/quickStyle29.xml" ContentType="application/vnd.openxmlformats-officedocument.drawingml.diagramStyle+xml"/>
  <Override PartName="/word/diagrams/colors29.xml" ContentType="application/vnd.openxmlformats-officedocument.drawingml.diagramColors+xml"/>
  <Override PartName="/word/diagrams/drawing29.xml" ContentType="application/vnd.ms-office.drawingml.diagramDrawing+xml"/>
  <Override PartName="/word/diagrams/data30.xml" ContentType="application/vnd.openxmlformats-officedocument.drawingml.diagramData+xml"/>
  <Override PartName="/word/diagrams/layout30.xml" ContentType="application/vnd.openxmlformats-officedocument.drawingml.diagramLayout+xml"/>
  <Override PartName="/word/diagrams/quickStyle30.xml" ContentType="application/vnd.openxmlformats-officedocument.drawingml.diagramStyle+xml"/>
  <Override PartName="/word/diagrams/colors30.xml" ContentType="application/vnd.openxmlformats-officedocument.drawingml.diagramColors+xml"/>
  <Override PartName="/word/diagrams/drawing30.xml" ContentType="application/vnd.ms-office.drawingml.diagramDrawing+xml"/>
  <Override PartName="/word/diagrams/data31.xml" ContentType="application/vnd.openxmlformats-officedocument.drawingml.diagramData+xml"/>
  <Override PartName="/word/diagrams/layout31.xml" ContentType="application/vnd.openxmlformats-officedocument.drawingml.diagramLayout+xml"/>
  <Override PartName="/word/diagrams/quickStyle31.xml" ContentType="application/vnd.openxmlformats-officedocument.drawingml.diagramStyle+xml"/>
  <Override PartName="/word/diagrams/colors31.xml" ContentType="application/vnd.openxmlformats-officedocument.drawingml.diagramColors+xml"/>
  <Override PartName="/word/diagrams/drawing31.xml" ContentType="application/vnd.ms-office.drawingml.diagramDrawing+xml"/>
  <Override PartName="/word/diagrams/data32.xml" ContentType="application/vnd.openxmlformats-officedocument.drawingml.diagramData+xml"/>
  <Override PartName="/word/diagrams/layout32.xml" ContentType="application/vnd.openxmlformats-officedocument.drawingml.diagramLayout+xml"/>
  <Override PartName="/word/diagrams/quickStyle32.xml" ContentType="application/vnd.openxmlformats-officedocument.drawingml.diagramStyle+xml"/>
  <Override PartName="/word/diagrams/colors32.xml" ContentType="application/vnd.openxmlformats-officedocument.drawingml.diagramColors+xml"/>
  <Override PartName="/word/diagrams/drawing32.xml" ContentType="application/vnd.ms-office.drawingml.diagramDrawing+xml"/>
  <Override PartName="/word/diagrams/data33.xml" ContentType="application/vnd.openxmlformats-officedocument.drawingml.diagramData+xml"/>
  <Override PartName="/word/diagrams/layout33.xml" ContentType="application/vnd.openxmlformats-officedocument.drawingml.diagramLayout+xml"/>
  <Override PartName="/word/diagrams/quickStyle33.xml" ContentType="application/vnd.openxmlformats-officedocument.drawingml.diagramStyle+xml"/>
  <Override PartName="/word/diagrams/colors33.xml" ContentType="application/vnd.openxmlformats-officedocument.drawingml.diagramColors+xml"/>
  <Override PartName="/word/diagrams/drawing33.xml" ContentType="application/vnd.ms-office.drawingml.diagramDrawing+xml"/>
  <Override PartName="/word/diagrams/data34.xml" ContentType="application/vnd.openxmlformats-officedocument.drawingml.diagramData+xml"/>
  <Override PartName="/word/diagrams/layout34.xml" ContentType="application/vnd.openxmlformats-officedocument.drawingml.diagramLayout+xml"/>
  <Override PartName="/word/diagrams/quickStyle34.xml" ContentType="application/vnd.openxmlformats-officedocument.drawingml.diagramStyle+xml"/>
  <Override PartName="/word/diagrams/colors34.xml" ContentType="application/vnd.openxmlformats-officedocument.drawingml.diagramColors+xml"/>
  <Override PartName="/word/diagrams/drawing34.xml" ContentType="application/vnd.ms-office.drawingml.diagramDrawing+xml"/>
  <Override PartName="/word/diagrams/data35.xml" ContentType="application/vnd.openxmlformats-officedocument.drawingml.diagramData+xml"/>
  <Override PartName="/word/diagrams/layout35.xml" ContentType="application/vnd.openxmlformats-officedocument.drawingml.diagramLayout+xml"/>
  <Override PartName="/word/diagrams/quickStyle35.xml" ContentType="application/vnd.openxmlformats-officedocument.drawingml.diagramStyle+xml"/>
  <Override PartName="/word/diagrams/colors35.xml" ContentType="application/vnd.openxmlformats-officedocument.drawingml.diagramColors+xml"/>
  <Override PartName="/word/diagrams/drawing35.xml" ContentType="application/vnd.ms-office.drawingml.diagramDrawing+xml"/>
  <Override PartName="/word/diagrams/data36.xml" ContentType="application/vnd.openxmlformats-officedocument.drawingml.diagramData+xml"/>
  <Override PartName="/word/diagrams/layout36.xml" ContentType="application/vnd.openxmlformats-officedocument.drawingml.diagramLayout+xml"/>
  <Override PartName="/word/diagrams/quickStyle36.xml" ContentType="application/vnd.openxmlformats-officedocument.drawingml.diagramStyle+xml"/>
  <Override PartName="/word/diagrams/colors36.xml" ContentType="application/vnd.openxmlformats-officedocument.drawingml.diagramColors+xml"/>
  <Override PartName="/word/diagrams/drawing36.xml" ContentType="application/vnd.ms-office.drawingml.diagramDrawing+xml"/>
  <Override PartName="/word/diagrams/data37.xml" ContentType="application/vnd.openxmlformats-officedocument.drawingml.diagramData+xml"/>
  <Override PartName="/word/diagrams/layout37.xml" ContentType="application/vnd.openxmlformats-officedocument.drawingml.diagramLayout+xml"/>
  <Override PartName="/word/diagrams/quickStyle37.xml" ContentType="application/vnd.openxmlformats-officedocument.drawingml.diagramStyle+xml"/>
  <Override PartName="/word/diagrams/colors37.xml" ContentType="application/vnd.openxmlformats-officedocument.drawingml.diagramColors+xml"/>
  <Override PartName="/word/diagrams/drawing37.xml" ContentType="application/vnd.ms-office.drawingml.diagramDrawing+xml"/>
  <Override PartName="/word/diagrams/data38.xml" ContentType="application/vnd.openxmlformats-officedocument.drawingml.diagramData+xml"/>
  <Override PartName="/word/diagrams/layout38.xml" ContentType="application/vnd.openxmlformats-officedocument.drawingml.diagramLayout+xml"/>
  <Override PartName="/word/diagrams/quickStyle38.xml" ContentType="application/vnd.openxmlformats-officedocument.drawingml.diagramStyle+xml"/>
  <Override PartName="/word/diagrams/colors38.xml" ContentType="application/vnd.openxmlformats-officedocument.drawingml.diagramColors+xml"/>
  <Override PartName="/word/diagrams/drawing38.xml" ContentType="application/vnd.ms-office.drawingml.diagramDrawing+xml"/>
  <Override PartName="/word/diagrams/data39.xml" ContentType="application/vnd.openxmlformats-officedocument.drawingml.diagramData+xml"/>
  <Override PartName="/word/diagrams/layout39.xml" ContentType="application/vnd.openxmlformats-officedocument.drawingml.diagramLayout+xml"/>
  <Override PartName="/word/diagrams/quickStyle39.xml" ContentType="application/vnd.openxmlformats-officedocument.drawingml.diagramStyle+xml"/>
  <Override PartName="/word/diagrams/colors39.xml" ContentType="application/vnd.openxmlformats-officedocument.drawingml.diagramColors+xml"/>
  <Override PartName="/word/diagrams/drawing39.xml" ContentType="application/vnd.ms-office.drawingml.diagramDrawing+xml"/>
  <Override PartName="/word/diagrams/data40.xml" ContentType="application/vnd.openxmlformats-officedocument.drawingml.diagramData+xml"/>
  <Override PartName="/word/diagrams/layout40.xml" ContentType="application/vnd.openxmlformats-officedocument.drawingml.diagramLayout+xml"/>
  <Override PartName="/word/diagrams/quickStyle40.xml" ContentType="application/vnd.openxmlformats-officedocument.drawingml.diagramStyle+xml"/>
  <Override PartName="/word/diagrams/colors40.xml" ContentType="application/vnd.openxmlformats-officedocument.drawingml.diagramColors+xml"/>
  <Override PartName="/word/diagrams/drawing40.xml" ContentType="application/vnd.ms-office.drawingml.diagramDrawing+xml"/>
  <Override PartName="/word/diagrams/data41.xml" ContentType="application/vnd.openxmlformats-officedocument.drawingml.diagramData+xml"/>
  <Override PartName="/word/diagrams/layout41.xml" ContentType="application/vnd.openxmlformats-officedocument.drawingml.diagramLayout+xml"/>
  <Override PartName="/word/diagrams/quickStyle41.xml" ContentType="application/vnd.openxmlformats-officedocument.drawingml.diagramStyle+xml"/>
  <Override PartName="/word/diagrams/colors41.xml" ContentType="application/vnd.openxmlformats-officedocument.drawingml.diagramColors+xml"/>
  <Override PartName="/word/diagrams/drawing41.xml" ContentType="application/vnd.ms-office.drawingml.diagramDrawing+xml"/>
  <Override PartName="/word/diagrams/data42.xml" ContentType="application/vnd.openxmlformats-officedocument.drawingml.diagramData+xml"/>
  <Override PartName="/word/diagrams/layout42.xml" ContentType="application/vnd.openxmlformats-officedocument.drawingml.diagramLayout+xml"/>
  <Override PartName="/word/diagrams/quickStyle42.xml" ContentType="application/vnd.openxmlformats-officedocument.drawingml.diagramStyle+xml"/>
  <Override PartName="/word/diagrams/colors42.xml" ContentType="application/vnd.openxmlformats-officedocument.drawingml.diagramColors+xml"/>
  <Override PartName="/word/diagrams/drawing42.xml" ContentType="application/vnd.ms-office.drawingml.diagramDrawing+xml"/>
  <Override PartName="/word/diagrams/data43.xml" ContentType="application/vnd.openxmlformats-officedocument.drawingml.diagramData+xml"/>
  <Override PartName="/word/diagrams/layout43.xml" ContentType="application/vnd.openxmlformats-officedocument.drawingml.diagramLayout+xml"/>
  <Override PartName="/word/diagrams/quickStyle43.xml" ContentType="application/vnd.openxmlformats-officedocument.drawingml.diagramStyle+xml"/>
  <Override PartName="/word/diagrams/colors43.xml" ContentType="application/vnd.openxmlformats-officedocument.drawingml.diagramColors+xml"/>
  <Override PartName="/word/diagrams/drawing43.xml" ContentType="application/vnd.ms-office.drawingml.diagramDrawing+xml"/>
  <Override PartName="/word/diagrams/data44.xml" ContentType="application/vnd.openxmlformats-officedocument.drawingml.diagramData+xml"/>
  <Override PartName="/word/diagrams/layout44.xml" ContentType="application/vnd.openxmlformats-officedocument.drawingml.diagramLayout+xml"/>
  <Override PartName="/word/diagrams/quickStyle44.xml" ContentType="application/vnd.openxmlformats-officedocument.drawingml.diagramStyle+xml"/>
  <Override PartName="/word/diagrams/colors44.xml" ContentType="application/vnd.openxmlformats-officedocument.drawingml.diagramColors+xml"/>
  <Override PartName="/word/diagrams/drawing44.xml" ContentType="application/vnd.ms-office.drawingml.diagramDrawing+xml"/>
  <Override PartName="/word/diagrams/data45.xml" ContentType="application/vnd.openxmlformats-officedocument.drawingml.diagramData+xml"/>
  <Override PartName="/word/diagrams/layout45.xml" ContentType="application/vnd.openxmlformats-officedocument.drawingml.diagramLayout+xml"/>
  <Override PartName="/word/diagrams/quickStyle45.xml" ContentType="application/vnd.openxmlformats-officedocument.drawingml.diagramStyle+xml"/>
  <Override PartName="/word/diagrams/colors45.xml" ContentType="application/vnd.openxmlformats-officedocument.drawingml.diagramColors+xml"/>
  <Override PartName="/word/diagrams/drawing45.xml" ContentType="application/vnd.ms-office.drawingml.diagramDrawing+xml"/>
  <Override PartName="/word/diagrams/data46.xml" ContentType="application/vnd.openxmlformats-officedocument.drawingml.diagramData+xml"/>
  <Override PartName="/word/diagrams/layout46.xml" ContentType="application/vnd.openxmlformats-officedocument.drawingml.diagramLayout+xml"/>
  <Override PartName="/word/diagrams/quickStyle46.xml" ContentType="application/vnd.openxmlformats-officedocument.drawingml.diagramStyle+xml"/>
  <Override PartName="/word/diagrams/colors46.xml" ContentType="application/vnd.openxmlformats-officedocument.drawingml.diagramColors+xml"/>
  <Override PartName="/word/diagrams/drawing46.xml" ContentType="application/vnd.ms-office.drawingml.diagramDrawing+xml"/>
  <Override PartName="/word/diagrams/data47.xml" ContentType="application/vnd.openxmlformats-officedocument.drawingml.diagramData+xml"/>
  <Override PartName="/word/diagrams/layout47.xml" ContentType="application/vnd.openxmlformats-officedocument.drawingml.diagramLayout+xml"/>
  <Override PartName="/word/diagrams/quickStyle47.xml" ContentType="application/vnd.openxmlformats-officedocument.drawingml.diagramStyle+xml"/>
  <Override PartName="/word/diagrams/colors47.xml" ContentType="application/vnd.openxmlformats-officedocument.drawingml.diagramColors+xml"/>
  <Override PartName="/word/diagrams/drawing47.xml" ContentType="application/vnd.ms-office.drawingml.diagramDrawing+xml"/>
  <Override PartName="/word/diagrams/data48.xml" ContentType="application/vnd.openxmlformats-officedocument.drawingml.diagramData+xml"/>
  <Override PartName="/word/diagrams/layout48.xml" ContentType="application/vnd.openxmlformats-officedocument.drawingml.diagramLayout+xml"/>
  <Override PartName="/word/diagrams/quickStyle48.xml" ContentType="application/vnd.openxmlformats-officedocument.drawingml.diagramStyle+xml"/>
  <Override PartName="/word/diagrams/colors48.xml" ContentType="application/vnd.openxmlformats-officedocument.drawingml.diagramColors+xml"/>
  <Override PartName="/word/diagrams/drawing48.xml" ContentType="application/vnd.ms-office.drawingml.diagramDrawing+xml"/>
  <Override PartName="/word/diagrams/data49.xml" ContentType="application/vnd.openxmlformats-officedocument.drawingml.diagramData+xml"/>
  <Override PartName="/word/diagrams/layout49.xml" ContentType="application/vnd.openxmlformats-officedocument.drawingml.diagramLayout+xml"/>
  <Override PartName="/word/diagrams/quickStyle49.xml" ContentType="application/vnd.openxmlformats-officedocument.drawingml.diagramStyle+xml"/>
  <Override PartName="/word/diagrams/colors49.xml" ContentType="application/vnd.openxmlformats-officedocument.drawingml.diagramColors+xml"/>
  <Override PartName="/word/diagrams/drawing49.xml" ContentType="application/vnd.ms-office.drawingml.diagramDrawing+xml"/>
  <Override PartName="/word/diagrams/data50.xml" ContentType="application/vnd.openxmlformats-officedocument.drawingml.diagramData+xml"/>
  <Override PartName="/word/diagrams/layout50.xml" ContentType="application/vnd.openxmlformats-officedocument.drawingml.diagramLayout+xml"/>
  <Override PartName="/word/diagrams/quickStyle50.xml" ContentType="application/vnd.openxmlformats-officedocument.drawingml.diagramStyle+xml"/>
  <Override PartName="/word/diagrams/colors50.xml" ContentType="application/vnd.openxmlformats-officedocument.drawingml.diagramColors+xml"/>
  <Override PartName="/word/diagrams/drawing50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01A49" w:rsidRPr="003F65E8" w:rsidRDefault="00432589">
      <w:pPr>
        <w:rPr>
          <w:rFonts w:ascii="AR CHRISTY" w:hAnsi="AR CHRISTY"/>
          <w:b/>
          <w:noProof/>
          <w:sz w:val="32"/>
          <w:szCs w:val="32"/>
          <w:lang w:eastAsia="tr-TR"/>
        </w:rPr>
      </w:pPr>
      <w:r>
        <w:rPr>
          <w:noProof/>
          <w:sz w:val="20"/>
          <w:szCs w:val="20"/>
          <w:lang w:eastAsia="tr-TR"/>
        </w:rPr>
        <w:pict>
          <v:shapetype id="_x0000_t71" coordsize="21600,21600" o:spt="71" path="m10800,5800l8352,2295,7312,6320,370,2295,4627,7617,,8615r3722,3160l135,14587r5532,-650l4762,17617,7715,15627r770,5973l10532,14935r2715,4802l14020,14457r4125,3638l16837,12942r4763,348l17607,10475,21097,8137,16702,7315,18380,4457r-4225,868l14522,xe">
            <v:stroke joinstyle="miter"/>
            <v:path gradientshapeok="t" o:connecttype="custom" o:connectlocs="14522,0;0,8615;8485,21600;21600,13290" o:connectangles="270,180,90,0" textboxrect="4627,6320,16702,13937"/>
          </v:shapetype>
          <v:shape id="_x0000_s1029" type="#_x0000_t71" style="position:absolute;margin-left:431.25pt;margin-top:4.75pt;width:111.75pt;height:1in;z-index:251658240">
            <v:shadow on="t" opacity=".5" offset="-6pt,-6pt"/>
          </v:shape>
        </w:pict>
      </w:r>
      <w:r w:rsidR="00594A39">
        <w:rPr>
          <w:rFonts w:ascii="AR CHRISTY" w:hAnsi="AR CHRISTY"/>
          <w:b/>
          <w:noProof/>
          <w:sz w:val="32"/>
          <w:szCs w:val="32"/>
          <w:lang w:eastAsia="tr-TR"/>
        </w:rPr>
        <w:t xml:space="preserve">        </w:t>
      </w:r>
      <w:r w:rsidR="003F65E8">
        <w:rPr>
          <w:rFonts w:ascii="AR CHRISTY" w:hAnsi="AR CHRISTY"/>
          <w:b/>
          <w:noProof/>
          <w:sz w:val="32"/>
          <w:szCs w:val="32"/>
          <w:lang w:eastAsia="tr-TR"/>
        </w:rPr>
        <w:t xml:space="preserve"> </w:t>
      </w:r>
      <w:r w:rsidR="00563D74">
        <w:rPr>
          <w:rFonts w:ascii="AR CHRISTY" w:hAnsi="AR CHRISTY"/>
          <w:b/>
          <w:noProof/>
          <w:sz w:val="32"/>
          <w:szCs w:val="32"/>
          <w:lang w:eastAsia="tr-TR"/>
        </w:rPr>
        <w:tab/>
        <w:t>QUIZ- 7 GRADES</w:t>
      </w:r>
      <w:r w:rsidR="004C5823" w:rsidRPr="003F65E8">
        <w:rPr>
          <w:rFonts w:ascii="AR CHRISTY" w:hAnsi="AR CHRISTY"/>
          <w:b/>
          <w:noProof/>
          <w:sz w:val="32"/>
          <w:szCs w:val="32"/>
          <w:lang w:eastAsia="tr-TR"/>
        </w:rPr>
        <w:t xml:space="preserve"> </w:t>
      </w:r>
      <w:r w:rsidR="003F65E8">
        <w:rPr>
          <w:rFonts w:ascii="AR CHRISTY" w:hAnsi="AR CHRISTY"/>
          <w:b/>
          <w:noProof/>
          <w:sz w:val="32"/>
          <w:szCs w:val="32"/>
          <w:lang w:eastAsia="tr-TR"/>
        </w:rPr>
        <w:t xml:space="preserve"> </w:t>
      </w:r>
      <w:r w:rsidR="00563D74">
        <w:rPr>
          <w:rFonts w:ascii="AR CHRISTY" w:hAnsi="AR CHRISTY"/>
          <w:b/>
          <w:noProof/>
          <w:sz w:val="32"/>
          <w:szCs w:val="32"/>
          <w:lang w:eastAsia="tr-TR"/>
        </w:rPr>
        <w:t>UNIT 8</w:t>
      </w:r>
      <w:r w:rsidR="004C5823" w:rsidRPr="003F65E8">
        <w:rPr>
          <w:rFonts w:ascii="AR CHRISTY" w:hAnsi="AR CHRISTY"/>
          <w:b/>
          <w:noProof/>
          <w:sz w:val="32"/>
          <w:szCs w:val="32"/>
          <w:lang w:eastAsia="tr-TR"/>
        </w:rPr>
        <w:t xml:space="preserve"> </w:t>
      </w:r>
      <w:r w:rsidR="003F65E8">
        <w:rPr>
          <w:rFonts w:ascii="AR CHRISTY" w:hAnsi="AR CHRISTY"/>
          <w:b/>
          <w:noProof/>
          <w:sz w:val="32"/>
          <w:szCs w:val="32"/>
          <w:lang w:eastAsia="tr-TR"/>
        </w:rPr>
        <w:t xml:space="preserve"> </w:t>
      </w:r>
      <w:r w:rsidR="00563D74">
        <w:rPr>
          <w:rFonts w:ascii="Times New Roman" w:hAnsi="Times New Roman" w:cs="Times New Roman"/>
          <w:b/>
          <w:noProof/>
          <w:sz w:val="32"/>
          <w:szCs w:val="32"/>
          <w:lang w:eastAsia="tr-TR"/>
        </w:rPr>
        <w:t>PUBLIC BUILDINGS</w:t>
      </w:r>
    </w:p>
    <w:p w:rsidR="00201A49" w:rsidRPr="00F5482B" w:rsidRDefault="003F65E8">
      <w:pPr>
        <w:rPr>
          <w:noProof/>
          <w:sz w:val="20"/>
          <w:szCs w:val="20"/>
          <w:lang w:eastAsia="tr-TR"/>
        </w:rPr>
      </w:pPr>
      <w:r>
        <w:rPr>
          <w:noProof/>
          <w:sz w:val="20"/>
          <w:szCs w:val="20"/>
          <w:lang w:eastAsia="tr-TR"/>
        </w:rPr>
        <w:t>NAME:                                                             SURNAME:                                                                          SCORE:</w:t>
      </w:r>
    </w:p>
    <w:p w:rsidR="00201A49" w:rsidRPr="00F5482B" w:rsidRDefault="00201A49">
      <w:pPr>
        <w:rPr>
          <w:noProof/>
          <w:sz w:val="20"/>
          <w:szCs w:val="20"/>
          <w:lang w:eastAsia="tr-TR"/>
        </w:rPr>
      </w:pPr>
    </w:p>
    <w:p w:rsidR="00201A49" w:rsidRPr="00F5482B" w:rsidRDefault="00201A49">
      <w:pPr>
        <w:rPr>
          <w:sz w:val="20"/>
          <w:szCs w:val="20"/>
        </w:rPr>
      </w:pPr>
      <w:r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524000" cy="1171575"/>
            <wp:effectExtent l="76200" t="76200" r="57150" b="85725"/>
            <wp:docPr id="8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" r:lo="rId5" r:qs="rId6" r:cs="rId7"/>
              </a:graphicData>
            </a:graphic>
          </wp:inline>
        </w:drawing>
      </w:r>
      <w:r w:rsidR="005236CC"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524000" cy="1171575"/>
            <wp:effectExtent l="76200" t="57150" r="57150" b="85725"/>
            <wp:docPr id="16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" r:lo="rId10" r:qs="rId11" r:cs="rId12"/>
              </a:graphicData>
            </a:graphic>
          </wp:inline>
        </w:drawing>
      </w:r>
      <w:r w:rsidR="005236CC"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438275" cy="1171575"/>
            <wp:effectExtent l="76200" t="57150" r="66675" b="85725"/>
            <wp:docPr id="17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4" r:lo="rId15" r:qs="rId16" r:cs="rId17"/>
              </a:graphicData>
            </a:graphic>
          </wp:inline>
        </w:drawing>
      </w:r>
      <w:r w:rsidR="00F5482B"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524000" cy="1171575"/>
            <wp:effectExtent l="95250" t="57150" r="76200" b="85725"/>
            <wp:docPr id="62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9" r:lo="rId20" r:qs="rId21" r:cs="rId22"/>
              </a:graphicData>
            </a:graphic>
          </wp:inline>
        </w:drawing>
      </w:r>
    </w:p>
    <w:p w:rsidR="00201A49" w:rsidRPr="00F5482B" w:rsidRDefault="00201A49">
      <w:pPr>
        <w:rPr>
          <w:sz w:val="20"/>
          <w:szCs w:val="20"/>
        </w:rPr>
      </w:pPr>
      <w:r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524000" cy="1171575"/>
            <wp:effectExtent l="76200" t="57150" r="57150" b="85725"/>
            <wp:docPr id="9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4" r:lo="rId25" r:qs="rId26" r:cs="rId27"/>
              </a:graphicData>
            </a:graphic>
          </wp:inline>
        </w:drawing>
      </w:r>
      <w:r w:rsidR="009E4D45"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524000" cy="1171575"/>
            <wp:effectExtent l="76200" t="57150" r="76200" b="85725"/>
            <wp:docPr id="24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9" r:lo="rId30" r:qs="rId31" r:cs="rId32"/>
              </a:graphicData>
            </a:graphic>
          </wp:inline>
        </w:drawing>
      </w:r>
      <w:r w:rsidR="009E4D45"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524000" cy="1171575"/>
            <wp:effectExtent l="95250" t="57150" r="95250" b="85725"/>
            <wp:docPr id="25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34" r:lo="rId35" r:qs="rId36" r:cs="rId37"/>
              </a:graphicData>
            </a:graphic>
          </wp:inline>
        </w:drawing>
      </w:r>
      <w:r w:rsidR="009E4D45"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476375" cy="1171575"/>
            <wp:effectExtent l="76200" t="57150" r="66675" b="85725"/>
            <wp:docPr id="26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39" r:lo="rId40" r:qs="rId41" r:cs="rId42"/>
              </a:graphicData>
            </a:graphic>
          </wp:inline>
        </w:drawing>
      </w:r>
    </w:p>
    <w:p w:rsidR="00201A49" w:rsidRPr="00764701" w:rsidRDefault="00201A49">
      <w:pPr>
        <w:rPr>
          <w:sz w:val="20"/>
          <w:szCs w:val="20"/>
        </w:rPr>
      </w:pPr>
      <w:r w:rsidRPr="00764701">
        <w:rPr>
          <w:noProof/>
          <w:sz w:val="20"/>
          <w:szCs w:val="20"/>
          <w:lang w:eastAsia="tr-TR"/>
        </w:rPr>
        <w:drawing>
          <wp:inline distT="0" distB="0" distL="0" distR="0">
            <wp:extent cx="1524000" cy="1171575"/>
            <wp:effectExtent l="76200" t="57150" r="57150" b="85725"/>
            <wp:docPr id="10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4" r:lo="rId45" r:qs="rId46" r:cs="rId47"/>
              </a:graphicData>
            </a:graphic>
          </wp:inline>
        </w:drawing>
      </w:r>
      <w:r w:rsidR="009E4D45" w:rsidRPr="00764701">
        <w:rPr>
          <w:noProof/>
          <w:sz w:val="20"/>
          <w:szCs w:val="20"/>
          <w:lang w:eastAsia="tr-TR"/>
        </w:rPr>
        <w:drawing>
          <wp:inline distT="0" distB="0" distL="0" distR="0">
            <wp:extent cx="1524000" cy="1171575"/>
            <wp:effectExtent l="76200" t="57150" r="57150" b="85725"/>
            <wp:docPr id="28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9" r:lo="rId50" r:qs="rId51" r:cs="rId52"/>
              </a:graphicData>
            </a:graphic>
          </wp:inline>
        </w:drawing>
      </w:r>
      <w:r w:rsidR="009E4D45" w:rsidRPr="00764701">
        <w:rPr>
          <w:noProof/>
          <w:sz w:val="20"/>
          <w:szCs w:val="20"/>
          <w:lang w:eastAsia="tr-TR"/>
        </w:rPr>
        <w:drawing>
          <wp:inline distT="0" distB="0" distL="0" distR="0">
            <wp:extent cx="1466850" cy="1171575"/>
            <wp:effectExtent l="76200" t="57150" r="76200" b="85725"/>
            <wp:docPr id="29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4" r:lo="rId55" r:qs="rId56" r:cs="rId57"/>
              </a:graphicData>
            </a:graphic>
          </wp:inline>
        </w:drawing>
      </w:r>
      <w:r w:rsidR="009E4D45" w:rsidRPr="00764701">
        <w:rPr>
          <w:noProof/>
          <w:sz w:val="20"/>
          <w:szCs w:val="20"/>
          <w:lang w:eastAsia="tr-TR"/>
        </w:rPr>
        <w:drawing>
          <wp:inline distT="0" distB="0" distL="0" distR="0">
            <wp:extent cx="1524000" cy="1171575"/>
            <wp:effectExtent l="76200" t="57150" r="57150" b="85725"/>
            <wp:docPr id="30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9" r:lo="rId60" r:qs="rId61" r:cs="rId62"/>
              </a:graphicData>
            </a:graphic>
          </wp:inline>
        </w:drawing>
      </w:r>
    </w:p>
    <w:p w:rsidR="00201A49" w:rsidRPr="00EE5593" w:rsidRDefault="00201A49">
      <w:pPr>
        <w:rPr>
          <w:sz w:val="20"/>
          <w:szCs w:val="20"/>
        </w:rPr>
      </w:pPr>
      <w:r w:rsidRPr="00EE5593">
        <w:rPr>
          <w:noProof/>
          <w:sz w:val="20"/>
          <w:szCs w:val="20"/>
          <w:lang w:eastAsia="tr-TR"/>
        </w:rPr>
        <w:drawing>
          <wp:inline distT="0" distB="0" distL="0" distR="0">
            <wp:extent cx="1419225" cy="1171575"/>
            <wp:effectExtent l="76200" t="57150" r="66675" b="85725"/>
            <wp:docPr id="11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4" r:lo="rId65" r:qs="rId66" r:cs="rId67"/>
              </a:graphicData>
            </a:graphic>
          </wp:inline>
        </w:drawing>
      </w:r>
      <w:r w:rsidR="005236CC" w:rsidRPr="00EE5593">
        <w:rPr>
          <w:noProof/>
          <w:sz w:val="20"/>
          <w:szCs w:val="20"/>
          <w:lang w:eastAsia="tr-TR"/>
        </w:rPr>
        <w:drawing>
          <wp:inline distT="0" distB="0" distL="0" distR="0">
            <wp:extent cx="1524000" cy="1171575"/>
            <wp:effectExtent l="76200" t="57150" r="57150" b="85725"/>
            <wp:docPr id="13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9" r:lo="rId70" r:qs="rId71" r:cs="rId72"/>
              </a:graphicData>
            </a:graphic>
          </wp:inline>
        </w:drawing>
      </w:r>
      <w:r w:rsidR="005236CC" w:rsidRPr="00EE5593">
        <w:rPr>
          <w:noProof/>
          <w:sz w:val="20"/>
          <w:szCs w:val="20"/>
          <w:lang w:eastAsia="tr-TR"/>
        </w:rPr>
        <w:drawing>
          <wp:inline distT="0" distB="0" distL="0" distR="0">
            <wp:extent cx="1524000" cy="1171575"/>
            <wp:effectExtent l="76200" t="57150" r="57150" b="85725"/>
            <wp:docPr id="14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4" r:lo="rId75" r:qs="rId76" r:cs="rId77"/>
              </a:graphicData>
            </a:graphic>
          </wp:inline>
        </w:drawing>
      </w:r>
      <w:r w:rsidR="005236CC" w:rsidRPr="00EE5593">
        <w:rPr>
          <w:noProof/>
          <w:sz w:val="20"/>
          <w:szCs w:val="20"/>
          <w:lang w:eastAsia="tr-TR"/>
        </w:rPr>
        <w:drawing>
          <wp:inline distT="0" distB="0" distL="0" distR="0">
            <wp:extent cx="1504950" cy="1171575"/>
            <wp:effectExtent l="76200" t="57150" r="57150" b="85725"/>
            <wp:docPr id="15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9" r:lo="rId80" r:qs="rId81" r:cs="rId82"/>
              </a:graphicData>
            </a:graphic>
          </wp:inline>
        </w:drawing>
      </w:r>
    </w:p>
    <w:p w:rsidR="00201A49" w:rsidRPr="00F5482B" w:rsidRDefault="00201A49">
      <w:pPr>
        <w:rPr>
          <w:sz w:val="20"/>
          <w:szCs w:val="20"/>
        </w:rPr>
      </w:pPr>
      <w:r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466850" cy="1171575"/>
            <wp:effectExtent l="76200" t="57150" r="76200" b="85725"/>
            <wp:docPr id="12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4" r:lo="rId85" r:qs="rId86" r:cs="rId87"/>
              </a:graphicData>
            </a:graphic>
          </wp:inline>
        </w:drawing>
      </w:r>
      <w:r w:rsidR="009E4D45"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524000" cy="1171575"/>
            <wp:effectExtent l="95250" t="57150" r="76200" b="85725"/>
            <wp:docPr id="31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9" r:lo="rId90" r:qs="rId91" r:cs="rId92"/>
              </a:graphicData>
            </a:graphic>
          </wp:inline>
        </w:drawing>
      </w:r>
      <w:r w:rsidR="000D5A7B" w:rsidRPr="000D5A7B">
        <w:rPr>
          <w:noProof/>
          <w:sz w:val="20"/>
          <w:szCs w:val="20"/>
          <w:lang w:eastAsia="tr-TR"/>
        </w:rPr>
        <w:drawing>
          <wp:inline distT="0" distB="0" distL="0" distR="0">
            <wp:extent cx="1524000" cy="1171575"/>
            <wp:effectExtent l="76200" t="57150" r="57150" b="85725"/>
            <wp:docPr id="6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4" r:lo="rId95" r:qs="rId96" r:cs="rId97"/>
              </a:graphicData>
            </a:graphic>
          </wp:inline>
        </w:drawing>
      </w:r>
      <w:r w:rsidR="000D5A7B" w:rsidRPr="000D5A7B">
        <w:rPr>
          <w:noProof/>
          <w:sz w:val="20"/>
          <w:szCs w:val="20"/>
          <w:lang w:eastAsia="tr-TR"/>
        </w:rPr>
        <w:drawing>
          <wp:inline distT="0" distB="0" distL="0" distR="0">
            <wp:extent cx="1524000" cy="1171575"/>
            <wp:effectExtent l="76200" t="57150" r="57150" b="85725"/>
            <wp:docPr id="7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9" r:lo="rId100" r:qs="rId101" r:cs="rId102"/>
              </a:graphicData>
            </a:graphic>
          </wp:inline>
        </w:drawing>
      </w:r>
    </w:p>
    <w:p w:rsidR="00BB0172" w:rsidRPr="00F5482B" w:rsidRDefault="00BB0172" w:rsidP="00BB0172">
      <w:pPr>
        <w:rPr>
          <w:sz w:val="20"/>
          <w:szCs w:val="20"/>
        </w:rPr>
      </w:pPr>
      <w:r w:rsidRPr="00F5482B">
        <w:rPr>
          <w:noProof/>
          <w:sz w:val="20"/>
          <w:szCs w:val="20"/>
          <w:lang w:eastAsia="tr-TR"/>
        </w:rPr>
        <w:lastRenderedPageBreak/>
        <w:drawing>
          <wp:inline distT="0" distB="0" distL="0" distR="0">
            <wp:extent cx="1524000" cy="1171575"/>
            <wp:effectExtent l="76200" t="57150" r="57150" b="85725"/>
            <wp:docPr id="18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4" r:lo="rId105" r:qs="rId106" r:cs="rId107"/>
              </a:graphicData>
            </a:graphic>
          </wp:inline>
        </w:drawing>
      </w:r>
      <w:r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466850" cy="1171575"/>
            <wp:effectExtent l="76200" t="57150" r="76200" b="85725"/>
            <wp:docPr id="19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9" r:lo="rId110" r:qs="rId111" r:cs="rId112"/>
              </a:graphicData>
            </a:graphic>
          </wp:inline>
        </w:drawing>
      </w:r>
      <w:r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524000" cy="1171575"/>
            <wp:effectExtent l="76200" t="57150" r="57150" b="85725"/>
            <wp:docPr id="20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4" r:lo="rId115" r:qs="rId116" r:cs="rId117"/>
              </a:graphicData>
            </a:graphic>
          </wp:inline>
        </w:drawing>
      </w:r>
      <w:r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524000" cy="1171575"/>
            <wp:effectExtent l="76200" t="57150" r="57150" b="85725"/>
            <wp:docPr id="21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9" r:lo="rId120" r:qs="rId121" r:cs="rId122"/>
              </a:graphicData>
            </a:graphic>
          </wp:inline>
        </w:drawing>
      </w:r>
    </w:p>
    <w:p w:rsidR="00E52748" w:rsidRPr="00F5482B" w:rsidRDefault="00E52748">
      <w:pPr>
        <w:rPr>
          <w:sz w:val="20"/>
          <w:szCs w:val="20"/>
        </w:rPr>
      </w:pPr>
    </w:p>
    <w:p w:rsidR="00E52748" w:rsidRPr="00F5482B" w:rsidRDefault="00E52748">
      <w:pPr>
        <w:rPr>
          <w:sz w:val="20"/>
          <w:szCs w:val="20"/>
        </w:rPr>
      </w:pPr>
    </w:p>
    <w:p w:rsidR="00E52748" w:rsidRPr="00F5482B" w:rsidRDefault="00E52748" w:rsidP="00E52748">
      <w:pPr>
        <w:rPr>
          <w:sz w:val="20"/>
          <w:szCs w:val="20"/>
        </w:rPr>
      </w:pPr>
      <w:r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495425" cy="1171575"/>
            <wp:effectExtent l="95250" t="57150" r="85725" b="85725"/>
            <wp:docPr id="34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24" r:lo="rId125" r:qs="rId126" r:cs="rId127"/>
              </a:graphicData>
            </a:graphic>
          </wp:inline>
        </w:drawing>
      </w:r>
      <w:r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524000" cy="1171575"/>
            <wp:effectExtent l="76200" t="57150" r="57150" b="85725"/>
            <wp:docPr id="35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29" r:lo="rId130" r:qs="rId131" r:cs="rId132"/>
              </a:graphicData>
            </a:graphic>
          </wp:inline>
        </w:drawing>
      </w:r>
      <w:r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504950" cy="1171575"/>
            <wp:effectExtent l="76200" t="57150" r="57150" b="85725"/>
            <wp:docPr id="36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34" r:lo="rId135" r:qs="rId136" r:cs="rId137"/>
              </a:graphicData>
            </a:graphic>
          </wp:inline>
        </w:drawing>
      </w:r>
      <w:bookmarkStart w:id="0" w:name="_GoBack"/>
      <w:r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466850" cy="1171575"/>
            <wp:effectExtent l="114300" t="57150" r="95250" b="85725"/>
            <wp:docPr id="37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39" r:lo="rId140" r:qs="rId141" r:cs="rId142"/>
              </a:graphicData>
            </a:graphic>
          </wp:inline>
        </w:drawing>
      </w:r>
      <w:bookmarkEnd w:id="0"/>
    </w:p>
    <w:p w:rsidR="00E52748" w:rsidRPr="00F5482B" w:rsidRDefault="00E52748" w:rsidP="00E52748">
      <w:pPr>
        <w:rPr>
          <w:sz w:val="20"/>
          <w:szCs w:val="20"/>
        </w:rPr>
      </w:pPr>
      <w:r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524000" cy="1171575"/>
            <wp:effectExtent l="114300" t="57150" r="95250" b="85725"/>
            <wp:docPr id="38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44" r:lo="rId145" r:qs="rId146" r:cs="rId147"/>
              </a:graphicData>
            </a:graphic>
          </wp:inline>
        </w:drawing>
      </w:r>
      <w:r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524000" cy="1171575"/>
            <wp:effectExtent l="76200" t="57150" r="57150" b="85725"/>
            <wp:docPr id="39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49" r:lo="rId150" r:qs="rId151" r:cs="rId152"/>
              </a:graphicData>
            </a:graphic>
          </wp:inline>
        </w:drawing>
      </w:r>
      <w:r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485900" cy="1171575"/>
            <wp:effectExtent l="95250" t="57150" r="76200" b="85725"/>
            <wp:docPr id="40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54" r:lo="rId155" r:qs="rId156" r:cs="rId157"/>
              </a:graphicData>
            </a:graphic>
          </wp:inline>
        </w:drawing>
      </w:r>
      <w:r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419225" cy="1171575"/>
            <wp:effectExtent l="76200" t="57150" r="66675" b="85725"/>
            <wp:docPr id="41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59" r:lo="rId160" r:qs="rId161" r:cs="rId162"/>
              </a:graphicData>
            </a:graphic>
          </wp:inline>
        </w:drawing>
      </w:r>
    </w:p>
    <w:p w:rsidR="00E52748" w:rsidRPr="00F5482B" w:rsidRDefault="00E52748" w:rsidP="00E52748">
      <w:pPr>
        <w:rPr>
          <w:sz w:val="20"/>
          <w:szCs w:val="20"/>
        </w:rPr>
      </w:pPr>
      <w:r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524000" cy="1171575"/>
            <wp:effectExtent l="76200" t="57150" r="57150" b="85725"/>
            <wp:docPr id="42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64" r:lo="rId165" r:qs="rId166" r:cs="rId167"/>
              </a:graphicData>
            </a:graphic>
          </wp:inline>
        </w:drawing>
      </w:r>
      <w:r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409700" cy="1171575"/>
            <wp:effectExtent l="114300" t="76200" r="114300" b="85725"/>
            <wp:docPr id="43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69" r:lo="rId170" r:qs="rId171" r:cs="rId172"/>
              </a:graphicData>
            </a:graphic>
          </wp:inline>
        </w:drawing>
      </w:r>
      <w:r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524000" cy="1171575"/>
            <wp:effectExtent l="133350" t="57150" r="114300" b="85725"/>
            <wp:docPr id="44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74" r:lo="rId175" r:qs="rId176" r:cs="rId177"/>
              </a:graphicData>
            </a:graphic>
          </wp:inline>
        </w:drawing>
      </w:r>
      <w:r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314450" cy="1171575"/>
            <wp:effectExtent l="133350" t="57150" r="95250" b="85725"/>
            <wp:docPr id="45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79" r:lo="rId180" r:qs="rId181" r:cs="rId182"/>
              </a:graphicData>
            </a:graphic>
          </wp:inline>
        </w:drawing>
      </w:r>
    </w:p>
    <w:p w:rsidR="00E52748" w:rsidRPr="00F5482B" w:rsidRDefault="00E52748" w:rsidP="00E52748">
      <w:pPr>
        <w:rPr>
          <w:sz w:val="20"/>
          <w:szCs w:val="20"/>
        </w:rPr>
      </w:pPr>
      <w:r w:rsidRPr="00F5482B">
        <w:rPr>
          <w:noProof/>
          <w:sz w:val="20"/>
          <w:szCs w:val="20"/>
          <w:lang w:eastAsia="tr-TR"/>
        </w:rPr>
        <w:lastRenderedPageBreak/>
        <w:drawing>
          <wp:inline distT="0" distB="0" distL="0" distR="0">
            <wp:extent cx="1524000" cy="1171575"/>
            <wp:effectExtent l="95250" t="57150" r="95250" b="85725"/>
            <wp:docPr id="46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84" r:lo="rId185" r:qs="rId186" r:cs="rId187"/>
              </a:graphicData>
            </a:graphic>
          </wp:inline>
        </w:drawing>
      </w:r>
      <w:r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524000" cy="1171575"/>
            <wp:effectExtent l="76200" t="57150" r="57150" b="85725"/>
            <wp:docPr id="47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89" r:lo="rId190" r:qs="rId191" r:cs="rId192"/>
              </a:graphicData>
            </a:graphic>
          </wp:inline>
        </w:drawing>
      </w:r>
      <w:r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495425" cy="1171575"/>
            <wp:effectExtent l="95250" t="57150" r="85725" b="85725"/>
            <wp:docPr id="48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94" r:lo="rId195" r:qs="rId196" r:cs="rId197"/>
              </a:graphicData>
            </a:graphic>
          </wp:inline>
        </w:drawing>
      </w:r>
      <w:r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438275" cy="1171575"/>
            <wp:effectExtent l="114300" t="57150" r="104775" b="85725"/>
            <wp:docPr id="49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99" r:lo="rId200" r:qs="rId201" r:cs="rId202"/>
              </a:graphicData>
            </a:graphic>
          </wp:inline>
        </w:drawing>
      </w:r>
    </w:p>
    <w:p w:rsidR="00E52748" w:rsidRPr="00F5482B" w:rsidRDefault="00E52748" w:rsidP="00E52748">
      <w:pPr>
        <w:rPr>
          <w:sz w:val="20"/>
          <w:szCs w:val="20"/>
        </w:rPr>
      </w:pPr>
      <w:r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524000" cy="1171575"/>
            <wp:effectExtent l="76200" t="57150" r="57150" b="85725"/>
            <wp:docPr id="50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04" r:lo="rId205" r:qs="rId206" r:cs="rId207"/>
              </a:graphicData>
            </a:graphic>
          </wp:inline>
        </w:drawing>
      </w:r>
      <w:r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524000" cy="1171575"/>
            <wp:effectExtent l="76200" t="57150" r="57150" b="66675"/>
            <wp:docPr id="51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09" r:lo="rId210" r:qs="rId211" r:cs="rId212"/>
              </a:graphicData>
            </a:graphic>
          </wp:inline>
        </w:drawing>
      </w:r>
      <w:r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524000" cy="1171575"/>
            <wp:effectExtent l="76200" t="57150" r="57150" b="85725"/>
            <wp:docPr id="52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14" r:lo="rId215" r:qs="rId216" r:cs="rId217"/>
              </a:graphicData>
            </a:graphic>
          </wp:inline>
        </w:drawing>
      </w:r>
      <w:r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447800" cy="1171575"/>
            <wp:effectExtent l="95250" t="57150" r="76200" b="85725"/>
            <wp:docPr id="53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19" r:lo="rId220" r:qs="rId221" r:cs="rId222"/>
              </a:graphicData>
            </a:graphic>
          </wp:inline>
        </w:drawing>
      </w:r>
    </w:p>
    <w:p w:rsidR="00E52748" w:rsidRDefault="00E52748">
      <w:pPr>
        <w:rPr>
          <w:sz w:val="20"/>
          <w:szCs w:val="20"/>
        </w:rPr>
      </w:pPr>
      <w:r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524000" cy="1171575"/>
            <wp:effectExtent l="76200" t="57150" r="57150" b="85725"/>
            <wp:docPr id="54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24" r:lo="rId225" r:qs="rId226" r:cs="rId227"/>
              </a:graphicData>
            </a:graphic>
          </wp:inline>
        </w:drawing>
      </w:r>
      <w:r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524000" cy="1171575"/>
            <wp:effectExtent l="76200" t="57150" r="76200" b="85725"/>
            <wp:docPr id="55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29" r:lo="rId230" r:qs="rId231" r:cs="rId232"/>
              </a:graphicData>
            </a:graphic>
          </wp:inline>
        </w:drawing>
      </w:r>
      <w:r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476375" cy="1171575"/>
            <wp:effectExtent l="76200" t="76200" r="47625" b="85725"/>
            <wp:docPr id="56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34" r:lo="rId235" r:qs="rId236" r:cs="rId237"/>
              </a:graphicData>
            </a:graphic>
          </wp:inline>
        </w:drawing>
      </w:r>
      <w:r w:rsidRPr="00F5482B">
        <w:rPr>
          <w:noProof/>
          <w:sz w:val="20"/>
          <w:szCs w:val="20"/>
          <w:lang w:eastAsia="tr-TR"/>
        </w:rPr>
        <w:drawing>
          <wp:inline distT="0" distB="0" distL="0" distR="0">
            <wp:extent cx="1495425" cy="1171575"/>
            <wp:effectExtent l="76200" t="57150" r="47625" b="85725"/>
            <wp:docPr id="57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39" r:lo="rId240" r:qs="rId241" r:cs="rId242"/>
              </a:graphicData>
            </a:graphic>
          </wp:inline>
        </w:drawing>
      </w:r>
    </w:p>
    <w:p w:rsidR="000E1192" w:rsidRPr="00F5482B" w:rsidRDefault="00432589">
      <w:pPr>
        <w:rPr>
          <w:sz w:val="20"/>
          <w:szCs w:val="20"/>
        </w:rPr>
      </w:pPr>
      <w:r>
        <w:rPr>
          <w:noProof/>
          <w:sz w:val="20"/>
          <w:szCs w:val="20"/>
          <w:lang w:eastAsia="tr-TR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30" type="#_x0000_t202" style="position:absolute;margin-left:395.25pt;margin-top:20pt;width:153pt;height:119.25pt;z-index:251659264" strokecolor="white [3212]">
            <v:textbox style="mso-next-textbox:#_x0000_s1030">
              <w:txbxContent>
                <w:p w:rsidR="00E12974" w:rsidRDefault="00E12974"/>
                <w:p w:rsidR="00E12974" w:rsidRDefault="00E12974">
                  <w:pPr>
                    <w:rPr>
                      <w:b/>
                      <w:i/>
                      <w:sz w:val="20"/>
                      <w:szCs w:val="20"/>
                    </w:rPr>
                  </w:pPr>
                </w:p>
                <w:p w:rsidR="00E12974" w:rsidRDefault="00E12974">
                  <w:pPr>
                    <w:rPr>
                      <w:b/>
                      <w:i/>
                      <w:sz w:val="20"/>
                      <w:szCs w:val="20"/>
                    </w:rPr>
                  </w:pPr>
                </w:p>
                <w:p w:rsidR="00E12974" w:rsidRDefault="00E12974">
                  <w:pPr>
                    <w:rPr>
                      <w:b/>
                      <w:i/>
                      <w:sz w:val="20"/>
                      <w:szCs w:val="20"/>
                    </w:rPr>
                  </w:pPr>
                </w:p>
                <w:p w:rsidR="00E12974" w:rsidRDefault="00E12974"/>
                <w:p w:rsidR="00E12974" w:rsidRDefault="00E12974"/>
              </w:txbxContent>
            </v:textbox>
          </v:shape>
        </w:pict>
      </w:r>
      <w:r w:rsidR="00EC295A">
        <w:rPr>
          <w:sz w:val="20"/>
          <w:szCs w:val="20"/>
        </w:rPr>
        <w:t xml:space="preserve">                                               </w:t>
      </w:r>
      <w:r w:rsidR="003E3D35">
        <w:rPr>
          <w:sz w:val="20"/>
          <w:szCs w:val="20"/>
        </w:rPr>
        <w:t xml:space="preserve">        </w:t>
      </w:r>
      <w:r w:rsidR="00EC295A">
        <w:rPr>
          <w:sz w:val="20"/>
          <w:szCs w:val="20"/>
        </w:rPr>
        <w:t xml:space="preserve">    </w:t>
      </w:r>
      <w:r w:rsidR="000E1192" w:rsidRPr="000E1192">
        <w:rPr>
          <w:noProof/>
          <w:sz w:val="20"/>
          <w:szCs w:val="20"/>
          <w:lang w:eastAsia="tr-TR"/>
        </w:rPr>
        <w:drawing>
          <wp:inline distT="0" distB="0" distL="0" distR="0">
            <wp:extent cx="1524000" cy="1171575"/>
            <wp:effectExtent l="76200" t="57150" r="57150" b="85725"/>
            <wp:docPr id="22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44" r:lo="rId245" r:qs="rId246" r:cs="rId247"/>
              </a:graphicData>
            </a:graphic>
          </wp:inline>
        </w:drawing>
      </w:r>
      <w:r w:rsidR="003E3D35" w:rsidRPr="003E3D35">
        <w:rPr>
          <w:noProof/>
          <w:sz w:val="20"/>
          <w:szCs w:val="20"/>
          <w:lang w:eastAsia="tr-TR"/>
        </w:rPr>
        <w:drawing>
          <wp:inline distT="0" distB="0" distL="0" distR="0">
            <wp:extent cx="1524000" cy="1171575"/>
            <wp:effectExtent l="76200" t="57150" r="57150" b="85725"/>
            <wp:docPr id="1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49" r:lo="rId250" r:qs="rId251" r:cs="rId252"/>
              </a:graphicData>
            </a:graphic>
          </wp:inline>
        </w:drawing>
      </w:r>
    </w:p>
    <w:sectPr w:rsidR="000E1192" w:rsidRPr="00F5482B" w:rsidSect="004C5823">
      <w:pgSz w:w="11906" w:h="16838"/>
      <w:pgMar w:top="34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charset w:val="A2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Tahoma">
    <w:charset w:val="A2"/>
    <w:family w:val="swiss"/>
    <w:pitch w:val="variable"/>
    <w:sig w:usb0="E1002EFF" w:usb1="C000605B" w:usb2="00000029" w:usb3="00000000" w:csb0="000101FF" w:csb1="00000000"/>
  </w:font>
  <w:font w:name="AR CHRISTY">
    <w:altName w:val="Times New Roman"/>
    <w:charset w:val="00"/>
    <w:family w:val="auto"/>
    <w:pitch w:val="variable"/>
    <w:sig w:usb0="00000003" w:usb1="0000000A" w:usb2="00000000" w:usb3="00000000" w:csb0="00000001" w:csb1="00000000"/>
  </w:font>
  <w:font w:name="Cambria"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EAAnMDYxMLEwtLYyUdpeDU4uLM/DyQAqNaAJJ2kdMsAAAA"/>
  </w:docVars>
  <w:rsids>
    <w:rsidRoot w:val="00201A49"/>
    <w:rsid w:val="00000CE2"/>
    <w:rsid w:val="00006B23"/>
    <w:rsid w:val="00020F15"/>
    <w:rsid w:val="00023C1C"/>
    <w:rsid w:val="00033FAB"/>
    <w:rsid w:val="00035612"/>
    <w:rsid w:val="0005417F"/>
    <w:rsid w:val="000629D1"/>
    <w:rsid w:val="00072D92"/>
    <w:rsid w:val="000D5A7B"/>
    <w:rsid w:val="000E1192"/>
    <w:rsid w:val="000F3658"/>
    <w:rsid w:val="00100DE0"/>
    <w:rsid w:val="00106315"/>
    <w:rsid w:val="00112B4A"/>
    <w:rsid w:val="00160A50"/>
    <w:rsid w:val="001868F5"/>
    <w:rsid w:val="001B462A"/>
    <w:rsid w:val="001F1CA2"/>
    <w:rsid w:val="001F2859"/>
    <w:rsid w:val="001F29B6"/>
    <w:rsid w:val="001F4A68"/>
    <w:rsid w:val="002009CE"/>
    <w:rsid w:val="00201A49"/>
    <w:rsid w:val="00220270"/>
    <w:rsid w:val="00224C4E"/>
    <w:rsid w:val="00263E67"/>
    <w:rsid w:val="00264092"/>
    <w:rsid w:val="00264E40"/>
    <w:rsid w:val="00275A4B"/>
    <w:rsid w:val="002806B0"/>
    <w:rsid w:val="00281F71"/>
    <w:rsid w:val="0028623D"/>
    <w:rsid w:val="00290836"/>
    <w:rsid w:val="002913AB"/>
    <w:rsid w:val="002B374B"/>
    <w:rsid w:val="002D20E5"/>
    <w:rsid w:val="002F4AD9"/>
    <w:rsid w:val="00301731"/>
    <w:rsid w:val="003042A5"/>
    <w:rsid w:val="003204E5"/>
    <w:rsid w:val="00332714"/>
    <w:rsid w:val="003415F1"/>
    <w:rsid w:val="0035120F"/>
    <w:rsid w:val="00354FD0"/>
    <w:rsid w:val="00355762"/>
    <w:rsid w:val="00372AA5"/>
    <w:rsid w:val="00373681"/>
    <w:rsid w:val="00376378"/>
    <w:rsid w:val="003E3D35"/>
    <w:rsid w:val="003F1843"/>
    <w:rsid w:val="003F55EF"/>
    <w:rsid w:val="003F65E8"/>
    <w:rsid w:val="00432589"/>
    <w:rsid w:val="004577B0"/>
    <w:rsid w:val="00457BD4"/>
    <w:rsid w:val="004618C4"/>
    <w:rsid w:val="00476255"/>
    <w:rsid w:val="00487C99"/>
    <w:rsid w:val="004A0CCD"/>
    <w:rsid w:val="004A1CA5"/>
    <w:rsid w:val="004A79FA"/>
    <w:rsid w:val="004C5823"/>
    <w:rsid w:val="004D70A6"/>
    <w:rsid w:val="004E06DB"/>
    <w:rsid w:val="004E5267"/>
    <w:rsid w:val="00503D9E"/>
    <w:rsid w:val="005236CC"/>
    <w:rsid w:val="005423F0"/>
    <w:rsid w:val="00553836"/>
    <w:rsid w:val="00563D74"/>
    <w:rsid w:val="0058375E"/>
    <w:rsid w:val="005853F0"/>
    <w:rsid w:val="00594A39"/>
    <w:rsid w:val="005B2D04"/>
    <w:rsid w:val="005C7A3C"/>
    <w:rsid w:val="005D11CF"/>
    <w:rsid w:val="005D1AE0"/>
    <w:rsid w:val="005D1E2D"/>
    <w:rsid w:val="005E0007"/>
    <w:rsid w:val="005E00CF"/>
    <w:rsid w:val="005E1D1E"/>
    <w:rsid w:val="005E6149"/>
    <w:rsid w:val="005E742C"/>
    <w:rsid w:val="00616EF5"/>
    <w:rsid w:val="00621A69"/>
    <w:rsid w:val="00633921"/>
    <w:rsid w:val="00636EF8"/>
    <w:rsid w:val="00637F74"/>
    <w:rsid w:val="006577DD"/>
    <w:rsid w:val="00681D96"/>
    <w:rsid w:val="00691DA0"/>
    <w:rsid w:val="006A1FEC"/>
    <w:rsid w:val="006C7150"/>
    <w:rsid w:val="006E1D72"/>
    <w:rsid w:val="006E2F13"/>
    <w:rsid w:val="006F024F"/>
    <w:rsid w:val="006F2CB9"/>
    <w:rsid w:val="006F40E6"/>
    <w:rsid w:val="0073182A"/>
    <w:rsid w:val="00751A65"/>
    <w:rsid w:val="00764701"/>
    <w:rsid w:val="007655F2"/>
    <w:rsid w:val="00775E48"/>
    <w:rsid w:val="00784940"/>
    <w:rsid w:val="00790323"/>
    <w:rsid w:val="007A533D"/>
    <w:rsid w:val="007C7CA3"/>
    <w:rsid w:val="007D71D2"/>
    <w:rsid w:val="007E69AD"/>
    <w:rsid w:val="007F5DF2"/>
    <w:rsid w:val="00802A7C"/>
    <w:rsid w:val="00805F2D"/>
    <w:rsid w:val="008303D1"/>
    <w:rsid w:val="00855517"/>
    <w:rsid w:val="008564E8"/>
    <w:rsid w:val="00861462"/>
    <w:rsid w:val="008C22E1"/>
    <w:rsid w:val="008C23B7"/>
    <w:rsid w:val="008E49BB"/>
    <w:rsid w:val="00903478"/>
    <w:rsid w:val="0092617F"/>
    <w:rsid w:val="00943D19"/>
    <w:rsid w:val="0095186F"/>
    <w:rsid w:val="009577B5"/>
    <w:rsid w:val="00960743"/>
    <w:rsid w:val="009657B6"/>
    <w:rsid w:val="009727C2"/>
    <w:rsid w:val="00977036"/>
    <w:rsid w:val="009964E8"/>
    <w:rsid w:val="00997EDF"/>
    <w:rsid w:val="009B1387"/>
    <w:rsid w:val="009C3C6B"/>
    <w:rsid w:val="009C42D0"/>
    <w:rsid w:val="009C45DE"/>
    <w:rsid w:val="009E4D45"/>
    <w:rsid w:val="00A1374C"/>
    <w:rsid w:val="00A27D33"/>
    <w:rsid w:val="00A30248"/>
    <w:rsid w:val="00A47431"/>
    <w:rsid w:val="00A818B9"/>
    <w:rsid w:val="00A91F6F"/>
    <w:rsid w:val="00AB3DDA"/>
    <w:rsid w:val="00B02CC0"/>
    <w:rsid w:val="00B05432"/>
    <w:rsid w:val="00B06F81"/>
    <w:rsid w:val="00B20FE7"/>
    <w:rsid w:val="00B31431"/>
    <w:rsid w:val="00B4361D"/>
    <w:rsid w:val="00B45F8A"/>
    <w:rsid w:val="00B51E18"/>
    <w:rsid w:val="00B56B3C"/>
    <w:rsid w:val="00B579BF"/>
    <w:rsid w:val="00B97500"/>
    <w:rsid w:val="00BA38F9"/>
    <w:rsid w:val="00BB0172"/>
    <w:rsid w:val="00BC1970"/>
    <w:rsid w:val="00BD55D4"/>
    <w:rsid w:val="00BE15D8"/>
    <w:rsid w:val="00C112EE"/>
    <w:rsid w:val="00C51937"/>
    <w:rsid w:val="00C5248E"/>
    <w:rsid w:val="00C53687"/>
    <w:rsid w:val="00C67C9D"/>
    <w:rsid w:val="00C70429"/>
    <w:rsid w:val="00C951E1"/>
    <w:rsid w:val="00C962DB"/>
    <w:rsid w:val="00CC5E30"/>
    <w:rsid w:val="00CE3135"/>
    <w:rsid w:val="00D10043"/>
    <w:rsid w:val="00D212FA"/>
    <w:rsid w:val="00D26951"/>
    <w:rsid w:val="00D301C8"/>
    <w:rsid w:val="00D35697"/>
    <w:rsid w:val="00D61559"/>
    <w:rsid w:val="00D6764A"/>
    <w:rsid w:val="00D73B30"/>
    <w:rsid w:val="00D85BDC"/>
    <w:rsid w:val="00D95B34"/>
    <w:rsid w:val="00DA4042"/>
    <w:rsid w:val="00DA514B"/>
    <w:rsid w:val="00DB0B8D"/>
    <w:rsid w:val="00DB0CD1"/>
    <w:rsid w:val="00DB1122"/>
    <w:rsid w:val="00DC200C"/>
    <w:rsid w:val="00DE2BAC"/>
    <w:rsid w:val="00DF2194"/>
    <w:rsid w:val="00E04800"/>
    <w:rsid w:val="00E06BFB"/>
    <w:rsid w:val="00E12974"/>
    <w:rsid w:val="00E13F5F"/>
    <w:rsid w:val="00E355BF"/>
    <w:rsid w:val="00E52748"/>
    <w:rsid w:val="00E90FE7"/>
    <w:rsid w:val="00E938BB"/>
    <w:rsid w:val="00EB28E2"/>
    <w:rsid w:val="00EC295A"/>
    <w:rsid w:val="00ED49E4"/>
    <w:rsid w:val="00EE1396"/>
    <w:rsid w:val="00EE5593"/>
    <w:rsid w:val="00EF39BA"/>
    <w:rsid w:val="00EF5419"/>
    <w:rsid w:val="00F0454D"/>
    <w:rsid w:val="00F34050"/>
    <w:rsid w:val="00F468B1"/>
    <w:rsid w:val="00F5482B"/>
    <w:rsid w:val="00F71289"/>
    <w:rsid w:val="00F77581"/>
    <w:rsid w:val="00F9294D"/>
    <w:rsid w:val="00F94C05"/>
    <w:rsid w:val="00FA4828"/>
    <w:rsid w:val="00FB1579"/>
    <w:rsid w:val="00FB2ABF"/>
    <w:rsid w:val="00FB390B"/>
    <w:rsid w:val="00FD5B33"/>
    <w:rsid w:val="00FD63D9"/>
    <w:rsid w:val="00FE743B"/>
    <w:rsid w:val="00FF1828"/>
    <w:rsid w:val="00FF31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,"/>
  <w:listSeparator w:val=";"/>
  <w15:docId w15:val="{AE27E919-CD19-4CEC-A001-472854DC9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533D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201A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01A4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497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9338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diagramColors" Target="diagrams/colors23.xml"/><Relationship Id="rId21" Type="http://schemas.openxmlformats.org/officeDocument/2006/relationships/diagramQuickStyle" Target="diagrams/quickStyle4.xml"/><Relationship Id="rId42" Type="http://schemas.openxmlformats.org/officeDocument/2006/relationships/diagramColors" Target="diagrams/colors8.xml"/><Relationship Id="rId63" Type="http://schemas.microsoft.com/office/2007/relationships/diagramDrawing" Target="diagrams/drawing12.xml"/><Relationship Id="rId84" Type="http://schemas.openxmlformats.org/officeDocument/2006/relationships/diagramData" Target="diagrams/data17.xml"/><Relationship Id="rId138" Type="http://schemas.microsoft.com/office/2007/relationships/diagramDrawing" Target="diagrams/drawing27.xml"/><Relationship Id="rId159" Type="http://schemas.openxmlformats.org/officeDocument/2006/relationships/diagramData" Target="diagrams/data32.xml"/><Relationship Id="rId170" Type="http://schemas.openxmlformats.org/officeDocument/2006/relationships/diagramLayout" Target="diagrams/layout34.xml"/><Relationship Id="rId191" Type="http://schemas.openxmlformats.org/officeDocument/2006/relationships/diagramQuickStyle" Target="diagrams/quickStyle38.xml"/><Relationship Id="rId205" Type="http://schemas.openxmlformats.org/officeDocument/2006/relationships/diagramLayout" Target="diagrams/layout41.xml"/><Relationship Id="rId226" Type="http://schemas.openxmlformats.org/officeDocument/2006/relationships/diagramQuickStyle" Target="diagrams/quickStyle45.xml"/><Relationship Id="rId247" Type="http://schemas.openxmlformats.org/officeDocument/2006/relationships/diagramColors" Target="diagrams/colors49.xml"/><Relationship Id="rId107" Type="http://schemas.openxmlformats.org/officeDocument/2006/relationships/diagramColors" Target="diagrams/colors21.xml"/><Relationship Id="rId11" Type="http://schemas.openxmlformats.org/officeDocument/2006/relationships/diagramQuickStyle" Target="diagrams/quickStyle2.xml"/><Relationship Id="rId32" Type="http://schemas.openxmlformats.org/officeDocument/2006/relationships/diagramColors" Target="diagrams/colors6.xml"/><Relationship Id="rId53" Type="http://schemas.microsoft.com/office/2007/relationships/diagramDrawing" Target="diagrams/drawing10.xml"/><Relationship Id="rId74" Type="http://schemas.openxmlformats.org/officeDocument/2006/relationships/diagramData" Target="diagrams/data15.xml"/><Relationship Id="rId128" Type="http://schemas.microsoft.com/office/2007/relationships/diagramDrawing" Target="diagrams/drawing25.xml"/><Relationship Id="rId149" Type="http://schemas.openxmlformats.org/officeDocument/2006/relationships/diagramData" Target="diagrams/data30.xml"/><Relationship Id="rId5" Type="http://schemas.openxmlformats.org/officeDocument/2006/relationships/diagramLayout" Target="diagrams/layout1.xml"/><Relationship Id="rId95" Type="http://schemas.openxmlformats.org/officeDocument/2006/relationships/diagramLayout" Target="diagrams/layout19.xml"/><Relationship Id="rId160" Type="http://schemas.openxmlformats.org/officeDocument/2006/relationships/diagramLayout" Target="diagrams/layout32.xml"/><Relationship Id="rId181" Type="http://schemas.openxmlformats.org/officeDocument/2006/relationships/diagramQuickStyle" Target="diagrams/quickStyle36.xml"/><Relationship Id="rId216" Type="http://schemas.openxmlformats.org/officeDocument/2006/relationships/diagramQuickStyle" Target="diagrams/quickStyle43.xml"/><Relationship Id="rId237" Type="http://schemas.openxmlformats.org/officeDocument/2006/relationships/diagramColors" Target="diagrams/colors47.xml"/><Relationship Id="rId22" Type="http://schemas.openxmlformats.org/officeDocument/2006/relationships/diagramColors" Target="diagrams/colors4.xml"/><Relationship Id="rId43" Type="http://schemas.microsoft.com/office/2007/relationships/diagramDrawing" Target="diagrams/drawing8.xml"/><Relationship Id="rId64" Type="http://schemas.openxmlformats.org/officeDocument/2006/relationships/diagramData" Target="diagrams/data13.xml"/><Relationship Id="rId118" Type="http://schemas.microsoft.com/office/2007/relationships/diagramDrawing" Target="diagrams/drawing23.xml"/><Relationship Id="rId139" Type="http://schemas.openxmlformats.org/officeDocument/2006/relationships/diagramData" Target="diagrams/data28.xml"/><Relationship Id="rId85" Type="http://schemas.openxmlformats.org/officeDocument/2006/relationships/diagramLayout" Target="diagrams/layout17.xml"/><Relationship Id="rId150" Type="http://schemas.openxmlformats.org/officeDocument/2006/relationships/diagramLayout" Target="diagrams/layout30.xml"/><Relationship Id="rId171" Type="http://schemas.openxmlformats.org/officeDocument/2006/relationships/diagramQuickStyle" Target="diagrams/quickStyle34.xml"/><Relationship Id="rId192" Type="http://schemas.openxmlformats.org/officeDocument/2006/relationships/diagramColors" Target="diagrams/colors38.xml"/><Relationship Id="rId206" Type="http://schemas.openxmlformats.org/officeDocument/2006/relationships/diagramQuickStyle" Target="diagrams/quickStyle41.xml"/><Relationship Id="rId227" Type="http://schemas.openxmlformats.org/officeDocument/2006/relationships/diagramColors" Target="diagrams/colors45.xml"/><Relationship Id="rId248" Type="http://schemas.microsoft.com/office/2007/relationships/diagramDrawing" Target="diagrams/drawing49.xml"/><Relationship Id="rId12" Type="http://schemas.openxmlformats.org/officeDocument/2006/relationships/diagramColors" Target="diagrams/colors2.xml"/><Relationship Id="rId33" Type="http://schemas.microsoft.com/office/2007/relationships/diagramDrawing" Target="diagrams/drawing6.xml"/><Relationship Id="rId108" Type="http://schemas.microsoft.com/office/2007/relationships/diagramDrawing" Target="diagrams/drawing21.xml"/><Relationship Id="rId129" Type="http://schemas.openxmlformats.org/officeDocument/2006/relationships/diagramData" Target="diagrams/data26.xml"/><Relationship Id="rId54" Type="http://schemas.openxmlformats.org/officeDocument/2006/relationships/diagramData" Target="diagrams/data11.xml"/><Relationship Id="rId75" Type="http://schemas.openxmlformats.org/officeDocument/2006/relationships/diagramLayout" Target="diagrams/layout15.xml"/><Relationship Id="rId96" Type="http://schemas.openxmlformats.org/officeDocument/2006/relationships/diagramQuickStyle" Target="diagrams/quickStyle19.xml"/><Relationship Id="rId140" Type="http://schemas.openxmlformats.org/officeDocument/2006/relationships/diagramLayout" Target="diagrams/layout28.xml"/><Relationship Id="rId161" Type="http://schemas.openxmlformats.org/officeDocument/2006/relationships/diagramQuickStyle" Target="diagrams/quickStyle32.xml"/><Relationship Id="rId182" Type="http://schemas.openxmlformats.org/officeDocument/2006/relationships/diagramColors" Target="diagrams/colors36.xml"/><Relationship Id="rId217" Type="http://schemas.openxmlformats.org/officeDocument/2006/relationships/diagramColors" Target="diagrams/colors43.xml"/><Relationship Id="rId6" Type="http://schemas.openxmlformats.org/officeDocument/2006/relationships/diagramQuickStyle" Target="diagrams/quickStyle1.xml"/><Relationship Id="rId238" Type="http://schemas.microsoft.com/office/2007/relationships/diagramDrawing" Target="diagrams/drawing47.xml"/><Relationship Id="rId23" Type="http://schemas.microsoft.com/office/2007/relationships/diagramDrawing" Target="diagrams/drawing4.xml"/><Relationship Id="rId119" Type="http://schemas.openxmlformats.org/officeDocument/2006/relationships/diagramData" Target="diagrams/data24.xml"/><Relationship Id="rId44" Type="http://schemas.openxmlformats.org/officeDocument/2006/relationships/diagramData" Target="diagrams/data9.xml"/><Relationship Id="rId65" Type="http://schemas.openxmlformats.org/officeDocument/2006/relationships/diagramLayout" Target="diagrams/layout13.xml"/><Relationship Id="rId86" Type="http://schemas.openxmlformats.org/officeDocument/2006/relationships/diagramQuickStyle" Target="diagrams/quickStyle17.xml"/><Relationship Id="rId130" Type="http://schemas.openxmlformats.org/officeDocument/2006/relationships/diagramLayout" Target="diagrams/layout26.xml"/><Relationship Id="rId151" Type="http://schemas.openxmlformats.org/officeDocument/2006/relationships/diagramQuickStyle" Target="diagrams/quickStyle30.xml"/><Relationship Id="rId172" Type="http://schemas.openxmlformats.org/officeDocument/2006/relationships/diagramColors" Target="diagrams/colors34.xml"/><Relationship Id="rId193" Type="http://schemas.microsoft.com/office/2007/relationships/diagramDrawing" Target="diagrams/drawing38.xml"/><Relationship Id="rId207" Type="http://schemas.openxmlformats.org/officeDocument/2006/relationships/diagramColors" Target="diagrams/colors41.xml"/><Relationship Id="rId228" Type="http://schemas.microsoft.com/office/2007/relationships/diagramDrawing" Target="diagrams/drawing45.xml"/><Relationship Id="rId249" Type="http://schemas.openxmlformats.org/officeDocument/2006/relationships/diagramData" Target="diagrams/data50.xml"/><Relationship Id="rId13" Type="http://schemas.microsoft.com/office/2007/relationships/diagramDrawing" Target="diagrams/drawing2.xml"/><Relationship Id="rId109" Type="http://schemas.openxmlformats.org/officeDocument/2006/relationships/diagramData" Target="diagrams/data22.xml"/><Relationship Id="rId34" Type="http://schemas.openxmlformats.org/officeDocument/2006/relationships/diagramData" Target="diagrams/data7.xml"/><Relationship Id="rId55" Type="http://schemas.openxmlformats.org/officeDocument/2006/relationships/diagramLayout" Target="diagrams/layout11.xml"/><Relationship Id="rId76" Type="http://schemas.openxmlformats.org/officeDocument/2006/relationships/diagramQuickStyle" Target="diagrams/quickStyle15.xml"/><Relationship Id="rId97" Type="http://schemas.openxmlformats.org/officeDocument/2006/relationships/diagramColors" Target="diagrams/colors19.xml"/><Relationship Id="rId120" Type="http://schemas.openxmlformats.org/officeDocument/2006/relationships/diagramLayout" Target="diagrams/layout24.xml"/><Relationship Id="rId141" Type="http://schemas.openxmlformats.org/officeDocument/2006/relationships/diagramQuickStyle" Target="diagrams/quickStyle28.xml"/><Relationship Id="rId7" Type="http://schemas.openxmlformats.org/officeDocument/2006/relationships/diagramColors" Target="diagrams/colors1.xml"/><Relationship Id="rId162" Type="http://schemas.openxmlformats.org/officeDocument/2006/relationships/diagramColors" Target="diagrams/colors32.xml"/><Relationship Id="rId183" Type="http://schemas.microsoft.com/office/2007/relationships/diagramDrawing" Target="diagrams/drawing36.xml"/><Relationship Id="rId218" Type="http://schemas.microsoft.com/office/2007/relationships/diagramDrawing" Target="diagrams/drawing43.xml"/><Relationship Id="rId239" Type="http://schemas.openxmlformats.org/officeDocument/2006/relationships/diagramData" Target="diagrams/data48.xml"/><Relationship Id="rId250" Type="http://schemas.openxmlformats.org/officeDocument/2006/relationships/diagramLayout" Target="diagrams/layout50.xml"/><Relationship Id="rId24" Type="http://schemas.openxmlformats.org/officeDocument/2006/relationships/diagramData" Target="diagrams/data5.xml"/><Relationship Id="rId45" Type="http://schemas.openxmlformats.org/officeDocument/2006/relationships/diagramLayout" Target="diagrams/layout9.xml"/><Relationship Id="rId66" Type="http://schemas.openxmlformats.org/officeDocument/2006/relationships/diagramQuickStyle" Target="diagrams/quickStyle13.xml"/><Relationship Id="rId87" Type="http://schemas.openxmlformats.org/officeDocument/2006/relationships/diagramColors" Target="diagrams/colors17.xml"/><Relationship Id="rId110" Type="http://schemas.openxmlformats.org/officeDocument/2006/relationships/diagramLayout" Target="diagrams/layout22.xml"/><Relationship Id="rId131" Type="http://schemas.openxmlformats.org/officeDocument/2006/relationships/diagramQuickStyle" Target="diagrams/quickStyle26.xml"/><Relationship Id="rId152" Type="http://schemas.openxmlformats.org/officeDocument/2006/relationships/diagramColors" Target="diagrams/colors30.xml"/><Relationship Id="rId173" Type="http://schemas.microsoft.com/office/2007/relationships/diagramDrawing" Target="diagrams/drawing34.xml"/><Relationship Id="rId194" Type="http://schemas.openxmlformats.org/officeDocument/2006/relationships/diagramData" Target="diagrams/data39.xml"/><Relationship Id="rId208" Type="http://schemas.microsoft.com/office/2007/relationships/diagramDrawing" Target="diagrams/drawing41.xml"/><Relationship Id="rId229" Type="http://schemas.openxmlformats.org/officeDocument/2006/relationships/diagramData" Target="diagrams/data46.xml"/><Relationship Id="rId240" Type="http://schemas.openxmlformats.org/officeDocument/2006/relationships/diagramLayout" Target="diagrams/layout48.xml"/><Relationship Id="rId14" Type="http://schemas.openxmlformats.org/officeDocument/2006/relationships/diagramData" Target="diagrams/data3.xml"/><Relationship Id="rId35" Type="http://schemas.openxmlformats.org/officeDocument/2006/relationships/diagramLayout" Target="diagrams/layout7.xml"/><Relationship Id="rId56" Type="http://schemas.openxmlformats.org/officeDocument/2006/relationships/diagramQuickStyle" Target="diagrams/quickStyle11.xml"/><Relationship Id="rId77" Type="http://schemas.openxmlformats.org/officeDocument/2006/relationships/diagramColors" Target="diagrams/colors15.xml"/><Relationship Id="rId100" Type="http://schemas.openxmlformats.org/officeDocument/2006/relationships/diagramLayout" Target="diagrams/layout20.xml"/><Relationship Id="rId8" Type="http://schemas.microsoft.com/office/2007/relationships/diagramDrawing" Target="diagrams/drawing1.xml"/><Relationship Id="rId98" Type="http://schemas.microsoft.com/office/2007/relationships/diagramDrawing" Target="diagrams/drawing19.xml"/><Relationship Id="rId121" Type="http://schemas.openxmlformats.org/officeDocument/2006/relationships/diagramQuickStyle" Target="diagrams/quickStyle24.xml"/><Relationship Id="rId142" Type="http://schemas.openxmlformats.org/officeDocument/2006/relationships/diagramColors" Target="diagrams/colors28.xml"/><Relationship Id="rId163" Type="http://schemas.microsoft.com/office/2007/relationships/diagramDrawing" Target="diagrams/drawing32.xml"/><Relationship Id="rId184" Type="http://schemas.openxmlformats.org/officeDocument/2006/relationships/diagramData" Target="diagrams/data37.xml"/><Relationship Id="rId219" Type="http://schemas.openxmlformats.org/officeDocument/2006/relationships/diagramData" Target="diagrams/data44.xml"/><Relationship Id="rId230" Type="http://schemas.openxmlformats.org/officeDocument/2006/relationships/diagramLayout" Target="diagrams/layout46.xml"/><Relationship Id="rId251" Type="http://schemas.openxmlformats.org/officeDocument/2006/relationships/diagramQuickStyle" Target="diagrams/quickStyle50.xml"/><Relationship Id="rId25" Type="http://schemas.openxmlformats.org/officeDocument/2006/relationships/diagramLayout" Target="diagrams/layout5.xml"/><Relationship Id="rId46" Type="http://schemas.openxmlformats.org/officeDocument/2006/relationships/diagramQuickStyle" Target="diagrams/quickStyle9.xml"/><Relationship Id="rId67" Type="http://schemas.openxmlformats.org/officeDocument/2006/relationships/diagramColors" Target="diagrams/colors13.xml"/><Relationship Id="rId88" Type="http://schemas.microsoft.com/office/2007/relationships/diagramDrawing" Target="diagrams/drawing17.xml"/><Relationship Id="rId111" Type="http://schemas.openxmlformats.org/officeDocument/2006/relationships/diagramQuickStyle" Target="diagrams/quickStyle22.xml"/><Relationship Id="rId132" Type="http://schemas.openxmlformats.org/officeDocument/2006/relationships/diagramColors" Target="diagrams/colors26.xml"/><Relationship Id="rId153" Type="http://schemas.microsoft.com/office/2007/relationships/diagramDrawing" Target="diagrams/drawing30.xml"/><Relationship Id="rId174" Type="http://schemas.openxmlformats.org/officeDocument/2006/relationships/diagramData" Target="diagrams/data35.xml"/><Relationship Id="rId195" Type="http://schemas.openxmlformats.org/officeDocument/2006/relationships/diagramLayout" Target="diagrams/layout39.xml"/><Relationship Id="rId209" Type="http://schemas.openxmlformats.org/officeDocument/2006/relationships/diagramData" Target="diagrams/data42.xml"/><Relationship Id="rId220" Type="http://schemas.openxmlformats.org/officeDocument/2006/relationships/diagramLayout" Target="diagrams/layout44.xml"/><Relationship Id="rId241" Type="http://schemas.openxmlformats.org/officeDocument/2006/relationships/diagramQuickStyle" Target="diagrams/quickStyle48.xml"/><Relationship Id="rId15" Type="http://schemas.openxmlformats.org/officeDocument/2006/relationships/diagramLayout" Target="diagrams/layout3.xml"/><Relationship Id="rId36" Type="http://schemas.openxmlformats.org/officeDocument/2006/relationships/diagramQuickStyle" Target="diagrams/quickStyle7.xml"/><Relationship Id="rId57" Type="http://schemas.openxmlformats.org/officeDocument/2006/relationships/diagramColors" Target="diagrams/colors11.xml"/><Relationship Id="rId78" Type="http://schemas.microsoft.com/office/2007/relationships/diagramDrawing" Target="diagrams/drawing15.xml"/><Relationship Id="rId99" Type="http://schemas.openxmlformats.org/officeDocument/2006/relationships/diagramData" Target="diagrams/data20.xml"/><Relationship Id="rId101" Type="http://schemas.openxmlformats.org/officeDocument/2006/relationships/diagramQuickStyle" Target="diagrams/quickStyle20.xml"/><Relationship Id="rId122" Type="http://schemas.openxmlformats.org/officeDocument/2006/relationships/diagramColors" Target="diagrams/colors24.xml"/><Relationship Id="rId143" Type="http://schemas.microsoft.com/office/2007/relationships/diagramDrawing" Target="diagrams/drawing28.xml"/><Relationship Id="rId164" Type="http://schemas.openxmlformats.org/officeDocument/2006/relationships/diagramData" Target="diagrams/data33.xml"/><Relationship Id="rId185" Type="http://schemas.openxmlformats.org/officeDocument/2006/relationships/diagramLayout" Target="diagrams/layout37.xml"/><Relationship Id="rId9" Type="http://schemas.openxmlformats.org/officeDocument/2006/relationships/diagramData" Target="diagrams/data2.xml"/><Relationship Id="rId210" Type="http://schemas.openxmlformats.org/officeDocument/2006/relationships/diagramLayout" Target="diagrams/layout42.xml"/><Relationship Id="rId26" Type="http://schemas.openxmlformats.org/officeDocument/2006/relationships/diagramQuickStyle" Target="diagrams/quickStyle5.xml"/><Relationship Id="rId231" Type="http://schemas.openxmlformats.org/officeDocument/2006/relationships/diagramQuickStyle" Target="diagrams/quickStyle46.xml"/><Relationship Id="rId252" Type="http://schemas.openxmlformats.org/officeDocument/2006/relationships/diagramColors" Target="diagrams/colors50.xml"/><Relationship Id="rId47" Type="http://schemas.openxmlformats.org/officeDocument/2006/relationships/diagramColors" Target="diagrams/colors9.xml"/><Relationship Id="rId68" Type="http://schemas.microsoft.com/office/2007/relationships/diagramDrawing" Target="diagrams/drawing13.xml"/><Relationship Id="rId89" Type="http://schemas.openxmlformats.org/officeDocument/2006/relationships/diagramData" Target="diagrams/data18.xml"/><Relationship Id="rId112" Type="http://schemas.openxmlformats.org/officeDocument/2006/relationships/diagramColors" Target="diagrams/colors22.xml"/><Relationship Id="rId133" Type="http://schemas.microsoft.com/office/2007/relationships/diagramDrawing" Target="diagrams/drawing26.xml"/><Relationship Id="rId154" Type="http://schemas.openxmlformats.org/officeDocument/2006/relationships/diagramData" Target="diagrams/data31.xml"/><Relationship Id="rId175" Type="http://schemas.openxmlformats.org/officeDocument/2006/relationships/diagramLayout" Target="diagrams/layout35.xml"/><Relationship Id="rId196" Type="http://schemas.openxmlformats.org/officeDocument/2006/relationships/diagramQuickStyle" Target="diagrams/quickStyle39.xml"/><Relationship Id="rId200" Type="http://schemas.openxmlformats.org/officeDocument/2006/relationships/diagramLayout" Target="diagrams/layout40.xml"/><Relationship Id="rId16" Type="http://schemas.openxmlformats.org/officeDocument/2006/relationships/diagramQuickStyle" Target="diagrams/quickStyle3.xml"/><Relationship Id="rId221" Type="http://schemas.openxmlformats.org/officeDocument/2006/relationships/diagramQuickStyle" Target="diagrams/quickStyle44.xml"/><Relationship Id="rId242" Type="http://schemas.openxmlformats.org/officeDocument/2006/relationships/diagramColors" Target="diagrams/colors48.xml"/><Relationship Id="rId37" Type="http://schemas.openxmlformats.org/officeDocument/2006/relationships/diagramColors" Target="diagrams/colors7.xml"/><Relationship Id="rId58" Type="http://schemas.microsoft.com/office/2007/relationships/diagramDrawing" Target="diagrams/drawing11.xml"/><Relationship Id="rId79" Type="http://schemas.openxmlformats.org/officeDocument/2006/relationships/diagramData" Target="diagrams/data16.xml"/><Relationship Id="rId102" Type="http://schemas.openxmlformats.org/officeDocument/2006/relationships/diagramColors" Target="diagrams/colors20.xml"/><Relationship Id="rId123" Type="http://schemas.microsoft.com/office/2007/relationships/diagramDrawing" Target="diagrams/drawing24.xml"/><Relationship Id="rId144" Type="http://schemas.openxmlformats.org/officeDocument/2006/relationships/diagramData" Target="diagrams/data29.xml"/><Relationship Id="rId90" Type="http://schemas.openxmlformats.org/officeDocument/2006/relationships/diagramLayout" Target="diagrams/layout18.xml"/><Relationship Id="rId165" Type="http://schemas.openxmlformats.org/officeDocument/2006/relationships/diagramLayout" Target="diagrams/layout33.xml"/><Relationship Id="rId186" Type="http://schemas.openxmlformats.org/officeDocument/2006/relationships/diagramQuickStyle" Target="diagrams/quickStyle37.xml"/><Relationship Id="rId211" Type="http://schemas.openxmlformats.org/officeDocument/2006/relationships/diagramQuickStyle" Target="diagrams/quickStyle42.xml"/><Relationship Id="rId232" Type="http://schemas.openxmlformats.org/officeDocument/2006/relationships/diagramColors" Target="diagrams/colors46.xml"/><Relationship Id="rId253" Type="http://schemas.microsoft.com/office/2007/relationships/diagramDrawing" Target="diagrams/drawing50.xml"/><Relationship Id="rId27" Type="http://schemas.openxmlformats.org/officeDocument/2006/relationships/diagramColors" Target="diagrams/colors5.xml"/><Relationship Id="rId48" Type="http://schemas.microsoft.com/office/2007/relationships/diagramDrawing" Target="diagrams/drawing9.xml"/><Relationship Id="rId69" Type="http://schemas.openxmlformats.org/officeDocument/2006/relationships/diagramData" Target="diagrams/data14.xml"/><Relationship Id="rId113" Type="http://schemas.microsoft.com/office/2007/relationships/diagramDrawing" Target="diagrams/drawing22.xml"/><Relationship Id="rId134" Type="http://schemas.openxmlformats.org/officeDocument/2006/relationships/diagramData" Target="diagrams/data27.xml"/><Relationship Id="rId80" Type="http://schemas.openxmlformats.org/officeDocument/2006/relationships/diagramLayout" Target="diagrams/layout16.xml"/><Relationship Id="rId155" Type="http://schemas.openxmlformats.org/officeDocument/2006/relationships/diagramLayout" Target="diagrams/layout31.xml"/><Relationship Id="rId176" Type="http://schemas.openxmlformats.org/officeDocument/2006/relationships/diagramQuickStyle" Target="diagrams/quickStyle35.xml"/><Relationship Id="rId197" Type="http://schemas.openxmlformats.org/officeDocument/2006/relationships/diagramColors" Target="diagrams/colors39.xml"/><Relationship Id="rId201" Type="http://schemas.openxmlformats.org/officeDocument/2006/relationships/diagramQuickStyle" Target="diagrams/quickStyle40.xml"/><Relationship Id="rId222" Type="http://schemas.openxmlformats.org/officeDocument/2006/relationships/diagramColors" Target="diagrams/colors44.xml"/><Relationship Id="rId243" Type="http://schemas.microsoft.com/office/2007/relationships/diagramDrawing" Target="diagrams/drawing48.xml"/><Relationship Id="rId17" Type="http://schemas.openxmlformats.org/officeDocument/2006/relationships/diagramColors" Target="diagrams/colors3.xml"/><Relationship Id="rId38" Type="http://schemas.microsoft.com/office/2007/relationships/diagramDrawing" Target="diagrams/drawing7.xml"/><Relationship Id="rId59" Type="http://schemas.openxmlformats.org/officeDocument/2006/relationships/diagramData" Target="diagrams/data12.xml"/><Relationship Id="rId103" Type="http://schemas.microsoft.com/office/2007/relationships/diagramDrawing" Target="diagrams/drawing20.xml"/><Relationship Id="rId124" Type="http://schemas.openxmlformats.org/officeDocument/2006/relationships/diagramData" Target="diagrams/data25.xml"/><Relationship Id="rId70" Type="http://schemas.openxmlformats.org/officeDocument/2006/relationships/diagramLayout" Target="diagrams/layout14.xml"/><Relationship Id="rId91" Type="http://schemas.openxmlformats.org/officeDocument/2006/relationships/diagramQuickStyle" Target="diagrams/quickStyle18.xml"/><Relationship Id="rId145" Type="http://schemas.openxmlformats.org/officeDocument/2006/relationships/diagramLayout" Target="diagrams/layout29.xml"/><Relationship Id="rId166" Type="http://schemas.openxmlformats.org/officeDocument/2006/relationships/diagramQuickStyle" Target="diagrams/quickStyle33.xml"/><Relationship Id="rId187" Type="http://schemas.openxmlformats.org/officeDocument/2006/relationships/diagramColors" Target="diagrams/colors37.xml"/><Relationship Id="rId1" Type="http://schemas.openxmlformats.org/officeDocument/2006/relationships/styles" Target="styles.xml"/><Relationship Id="rId212" Type="http://schemas.openxmlformats.org/officeDocument/2006/relationships/diagramColors" Target="diagrams/colors42.xml"/><Relationship Id="rId233" Type="http://schemas.microsoft.com/office/2007/relationships/diagramDrawing" Target="diagrams/drawing46.xml"/><Relationship Id="rId254" Type="http://schemas.openxmlformats.org/officeDocument/2006/relationships/fontTable" Target="fontTable.xml"/><Relationship Id="rId28" Type="http://schemas.microsoft.com/office/2007/relationships/diagramDrawing" Target="diagrams/drawing5.xml"/><Relationship Id="rId49" Type="http://schemas.openxmlformats.org/officeDocument/2006/relationships/diagramData" Target="diagrams/data10.xml"/><Relationship Id="rId114" Type="http://schemas.openxmlformats.org/officeDocument/2006/relationships/diagramData" Target="diagrams/data23.xml"/><Relationship Id="rId60" Type="http://schemas.openxmlformats.org/officeDocument/2006/relationships/diagramLayout" Target="diagrams/layout12.xml"/><Relationship Id="rId81" Type="http://schemas.openxmlformats.org/officeDocument/2006/relationships/diagramQuickStyle" Target="diagrams/quickStyle16.xml"/><Relationship Id="rId135" Type="http://schemas.openxmlformats.org/officeDocument/2006/relationships/diagramLayout" Target="diagrams/layout27.xml"/><Relationship Id="rId156" Type="http://schemas.openxmlformats.org/officeDocument/2006/relationships/diagramQuickStyle" Target="diagrams/quickStyle31.xml"/><Relationship Id="rId177" Type="http://schemas.openxmlformats.org/officeDocument/2006/relationships/diagramColors" Target="diagrams/colors35.xml"/><Relationship Id="rId198" Type="http://schemas.microsoft.com/office/2007/relationships/diagramDrawing" Target="diagrams/drawing39.xml"/><Relationship Id="rId202" Type="http://schemas.openxmlformats.org/officeDocument/2006/relationships/diagramColors" Target="diagrams/colors40.xml"/><Relationship Id="rId223" Type="http://schemas.microsoft.com/office/2007/relationships/diagramDrawing" Target="diagrams/drawing44.xml"/><Relationship Id="rId244" Type="http://schemas.openxmlformats.org/officeDocument/2006/relationships/diagramData" Target="diagrams/data49.xml"/><Relationship Id="rId18" Type="http://schemas.microsoft.com/office/2007/relationships/diagramDrawing" Target="diagrams/drawing3.xml"/><Relationship Id="rId39" Type="http://schemas.openxmlformats.org/officeDocument/2006/relationships/diagramData" Target="diagrams/data8.xml"/><Relationship Id="rId50" Type="http://schemas.openxmlformats.org/officeDocument/2006/relationships/diagramLayout" Target="diagrams/layout10.xml"/><Relationship Id="rId104" Type="http://schemas.openxmlformats.org/officeDocument/2006/relationships/diagramData" Target="diagrams/data21.xml"/><Relationship Id="rId125" Type="http://schemas.openxmlformats.org/officeDocument/2006/relationships/diagramLayout" Target="diagrams/layout25.xml"/><Relationship Id="rId146" Type="http://schemas.openxmlformats.org/officeDocument/2006/relationships/diagramQuickStyle" Target="diagrams/quickStyle29.xml"/><Relationship Id="rId167" Type="http://schemas.openxmlformats.org/officeDocument/2006/relationships/diagramColors" Target="diagrams/colors33.xml"/><Relationship Id="rId188" Type="http://schemas.microsoft.com/office/2007/relationships/diagramDrawing" Target="diagrams/drawing37.xml"/><Relationship Id="rId71" Type="http://schemas.openxmlformats.org/officeDocument/2006/relationships/diagramQuickStyle" Target="diagrams/quickStyle14.xml"/><Relationship Id="rId92" Type="http://schemas.openxmlformats.org/officeDocument/2006/relationships/diagramColors" Target="diagrams/colors18.xml"/><Relationship Id="rId213" Type="http://schemas.microsoft.com/office/2007/relationships/diagramDrawing" Target="diagrams/drawing42.xml"/><Relationship Id="rId234" Type="http://schemas.openxmlformats.org/officeDocument/2006/relationships/diagramData" Target="diagrams/data47.xml"/><Relationship Id="rId2" Type="http://schemas.openxmlformats.org/officeDocument/2006/relationships/settings" Target="settings.xml"/><Relationship Id="rId29" Type="http://schemas.openxmlformats.org/officeDocument/2006/relationships/diagramData" Target="diagrams/data6.xml"/><Relationship Id="rId255" Type="http://schemas.openxmlformats.org/officeDocument/2006/relationships/theme" Target="theme/theme1.xml"/><Relationship Id="rId40" Type="http://schemas.openxmlformats.org/officeDocument/2006/relationships/diagramLayout" Target="diagrams/layout8.xml"/><Relationship Id="rId115" Type="http://schemas.openxmlformats.org/officeDocument/2006/relationships/diagramLayout" Target="diagrams/layout23.xml"/><Relationship Id="rId136" Type="http://schemas.openxmlformats.org/officeDocument/2006/relationships/diagramQuickStyle" Target="diagrams/quickStyle27.xml"/><Relationship Id="rId157" Type="http://schemas.openxmlformats.org/officeDocument/2006/relationships/diagramColors" Target="diagrams/colors31.xml"/><Relationship Id="rId178" Type="http://schemas.microsoft.com/office/2007/relationships/diagramDrawing" Target="diagrams/drawing35.xml"/><Relationship Id="rId61" Type="http://schemas.openxmlformats.org/officeDocument/2006/relationships/diagramQuickStyle" Target="diagrams/quickStyle12.xml"/><Relationship Id="rId82" Type="http://schemas.openxmlformats.org/officeDocument/2006/relationships/diagramColors" Target="diagrams/colors16.xml"/><Relationship Id="rId199" Type="http://schemas.openxmlformats.org/officeDocument/2006/relationships/diagramData" Target="diagrams/data40.xml"/><Relationship Id="rId203" Type="http://schemas.microsoft.com/office/2007/relationships/diagramDrawing" Target="diagrams/drawing40.xml"/><Relationship Id="rId19" Type="http://schemas.openxmlformats.org/officeDocument/2006/relationships/diagramData" Target="diagrams/data4.xml"/><Relationship Id="rId224" Type="http://schemas.openxmlformats.org/officeDocument/2006/relationships/diagramData" Target="diagrams/data45.xml"/><Relationship Id="rId245" Type="http://schemas.openxmlformats.org/officeDocument/2006/relationships/diagramLayout" Target="diagrams/layout49.xml"/><Relationship Id="rId30" Type="http://schemas.openxmlformats.org/officeDocument/2006/relationships/diagramLayout" Target="diagrams/layout6.xml"/><Relationship Id="rId105" Type="http://schemas.openxmlformats.org/officeDocument/2006/relationships/diagramLayout" Target="diagrams/layout21.xml"/><Relationship Id="rId126" Type="http://schemas.openxmlformats.org/officeDocument/2006/relationships/diagramQuickStyle" Target="diagrams/quickStyle25.xml"/><Relationship Id="rId147" Type="http://schemas.openxmlformats.org/officeDocument/2006/relationships/diagramColors" Target="diagrams/colors29.xml"/><Relationship Id="rId168" Type="http://schemas.microsoft.com/office/2007/relationships/diagramDrawing" Target="diagrams/drawing33.xml"/><Relationship Id="rId51" Type="http://schemas.openxmlformats.org/officeDocument/2006/relationships/diagramQuickStyle" Target="diagrams/quickStyle10.xml"/><Relationship Id="rId72" Type="http://schemas.openxmlformats.org/officeDocument/2006/relationships/diagramColors" Target="diagrams/colors14.xml"/><Relationship Id="rId93" Type="http://schemas.microsoft.com/office/2007/relationships/diagramDrawing" Target="diagrams/drawing18.xml"/><Relationship Id="rId189" Type="http://schemas.openxmlformats.org/officeDocument/2006/relationships/diagramData" Target="diagrams/data38.xml"/><Relationship Id="rId3" Type="http://schemas.openxmlformats.org/officeDocument/2006/relationships/webSettings" Target="webSettings.xml"/><Relationship Id="rId214" Type="http://schemas.openxmlformats.org/officeDocument/2006/relationships/diagramData" Target="diagrams/data43.xml"/><Relationship Id="rId235" Type="http://schemas.openxmlformats.org/officeDocument/2006/relationships/diagramLayout" Target="diagrams/layout47.xml"/><Relationship Id="rId116" Type="http://schemas.openxmlformats.org/officeDocument/2006/relationships/diagramQuickStyle" Target="diagrams/quickStyle23.xml"/><Relationship Id="rId137" Type="http://schemas.openxmlformats.org/officeDocument/2006/relationships/diagramColors" Target="diagrams/colors27.xml"/><Relationship Id="rId158" Type="http://schemas.microsoft.com/office/2007/relationships/diagramDrawing" Target="diagrams/drawing31.xml"/><Relationship Id="rId20" Type="http://schemas.openxmlformats.org/officeDocument/2006/relationships/diagramLayout" Target="diagrams/layout4.xml"/><Relationship Id="rId41" Type="http://schemas.openxmlformats.org/officeDocument/2006/relationships/diagramQuickStyle" Target="diagrams/quickStyle8.xml"/><Relationship Id="rId62" Type="http://schemas.openxmlformats.org/officeDocument/2006/relationships/diagramColors" Target="diagrams/colors12.xml"/><Relationship Id="rId83" Type="http://schemas.microsoft.com/office/2007/relationships/diagramDrawing" Target="diagrams/drawing16.xml"/><Relationship Id="rId179" Type="http://schemas.openxmlformats.org/officeDocument/2006/relationships/diagramData" Target="diagrams/data36.xml"/><Relationship Id="rId190" Type="http://schemas.openxmlformats.org/officeDocument/2006/relationships/diagramLayout" Target="diagrams/layout38.xml"/><Relationship Id="rId204" Type="http://schemas.openxmlformats.org/officeDocument/2006/relationships/diagramData" Target="diagrams/data41.xml"/><Relationship Id="rId225" Type="http://schemas.openxmlformats.org/officeDocument/2006/relationships/diagramLayout" Target="diagrams/layout45.xml"/><Relationship Id="rId246" Type="http://schemas.openxmlformats.org/officeDocument/2006/relationships/diagramQuickStyle" Target="diagrams/quickStyle49.xml"/><Relationship Id="rId106" Type="http://schemas.openxmlformats.org/officeDocument/2006/relationships/diagramQuickStyle" Target="diagrams/quickStyle21.xml"/><Relationship Id="rId127" Type="http://schemas.openxmlformats.org/officeDocument/2006/relationships/diagramColors" Target="diagrams/colors25.xml"/><Relationship Id="rId10" Type="http://schemas.openxmlformats.org/officeDocument/2006/relationships/diagramLayout" Target="diagrams/layout2.xml"/><Relationship Id="rId31" Type="http://schemas.openxmlformats.org/officeDocument/2006/relationships/diagramQuickStyle" Target="diagrams/quickStyle6.xml"/><Relationship Id="rId52" Type="http://schemas.openxmlformats.org/officeDocument/2006/relationships/diagramColors" Target="diagrams/colors10.xml"/><Relationship Id="rId73" Type="http://schemas.microsoft.com/office/2007/relationships/diagramDrawing" Target="diagrams/drawing14.xml"/><Relationship Id="rId94" Type="http://schemas.openxmlformats.org/officeDocument/2006/relationships/diagramData" Target="diagrams/data19.xml"/><Relationship Id="rId148" Type="http://schemas.microsoft.com/office/2007/relationships/diagramDrawing" Target="diagrams/drawing29.xml"/><Relationship Id="rId169" Type="http://schemas.openxmlformats.org/officeDocument/2006/relationships/diagramData" Target="diagrams/data34.xml"/><Relationship Id="rId4" Type="http://schemas.openxmlformats.org/officeDocument/2006/relationships/diagramData" Target="diagrams/data1.xml"/><Relationship Id="rId180" Type="http://schemas.openxmlformats.org/officeDocument/2006/relationships/diagramLayout" Target="diagrams/layout36.xml"/><Relationship Id="rId215" Type="http://schemas.openxmlformats.org/officeDocument/2006/relationships/diagramLayout" Target="diagrams/layout43.xml"/><Relationship Id="rId236" Type="http://schemas.openxmlformats.org/officeDocument/2006/relationships/diagramQuickStyle" Target="diagrams/quickStyle47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1">
  <dgm:title val=""/>
  <dgm:desc val=""/>
  <dgm:catLst>
    <dgm:cat type="accent1" pri="11100"/>
  </dgm:catLst>
  <dgm:styleLbl name="node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1">
        <a:alpha val="4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10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11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12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13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14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15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16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17.xml><?xml version="1.0" encoding="utf-8"?>
<dgm:colorsDef xmlns:dgm="http://schemas.openxmlformats.org/drawingml/2006/diagram" xmlns:a="http://schemas.openxmlformats.org/drawingml/2006/main" uniqueId="urn:microsoft.com/office/officeart/2005/8/colors/accent4_1">
  <dgm:title val=""/>
  <dgm:desc val=""/>
  <dgm:catLst>
    <dgm:cat type="accent4" pri="11100"/>
  </dgm:catLst>
  <dgm:styleLbl name="node0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4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4">
        <a:tint val="40000"/>
      </a:schemeClr>
    </dgm:fillClrLst>
    <dgm:linClrLst meth="repeat">
      <a:schemeClr val="accent4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4">
        <a:tint val="40000"/>
      </a:schemeClr>
    </dgm:fillClrLst>
    <dgm:linClrLst meth="repeat">
      <a:schemeClr val="accent4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4">
        <a:tint val="40000"/>
      </a:schemeClr>
    </dgm:fillClrLst>
    <dgm:linClrLst meth="repeat">
      <a:schemeClr val="accent4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4"/>
    </dgm:fillClrLst>
    <dgm:linClrLst meth="repeat">
      <a:schemeClr val="accent4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accent4"/>
    </dgm:linClrLst>
    <dgm:effectClrLst/>
    <dgm:txLinClrLst/>
    <dgm:txFillClrLst/>
    <dgm:txEffectClrLst/>
  </dgm:styleLbl>
  <dgm:styleLbl name="parChTrans2D4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4"/>
    </dgm:fillClrLst>
    <dgm:linClrLst meth="repeat">
      <a:schemeClr val="accent4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4"/>
    </dgm:fillClrLst>
    <dgm:linClrLst meth="repeat">
      <a:schemeClr val="accent4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/>
    </dgm:fillClrLst>
    <dgm:linClrLst meth="repeat">
      <a:schemeClr val="accent4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4"/>
    </dgm:fillClrLst>
    <dgm:linClrLst meth="repeat">
      <a:schemeClr val="accent4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4">
        <a:alpha val="4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4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4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4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4"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4">
        <a:shade val="8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4">
        <a:tint val="50000"/>
        <a:alpha val="4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4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18.xml><?xml version="1.0" encoding="utf-8"?>
<dgm:colorsDef xmlns:dgm="http://schemas.openxmlformats.org/drawingml/2006/diagram" xmlns:a="http://schemas.openxmlformats.org/drawingml/2006/main" uniqueId="urn:microsoft.com/office/officeart/2005/8/colors/accent4_1">
  <dgm:title val=""/>
  <dgm:desc val=""/>
  <dgm:catLst>
    <dgm:cat type="accent4" pri="11100"/>
  </dgm:catLst>
  <dgm:styleLbl name="node0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4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4">
        <a:tint val="40000"/>
      </a:schemeClr>
    </dgm:fillClrLst>
    <dgm:linClrLst meth="repeat">
      <a:schemeClr val="accent4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4">
        <a:tint val="40000"/>
      </a:schemeClr>
    </dgm:fillClrLst>
    <dgm:linClrLst meth="repeat">
      <a:schemeClr val="accent4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4">
        <a:tint val="40000"/>
      </a:schemeClr>
    </dgm:fillClrLst>
    <dgm:linClrLst meth="repeat">
      <a:schemeClr val="accent4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4"/>
    </dgm:fillClrLst>
    <dgm:linClrLst meth="repeat">
      <a:schemeClr val="accent4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accent4"/>
    </dgm:linClrLst>
    <dgm:effectClrLst/>
    <dgm:txLinClrLst/>
    <dgm:txFillClrLst/>
    <dgm:txEffectClrLst/>
  </dgm:styleLbl>
  <dgm:styleLbl name="parChTrans2D4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4"/>
    </dgm:fillClrLst>
    <dgm:linClrLst meth="repeat">
      <a:schemeClr val="accent4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4"/>
    </dgm:fillClrLst>
    <dgm:linClrLst meth="repeat">
      <a:schemeClr val="accent4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/>
    </dgm:fillClrLst>
    <dgm:linClrLst meth="repeat">
      <a:schemeClr val="accent4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4"/>
    </dgm:fillClrLst>
    <dgm:linClrLst meth="repeat">
      <a:schemeClr val="accent4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4">
        <a:alpha val="4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4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4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4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4"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4">
        <a:shade val="8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4">
        <a:tint val="50000"/>
        <a:alpha val="4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4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19.xml><?xml version="1.0" encoding="utf-8"?>
<dgm:colorsDef xmlns:dgm="http://schemas.openxmlformats.org/drawingml/2006/diagram" xmlns:a="http://schemas.openxmlformats.org/drawingml/2006/main" uniqueId="urn:microsoft.com/office/officeart/2005/8/colors/accent4_1">
  <dgm:title val=""/>
  <dgm:desc val=""/>
  <dgm:catLst>
    <dgm:cat type="accent4" pri="11100"/>
  </dgm:catLst>
  <dgm:styleLbl name="node0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4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4">
        <a:tint val="40000"/>
      </a:schemeClr>
    </dgm:fillClrLst>
    <dgm:linClrLst meth="repeat">
      <a:schemeClr val="accent4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4">
        <a:tint val="40000"/>
      </a:schemeClr>
    </dgm:fillClrLst>
    <dgm:linClrLst meth="repeat">
      <a:schemeClr val="accent4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4">
        <a:tint val="40000"/>
      </a:schemeClr>
    </dgm:fillClrLst>
    <dgm:linClrLst meth="repeat">
      <a:schemeClr val="accent4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4"/>
    </dgm:fillClrLst>
    <dgm:linClrLst meth="repeat">
      <a:schemeClr val="accent4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accent4"/>
    </dgm:linClrLst>
    <dgm:effectClrLst/>
    <dgm:txLinClrLst/>
    <dgm:txFillClrLst/>
    <dgm:txEffectClrLst/>
  </dgm:styleLbl>
  <dgm:styleLbl name="parChTrans2D4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4"/>
    </dgm:fillClrLst>
    <dgm:linClrLst meth="repeat">
      <a:schemeClr val="accent4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4"/>
    </dgm:fillClrLst>
    <dgm:linClrLst meth="repeat">
      <a:schemeClr val="accent4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/>
    </dgm:fillClrLst>
    <dgm:linClrLst meth="repeat">
      <a:schemeClr val="accent4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4"/>
    </dgm:fillClrLst>
    <dgm:linClrLst meth="repeat">
      <a:schemeClr val="accent4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4">
        <a:alpha val="4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4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4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4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4"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4">
        <a:shade val="8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4">
        <a:tint val="50000"/>
        <a:alpha val="4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4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1">
  <dgm:title val=""/>
  <dgm:desc val=""/>
  <dgm:catLst>
    <dgm:cat type="accent1" pri="11100"/>
  </dgm:catLst>
  <dgm:styleLbl name="node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1">
        <a:alpha val="4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0.xml><?xml version="1.0" encoding="utf-8"?>
<dgm:colorsDef xmlns:dgm="http://schemas.openxmlformats.org/drawingml/2006/diagram" xmlns:a="http://schemas.openxmlformats.org/drawingml/2006/main" uniqueId="urn:microsoft.com/office/officeart/2005/8/colors/accent4_1">
  <dgm:title val=""/>
  <dgm:desc val=""/>
  <dgm:catLst>
    <dgm:cat type="accent4" pri="11100"/>
  </dgm:catLst>
  <dgm:styleLbl name="node0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4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4">
        <a:tint val="40000"/>
      </a:schemeClr>
    </dgm:fillClrLst>
    <dgm:linClrLst meth="repeat">
      <a:schemeClr val="accent4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4">
        <a:tint val="40000"/>
      </a:schemeClr>
    </dgm:fillClrLst>
    <dgm:linClrLst meth="repeat">
      <a:schemeClr val="accent4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4">
        <a:tint val="40000"/>
      </a:schemeClr>
    </dgm:fillClrLst>
    <dgm:linClrLst meth="repeat">
      <a:schemeClr val="accent4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4"/>
    </dgm:fillClrLst>
    <dgm:linClrLst meth="repeat">
      <a:schemeClr val="accent4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accent4"/>
    </dgm:linClrLst>
    <dgm:effectClrLst/>
    <dgm:txLinClrLst/>
    <dgm:txFillClrLst/>
    <dgm:txEffectClrLst/>
  </dgm:styleLbl>
  <dgm:styleLbl name="parChTrans2D4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4"/>
    </dgm:fillClrLst>
    <dgm:linClrLst meth="repeat">
      <a:schemeClr val="accent4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4"/>
    </dgm:fillClrLst>
    <dgm:linClrLst meth="repeat">
      <a:schemeClr val="accent4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/>
    </dgm:fillClrLst>
    <dgm:linClrLst meth="repeat">
      <a:schemeClr val="accent4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4"/>
    </dgm:fillClrLst>
    <dgm:linClrLst meth="repeat">
      <a:schemeClr val="accent4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4">
        <a:alpha val="4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4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4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4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4"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4">
        <a:shade val="8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4">
        <a:tint val="50000"/>
        <a:alpha val="4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4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1.xml><?xml version="1.0" encoding="utf-8"?>
<dgm:colorsDef xmlns:dgm="http://schemas.openxmlformats.org/drawingml/2006/diagram" xmlns:a="http://schemas.openxmlformats.org/drawingml/2006/main" uniqueId="urn:microsoft.com/office/officeart/2005/8/colors/accent1_1">
  <dgm:title val=""/>
  <dgm:desc val=""/>
  <dgm:catLst>
    <dgm:cat type="accent1" pri="11100"/>
  </dgm:catLst>
  <dgm:styleLbl name="node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1">
        <a:alpha val="4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2.xml><?xml version="1.0" encoding="utf-8"?>
<dgm:colorsDef xmlns:dgm="http://schemas.openxmlformats.org/drawingml/2006/diagram" xmlns:a="http://schemas.openxmlformats.org/drawingml/2006/main" uniqueId="urn:microsoft.com/office/officeart/2005/8/colors/accent1_1">
  <dgm:title val=""/>
  <dgm:desc val=""/>
  <dgm:catLst>
    <dgm:cat type="accent1" pri="11100"/>
  </dgm:catLst>
  <dgm:styleLbl name="node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1">
        <a:alpha val="4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3.xml><?xml version="1.0" encoding="utf-8"?>
<dgm:colorsDef xmlns:dgm="http://schemas.openxmlformats.org/drawingml/2006/diagram" xmlns:a="http://schemas.openxmlformats.org/drawingml/2006/main" uniqueId="urn:microsoft.com/office/officeart/2005/8/colors/accent1_1">
  <dgm:title val=""/>
  <dgm:desc val=""/>
  <dgm:catLst>
    <dgm:cat type="accent1" pri="11100"/>
  </dgm:catLst>
  <dgm:styleLbl name="node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1">
        <a:alpha val="4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4.xml><?xml version="1.0" encoding="utf-8"?>
<dgm:colorsDef xmlns:dgm="http://schemas.openxmlformats.org/drawingml/2006/diagram" xmlns:a="http://schemas.openxmlformats.org/drawingml/2006/main" uniqueId="urn:microsoft.com/office/officeart/2005/8/colors/accent1_1">
  <dgm:title val=""/>
  <dgm:desc val=""/>
  <dgm:catLst>
    <dgm:cat type="accent1" pri="11100"/>
  </dgm:catLst>
  <dgm:styleLbl name="node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1">
        <a:alpha val="4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5.xml><?xml version="1.0" encoding="utf-8"?>
<dgm:colorsDef xmlns:dgm="http://schemas.openxmlformats.org/drawingml/2006/diagram" xmlns:a="http://schemas.openxmlformats.org/drawingml/2006/main" uniqueId="urn:microsoft.com/office/officeart/2005/8/colors/accent1_1">
  <dgm:title val=""/>
  <dgm:desc val=""/>
  <dgm:catLst>
    <dgm:cat type="accent1" pri="11100"/>
  </dgm:catLst>
  <dgm:styleLbl name="node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1">
        <a:alpha val="4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6.xml><?xml version="1.0" encoding="utf-8"?>
<dgm:colorsDef xmlns:dgm="http://schemas.openxmlformats.org/drawingml/2006/diagram" xmlns:a="http://schemas.openxmlformats.org/drawingml/2006/main" uniqueId="urn:microsoft.com/office/officeart/2005/8/colors/accent1_1">
  <dgm:title val=""/>
  <dgm:desc val=""/>
  <dgm:catLst>
    <dgm:cat type="accent1" pri="11100"/>
  </dgm:catLst>
  <dgm:styleLbl name="node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1">
        <a:alpha val="4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7.xml><?xml version="1.0" encoding="utf-8"?>
<dgm:colorsDef xmlns:dgm="http://schemas.openxmlformats.org/drawingml/2006/diagram" xmlns:a="http://schemas.openxmlformats.org/drawingml/2006/main" uniqueId="urn:microsoft.com/office/officeart/2005/8/colors/accent1_1">
  <dgm:title val=""/>
  <dgm:desc val=""/>
  <dgm:catLst>
    <dgm:cat type="accent1" pri="11100"/>
  </dgm:catLst>
  <dgm:styleLbl name="node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1">
        <a:alpha val="4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8.xml><?xml version="1.0" encoding="utf-8"?>
<dgm:colorsDef xmlns:dgm="http://schemas.openxmlformats.org/drawingml/2006/diagram" xmlns:a="http://schemas.openxmlformats.org/drawingml/2006/main" uniqueId="urn:microsoft.com/office/officeart/2005/8/colors/accent1_1">
  <dgm:title val=""/>
  <dgm:desc val=""/>
  <dgm:catLst>
    <dgm:cat type="accent1" pri="11100"/>
  </dgm:catLst>
  <dgm:styleLbl name="node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1">
        <a:alpha val="4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9.xml><?xml version="1.0" encoding="utf-8"?>
<dgm:colorsDef xmlns:dgm="http://schemas.openxmlformats.org/drawingml/2006/diagram" xmlns:a="http://schemas.openxmlformats.org/drawingml/2006/main" uniqueId="urn:microsoft.com/office/officeart/2005/8/colors/accent2_1">
  <dgm:title val=""/>
  <dgm:desc val=""/>
  <dgm:catLst>
    <dgm:cat type="accent2" pri="11100"/>
  </dgm:catLst>
  <dgm:styleLbl name="node0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2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2"/>
    </dgm:fillClrLst>
    <dgm:linClrLst meth="repeat">
      <a:schemeClr val="accent2"/>
    </dgm:linClrLst>
    <dgm:effectClrLst/>
    <dgm:txLinClrLst/>
    <dgm:txFillClrLst/>
    <dgm:txEffectClrLst/>
  </dgm:styleLbl>
  <dgm:styleLbl name="parChTrans2D3">
    <dgm:fillClrLst meth="repeat">
      <a:schemeClr val="accent2"/>
    </dgm:fillClrLst>
    <dgm:linClrLst meth="repeat">
      <a:schemeClr val="accent2"/>
    </dgm:linClrLst>
    <dgm:effectClrLst/>
    <dgm:txLinClrLst/>
    <dgm:txFillClrLst/>
    <dgm:txEffectClrLst/>
  </dgm:styleLbl>
  <dgm:styleLbl name="parChTrans2D4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2">
        <a:alpha val="4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8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1">
  <dgm:title val=""/>
  <dgm:desc val=""/>
  <dgm:catLst>
    <dgm:cat type="accent1" pri="11100"/>
  </dgm:catLst>
  <dgm:styleLbl name="node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1">
        <a:alpha val="4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0.xml><?xml version="1.0" encoding="utf-8"?>
<dgm:colorsDef xmlns:dgm="http://schemas.openxmlformats.org/drawingml/2006/diagram" xmlns:a="http://schemas.openxmlformats.org/drawingml/2006/main" uniqueId="urn:microsoft.com/office/officeart/2005/8/colors/accent2_1">
  <dgm:title val=""/>
  <dgm:desc val=""/>
  <dgm:catLst>
    <dgm:cat type="accent2" pri="11100"/>
  </dgm:catLst>
  <dgm:styleLbl name="node0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2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2"/>
    </dgm:fillClrLst>
    <dgm:linClrLst meth="repeat">
      <a:schemeClr val="accent2"/>
    </dgm:linClrLst>
    <dgm:effectClrLst/>
    <dgm:txLinClrLst/>
    <dgm:txFillClrLst/>
    <dgm:txEffectClrLst/>
  </dgm:styleLbl>
  <dgm:styleLbl name="parChTrans2D3">
    <dgm:fillClrLst meth="repeat">
      <a:schemeClr val="accent2"/>
    </dgm:fillClrLst>
    <dgm:linClrLst meth="repeat">
      <a:schemeClr val="accent2"/>
    </dgm:linClrLst>
    <dgm:effectClrLst/>
    <dgm:txLinClrLst/>
    <dgm:txFillClrLst/>
    <dgm:txEffectClrLst/>
  </dgm:styleLbl>
  <dgm:styleLbl name="parChTrans2D4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2">
        <a:alpha val="4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8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1.xml><?xml version="1.0" encoding="utf-8"?>
<dgm:colorsDef xmlns:dgm="http://schemas.openxmlformats.org/drawingml/2006/diagram" xmlns:a="http://schemas.openxmlformats.org/drawingml/2006/main" uniqueId="urn:microsoft.com/office/officeart/2005/8/colors/accent2_1">
  <dgm:title val=""/>
  <dgm:desc val=""/>
  <dgm:catLst>
    <dgm:cat type="accent2" pri="11100"/>
  </dgm:catLst>
  <dgm:styleLbl name="node0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2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2"/>
    </dgm:fillClrLst>
    <dgm:linClrLst meth="repeat">
      <a:schemeClr val="accent2"/>
    </dgm:linClrLst>
    <dgm:effectClrLst/>
    <dgm:txLinClrLst/>
    <dgm:txFillClrLst/>
    <dgm:txEffectClrLst/>
  </dgm:styleLbl>
  <dgm:styleLbl name="parChTrans2D3">
    <dgm:fillClrLst meth="repeat">
      <a:schemeClr val="accent2"/>
    </dgm:fillClrLst>
    <dgm:linClrLst meth="repeat">
      <a:schemeClr val="accent2"/>
    </dgm:linClrLst>
    <dgm:effectClrLst/>
    <dgm:txLinClrLst/>
    <dgm:txFillClrLst/>
    <dgm:txEffectClrLst/>
  </dgm:styleLbl>
  <dgm:styleLbl name="parChTrans2D4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2">
        <a:alpha val="4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8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2.xml><?xml version="1.0" encoding="utf-8"?>
<dgm:colorsDef xmlns:dgm="http://schemas.openxmlformats.org/drawingml/2006/diagram" xmlns:a="http://schemas.openxmlformats.org/drawingml/2006/main" uniqueId="urn:microsoft.com/office/officeart/2005/8/colors/accent2_1">
  <dgm:title val=""/>
  <dgm:desc val=""/>
  <dgm:catLst>
    <dgm:cat type="accent2" pri="11100"/>
  </dgm:catLst>
  <dgm:styleLbl name="node0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2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2"/>
    </dgm:fillClrLst>
    <dgm:linClrLst meth="repeat">
      <a:schemeClr val="accent2"/>
    </dgm:linClrLst>
    <dgm:effectClrLst/>
    <dgm:txLinClrLst/>
    <dgm:txFillClrLst/>
    <dgm:txEffectClrLst/>
  </dgm:styleLbl>
  <dgm:styleLbl name="parChTrans2D3">
    <dgm:fillClrLst meth="repeat">
      <a:schemeClr val="accent2"/>
    </dgm:fillClrLst>
    <dgm:linClrLst meth="repeat">
      <a:schemeClr val="accent2"/>
    </dgm:linClrLst>
    <dgm:effectClrLst/>
    <dgm:txLinClrLst/>
    <dgm:txFillClrLst/>
    <dgm:txEffectClrLst/>
  </dgm:styleLbl>
  <dgm:styleLbl name="parChTrans2D4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2">
        <a:alpha val="4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8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3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4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5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6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7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8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9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.xml><?xml version="1.0" encoding="utf-8"?>
<dgm:colorsDef xmlns:dgm="http://schemas.openxmlformats.org/drawingml/2006/diagram" xmlns:a="http://schemas.openxmlformats.org/drawingml/2006/main" uniqueId="urn:microsoft.com/office/officeart/2005/8/colors/accent1_1">
  <dgm:title val=""/>
  <dgm:desc val=""/>
  <dgm:catLst>
    <dgm:cat type="accent1" pri="11100"/>
  </dgm:catLst>
  <dgm:styleLbl name="node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1">
        <a:alpha val="4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0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1.xml><?xml version="1.0" encoding="utf-8"?>
<dgm:colorsDef xmlns:dgm="http://schemas.openxmlformats.org/drawingml/2006/diagram" xmlns:a="http://schemas.openxmlformats.org/drawingml/2006/main" uniqueId="urn:microsoft.com/office/officeart/2005/8/colors/accent4_1">
  <dgm:title val=""/>
  <dgm:desc val=""/>
  <dgm:catLst>
    <dgm:cat type="accent4" pri="11100"/>
  </dgm:catLst>
  <dgm:styleLbl name="node0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4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4">
        <a:tint val="40000"/>
      </a:schemeClr>
    </dgm:fillClrLst>
    <dgm:linClrLst meth="repeat">
      <a:schemeClr val="accent4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4">
        <a:tint val="40000"/>
      </a:schemeClr>
    </dgm:fillClrLst>
    <dgm:linClrLst meth="repeat">
      <a:schemeClr val="accent4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4">
        <a:tint val="40000"/>
      </a:schemeClr>
    </dgm:fillClrLst>
    <dgm:linClrLst meth="repeat">
      <a:schemeClr val="accent4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4"/>
    </dgm:fillClrLst>
    <dgm:linClrLst meth="repeat">
      <a:schemeClr val="accent4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accent4"/>
    </dgm:linClrLst>
    <dgm:effectClrLst/>
    <dgm:txLinClrLst/>
    <dgm:txFillClrLst/>
    <dgm:txEffectClrLst/>
  </dgm:styleLbl>
  <dgm:styleLbl name="parChTrans2D4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4"/>
    </dgm:fillClrLst>
    <dgm:linClrLst meth="repeat">
      <a:schemeClr val="accent4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4"/>
    </dgm:fillClrLst>
    <dgm:linClrLst meth="repeat">
      <a:schemeClr val="accent4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/>
    </dgm:fillClrLst>
    <dgm:linClrLst meth="repeat">
      <a:schemeClr val="accent4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4"/>
    </dgm:fillClrLst>
    <dgm:linClrLst meth="repeat">
      <a:schemeClr val="accent4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4">
        <a:alpha val="4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4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4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4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4"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4">
        <a:shade val="8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4">
        <a:tint val="50000"/>
        <a:alpha val="4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4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2.xml><?xml version="1.0" encoding="utf-8"?>
<dgm:colorsDef xmlns:dgm="http://schemas.openxmlformats.org/drawingml/2006/diagram" xmlns:a="http://schemas.openxmlformats.org/drawingml/2006/main" uniqueId="urn:microsoft.com/office/officeart/2005/8/colors/accent4_1">
  <dgm:title val=""/>
  <dgm:desc val=""/>
  <dgm:catLst>
    <dgm:cat type="accent4" pri="11100"/>
  </dgm:catLst>
  <dgm:styleLbl name="node0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4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4">
        <a:tint val="40000"/>
      </a:schemeClr>
    </dgm:fillClrLst>
    <dgm:linClrLst meth="repeat">
      <a:schemeClr val="accent4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4">
        <a:tint val="40000"/>
      </a:schemeClr>
    </dgm:fillClrLst>
    <dgm:linClrLst meth="repeat">
      <a:schemeClr val="accent4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4">
        <a:tint val="40000"/>
      </a:schemeClr>
    </dgm:fillClrLst>
    <dgm:linClrLst meth="repeat">
      <a:schemeClr val="accent4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4"/>
    </dgm:fillClrLst>
    <dgm:linClrLst meth="repeat">
      <a:schemeClr val="accent4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accent4"/>
    </dgm:linClrLst>
    <dgm:effectClrLst/>
    <dgm:txLinClrLst/>
    <dgm:txFillClrLst/>
    <dgm:txEffectClrLst/>
  </dgm:styleLbl>
  <dgm:styleLbl name="parChTrans2D4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4"/>
    </dgm:fillClrLst>
    <dgm:linClrLst meth="repeat">
      <a:schemeClr val="accent4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4"/>
    </dgm:fillClrLst>
    <dgm:linClrLst meth="repeat">
      <a:schemeClr val="accent4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/>
    </dgm:fillClrLst>
    <dgm:linClrLst meth="repeat">
      <a:schemeClr val="accent4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4"/>
    </dgm:fillClrLst>
    <dgm:linClrLst meth="repeat">
      <a:schemeClr val="accent4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4">
        <a:alpha val="4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4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4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4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4"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4">
        <a:shade val="8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4">
        <a:tint val="50000"/>
        <a:alpha val="4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4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3.xml><?xml version="1.0" encoding="utf-8"?>
<dgm:colorsDef xmlns:dgm="http://schemas.openxmlformats.org/drawingml/2006/diagram" xmlns:a="http://schemas.openxmlformats.org/drawingml/2006/main" uniqueId="urn:microsoft.com/office/officeart/2005/8/colors/accent4_1">
  <dgm:title val=""/>
  <dgm:desc val=""/>
  <dgm:catLst>
    <dgm:cat type="accent4" pri="11100"/>
  </dgm:catLst>
  <dgm:styleLbl name="node0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4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4">
        <a:tint val="40000"/>
      </a:schemeClr>
    </dgm:fillClrLst>
    <dgm:linClrLst meth="repeat">
      <a:schemeClr val="accent4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4">
        <a:tint val="40000"/>
      </a:schemeClr>
    </dgm:fillClrLst>
    <dgm:linClrLst meth="repeat">
      <a:schemeClr val="accent4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4">
        <a:tint val="40000"/>
      </a:schemeClr>
    </dgm:fillClrLst>
    <dgm:linClrLst meth="repeat">
      <a:schemeClr val="accent4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4"/>
    </dgm:fillClrLst>
    <dgm:linClrLst meth="repeat">
      <a:schemeClr val="accent4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accent4"/>
    </dgm:linClrLst>
    <dgm:effectClrLst/>
    <dgm:txLinClrLst/>
    <dgm:txFillClrLst/>
    <dgm:txEffectClrLst/>
  </dgm:styleLbl>
  <dgm:styleLbl name="parChTrans2D4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4"/>
    </dgm:fillClrLst>
    <dgm:linClrLst meth="repeat">
      <a:schemeClr val="accent4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4"/>
    </dgm:fillClrLst>
    <dgm:linClrLst meth="repeat">
      <a:schemeClr val="accent4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/>
    </dgm:fillClrLst>
    <dgm:linClrLst meth="repeat">
      <a:schemeClr val="accent4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4"/>
    </dgm:fillClrLst>
    <dgm:linClrLst meth="repeat">
      <a:schemeClr val="accent4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4">
        <a:alpha val="4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4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4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4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4"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4">
        <a:shade val="8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4">
        <a:tint val="50000"/>
        <a:alpha val="4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4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4.xml><?xml version="1.0" encoding="utf-8"?>
<dgm:colorsDef xmlns:dgm="http://schemas.openxmlformats.org/drawingml/2006/diagram" xmlns:a="http://schemas.openxmlformats.org/drawingml/2006/main" uniqueId="urn:microsoft.com/office/officeart/2005/8/colors/accent4_1">
  <dgm:title val=""/>
  <dgm:desc val=""/>
  <dgm:catLst>
    <dgm:cat type="accent4" pri="11100"/>
  </dgm:catLst>
  <dgm:styleLbl name="node0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4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4">
        <a:tint val="40000"/>
      </a:schemeClr>
    </dgm:fillClrLst>
    <dgm:linClrLst meth="repeat">
      <a:schemeClr val="accent4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4">
        <a:tint val="40000"/>
      </a:schemeClr>
    </dgm:fillClrLst>
    <dgm:linClrLst meth="repeat">
      <a:schemeClr val="accent4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4">
        <a:tint val="40000"/>
      </a:schemeClr>
    </dgm:fillClrLst>
    <dgm:linClrLst meth="repeat">
      <a:schemeClr val="accent4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4"/>
    </dgm:fillClrLst>
    <dgm:linClrLst meth="repeat">
      <a:schemeClr val="accent4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accent4"/>
    </dgm:linClrLst>
    <dgm:effectClrLst/>
    <dgm:txLinClrLst/>
    <dgm:txFillClrLst/>
    <dgm:txEffectClrLst/>
  </dgm:styleLbl>
  <dgm:styleLbl name="parChTrans2D4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4"/>
    </dgm:fillClrLst>
    <dgm:linClrLst meth="repeat">
      <a:schemeClr val="accent4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4"/>
    </dgm:fillClrLst>
    <dgm:linClrLst meth="repeat">
      <a:schemeClr val="accent4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/>
    </dgm:fillClrLst>
    <dgm:linClrLst meth="repeat">
      <a:schemeClr val="accent4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4"/>
    </dgm:fillClrLst>
    <dgm:linClrLst meth="repeat">
      <a:schemeClr val="accent4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4">
        <a:alpha val="4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4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4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4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4"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4">
        <a:shade val="8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4">
        <a:tint val="50000"/>
        <a:alpha val="4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4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5.xml><?xml version="1.0" encoding="utf-8"?>
<dgm:colorsDef xmlns:dgm="http://schemas.openxmlformats.org/drawingml/2006/diagram" xmlns:a="http://schemas.openxmlformats.org/drawingml/2006/main" uniqueId="urn:microsoft.com/office/officeart/2005/8/colors/accent5_1">
  <dgm:title val=""/>
  <dgm:desc val=""/>
  <dgm:catLst>
    <dgm:cat type="accent5" pri="11100"/>
  </dgm:catLst>
  <dgm:styleLbl name="node0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5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5">
        <a:tint val="40000"/>
      </a:schemeClr>
    </dgm:fillClrLst>
    <dgm:linClrLst meth="repeat">
      <a:schemeClr val="accent5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5">
        <a:tint val="40000"/>
      </a:schemeClr>
    </dgm:fillClrLst>
    <dgm:linClrLst meth="repeat">
      <a:schemeClr val="accent5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5">
        <a:tint val="40000"/>
      </a:schemeClr>
    </dgm:fillClrLst>
    <dgm:linClrLst meth="repeat">
      <a:schemeClr val="accent5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5"/>
    </dgm:fillClrLst>
    <dgm:linClrLst meth="repeat">
      <a:schemeClr val="accent5"/>
    </dgm:linClrLst>
    <dgm:effectClrLst/>
    <dgm:txLinClrLst/>
    <dgm:txFillClrLst/>
    <dgm:txEffectClrLst/>
  </dgm:styleLbl>
  <dgm:styleLbl name="parChTrans2D3">
    <dgm:fillClrLst meth="repeat">
      <a:schemeClr val="accent5"/>
    </dgm:fillClrLst>
    <dgm:linClrLst meth="repeat">
      <a:schemeClr val="accent5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5"/>
    </dgm:fillClrLst>
    <dgm:linClrLst meth="repeat">
      <a:schemeClr val="accent5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5"/>
    </dgm:fillClrLst>
    <dgm:linClrLst meth="repeat">
      <a:schemeClr val="accent5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5"/>
    </dgm:fillClrLst>
    <dgm:linClrLst meth="repeat">
      <a:schemeClr val="accent5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/>
    </dgm:fillClrLst>
    <dgm:linClrLst meth="repeat">
      <a:schemeClr val="accent5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5">
        <a:alpha val="4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5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5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5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8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6.xml><?xml version="1.0" encoding="utf-8"?>
<dgm:colorsDef xmlns:dgm="http://schemas.openxmlformats.org/drawingml/2006/diagram" xmlns:a="http://schemas.openxmlformats.org/drawingml/2006/main" uniqueId="urn:microsoft.com/office/officeart/2005/8/colors/accent5_1">
  <dgm:title val=""/>
  <dgm:desc val=""/>
  <dgm:catLst>
    <dgm:cat type="accent5" pri="11100"/>
  </dgm:catLst>
  <dgm:styleLbl name="node0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5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5">
        <a:tint val="40000"/>
      </a:schemeClr>
    </dgm:fillClrLst>
    <dgm:linClrLst meth="repeat">
      <a:schemeClr val="accent5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5">
        <a:tint val="40000"/>
      </a:schemeClr>
    </dgm:fillClrLst>
    <dgm:linClrLst meth="repeat">
      <a:schemeClr val="accent5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5">
        <a:tint val="40000"/>
      </a:schemeClr>
    </dgm:fillClrLst>
    <dgm:linClrLst meth="repeat">
      <a:schemeClr val="accent5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5"/>
    </dgm:fillClrLst>
    <dgm:linClrLst meth="repeat">
      <a:schemeClr val="accent5"/>
    </dgm:linClrLst>
    <dgm:effectClrLst/>
    <dgm:txLinClrLst/>
    <dgm:txFillClrLst/>
    <dgm:txEffectClrLst/>
  </dgm:styleLbl>
  <dgm:styleLbl name="parChTrans2D3">
    <dgm:fillClrLst meth="repeat">
      <a:schemeClr val="accent5"/>
    </dgm:fillClrLst>
    <dgm:linClrLst meth="repeat">
      <a:schemeClr val="accent5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5"/>
    </dgm:fillClrLst>
    <dgm:linClrLst meth="repeat">
      <a:schemeClr val="accent5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5"/>
    </dgm:fillClrLst>
    <dgm:linClrLst meth="repeat">
      <a:schemeClr val="accent5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5"/>
    </dgm:fillClrLst>
    <dgm:linClrLst meth="repeat">
      <a:schemeClr val="accent5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/>
    </dgm:fillClrLst>
    <dgm:linClrLst meth="repeat">
      <a:schemeClr val="accent5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5">
        <a:alpha val="4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5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5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5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8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7.xml><?xml version="1.0" encoding="utf-8"?>
<dgm:colorsDef xmlns:dgm="http://schemas.openxmlformats.org/drawingml/2006/diagram" xmlns:a="http://schemas.openxmlformats.org/drawingml/2006/main" uniqueId="urn:microsoft.com/office/officeart/2005/8/colors/accent5_1">
  <dgm:title val=""/>
  <dgm:desc val=""/>
  <dgm:catLst>
    <dgm:cat type="accent5" pri="11100"/>
  </dgm:catLst>
  <dgm:styleLbl name="node0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5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5">
        <a:tint val="40000"/>
      </a:schemeClr>
    </dgm:fillClrLst>
    <dgm:linClrLst meth="repeat">
      <a:schemeClr val="accent5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5">
        <a:tint val="40000"/>
      </a:schemeClr>
    </dgm:fillClrLst>
    <dgm:linClrLst meth="repeat">
      <a:schemeClr val="accent5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5">
        <a:tint val="40000"/>
      </a:schemeClr>
    </dgm:fillClrLst>
    <dgm:linClrLst meth="repeat">
      <a:schemeClr val="accent5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5"/>
    </dgm:fillClrLst>
    <dgm:linClrLst meth="repeat">
      <a:schemeClr val="accent5"/>
    </dgm:linClrLst>
    <dgm:effectClrLst/>
    <dgm:txLinClrLst/>
    <dgm:txFillClrLst/>
    <dgm:txEffectClrLst/>
  </dgm:styleLbl>
  <dgm:styleLbl name="parChTrans2D3">
    <dgm:fillClrLst meth="repeat">
      <a:schemeClr val="accent5"/>
    </dgm:fillClrLst>
    <dgm:linClrLst meth="repeat">
      <a:schemeClr val="accent5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5"/>
    </dgm:fillClrLst>
    <dgm:linClrLst meth="repeat">
      <a:schemeClr val="accent5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5"/>
    </dgm:fillClrLst>
    <dgm:linClrLst meth="repeat">
      <a:schemeClr val="accent5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5"/>
    </dgm:fillClrLst>
    <dgm:linClrLst meth="repeat">
      <a:schemeClr val="accent5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/>
    </dgm:fillClrLst>
    <dgm:linClrLst meth="repeat">
      <a:schemeClr val="accent5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5">
        <a:alpha val="4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5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5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5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8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8.xml><?xml version="1.0" encoding="utf-8"?>
<dgm:colorsDef xmlns:dgm="http://schemas.openxmlformats.org/drawingml/2006/diagram" xmlns:a="http://schemas.openxmlformats.org/drawingml/2006/main" uniqueId="urn:microsoft.com/office/officeart/2005/8/colors/accent5_1">
  <dgm:title val=""/>
  <dgm:desc val=""/>
  <dgm:catLst>
    <dgm:cat type="accent5" pri="11100"/>
  </dgm:catLst>
  <dgm:styleLbl name="node0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5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5">
        <a:tint val="40000"/>
      </a:schemeClr>
    </dgm:fillClrLst>
    <dgm:linClrLst meth="repeat">
      <a:schemeClr val="accent5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5">
        <a:tint val="40000"/>
      </a:schemeClr>
    </dgm:fillClrLst>
    <dgm:linClrLst meth="repeat">
      <a:schemeClr val="accent5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5">
        <a:tint val="40000"/>
      </a:schemeClr>
    </dgm:fillClrLst>
    <dgm:linClrLst meth="repeat">
      <a:schemeClr val="accent5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5"/>
    </dgm:fillClrLst>
    <dgm:linClrLst meth="repeat">
      <a:schemeClr val="accent5"/>
    </dgm:linClrLst>
    <dgm:effectClrLst/>
    <dgm:txLinClrLst/>
    <dgm:txFillClrLst/>
    <dgm:txEffectClrLst/>
  </dgm:styleLbl>
  <dgm:styleLbl name="parChTrans2D3">
    <dgm:fillClrLst meth="repeat">
      <a:schemeClr val="accent5"/>
    </dgm:fillClrLst>
    <dgm:linClrLst meth="repeat">
      <a:schemeClr val="accent5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5"/>
    </dgm:fillClrLst>
    <dgm:linClrLst meth="repeat">
      <a:schemeClr val="accent5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5"/>
    </dgm:fillClrLst>
    <dgm:linClrLst meth="repeat">
      <a:schemeClr val="accent5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5"/>
    </dgm:fillClrLst>
    <dgm:linClrLst meth="repeat">
      <a:schemeClr val="accent5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/>
    </dgm:fillClrLst>
    <dgm:linClrLst meth="repeat">
      <a:schemeClr val="accent5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5">
        <a:alpha val="4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5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5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5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8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9.xml><?xml version="1.0" encoding="utf-8"?>
<dgm:colorsDef xmlns:dgm="http://schemas.openxmlformats.org/drawingml/2006/diagram" xmlns:a="http://schemas.openxmlformats.org/drawingml/2006/main" uniqueId="urn:microsoft.com/office/officeart/2005/8/colors/accent2_1">
  <dgm:title val=""/>
  <dgm:desc val=""/>
  <dgm:catLst>
    <dgm:cat type="accent2" pri="11100"/>
  </dgm:catLst>
  <dgm:styleLbl name="node0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2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2"/>
    </dgm:fillClrLst>
    <dgm:linClrLst meth="repeat">
      <a:schemeClr val="accent2"/>
    </dgm:linClrLst>
    <dgm:effectClrLst/>
    <dgm:txLinClrLst/>
    <dgm:txFillClrLst/>
    <dgm:txEffectClrLst/>
  </dgm:styleLbl>
  <dgm:styleLbl name="parChTrans2D3">
    <dgm:fillClrLst meth="repeat">
      <a:schemeClr val="accent2"/>
    </dgm:fillClrLst>
    <dgm:linClrLst meth="repeat">
      <a:schemeClr val="accent2"/>
    </dgm:linClrLst>
    <dgm:effectClrLst/>
    <dgm:txLinClrLst/>
    <dgm:txFillClrLst/>
    <dgm:txEffectClrLst/>
  </dgm:styleLbl>
  <dgm:styleLbl name="parChTrans2D4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2">
        <a:alpha val="4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8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5.xml><?xml version="1.0" encoding="utf-8"?>
<dgm:colorsDef xmlns:dgm="http://schemas.openxmlformats.org/drawingml/2006/diagram" xmlns:a="http://schemas.openxmlformats.org/drawingml/2006/main" uniqueId="urn:microsoft.com/office/officeart/2005/8/colors/accent2_1">
  <dgm:title val=""/>
  <dgm:desc val=""/>
  <dgm:catLst>
    <dgm:cat type="accent2" pri="11100"/>
  </dgm:catLst>
  <dgm:styleLbl name="node0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2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2"/>
    </dgm:fillClrLst>
    <dgm:linClrLst meth="repeat">
      <a:schemeClr val="accent2"/>
    </dgm:linClrLst>
    <dgm:effectClrLst/>
    <dgm:txLinClrLst/>
    <dgm:txFillClrLst/>
    <dgm:txEffectClrLst/>
  </dgm:styleLbl>
  <dgm:styleLbl name="parChTrans2D3">
    <dgm:fillClrLst meth="repeat">
      <a:schemeClr val="accent2"/>
    </dgm:fillClrLst>
    <dgm:linClrLst meth="repeat">
      <a:schemeClr val="accent2"/>
    </dgm:linClrLst>
    <dgm:effectClrLst/>
    <dgm:txLinClrLst/>
    <dgm:txFillClrLst/>
    <dgm:txEffectClrLst/>
  </dgm:styleLbl>
  <dgm:styleLbl name="parChTrans2D4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2">
        <a:alpha val="4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8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50.xml><?xml version="1.0" encoding="utf-8"?>
<dgm:colorsDef xmlns:dgm="http://schemas.openxmlformats.org/drawingml/2006/diagram" xmlns:a="http://schemas.openxmlformats.org/drawingml/2006/main" uniqueId="urn:microsoft.com/office/officeart/2005/8/colors/accent2_1">
  <dgm:title val=""/>
  <dgm:desc val=""/>
  <dgm:catLst>
    <dgm:cat type="accent2" pri="11100"/>
  </dgm:catLst>
  <dgm:styleLbl name="node0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2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2"/>
    </dgm:fillClrLst>
    <dgm:linClrLst meth="repeat">
      <a:schemeClr val="accent2"/>
    </dgm:linClrLst>
    <dgm:effectClrLst/>
    <dgm:txLinClrLst/>
    <dgm:txFillClrLst/>
    <dgm:txEffectClrLst/>
  </dgm:styleLbl>
  <dgm:styleLbl name="parChTrans2D3">
    <dgm:fillClrLst meth="repeat">
      <a:schemeClr val="accent2"/>
    </dgm:fillClrLst>
    <dgm:linClrLst meth="repeat">
      <a:schemeClr val="accent2"/>
    </dgm:linClrLst>
    <dgm:effectClrLst/>
    <dgm:txLinClrLst/>
    <dgm:txFillClrLst/>
    <dgm:txEffectClrLst/>
  </dgm:styleLbl>
  <dgm:styleLbl name="parChTrans2D4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2">
        <a:alpha val="4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8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6.xml><?xml version="1.0" encoding="utf-8"?>
<dgm:colorsDef xmlns:dgm="http://schemas.openxmlformats.org/drawingml/2006/diagram" xmlns:a="http://schemas.openxmlformats.org/drawingml/2006/main" uniqueId="urn:microsoft.com/office/officeart/2005/8/colors/accent2_1">
  <dgm:title val=""/>
  <dgm:desc val=""/>
  <dgm:catLst>
    <dgm:cat type="accent2" pri="11100"/>
  </dgm:catLst>
  <dgm:styleLbl name="node0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2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2"/>
    </dgm:fillClrLst>
    <dgm:linClrLst meth="repeat">
      <a:schemeClr val="accent2"/>
    </dgm:linClrLst>
    <dgm:effectClrLst/>
    <dgm:txLinClrLst/>
    <dgm:txFillClrLst/>
    <dgm:txEffectClrLst/>
  </dgm:styleLbl>
  <dgm:styleLbl name="parChTrans2D3">
    <dgm:fillClrLst meth="repeat">
      <a:schemeClr val="accent2"/>
    </dgm:fillClrLst>
    <dgm:linClrLst meth="repeat">
      <a:schemeClr val="accent2"/>
    </dgm:linClrLst>
    <dgm:effectClrLst/>
    <dgm:txLinClrLst/>
    <dgm:txFillClrLst/>
    <dgm:txEffectClrLst/>
  </dgm:styleLbl>
  <dgm:styleLbl name="parChTrans2D4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2">
        <a:alpha val="4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8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7.xml><?xml version="1.0" encoding="utf-8"?>
<dgm:colorsDef xmlns:dgm="http://schemas.openxmlformats.org/drawingml/2006/diagram" xmlns:a="http://schemas.openxmlformats.org/drawingml/2006/main" uniqueId="urn:microsoft.com/office/officeart/2005/8/colors/accent2_1">
  <dgm:title val=""/>
  <dgm:desc val=""/>
  <dgm:catLst>
    <dgm:cat type="accent2" pri="11100"/>
  </dgm:catLst>
  <dgm:styleLbl name="node0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2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2"/>
    </dgm:fillClrLst>
    <dgm:linClrLst meth="repeat">
      <a:schemeClr val="accent2"/>
    </dgm:linClrLst>
    <dgm:effectClrLst/>
    <dgm:txLinClrLst/>
    <dgm:txFillClrLst/>
    <dgm:txEffectClrLst/>
  </dgm:styleLbl>
  <dgm:styleLbl name="parChTrans2D3">
    <dgm:fillClrLst meth="repeat">
      <a:schemeClr val="accent2"/>
    </dgm:fillClrLst>
    <dgm:linClrLst meth="repeat">
      <a:schemeClr val="accent2"/>
    </dgm:linClrLst>
    <dgm:effectClrLst/>
    <dgm:txLinClrLst/>
    <dgm:txFillClrLst/>
    <dgm:txEffectClrLst/>
  </dgm:styleLbl>
  <dgm:styleLbl name="parChTrans2D4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2">
        <a:alpha val="4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8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8.xml><?xml version="1.0" encoding="utf-8"?>
<dgm:colorsDef xmlns:dgm="http://schemas.openxmlformats.org/drawingml/2006/diagram" xmlns:a="http://schemas.openxmlformats.org/drawingml/2006/main" uniqueId="urn:microsoft.com/office/officeart/2005/8/colors/accent2_1">
  <dgm:title val=""/>
  <dgm:desc val=""/>
  <dgm:catLst>
    <dgm:cat type="accent2" pri="11100"/>
  </dgm:catLst>
  <dgm:styleLbl name="node0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2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2"/>
    </dgm:fillClrLst>
    <dgm:linClrLst meth="repeat">
      <a:schemeClr val="accent2"/>
    </dgm:linClrLst>
    <dgm:effectClrLst/>
    <dgm:txLinClrLst/>
    <dgm:txFillClrLst/>
    <dgm:txEffectClrLst/>
  </dgm:styleLbl>
  <dgm:styleLbl name="parChTrans2D3">
    <dgm:fillClrLst meth="repeat">
      <a:schemeClr val="accent2"/>
    </dgm:fillClrLst>
    <dgm:linClrLst meth="repeat">
      <a:schemeClr val="accent2"/>
    </dgm:linClrLst>
    <dgm:effectClrLst/>
    <dgm:txLinClrLst/>
    <dgm:txFillClrLst/>
    <dgm:txEffectClrLst/>
  </dgm:styleLbl>
  <dgm:styleLbl name="parChTrans2D4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2">
        <a:alpha val="4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8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9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1_1" csCatId="accent1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900" b="1"/>
            <a:t>D) ŞEKER</a:t>
          </a:r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900" b="1"/>
            <a:t>C) YER</a:t>
          </a:r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900" b="1"/>
            <a:t>B) DOĞUMGÜNÜ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50" b="0"/>
            <a:t>1</a:t>
          </a:r>
          <a:r>
            <a:rPr lang="tr-TR" sz="900" b="0"/>
            <a:t>-Guess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900" b="1"/>
            <a:t>A) TAHMİN ETMEK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62500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52FD348A-64B6-4756-B8C0-FC855E8BB6ED}" type="presOf" srcId="{A9C6439A-431E-4875-82B6-6BB06CBB784C}" destId="{D9EA553B-04CF-4852-A5FB-51D0EE3092B1}" srcOrd="1" destOrd="0" presId="urn:microsoft.com/office/officeart/2005/8/layout/matrix1"/>
    <dgm:cxn modelId="{B00E571D-F2B3-4D1F-AE8E-7E4F64ECC9DB}" type="presOf" srcId="{35ADEFEC-57FF-4D40-9EC7-56998BAF4AB6}" destId="{022C92DA-9FC2-447F-8617-FA5DE31D4B5D}" srcOrd="1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50725D85-7407-4F39-94AD-7D7C5658B16D}" type="presOf" srcId="{A9C6439A-431E-4875-82B6-6BB06CBB784C}" destId="{FA5093AC-9C4B-40DF-9692-C1781038B2DE}" srcOrd="0" destOrd="0" presId="urn:microsoft.com/office/officeart/2005/8/layout/matrix1"/>
    <dgm:cxn modelId="{187DB1C4-A99B-4C77-A4E3-69E6AFA1BDC2}" type="presOf" srcId="{DCE0E013-2A39-4EEA-BC97-9155BAABB872}" destId="{F58BF449-4E4B-4CD2-B713-D2367BF1C54F}" srcOrd="1" destOrd="0" presId="urn:microsoft.com/office/officeart/2005/8/layout/matrix1"/>
    <dgm:cxn modelId="{65D0C026-3BCD-49FD-A275-40D86A03257A}" type="presOf" srcId="{0B858D49-47C2-42B0-AB7D-522A95BCC3FE}" destId="{0C44B224-08C3-4883-9FFE-74EB1E044431}" srcOrd="0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30CCD4ED-1604-41A3-8C53-3A39C1BDEC9A}" type="presOf" srcId="{35ADEFEC-57FF-4D40-9EC7-56998BAF4AB6}" destId="{06EFE3B0-EA1D-4323-8EE9-C0638C5FD086}" srcOrd="0" destOrd="0" presId="urn:microsoft.com/office/officeart/2005/8/layout/matrix1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26ED8FE7-DE39-433D-90F7-59EA14038F3B}" type="presOf" srcId="{DCE0E013-2A39-4EEA-BC97-9155BAABB872}" destId="{27C540A3-B7A9-4DF1-BB0B-A1313B0DB669}" srcOrd="0" destOrd="0" presId="urn:microsoft.com/office/officeart/2005/8/layout/matrix1"/>
    <dgm:cxn modelId="{613FD982-16CE-4A5A-8428-A659C8B0479E}" type="presOf" srcId="{6390392C-B8A2-4619-8F23-88F550C896E2}" destId="{669CD504-946D-45E5-9BA5-DAB75487EBC1}" srcOrd="0" destOrd="0" presId="urn:microsoft.com/office/officeart/2005/8/layout/matrix1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DBB4C8B0-D49B-4027-A07F-0E091E76F9EB}" type="presOf" srcId="{BE634082-D7F6-4C72-9B35-C737EA56C93C}" destId="{4769BABA-549A-4550-A9D0-33706F624F0D}" srcOrd="0" destOrd="0" presId="urn:microsoft.com/office/officeart/2005/8/layout/matrix1"/>
    <dgm:cxn modelId="{A064B41C-55DE-4547-8D3A-68F8CC79ED8F}" type="presOf" srcId="{6390392C-B8A2-4619-8F23-88F550C896E2}" destId="{E9EA887D-6A79-43A9-8480-00EE7490E20F}" srcOrd="1" destOrd="0" presId="urn:microsoft.com/office/officeart/2005/8/layout/matrix1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083A9806-87CA-414C-8A71-0B11FAFDD82D}" type="presParOf" srcId="{0C44B224-08C3-4883-9FFE-74EB1E044431}" destId="{DFBAF03A-F6C9-41FC-88A8-3FED5FBBE964}" srcOrd="0" destOrd="0" presId="urn:microsoft.com/office/officeart/2005/8/layout/matrix1"/>
    <dgm:cxn modelId="{E2A46DC2-2E8D-439D-94E2-EA621F2AB935}" type="presParOf" srcId="{DFBAF03A-F6C9-41FC-88A8-3FED5FBBE964}" destId="{06EFE3B0-EA1D-4323-8EE9-C0638C5FD086}" srcOrd="0" destOrd="0" presId="urn:microsoft.com/office/officeart/2005/8/layout/matrix1"/>
    <dgm:cxn modelId="{60B1BDBF-9885-4042-8D38-B203B57DEDC9}" type="presParOf" srcId="{DFBAF03A-F6C9-41FC-88A8-3FED5FBBE964}" destId="{022C92DA-9FC2-447F-8617-FA5DE31D4B5D}" srcOrd="1" destOrd="0" presId="urn:microsoft.com/office/officeart/2005/8/layout/matrix1"/>
    <dgm:cxn modelId="{E43EB9CE-D5D4-4923-95EC-8B90E6C579AD}" type="presParOf" srcId="{DFBAF03A-F6C9-41FC-88A8-3FED5FBBE964}" destId="{669CD504-946D-45E5-9BA5-DAB75487EBC1}" srcOrd="2" destOrd="0" presId="urn:microsoft.com/office/officeart/2005/8/layout/matrix1"/>
    <dgm:cxn modelId="{378D938C-F576-43F0-AA77-97BAA747E517}" type="presParOf" srcId="{DFBAF03A-F6C9-41FC-88A8-3FED5FBBE964}" destId="{E9EA887D-6A79-43A9-8480-00EE7490E20F}" srcOrd="3" destOrd="0" presId="urn:microsoft.com/office/officeart/2005/8/layout/matrix1"/>
    <dgm:cxn modelId="{66B1FC9B-D982-4D59-A53D-E1BE6EF698DF}" type="presParOf" srcId="{DFBAF03A-F6C9-41FC-88A8-3FED5FBBE964}" destId="{FA5093AC-9C4B-40DF-9692-C1781038B2DE}" srcOrd="4" destOrd="0" presId="urn:microsoft.com/office/officeart/2005/8/layout/matrix1"/>
    <dgm:cxn modelId="{60385A66-7D94-414F-A136-C9E9E8077D9C}" type="presParOf" srcId="{DFBAF03A-F6C9-41FC-88A8-3FED5FBBE964}" destId="{D9EA553B-04CF-4852-A5FB-51D0EE3092B1}" srcOrd="5" destOrd="0" presId="urn:microsoft.com/office/officeart/2005/8/layout/matrix1"/>
    <dgm:cxn modelId="{0F27CD03-FE2B-4485-9DFC-FE78C7B58D9C}" type="presParOf" srcId="{DFBAF03A-F6C9-41FC-88A8-3FED5FBBE964}" destId="{27C540A3-B7A9-4DF1-BB0B-A1313B0DB669}" srcOrd="6" destOrd="0" presId="urn:microsoft.com/office/officeart/2005/8/layout/matrix1"/>
    <dgm:cxn modelId="{5C380846-DBD6-4F0F-A17E-7B2C412A88AB}" type="presParOf" srcId="{DFBAF03A-F6C9-41FC-88A8-3FED5FBBE964}" destId="{F58BF449-4E4B-4CD2-B713-D2367BF1C54F}" srcOrd="7" destOrd="0" presId="urn:microsoft.com/office/officeart/2005/8/layout/matrix1"/>
    <dgm:cxn modelId="{46E07DBB-702E-4EF4-88B0-32DFDCCA8102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8" minVer="http://schemas.openxmlformats.org/drawingml/2006/diagram"/>
    </a:ext>
  </dgm:extLst>
</dgm:dataModel>
</file>

<file path=word/diagrams/data10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3_1" csCatId="accent3" phldr="1"/>
      <dgm:spPr/>
      <dgm:t>
        <a:bodyPr/>
        <a:lstStyle/>
        <a:p>
          <a:endParaRPr lang="tr-TR"/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/>
            <a:t>10-GOVERNORSHİP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900" b="1"/>
            <a:t>A) VALİLİK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900" b="1"/>
            <a:t>C) HEYKEL</a:t>
          </a:r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900" b="1"/>
            <a:t>B) BELEDİYE</a:t>
          </a:r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900" b="1"/>
            <a:t>D) STANDART</a:t>
          </a:r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6FFCA453-4D9A-4B05-A62A-0BBB01DF5C5B}" type="presOf" srcId="{35ADEFEC-57FF-4D40-9EC7-56998BAF4AB6}" destId="{022C92DA-9FC2-447F-8617-FA5DE31D4B5D}" srcOrd="1" destOrd="0" presId="urn:microsoft.com/office/officeart/2005/8/layout/matrix1"/>
    <dgm:cxn modelId="{32A86C28-A9C4-4A5C-AA6E-FD8AE070AC6C}" type="presOf" srcId="{DCE0E013-2A39-4EEA-BC97-9155BAABB872}" destId="{F58BF449-4E4B-4CD2-B713-D2367BF1C54F}" srcOrd="1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6999220B-7355-4F58-840D-2A8FFE7BC134}" type="presOf" srcId="{BE634082-D7F6-4C72-9B35-C737EA56C93C}" destId="{4769BABA-549A-4550-A9D0-33706F624F0D}" srcOrd="0" destOrd="0" presId="urn:microsoft.com/office/officeart/2005/8/layout/matrix1"/>
    <dgm:cxn modelId="{7B91C0F7-6215-4138-8296-82C55AE47A2F}" type="presOf" srcId="{35ADEFEC-57FF-4D40-9EC7-56998BAF4AB6}" destId="{06EFE3B0-EA1D-4323-8EE9-C0638C5FD086}" srcOrd="0" destOrd="0" presId="urn:microsoft.com/office/officeart/2005/8/layout/matrix1"/>
    <dgm:cxn modelId="{EEFCDC44-2824-4C4B-9B73-513912154A09}" type="presOf" srcId="{6390392C-B8A2-4619-8F23-88F550C896E2}" destId="{E9EA887D-6A79-43A9-8480-00EE7490E20F}" srcOrd="1" destOrd="0" presId="urn:microsoft.com/office/officeart/2005/8/layout/matrix1"/>
    <dgm:cxn modelId="{4746B74E-524A-470D-A654-8D6143560E39}" type="presOf" srcId="{A9C6439A-431E-4875-82B6-6BB06CBB784C}" destId="{FA5093AC-9C4B-40DF-9692-C1781038B2DE}" srcOrd="0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C70F77FC-E5C5-4E43-B2C5-F96D0C44A664}" type="presOf" srcId="{A9C6439A-431E-4875-82B6-6BB06CBB784C}" destId="{D9EA553B-04CF-4852-A5FB-51D0EE3092B1}" srcOrd="1" destOrd="0" presId="urn:microsoft.com/office/officeart/2005/8/layout/matrix1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17080063-F58B-448E-A453-8C9FBE03DA24}" type="presOf" srcId="{0B858D49-47C2-42B0-AB7D-522A95BCC3FE}" destId="{0C44B224-08C3-4883-9FFE-74EB1E044431}" srcOrd="0" destOrd="0" presId="urn:microsoft.com/office/officeart/2005/8/layout/matrix1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C74E3257-7B41-458A-A52F-8E8C14B9A8B7}" type="presOf" srcId="{DCE0E013-2A39-4EEA-BC97-9155BAABB872}" destId="{27C540A3-B7A9-4DF1-BB0B-A1313B0DB669}" srcOrd="0" destOrd="0" presId="urn:microsoft.com/office/officeart/2005/8/layout/matrix1"/>
    <dgm:cxn modelId="{EA6AFE14-DC42-449A-BD40-9D4522B42A7F}" type="presOf" srcId="{6390392C-B8A2-4619-8F23-88F550C896E2}" destId="{669CD504-946D-45E5-9BA5-DAB75487EBC1}" srcOrd="0" destOrd="0" presId="urn:microsoft.com/office/officeart/2005/8/layout/matrix1"/>
    <dgm:cxn modelId="{AD088CDA-58FC-41A7-A0FD-A044F55D189D}" type="presParOf" srcId="{0C44B224-08C3-4883-9FFE-74EB1E044431}" destId="{DFBAF03A-F6C9-41FC-88A8-3FED5FBBE964}" srcOrd="0" destOrd="0" presId="urn:microsoft.com/office/officeart/2005/8/layout/matrix1"/>
    <dgm:cxn modelId="{AE26D18C-93F8-4FD8-AD63-09F2460D1DEC}" type="presParOf" srcId="{DFBAF03A-F6C9-41FC-88A8-3FED5FBBE964}" destId="{06EFE3B0-EA1D-4323-8EE9-C0638C5FD086}" srcOrd="0" destOrd="0" presId="urn:microsoft.com/office/officeart/2005/8/layout/matrix1"/>
    <dgm:cxn modelId="{4C75B952-45CC-4157-AED2-5432886EE0D3}" type="presParOf" srcId="{DFBAF03A-F6C9-41FC-88A8-3FED5FBBE964}" destId="{022C92DA-9FC2-447F-8617-FA5DE31D4B5D}" srcOrd="1" destOrd="0" presId="urn:microsoft.com/office/officeart/2005/8/layout/matrix1"/>
    <dgm:cxn modelId="{93C7B4B1-3E49-4E77-AE8D-CCD6A7A50167}" type="presParOf" srcId="{DFBAF03A-F6C9-41FC-88A8-3FED5FBBE964}" destId="{669CD504-946D-45E5-9BA5-DAB75487EBC1}" srcOrd="2" destOrd="0" presId="urn:microsoft.com/office/officeart/2005/8/layout/matrix1"/>
    <dgm:cxn modelId="{E563FAF0-F8F3-4805-A11F-0DDC6ACE6BF4}" type="presParOf" srcId="{DFBAF03A-F6C9-41FC-88A8-3FED5FBBE964}" destId="{E9EA887D-6A79-43A9-8480-00EE7490E20F}" srcOrd="3" destOrd="0" presId="urn:microsoft.com/office/officeart/2005/8/layout/matrix1"/>
    <dgm:cxn modelId="{5687951B-9E3F-49F0-B7E5-171E5B91D648}" type="presParOf" srcId="{DFBAF03A-F6C9-41FC-88A8-3FED5FBBE964}" destId="{FA5093AC-9C4B-40DF-9692-C1781038B2DE}" srcOrd="4" destOrd="0" presId="urn:microsoft.com/office/officeart/2005/8/layout/matrix1"/>
    <dgm:cxn modelId="{FC0C6CAC-1365-4A12-A2E8-D8940072D5EC}" type="presParOf" srcId="{DFBAF03A-F6C9-41FC-88A8-3FED5FBBE964}" destId="{D9EA553B-04CF-4852-A5FB-51D0EE3092B1}" srcOrd="5" destOrd="0" presId="urn:microsoft.com/office/officeart/2005/8/layout/matrix1"/>
    <dgm:cxn modelId="{92AD7852-339B-4878-9D97-5C0F66E9A466}" type="presParOf" srcId="{DFBAF03A-F6C9-41FC-88A8-3FED5FBBE964}" destId="{27C540A3-B7A9-4DF1-BB0B-A1313B0DB669}" srcOrd="6" destOrd="0" presId="urn:microsoft.com/office/officeart/2005/8/layout/matrix1"/>
    <dgm:cxn modelId="{F47D5553-2EA2-4EEE-8246-1C003A78342A}" type="presParOf" srcId="{DFBAF03A-F6C9-41FC-88A8-3FED5FBBE964}" destId="{F58BF449-4E4B-4CD2-B713-D2367BF1C54F}" srcOrd="7" destOrd="0" presId="urn:microsoft.com/office/officeart/2005/8/layout/matrix1"/>
    <dgm:cxn modelId="{49E84330-D118-4610-BD8C-3A86DD9C226F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53" minVer="http://schemas.openxmlformats.org/drawingml/2006/diagram"/>
    </a:ext>
  </dgm:extLst>
</dgm:dataModel>
</file>

<file path=word/diagrams/data11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3_1" csCatId="accent3" phldr="1"/>
      <dgm:spPr/>
      <dgm:t>
        <a:bodyPr/>
        <a:lstStyle/>
        <a:p>
          <a:endParaRPr lang="tr-TR"/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/>
            <a:t>11-TOWN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0BE04BE9-CE9D-47C7-AD9B-818ED815B46A}">
      <dgm:prSet phldrT="[Metin]" custT="1"/>
      <dgm:spPr/>
      <dgm:t>
        <a:bodyPr/>
        <a:lstStyle/>
        <a:p>
          <a:r>
            <a:rPr lang="tr-TR" sz="800" b="1"/>
            <a:t>A) KALINTI</a:t>
          </a:r>
        </a:p>
      </dgm:t>
    </dgm:pt>
    <dgm:pt modelId="{C2497C0A-2C6C-4265-8F40-6AAF66227F92}" type="parTrans" cxnId="{7608A2F8-0F52-48B2-A078-8E9D1A016166}">
      <dgm:prSet/>
      <dgm:spPr/>
      <dgm:t>
        <a:bodyPr/>
        <a:lstStyle/>
        <a:p>
          <a:endParaRPr lang="tr-TR"/>
        </a:p>
      </dgm:t>
    </dgm:pt>
    <dgm:pt modelId="{EF982286-6B21-4E82-8AA5-387ECB99F321}" type="sibTrans" cxnId="{7608A2F8-0F52-48B2-A078-8E9D1A016166}">
      <dgm:prSet/>
      <dgm:spPr/>
      <dgm:t>
        <a:bodyPr/>
        <a:lstStyle/>
        <a:p>
          <a:endParaRPr lang="tr-TR"/>
        </a:p>
      </dgm:t>
    </dgm:pt>
    <dgm:pt modelId="{B2892BE0-2552-4A84-A70B-866C8A5C537C}">
      <dgm:prSet phldrT="[Metin]" custT="1"/>
      <dgm:spPr/>
      <dgm:t>
        <a:bodyPr/>
        <a:lstStyle/>
        <a:p>
          <a:r>
            <a:rPr lang="tr-TR" sz="800" b="1"/>
            <a:t>B) KASABA</a:t>
          </a:r>
        </a:p>
      </dgm:t>
    </dgm:pt>
    <dgm:pt modelId="{1C821919-5B60-4959-A060-BE79E266A0F6}" type="parTrans" cxnId="{2EE2CF59-13EB-414E-BFD2-61A928611291}">
      <dgm:prSet/>
      <dgm:spPr/>
      <dgm:t>
        <a:bodyPr/>
        <a:lstStyle/>
        <a:p>
          <a:endParaRPr lang="tr-TR"/>
        </a:p>
      </dgm:t>
    </dgm:pt>
    <dgm:pt modelId="{724801A4-96CE-48BC-92F0-76689B773B6D}" type="sibTrans" cxnId="{2EE2CF59-13EB-414E-BFD2-61A928611291}">
      <dgm:prSet/>
      <dgm:spPr/>
      <dgm:t>
        <a:bodyPr/>
        <a:lstStyle/>
        <a:p>
          <a:endParaRPr lang="tr-TR"/>
        </a:p>
      </dgm:t>
    </dgm:pt>
    <dgm:pt modelId="{2A6D87F0-8CD2-4974-AE03-FF4EAD986405}">
      <dgm:prSet phldrT="[Metin]" custT="1"/>
      <dgm:spPr/>
      <dgm:t>
        <a:bodyPr/>
        <a:lstStyle/>
        <a:p>
          <a:r>
            <a:rPr lang="tr-TR" sz="800" b="1"/>
            <a:t>C) İL</a:t>
          </a:r>
        </a:p>
      </dgm:t>
    </dgm:pt>
    <dgm:pt modelId="{FE7FAE21-571E-49F7-A0B4-63567E784605}" type="parTrans" cxnId="{B00DF9D6-900F-453F-BA26-BEF2872F2AFB}">
      <dgm:prSet/>
      <dgm:spPr/>
      <dgm:t>
        <a:bodyPr/>
        <a:lstStyle/>
        <a:p>
          <a:endParaRPr lang="tr-TR"/>
        </a:p>
      </dgm:t>
    </dgm:pt>
    <dgm:pt modelId="{D46FD6EF-01A6-40B3-AD86-F80D5BEFB176}" type="sibTrans" cxnId="{B00DF9D6-900F-453F-BA26-BEF2872F2AFB}">
      <dgm:prSet/>
      <dgm:spPr/>
      <dgm:t>
        <a:bodyPr/>
        <a:lstStyle/>
        <a:p>
          <a:endParaRPr lang="tr-TR"/>
        </a:p>
      </dgm:t>
    </dgm:pt>
    <dgm:pt modelId="{E9D3AF40-48AD-4F47-AC87-9A51A3F6A81E}">
      <dgm:prSet phldrT="[Metin]" custT="1"/>
      <dgm:spPr/>
      <dgm:t>
        <a:bodyPr/>
        <a:lstStyle/>
        <a:p>
          <a:r>
            <a:rPr lang="tr-TR" sz="800" b="1"/>
            <a:t>D) KİLİSE</a:t>
          </a:r>
        </a:p>
        <a:p>
          <a:endParaRPr lang="tr-TR" sz="900" b="1"/>
        </a:p>
      </dgm:t>
    </dgm:pt>
    <dgm:pt modelId="{3A0395BA-DE35-4CE0-BB4B-C7672980D070}" type="parTrans" cxnId="{FF99BA02-3E86-49DF-9AEB-14161CA3B95E}">
      <dgm:prSet/>
      <dgm:spPr/>
      <dgm:t>
        <a:bodyPr/>
        <a:lstStyle/>
        <a:p>
          <a:endParaRPr lang="tr-TR"/>
        </a:p>
      </dgm:t>
    </dgm:pt>
    <dgm:pt modelId="{E730BC33-3D46-48E0-A377-125F95A64D58}" type="sibTrans" cxnId="{FF99BA02-3E86-49DF-9AEB-14161CA3B95E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7608A2F8-0F52-48B2-A078-8E9D1A016166}" srcId="{BE634082-D7F6-4C72-9B35-C737EA56C93C}" destId="{0BE04BE9-CE9D-47C7-AD9B-818ED815B46A}" srcOrd="0" destOrd="0" parTransId="{C2497C0A-2C6C-4265-8F40-6AAF66227F92}" sibTransId="{EF982286-6B21-4E82-8AA5-387ECB99F321}"/>
    <dgm:cxn modelId="{86E170BA-C7C0-42D5-B3A9-4E1450A2046C}" type="presOf" srcId="{BE634082-D7F6-4C72-9B35-C737EA56C93C}" destId="{4769BABA-549A-4550-A9D0-33706F624F0D}" srcOrd="0" destOrd="0" presId="urn:microsoft.com/office/officeart/2005/8/layout/matrix1"/>
    <dgm:cxn modelId="{B3105277-0D84-4120-A395-7385277E068C}" type="presOf" srcId="{E9D3AF40-48AD-4F47-AC87-9A51A3F6A81E}" destId="{27C540A3-B7A9-4DF1-BB0B-A1313B0DB669}" srcOrd="0" destOrd="0" presId="urn:microsoft.com/office/officeart/2005/8/layout/matrix1"/>
    <dgm:cxn modelId="{1E446D6B-7D7A-4E31-8599-565D39F78D06}" type="presOf" srcId="{0BE04BE9-CE9D-47C7-AD9B-818ED815B46A}" destId="{06EFE3B0-EA1D-4323-8EE9-C0638C5FD086}" srcOrd="0" destOrd="0" presId="urn:microsoft.com/office/officeart/2005/8/layout/matrix1"/>
    <dgm:cxn modelId="{BBE2720B-5624-4F30-9572-9AD6D4F20C53}" type="presOf" srcId="{0B858D49-47C2-42B0-AB7D-522A95BCC3FE}" destId="{0C44B224-08C3-4883-9FFE-74EB1E044431}" srcOrd="0" destOrd="0" presId="urn:microsoft.com/office/officeart/2005/8/layout/matrix1"/>
    <dgm:cxn modelId="{FF99BA02-3E86-49DF-9AEB-14161CA3B95E}" srcId="{BE634082-D7F6-4C72-9B35-C737EA56C93C}" destId="{E9D3AF40-48AD-4F47-AC87-9A51A3F6A81E}" srcOrd="3" destOrd="0" parTransId="{3A0395BA-DE35-4CE0-BB4B-C7672980D070}" sibTransId="{E730BC33-3D46-48E0-A377-125F95A64D58}"/>
    <dgm:cxn modelId="{92671C5A-3030-4E1B-A6B1-329F5F9672DD}" type="presOf" srcId="{B2892BE0-2552-4A84-A70B-866C8A5C537C}" destId="{E9EA887D-6A79-43A9-8480-00EE7490E20F}" srcOrd="1" destOrd="0" presId="urn:microsoft.com/office/officeart/2005/8/layout/matrix1"/>
    <dgm:cxn modelId="{5F851B81-83CA-42EC-ADCE-F4C108BB595F}" type="presOf" srcId="{2A6D87F0-8CD2-4974-AE03-FF4EAD986405}" destId="{FA5093AC-9C4B-40DF-9692-C1781038B2DE}" srcOrd="0" destOrd="0" presId="urn:microsoft.com/office/officeart/2005/8/layout/matrix1"/>
    <dgm:cxn modelId="{AA05171D-9958-4AF3-9501-2FEE4A06A6BF}" type="presOf" srcId="{2A6D87F0-8CD2-4974-AE03-FF4EAD986405}" destId="{D9EA553B-04CF-4852-A5FB-51D0EE3092B1}" srcOrd="1" destOrd="0" presId="urn:microsoft.com/office/officeart/2005/8/layout/matrix1"/>
    <dgm:cxn modelId="{1F4D6DE1-57EF-4458-84C7-A18688617EC1}" type="presOf" srcId="{E9D3AF40-48AD-4F47-AC87-9A51A3F6A81E}" destId="{F58BF449-4E4B-4CD2-B713-D2367BF1C54F}" srcOrd="1" destOrd="0" presId="urn:microsoft.com/office/officeart/2005/8/layout/matrix1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E42A87F1-D438-49E8-B8D7-598168292FDE}" type="presOf" srcId="{0BE04BE9-CE9D-47C7-AD9B-818ED815B46A}" destId="{022C92DA-9FC2-447F-8617-FA5DE31D4B5D}" srcOrd="1" destOrd="0" presId="urn:microsoft.com/office/officeart/2005/8/layout/matrix1"/>
    <dgm:cxn modelId="{B00DF9D6-900F-453F-BA26-BEF2872F2AFB}" srcId="{BE634082-D7F6-4C72-9B35-C737EA56C93C}" destId="{2A6D87F0-8CD2-4974-AE03-FF4EAD986405}" srcOrd="2" destOrd="0" parTransId="{FE7FAE21-571E-49F7-A0B4-63567E784605}" sibTransId="{D46FD6EF-01A6-40B3-AD86-F80D5BEFB176}"/>
    <dgm:cxn modelId="{01F040F6-1925-4B5A-829E-71B942363846}" type="presOf" srcId="{B2892BE0-2552-4A84-A70B-866C8A5C537C}" destId="{669CD504-946D-45E5-9BA5-DAB75487EBC1}" srcOrd="0" destOrd="0" presId="urn:microsoft.com/office/officeart/2005/8/layout/matrix1"/>
    <dgm:cxn modelId="{2EE2CF59-13EB-414E-BFD2-61A928611291}" srcId="{BE634082-D7F6-4C72-9B35-C737EA56C93C}" destId="{B2892BE0-2552-4A84-A70B-866C8A5C537C}" srcOrd="1" destOrd="0" parTransId="{1C821919-5B60-4959-A060-BE79E266A0F6}" sibTransId="{724801A4-96CE-48BC-92F0-76689B773B6D}"/>
    <dgm:cxn modelId="{A01112E0-473F-4A4D-9F9C-82CB10AF285C}" type="presParOf" srcId="{0C44B224-08C3-4883-9FFE-74EB1E044431}" destId="{DFBAF03A-F6C9-41FC-88A8-3FED5FBBE964}" srcOrd="0" destOrd="0" presId="urn:microsoft.com/office/officeart/2005/8/layout/matrix1"/>
    <dgm:cxn modelId="{21375E28-4EBA-4EB4-885D-A07A18A625F1}" type="presParOf" srcId="{DFBAF03A-F6C9-41FC-88A8-3FED5FBBE964}" destId="{06EFE3B0-EA1D-4323-8EE9-C0638C5FD086}" srcOrd="0" destOrd="0" presId="urn:microsoft.com/office/officeart/2005/8/layout/matrix1"/>
    <dgm:cxn modelId="{987135EF-3127-43B5-ACEF-23CD6D22D499}" type="presParOf" srcId="{DFBAF03A-F6C9-41FC-88A8-3FED5FBBE964}" destId="{022C92DA-9FC2-447F-8617-FA5DE31D4B5D}" srcOrd="1" destOrd="0" presId="urn:microsoft.com/office/officeart/2005/8/layout/matrix1"/>
    <dgm:cxn modelId="{2FEB0E7F-6106-42FB-916D-FDFDFD3E3495}" type="presParOf" srcId="{DFBAF03A-F6C9-41FC-88A8-3FED5FBBE964}" destId="{669CD504-946D-45E5-9BA5-DAB75487EBC1}" srcOrd="2" destOrd="0" presId="urn:microsoft.com/office/officeart/2005/8/layout/matrix1"/>
    <dgm:cxn modelId="{67F8AF69-3BF9-4F37-AF42-6AF335577FF4}" type="presParOf" srcId="{DFBAF03A-F6C9-41FC-88A8-3FED5FBBE964}" destId="{E9EA887D-6A79-43A9-8480-00EE7490E20F}" srcOrd="3" destOrd="0" presId="urn:microsoft.com/office/officeart/2005/8/layout/matrix1"/>
    <dgm:cxn modelId="{9EF4431B-4D87-4C24-B7E5-DF7E75666CA2}" type="presParOf" srcId="{DFBAF03A-F6C9-41FC-88A8-3FED5FBBE964}" destId="{FA5093AC-9C4B-40DF-9692-C1781038B2DE}" srcOrd="4" destOrd="0" presId="urn:microsoft.com/office/officeart/2005/8/layout/matrix1"/>
    <dgm:cxn modelId="{70734431-451B-440C-BDE0-6AE005A3012A}" type="presParOf" srcId="{DFBAF03A-F6C9-41FC-88A8-3FED5FBBE964}" destId="{D9EA553B-04CF-4852-A5FB-51D0EE3092B1}" srcOrd="5" destOrd="0" presId="urn:microsoft.com/office/officeart/2005/8/layout/matrix1"/>
    <dgm:cxn modelId="{1AA198DF-A8EE-4EB2-9C87-A7663333E817}" type="presParOf" srcId="{DFBAF03A-F6C9-41FC-88A8-3FED5FBBE964}" destId="{27C540A3-B7A9-4DF1-BB0B-A1313B0DB669}" srcOrd="6" destOrd="0" presId="urn:microsoft.com/office/officeart/2005/8/layout/matrix1"/>
    <dgm:cxn modelId="{91EDD6DE-F77F-46F8-A95A-135671816A62}" type="presParOf" srcId="{DFBAF03A-F6C9-41FC-88A8-3FED5FBBE964}" destId="{F58BF449-4E4B-4CD2-B713-D2367BF1C54F}" srcOrd="7" destOrd="0" presId="urn:microsoft.com/office/officeart/2005/8/layout/matrix1"/>
    <dgm:cxn modelId="{DEC43FD8-644D-47B7-857F-61DA57C1551A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58" minVer="http://schemas.openxmlformats.org/drawingml/2006/diagram"/>
    </a:ext>
  </dgm:extLst>
</dgm:dataModel>
</file>

<file path=word/diagrams/data12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3_1" csCatId="accent3" phldr="1"/>
      <dgm:spPr/>
      <dgm:t>
        <a:bodyPr/>
        <a:lstStyle/>
        <a:p>
          <a:endParaRPr lang="tr-TR"/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/>
            <a:t>12- PLACE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800" b="1"/>
            <a:t>A) YER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800" b="1"/>
            <a:t>D)MİRAS</a:t>
          </a:r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800" b="1"/>
            <a:t>C) TARİH</a:t>
          </a:r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800" b="1"/>
            <a:t>B) MİSAFİR</a:t>
          </a:r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4BEE7AED-C87B-4BAC-876B-7E9AA7C876C0}" type="presOf" srcId="{DCE0E013-2A39-4EEA-BC97-9155BAABB872}" destId="{F58BF449-4E4B-4CD2-B713-D2367BF1C54F}" srcOrd="1" destOrd="0" presId="urn:microsoft.com/office/officeart/2005/8/layout/matrix1"/>
    <dgm:cxn modelId="{CE6F5FEF-A97D-4226-87D1-358E985D416B}" type="presOf" srcId="{6390392C-B8A2-4619-8F23-88F550C896E2}" destId="{669CD504-946D-45E5-9BA5-DAB75487EBC1}" srcOrd="0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3BD645C8-7719-49A9-9B1E-2B463F36CA70}" type="presOf" srcId="{0B858D49-47C2-42B0-AB7D-522A95BCC3FE}" destId="{0C44B224-08C3-4883-9FFE-74EB1E044431}" srcOrd="0" destOrd="0" presId="urn:microsoft.com/office/officeart/2005/8/layout/matrix1"/>
    <dgm:cxn modelId="{46073DC5-66B2-419D-B279-B028C719DCB3}" type="presOf" srcId="{A9C6439A-431E-4875-82B6-6BB06CBB784C}" destId="{D9EA553B-04CF-4852-A5FB-51D0EE3092B1}" srcOrd="1" destOrd="0" presId="urn:microsoft.com/office/officeart/2005/8/layout/matrix1"/>
    <dgm:cxn modelId="{AAD1C5CD-341B-4072-BC91-5F1322E00B6C}" type="presOf" srcId="{6390392C-B8A2-4619-8F23-88F550C896E2}" destId="{E9EA887D-6A79-43A9-8480-00EE7490E20F}" srcOrd="1" destOrd="0" presId="urn:microsoft.com/office/officeart/2005/8/layout/matrix1"/>
    <dgm:cxn modelId="{EF8AF390-F920-4EEB-A7FD-2B84CD6923B8}" type="presOf" srcId="{35ADEFEC-57FF-4D40-9EC7-56998BAF4AB6}" destId="{022C92DA-9FC2-447F-8617-FA5DE31D4B5D}" srcOrd="1" destOrd="0" presId="urn:microsoft.com/office/officeart/2005/8/layout/matrix1"/>
    <dgm:cxn modelId="{6B342D4A-287E-4334-B9BA-0DE242697E2C}" type="presOf" srcId="{BE634082-D7F6-4C72-9B35-C737EA56C93C}" destId="{4769BABA-549A-4550-A9D0-33706F624F0D}" srcOrd="0" destOrd="0" presId="urn:microsoft.com/office/officeart/2005/8/layout/matrix1"/>
    <dgm:cxn modelId="{00CAD77C-86C7-4BC0-9140-BC872F93EC41}" type="presOf" srcId="{A9C6439A-431E-4875-82B6-6BB06CBB784C}" destId="{FA5093AC-9C4B-40DF-9692-C1781038B2DE}" srcOrd="0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CD9074A7-7771-4737-8D10-35BF163F1CA6}" type="presOf" srcId="{DCE0E013-2A39-4EEA-BC97-9155BAABB872}" destId="{27C540A3-B7A9-4DF1-BB0B-A1313B0DB669}" srcOrd="0" destOrd="0" presId="urn:microsoft.com/office/officeart/2005/8/layout/matrix1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170B3EAE-3139-4684-AA02-6954C73F6DE1}" type="presOf" srcId="{35ADEFEC-57FF-4D40-9EC7-56998BAF4AB6}" destId="{06EFE3B0-EA1D-4323-8EE9-C0638C5FD086}" srcOrd="0" destOrd="0" presId="urn:microsoft.com/office/officeart/2005/8/layout/matrix1"/>
    <dgm:cxn modelId="{006844C6-A9E8-4C3F-A9F6-C79D7C345E91}" type="presParOf" srcId="{0C44B224-08C3-4883-9FFE-74EB1E044431}" destId="{DFBAF03A-F6C9-41FC-88A8-3FED5FBBE964}" srcOrd="0" destOrd="0" presId="urn:microsoft.com/office/officeart/2005/8/layout/matrix1"/>
    <dgm:cxn modelId="{8F7B3FC6-A1A2-4DF3-9872-F0DE79CE2AC5}" type="presParOf" srcId="{DFBAF03A-F6C9-41FC-88A8-3FED5FBBE964}" destId="{06EFE3B0-EA1D-4323-8EE9-C0638C5FD086}" srcOrd="0" destOrd="0" presId="urn:microsoft.com/office/officeart/2005/8/layout/matrix1"/>
    <dgm:cxn modelId="{C596B348-AE39-4C58-AFB0-0B0435A164C6}" type="presParOf" srcId="{DFBAF03A-F6C9-41FC-88A8-3FED5FBBE964}" destId="{022C92DA-9FC2-447F-8617-FA5DE31D4B5D}" srcOrd="1" destOrd="0" presId="urn:microsoft.com/office/officeart/2005/8/layout/matrix1"/>
    <dgm:cxn modelId="{F41A6C42-8272-4BDB-9CF1-A91BDF87B8B6}" type="presParOf" srcId="{DFBAF03A-F6C9-41FC-88A8-3FED5FBBE964}" destId="{669CD504-946D-45E5-9BA5-DAB75487EBC1}" srcOrd="2" destOrd="0" presId="urn:microsoft.com/office/officeart/2005/8/layout/matrix1"/>
    <dgm:cxn modelId="{17ADE896-446E-4CEF-9AF3-753FD2A4537A}" type="presParOf" srcId="{DFBAF03A-F6C9-41FC-88A8-3FED5FBBE964}" destId="{E9EA887D-6A79-43A9-8480-00EE7490E20F}" srcOrd="3" destOrd="0" presId="urn:microsoft.com/office/officeart/2005/8/layout/matrix1"/>
    <dgm:cxn modelId="{6239C32A-6147-4FBD-A96B-A96E706489FE}" type="presParOf" srcId="{DFBAF03A-F6C9-41FC-88A8-3FED5FBBE964}" destId="{FA5093AC-9C4B-40DF-9692-C1781038B2DE}" srcOrd="4" destOrd="0" presId="urn:microsoft.com/office/officeart/2005/8/layout/matrix1"/>
    <dgm:cxn modelId="{657A8F3C-6E88-4247-BEB8-13CB53B61C63}" type="presParOf" srcId="{DFBAF03A-F6C9-41FC-88A8-3FED5FBBE964}" destId="{D9EA553B-04CF-4852-A5FB-51D0EE3092B1}" srcOrd="5" destOrd="0" presId="urn:microsoft.com/office/officeart/2005/8/layout/matrix1"/>
    <dgm:cxn modelId="{4748F4DE-AE2A-468F-9650-F32B4B30B757}" type="presParOf" srcId="{DFBAF03A-F6C9-41FC-88A8-3FED5FBBE964}" destId="{27C540A3-B7A9-4DF1-BB0B-A1313B0DB669}" srcOrd="6" destOrd="0" presId="urn:microsoft.com/office/officeart/2005/8/layout/matrix1"/>
    <dgm:cxn modelId="{EE25C9D5-9A02-4681-81FE-978CE92ACBFA}" type="presParOf" srcId="{DFBAF03A-F6C9-41FC-88A8-3FED5FBBE964}" destId="{F58BF449-4E4B-4CD2-B713-D2367BF1C54F}" srcOrd="7" destOrd="0" presId="urn:microsoft.com/office/officeart/2005/8/layout/matrix1"/>
    <dgm:cxn modelId="{7DE568EC-8E79-4375-89C8-329FA98798C2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63" minVer="http://schemas.openxmlformats.org/drawingml/2006/diagram"/>
    </a:ext>
  </dgm:extLst>
</dgm:dataModel>
</file>

<file path=word/diagrams/data13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6_1" csCatId="accent6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800" b="1"/>
            <a:t>D) FIRIN</a:t>
          </a:r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800" b="1"/>
            <a:t>C) BELEDİYE</a:t>
          </a:r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800" b="1"/>
            <a:t>B) MANAV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/>
            <a:t>13- GROCERY STORE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800" b="1"/>
            <a:t>A) VALİLİK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EBCF2992-880F-493D-BEE1-2ACD32DCD250}" type="presOf" srcId="{A9C6439A-431E-4875-82B6-6BB06CBB784C}" destId="{FA5093AC-9C4B-40DF-9692-C1781038B2DE}" srcOrd="0" destOrd="0" presId="urn:microsoft.com/office/officeart/2005/8/layout/matrix1"/>
    <dgm:cxn modelId="{335256AA-E8AA-4D85-B3CC-D1271FFD223F}" type="presOf" srcId="{6390392C-B8A2-4619-8F23-88F550C896E2}" destId="{669CD504-946D-45E5-9BA5-DAB75487EBC1}" srcOrd="0" destOrd="0" presId="urn:microsoft.com/office/officeart/2005/8/layout/matrix1"/>
    <dgm:cxn modelId="{9B6FC9AA-6213-4126-9719-29DED2248293}" type="presOf" srcId="{6390392C-B8A2-4619-8F23-88F550C896E2}" destId="{E9EA887D-6A79-43A9-8480-00EE7490E20F}" srcOrd="1" destOrd="0" presId="urn:microsoft.com/office/officeart/2005/8/layout/matrix1"/>
    <dgm:cxn modelId="{2CF370D5-D7A8-493E-97F7-85FC2B5F4227}" type="presOf" srcId="{35ADEFEC-57FF-4D40-9EC7-56998BAF4AB6}" destId="{022C92DA-9FC2-447F-8617-FA5DE31D4B5D}" srcOrd="1" destOrd="0" presId="urn:microsoft.com/office/officeart/2005/8/layout/matrix1"/>
    <dgm:cxn modelId="{F372D06A-847A-4455-8AB9-D7DE16939AB1}" type="presOf" srcId="{DCE0E013-2A39-4EEA-BC97-9155BAABB872}" destId="{F58BF449-4E4B-4CD2-B713-D2367BF1C54F}" srcOrd="1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2C581BF7-70D6-4545-B795-8170CFBD9D49}" type="presOf" srcId="{BE634082-D7F6-4C72-9B35-C737EA56C93C}" destId="{4769BABA-549A-4550-A9D0-33706F624F0D}" srcOrd="0" destOrd="0" presId="urn:microsoft.com/office/officeart/2005/8/layout/matrix1"/>
    <dgm:cxn modelId="{882B0CBC-751E-42D4-A34E-9408345FC396}" type="presOf" srcId="{0B858D49-47C2-42B0-AB7D-522A95BCC3FE}" destId="{0C44B224-08C3-4883-9FFE-74EB1E044431}" srcOrd="0" destOrd="0" presId="urn:microsoft.com/office/officeart/2005/8/layout/matrix1"/>
    <dgm:cxn modelId="{EBCE08F1-B5E1-49E1-A7D5-48D92A62062B}" type="presOf" srcId="{DCE0E013-2A39-4EEA-BC97-9155BAABB872}" destId="{27C540A3-B7A9-4DF1-BB0B-A1313B0DB669}" srcOrd="0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D7B09CA6-37C2-4315-BDF2-77E8C2B67772}" type="presOf" srcId="{35ADEFEC-57FF-4D40-9EC7-56998BAF4AB6}" destId="{06EFE3B0-EA1D-4323-8EE9-C0638C5FD086}" srcOrd="0" destOrd="0" presId="urn:microsoft.com/office/officeart/2005/8/layout/matrix1"/>
    <dgm:cxn modelId="{C9564C7D-6E92-434E-9368-79A766605A25}" type="presOf" srcId="{A9C6439A-431E-4875-82B6-6BB06CBB784C}" destId="{D9EA553B-04CF-4852-A5FB-51D0EE3092B1}" srcOrd="1" destOrd="0" presId="urn:microsoft.com/office/officeart/2005/8/layout/matrix1"/>
    <dgm:cxn modelId="{7554A0C1-C648-4ADF-9B9F-DBE96A3B13E4}" type="presParOf" srcId="{0C44B224-08C3-4883-9FFE-74EB1E044431}" destId="{DFBAF03A-F6C9-41FC-88A8-3FED5FBBE964}" srcOrd="0" destOrd="0" presId="urn:microsoft.com/office/officeart/2005/8/layout/matrix1"/>
    <dgm:cxn modelId="{FC825392-93CA-4A22-BCD2-2A8AE78A8625}" type="presParOf" srcId="{DFBAF03A-F6C9-41FC-88A8-3FED5FBBE964}" destId="{06EFE3B0-EA1D-4323-8EE9-C0638C5FD086}" srcOrd="0" destOrd="0" presId="urn:microsoft.com/office/officeart/2005/8/layout/matrix1"/>
    <dgm:cxn modelId="{CF138A60-16B5-4DA4-8B25-0DB7CEE624F3}" type="presParOf" srcId="{DFBAF03A-F6C9-41FC-88A8-3FED5FBBE964}" destId="{022C92DA-9FC2-447F-8617-FA5DE31D4B5D}" srcOrd="1" destOrd="0" presId="urn:microsoft.com/office/officeart/2005/8/layout/matrix1"/>
    <dgm:cxn modelId="{BF45FCD3-6583-4E90-B1BC-249FB4E48694}" type="presParOf" srcId="{DFBAF03A-F6C9-41FC-88A8-3FED5FBBE964}" destId="{669CD504-946D-45E5-9BA5-DAB75487EBC1}" srcOrd="2" destOrd="0" presId="urn:microsoft.com/office/officeart/2005/8/layout/matrix1"/>
    <dgm:cxn modelId="{D70FB4EB-8B61-4571-AAF0-DB2FDE2F4F46}" type="presParOf" srcId="{DFBAF03A-F6C9-41FC-88A8-3FED5FBBE964}" destId="{E9EA887D-6A79-43A9-8480-00EE7490E20F}" srcOrd="3" destOrd="0" presId="urn:microsoft.com/office/officeart/2005/8/layout/matrix1"/>
    <dgm:cxn modelId="{0CF69DA6-898C-4434-859E-F5488BB8E0FA}" type="presParOf" srcId="{DFBAF03A-F6C9-41FC-88A8-3FED5FBBE964}" destId="{FA5093AC-9C4B-40DF-9692-C1781038B2DE}" srcOrd="4" destOrd="0" presId="urn:microsoft.com/office/officeart/2005/8/layout/matrix1"/>
    <dgm:cxn modelId="{577E83C5-DA68-44CA-B101-DC784E99361C}" type="presParOf" srcId="{DFBAF03A-F6C9-41FC-88A8-3FED5FBBE964}" destId="{D9EA553B-04CF-4852-A5FB-51D0EE3092B1}" srcOrd="5" destOrd="0" presId="urn:microsoft.com/office/officeart/2005/8/layout/matrix1"/>
    <dgm:cxn modelId="{42EF095D-97CB-43DB-8D16-C03C9AD31892}" type="presParOf" srcId="{DFBAF03A-F6C9-41FC-88A8-3FED5FBBE964}" destId="{27C540A3-B7A9-4DF1-BB0B-A1313B0DB669}" srcOrd="6" destOrd="0" presId="urn:microsoft.com/office/officeart/2005/8/layout/matrix1"/>
    <dgm:cxn modelId="{F26A8833-EB27-45CF-8E6C-58DA77FAD8B3}" type="presParOf" srcId="{DFBAF03A-F6C9-41FC-88A8-3FED5FBBE964}" destId="{F58BF449-4E4B-4CD2-B713-D2367BF1C54F}" srcOrd="7" destOrd="0" presId="urn:microsoft.com/office/officeart/2005/8/layout/matrix1"/>
    <dgm:cxn modelId="{A7E9B1C4-6088-408D-A12E-B39186BFDCB2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68" minVer="http://schemas.openxmlformats.org/drawingml/2006/diagram"/>
    </a:ext>
  </dgm:extLst>
</dgm:dataModel>
</file>

<file path=word/diagrams/data14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6_1" csCatId="accent6" phldr="1"/>
      <dgm:spPr/>
      <dgm:t>
        <a:bodyPr/>
        <a:lstStyle/>
        <a:p>
          <a:endParaRPr lang="tr-TR"/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/>
            <a:t>14-MUNUCİPALİTY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900" b="1"/>
            <a:t>A) BELEDİYE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A4587D0F-375F-44A6-BF1F-97D01365AF66}">
      <dgm:prSet phldrT="[Metin]" custT="1"/>
      <dgm:spPr/>
      <dgm:t>
        <a:bodyPr/>
        <a:lstStyle/>
        <a:p>
          <a:r>
            <a:rPr lang="tr-TR" sz="900" b="1"/>
            <a:t>B) MANAV</a:t>
          </a:r>
        </a:p>
      </dgm:t>
    </dgm:pt>
    <dgm:pt modelId="{842BAB4E-2C6B-4CCB-AF0D-56BDCAF0E7BC}" type="parTrans" cxnId="{2C2963B3-0D10-4A0C-B780-FB7E490D2471}">
      <dgm:prSet/>
      <dgm:spPr/>
      <dgm:t>
        <a:bodyPr/>
        <a:lstStyle/>
        <a:p>
          <a:endParaRPr lang="tr-TR"/>
        </a:p>
      </dgm:t>
    </dgm:pt>
    <dgm:pt modelId="{B15311BE-E1A8-495D-B065-6759BF7E50F6}" type="sibTrans" cxnId="{2C2963B3-0D10-4A0C-B780-FB7E490D2471}">
      <dgm:prSet/>
      <dgm:spPr/>
      <dgm:t>
        <a:bodyPr/>
        <a:lstStyle/>
        <a:p>
          <a:endParaRPr lang="tr-TR"/>
        </a:p>
      </dgm:t>
    </dgm:pt>
    <dgm:pt modelId="{98991376-3249-4B67-A250-C6D516FB6DD0}">
      <dgm:prSet phldrT="[Metin]" custT="1"/>
      <dgm:spPr/>
      <dgm:t>
        <a:bodyPr/>
        <a:lstStyle/>
        <a:p>
          <a:r>
            <a:rPr lang="tr-TR" sz="900" b="1"/>
            <a:t>C) CAMİ</a:t>
          </a:r>
        </a:p>
      </dgm:t>
    </dgm:pt>
    <dgm:pt modelId="{C7E451FA-6ABE-4973-8402-C869135DF430}" type="parTrans" cxnId="{2482AF39-D593-4440-8374-68DD395BAF12}">
      <dgm:prSet/>
      <dgm:spPr/>
      <dgm:t>
        <a:bodyPr/>
        <a:lstStyle/>
        <a:p>
          <a:endParaRPr lang="tr-TR"/>
        </a:p>
      </dgm:t>
    </dgm:pt>
    <dgm:pt modelId="{54A4D550-0973-485B-A333-15E03AF6EC5C}" type="sibTrans" cxnId="{2482AF39-D593-4440-8374-68DD395BAF12}">
      <dgm:prSet/>
      <dgm:spPr/>
      <dgm:t>
        <a:bodyPr/>
        <a:lstStyle/>
        <a:p>
          <a:endParaRPr lang="tr-TR"/>
        </a:p>
      </dgm:t>
    </dgm:pt>
    <dgm:pt modelId="{642027C5-1F2C-41FA-AAB0-A38893E45D45}">
      <dgm:prSet phldrT="[Metin]" custT="1"/>
      <dgm:spPr/>
      <dgm:t>
        <a:bodyPr/>
        <a:lstStyle/>
        <a:p>
          <a:r>
            <a:rPr lang="tr-TR" sz="900" b="1"/>
            <a:t>D) VALİLİK</a:t>
          </a:r>
        </a:p>
      </dgm:t>
    </dgm:pt>
    <dgm:pt modelId="{03BA9CD6-B6F8-441A-941D-2AEE4CDF95A3}" type="parTrans" cxnId="{42D76CEE-FB21-43C9-9909-0E6BA3251923}">
      <dgm:prSet/>
      <dgm:spPr/>
      <dgm:t>
        <a:bodyPr/>
        <a:lstStyle/>
        <a:p>
          <a:endParaRPr lang="tr-TR"/>
        </a:p>
      </dgm:t>
    </dgm:pt>
    <dgm:pt modelId="{2E1F0E39-6A45-4685-968F-354A4C88F833}" type="sibTrans" cxnId="{42D76CEE-FB21-43C9-9909-0E6BA325192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4C30506C-BF6A-405F-B520-FAB9FE111185}" type="presOf" srcId="{35ADEFEC-57FF-4D40-9EC7-56998BAF4AB6}" destId="{022C92DA-9FC2-447F-8617-FA5DE31D4B5D}" srcOrd="1" destOrd="0" presId="urn:microsoft.com/office/officeart/2005/8/layout/matrix1"/>
    <dgm:cxn modelId="{44CDC2A1-760B-4B2F-86BB-9A856B25F6F0}" type="presOf" srcId="{35ADEFEC-57FF-4D40-9EC7-56998BAF4AB6}" destId="{06EFE3B0-EA1D-4323-8EE9-C0638C5FD086}" srcOrd="0" destOrd="0" presId="urn:microsoft.com/office/officeart/2005/8/layout/matrix1"/>
    <dgm:cxn modelId="{2C2963B3-0D10-4A0C-B780-FB7E490D2471}" srcId="{BE634082-D7F6-4C72-9B35-C737EA56C93C}" destId="{A4587D0F-375F-44A6-BF1F-97D01365AF66}" srcOrd="1" destOrd="0" parTransId="{842BAB4E-2C6B-4CCB-AF0D-56BDCAF0E7BC}" sibTransId="{B15311BE-E1A8-495D-B065-6759BF7E50F6}"/>
    <dgm:cxn modelId="{42D76CEE-FB21-43C9-9909-0E6BA3251923}" srcId="{BE634082-D7F6-4C72-9B35-C737EA56C93C}" destId="{642027C5-1F2C-41FA-AAB0-A38893E45D45}" srcOrd="3" destOrd="0" parTransId="{03BA9CD6-B6F8-441A-941D-2AEE4CDF95A3}" sibTransId="{2E1F0E39-6A45-4685-968F-354A4C88F833}"/>
    <dgm:cxn modelId="{1BA6D551-023B-4A91-BDD6-98B276BB4F1F}" type="presOf" srcId="{642027C5-1F2C-41FA-AAB0-A38893E45D45}" destId="{F58BF449-4E4B-4CD2-B713-D2367BF1C54F}" srcOrd="1" destOrd="0" presId="urn:microsoft.com/office/officeart/2005/8/layout/matrix1"/>
    <dgm:cxn modelId="{FCBF8CB3-6835-4F21-88AE-607CE7A7833B}" type="presOf" srcId="{642027C5-1F2C-41FA-AAB0-A38893E45D45}" destId="{27C540A3-B7A9-4DF1-BB0B-A1313B0DB669}" srcOrd="0" destOrd="0" presId="urn:microsoft.com/office/officeart/2005/8/layout/matrix1"/>
    <dgm:cxn modelId="{2482AF39-D593-4440-8374-68DD395BAF12}" srcId="{BE634082-D7F6-4C72-9B35-C737EA56C93C}" destId="{98991376-3249-4B67-A250-C6D516FB6DD0}" srcOrd="2" destOrd="0" parTransId="{C7E451FA-6ABE-4973-8402-C869135DF430}" sibTransId="{54A4D550-0973-485B-A333-15E03AF6EC5C}"/>
    <dgm:cxn modelId="{11FBE153-E710-4159-9251-19F20A618B21}" type="presOf" srcId="{98991376-3249-4B67-A250-C6D516FB6DD0}" destId="{D9EA553B-04CF-4852-A5FB-51D0EE3092B1}" srcOrd="1" destOrd="0" presId="urn:microsoft.com/office/officeart/2005/8/layout/matrix1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FF0677E0-0936-4CC2-BDEA-A5CF417629A7}" type="presOf" srcId="{0B858D49-47C2-42B0-AB7D-522A95BCC3FE}" destId="{0C44B224-08C3-4883-9FFE-74EB1E044431}" srcOrd="0" destOrd="0" presId="urn:microsoft.com/office/officeart/2005/8/layout/matrix1"/>
    <dgm:cxn modelId="{C924DB84-2F56-40C5-9354-EC58F8CAC7E2}" type="presOf" srcId="{A4587D0F-375F-44A6-BF1F-97D01365AF66}" destId="{669CD504-946D-45E5-9BA5-DAB75487EBC1}" srcOrd="0" destOrd="0" presId="urn:microsoft.com/office/officeart/2005/8/layout/matrix1"/>
    <dgm:cxn modelId="{63C03780-0CCB-499F-B413-5B95E0B2ADA9}" type="presOf" srcId="{A4587D0F-375F-44A6-BF1F-97D01365AF66}" destId="{E9EA887D-6A79-43A9-8480-00EE7490E20F}" srcOrd="1" destOrd="0" presId="urn:microsoft.com/office/officeart/2005/8/layout/matrix1"/>
    <dgm:cxn modelId="{8633B974-B8F8-4B08-B529-AB1405F8762B}" type="presOf" srcId="{98991376-3249-4B67-A250-C6D516FB6DD0}" destId="{FA5093AC-9C4B-40DF-9692-C1781038B2DE}" srcOrd="0" destOrd="0" presId="urn:microsoft.com/office/officeart/2005/8/layout/matrix1"/>
    <dgm:cxn modelId="{0F4CBA0D-EA2E-4216-A842-DD6BAB2F4218}" type="presOf" srcId="{BE634082-D7F6-4C72-9B35-C737EA56C93C}" destId="{4769BABA-549A-4550-A9D0-33706F624F0D}" srcOrd="0" destOrd="0" presId="urn:microsoft.com/office/officeart/2005/8/layout/matrix1"/>
    <dgm:cxn modelId="{2082DB59-6EBE-43C4-A61F-EE6623DE0449}" type="presParOf" srcId="{0C44B224-08C3-4883-9FFE-74EB1E044431}" destId="{DFBAF03A-F6C9-41FC-88A8-3FED5FBBE964}" srcOrd="0" destOrd="0" presId="urn:microsoft.com/office/officeart/2005/8/layout/matrix1"/>
    <dgm:cxn modelId="{1083809B-FEA4-4160-BE62-2B470D418A51}" type="presParOf" srcId="{DFBAF03A-F6C9-41FC-88A8-3FED5FBBE964}" destId="{06EFE3B0-EA1D-4323-8EE9-C0638C5FD086}" srcOrd="0" destOrd="0" presId="urn:microsoft.com/office/officeart/2005/8/layout/matrix1"/>
    <dgm:cxn modelId="{50296F31-4013-43CF-91BC-F94528C2CB35}" type="presParOf" srcId="{DFBAF03A-F6C9-41FC-88A8-3FED5FBBE964}" destId="{022C92DA-9FC2-447F-8617-FA5DE31D4B5D}" srcOrd="1" destOrd="0" presId="urn:microsoft.com/office/officeart/2005/8/layout/matrix1"/>
    <dgm:cxn modelId="{717DC01F-E2FA-40EE-8A55-C2D4257FE030}" type="presParOf" srcId="{DFBAF03A-F6C9-41FC-88A8-3FED5FBBE964}" destId="{669CD504-946D-45E5-9BA5-DAB75487EBC1}" srcOrd="2" destOrd="0" presId="urn:microsoft.com/office/officeart/2005/8/layout/matrix1"/>
    <dgm:cxn modelId="{32CB6214-E79E-486A-A910-275AF17A5754}" type="presParOf" srcId="{DFBAF03A-F6C9-41FC-88A8-3FED5FBBE964}" destId="{E9EA887D-6A79-43A9-8480-00EE7490E20F}" srcOrd="3" destOrd="0" presId="urn:microsoft.com/office/officeart/2005/8/layout/matrix1"/>
    <dgm:cxn modelId="{3E16B375-0531-4251-8C81-4A597BEEB87F}" type="presParOf" srcId="{DFBAF03A-F6C9-41FC-88A8-3FED5FBBE964}" destId="{FA5093AC-9C4B-40DF-9692-C1781038B2DE}" srcOrd="4" destOrd="0" presId="urn:microsoft.com/office/officeart/2005/8/layout/matrix1"/>
    <dgm:cxn modelId="{5E22EFB8-610B-489D-AF6E-601A7F037F1A}" type="presParOf" srcId="{DFBAF03A-F6C9-41FC-88A8-3FED5FBBE964}" destId="{D9EA553B-04CF-4852-A5FB-51D0EE3092B1}" srcOrd="5" destOrd="0" presId="urn:microsoft.com/office/officeart/2005/8/layout/matrix1"/>
    <dgm:cxn modelId="{EEFAFF81-8144-46CD-8B4C-37C45AC7F76D}" type="presParOf" srcId="{DFBAF03A-F6C9-41FC-88A8-3FED5FBBE964}" destId="{27C540A3-B7A9-4DF1-BB0B-A1313B0DB669}" srcOrd="6" destOrd="0" presId="urn:microsoft.com/office/officeart/2005/8/layout/matrix1"/>
    <dgm:cxn modelId="{6789A228-7A4F-4714-9A45-950526891E4C}" type="presParOf" srcId="{DFBAF03A-F6C9-41FC-88A8-3FED5FBBE964}" destId="{F58BF449-4E4B-4CD2-B713-D2367BF1C54F}" srcOrd="7" destOrd="0" presId="urn:microsoft.com/office/officeart/2005/8/layout/matrix1"/>
    <dgm:cxn modelId="{BE8C6AE3-0399-4C26-BAE8-ECAD48F3E4B4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73" minVer="http://schemas.openxmlformats.org/drawingml/2006/diagram"/>
    </a:ext>
  </dgm:extLst>
</dgm:dataModel>
</file>

<file path=word/diagrams/data15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6_1" csCatId="accent6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800" b="1"/>
            <a:t>D) GÖRMEK</a:t>
          </a:r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800" b="1"/>
            <a:t>C) DUYMAK</a:t>
          </a:r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800" b="1"/>
            <a:t>B) DİNLEMEK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/>
            <a:t>15-HEAR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800" b="1"/>
            <a:t>A) TATMAK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C6E3C56D-3BC4-4689-BB44-C5AE6EEE301E}" type="presOf" srcId="{A9C6439A-431E-4875-82B6-6BB06CBB784C}" destId="{D9EA553B-04CF-4852-A5FB-51D0EE3092B1}" srcOrd="1" destOrd="0" presId="urn:microsoft.com/office/officeart/2005/8/layout/matrix1"/>
    <dgm:cxn modelId="{5D58E9F2-1240-4335-BDBA-7858FB25F03E}" type="presOf" srcId="{DCE0E013-2A39-4EEA-BC97-9155BAABB872}" destId="{27C540A3-B7A9-4DF1-BB0B-A1313B0DB669}" srcOrd="0" destOrd="0" presId="urn:microsoft.com/office/officeart/2005/8/layout/matrix1"/>
    <dgm:cxn modelId="{466E1E43-5275-4D96-80E0-208760367509}" type="presOf" srcId="{BE634082-D7F6-4C72-9B35-C737EA56C93C}" destId="{4769BABA-549A-4550-A9D0-33706F624F0D}" srcOrd="0" destOrd="0" presId="urn:microsoft.com/office/officeart/2005/8/layout/matrix1"/>
    <dgm:cxn modelId="{373E4DEC-3A26-4AC0-A0A4-557AFB0B1E81}" type="presOf" srcId="{35ADEFEC-57FF-4D40-9EC7-56998BAF4AB6}" destId="{022C92DA-9FC2-447F-8617-FA5DE31D4B5D}" srcOrd="1" destOrd="0" presId="urn:microsoft.com/office/officeart/2005/8/layout/matrix1"/>
    <dgm:cxn modelId="{97964ABF-12F2-48AB-88CD-9BC84A392406}" type="presOf" srcId="{6390392C-B8A2-4619-8F23-88F550C896E2}" destId="{E9EA887D-6A79-43A9-8480-00EE7490E20F}" srcOrd="1" destOrd="0" presId="urn:microsoft.com/office/officeart/2005/8/layout/matrix1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07CB1A41-B45D-4B0E-8302-2C00C5644C3D}" type="presOf" srcId="{A9C6439A-431E-4875-82B6-6BB06CBB784C}" destId="{FA5093AC-9C4B-40DF-9692-C1781038B2DE}" srcOrd="0" destOrd="0" presId="urn:microsoft.com/office/officeart/2005/8/layout/matrix1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2302DAA1-0731-40DC-B425-FD017C20DF2F}" type="presOf" srcId="{0B858D49-47C2-42B0-AB7D-522A95BCC3FE}" destId="{0C44B224-08C3-4883-9FFE-74EB1E044431}" srcOrd="0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E214811E-980E-4608-8B4B-0E5EA857CAEB}" type="presOf" srcId="{6390392C-B8A2-4619-8F23-88F550C896E2}" destId="{669CD504-946D-45E5-9BA5-DAB75487EBC1}" srcOrd="0" destOrd="0" presId="urn:microsoft.com/office/officeart/2005/8/layout/matrix1"/>
    <dgm:cxn modelId="{7D17CFBF-C49F-4A5F-A281-3AC6B3EB470E}" type="presOf" srcId="{DCE0E013-2A39-4EEA-BC97-9155BAABB872}" destId="{F58BF449-4E4B-4CD2-B713-D2367BF1C54F}" srcOrd="1" destOrd="0" presId="urn:microsoft.com/office/officeart/2005/8/layout/matrix1"/>
    <dgm:cxn modelId="{7A8FE5AF-01A1-4D67-AAAF-EDC507D06FDD}" type="presOf" srcId="{35ADEFEC-57FF-4D40-9EC7-56998BAF4AB6}" destId="{06EFE3B0-EA1D-4323-8EE9-C0638C5FD086}" srcOrd="0" destOrd="0" presId="urn:microsoft.com/office/officeart/2005/8/layout/matrix1"/>
    <dgm:cxn modelId="{F011CF18-A450-48A3-8DBA-81062A30F035}" type="presParOf" srcId="{0C44B224-08C3-4883-9FFE-74EB1E044431}" destId="{DFBAF03A-F6C9-41FC-88A8-3FED5FBBE964}" srcOrd="0" destOrd="0" presId="urn:microsoft.com/office/officeart/2005/8/layout/matrix1"/>
    <dgm:cxn modelId="{8EAEB88B-F956-410B-8473-F826D55A28F5}" type="presParOf" srcId="{DFBAF03A-F6C9-41FC-88A8-3FED5FBBE964}" destId="{06EFE3B0-EA1D-4323-8EE9-C0638C5FD086}" srcOrd="0" destOrd="0" presId="urn:microsoft.com/office/officeart/2005/8/layout/matrix1"/>
    <dgm:cxn modelId="{F70D198D-7698-4533-8C4F-10A4C269C98F}" type="presParOf" srcId="{DFBAF03A-F6C9-41FC-88A8-3FED5FBBE964}" destId="{022C92DA-9FC2-447F-8617-FA5DE31D4B5D}" srcOrd="1" destOrd="0" presId="urn:microsoft.com/office/officeart/2005/8/layout/matrix1"/>
    <dgm:cxn modelId="{D17A1BD1-4CB2-49FE-B633-0C1D4C0EA817}" type="presParOf" srcId="{DFBAF03A-F6C9-41FC-88A8-3FED5FBBE964}" destId="{669CD504-946D-45E5-9BA5-DAB75487EBC1}" srcOrd="2" destOrd="0" presId="urn:microsoft.com/office/officeart/2005/8/layout/matrix1"/>
    <dgm:cxn modelId="{F323E4AD-F5DE-4F73-B4D1-C2854A501330}" type="presParOf" srcId="{DFBAF03A-F6C9-41FC-88A8-3FED5FBBE964}" destId="{E9EA887D-6A79-43A9-8480-00EE7490E20F}" srcOrd="3" destOrd="0" presId="urn:microsoft.com/office/officeart/2005/8/layout/matrix1"/>
    <dgm:cxn modelId="{04F92A00-AB25-49F8-9AA1-8F048557D275}" type="presParOf" srcId="{DFBAF03A-F6C9-41FC-88A8-3FED5FBBE964}" destId="{FA5093AC-9C4B-40DF-9692-C1781038B2DE}" srcOrd="4" destOrd="0" presId="urn:microsoft.com/office/officeart/2005/8/layout/matrix1"/>
    <dgm:cxn modelId="{EB07C322-8FD6-4633-A8B2-67E2ABBDC56E}" type="presParOf" srcId="{DFBAF03A-F6C9-41FC-88A8-3FED5FBBE964}" destId="{D9EA553B-04CF-4852-A5FB-51D0EE3092B1}" srcOrd="5" destOrd="0" presId="urn:microsoft.com/office/officeart/2005/8/layout/matrix1"/>
    <dgm:cxn modelId="{2898DFB7-E106-49E8-8D50-2EC183BBDA97}" type="presParOf" srcId="{DFBAF03A-F6C9-41FC-88A8-3FED5FBBE964}" destId="{27C540A3-B7A9-4DF1-BB0B-A1313B0DB669}" srcOrd="6" destOrd="0" presId="urn:microsoft.com/office/officeart/2005/8/layout/matrix1"/>
    <dgm:cxn modelId="{32A176F5-5D70-4B62-9D06-027ED1F4C0D3}" type="presParOf" srcId="{DFBAF03A-F6C9-41FC-88A8-3FED5FBBE964}" destId="{F58BF449-4E4B-4CD2-B713-D2367BF1C54F}" srcOrd="7" destOrd="0" presId="urn:microsoft.com/office/officeart/2005/8/layout/matrix1"/>
    <dgm:cxn modelId="{48F09B1E-CDF4-454A-8D63-7673BC447B8B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78" minVer="http://schemas.openxmlformats.org/drawingml/2006/diagram"/>
    </a:ext>
  </dgm:extLst>
</dgm:dataModel>
</file>

<file path=word/diagrams/data16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6_1" csCatId="accent6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800" b="1"/>
            <a:t>D) BULMAK</a:t>
          </a:r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800" b="1"/>
            <a:t>C) ARAMAK</a:t>
          </a:r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800" b="1"/>
            <a:t>B) KAYBETMEK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/>
            <a:t>16-FİND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800" b="1"/>
            <a:t>A) GÖTÜRMEK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C0444ED8-F2A3-47CA-A5BB-EAA85AA493A7}" type="presOf" srcId="{BE634082-D7F6-4C72-9B35-C737EA56C93C}" destId="{4769BABA-549A-4550-A9D0-33706F624F0D}" srcOrd="0" destOrd="0" presId="urn:microsoft.com/office/officeart/2005/8/layout/matrix1"/>
    <dgm:cxn modelId="{9DAFBFD1-446E-4C82-BA33-656ADB383AFD}" type="presOf" srcId="{35ADEFEC-57FF-4D40-9EC7-56998BAF4AB6}" destId="{022C92DA-9FC2-447F-8617-FA5DE31D4B5D}" srcOrd="1" destOrd="0" presId="urn:microsoft.com/office/officeart/2005/8/layout/matrix1"/>
    <dgm:cxn modelId="{8B7E655D-5AA3-4E40-8FCD-47DBA3E1AD5B}" type="presOf" srcId="{6390392C-B8A2-4619-8F23-88F550C896E2}" destId="{E9EA887D-6A79-43A9-8480-00EE7490E20F}" srcOrd="1" destOrd="0" presId="urn:microsoft.com/office/officeart/2005/8/layout/matrix1"/>
    <dgm:cxn modelId="{EFEA0BEE-B9FE-4E27-A05C-5F6EED27CF2E}" type="presOf" srcId="{DCE0E013-2A39-4EEA-BC97-9155BAABB872}" destId="{27C540A3-B7A9-4DF1-BB0B-A1313B0DB669}" srcOrd="0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44A2FD78-CA4D-475C-A363-968A5266EE05}" type="presOf" srcId="{DCE0E013-2A39-4EEA-BC97-9155BAABB872}" destId="{F58BF449-4E4B-4CD2-B713-D2367BF1C54F}" srcOrd="1" destOrd="0" presId="urn:microsoft.com/office/officeart/2005/8/layout/matrix1"/>
    <dgm:cxn modelId="{96D47F74-AAF4-403C-A554-CEDF4BE6D49F}" type="presOf" srcId="{A9C6439A-431E-4875-82B6-6BB06CBB784C}" destId="{D9EA553B-04CF-4852-A5FB-51D0EE3092B1}" srcOrd="1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18A8092A-F6B5-4E29-977D-71A44DB58F4D}" type="presOf" srcId="{A9C6439A-431E-4875-82B6-6BB06CBB784C}" destId="{FA5093AC-9C4B-40DF-9692-C1781038B2DE}" srcOrd="0" destOrd="0" presId="urn:microsoft.com/office/officeart/2005/8/layout/matrix1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F80B055D-2EE4-48B7-928A-EE3A562D6877}" type="presOf" srcId="{0B858D49-47C2-42B0-AB7D-522A95BCC3FE}" destId="{0C44B224-08C3-4883-9FFE-74EB1E044431}" srcOrd="0" destOrd="0" presId="urn:microsoft.com/office/officeart/2005/8/layout/matrix1"/>
    <dgm:cxn modelId="{BAF5B5AF-91CA-429E-897D-664D88347E25}" type="presOf" srcId="{6390392C-B8A2-4619-8F23-88F550C896E2}" destId="{669CD504-946D-45E5-9BA5-DAB75487EBC1}" srcOrd="0" destOrd="0" presId="urn:microsoft.com/office/officeart/2005/8/layout/matrix1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A6321E6D-A0E8-4016-BB60-7E60A70D527F}" type="presOf" srcId="{35ADEFEC-57FF-4D40-9EC7-56998BAF4AB6}" destId="{06EFE3B0-EA1D-4323-8EE9-C0638C5FD086}" srcOrd="0" destOrd="0" presId="urn:microsoft.com/office/officeart/2005/8/layout/matrix1"/>
    <dgm:cxn modelId="{BAE43705-E307-427C-AE14-F770AAD98C43}" type="presParOf" srcId="{0C44B224-08C3-4883-9FFE-74EB1E044431}" destId="{DFBAF03A-F6C9-41FC-88A8-3FED5FBBE964}" srcOrd="0" destOrd="0" presId="urn:microsoft.com/office/officeart/2005/8/layout/matrix1"/>
    <dgm:cxn modelId="{99889D11-164E-40DA-9C33-76AC87646C84}" type="presParOf" srcId="{DFBAF03A-F6C9-41FC-88A8-3FED5FBBE964}" destId="{06EFE3B0-EA1D-4323-8EE9-C0638C5FD086}" srcOrd="0" destOrd="0" presId="urn:microsoft.com/office/officeart/2005/8/layout/matrix1"/>
    <dgm:cxn modelId="{5A9386F0-EB19-4A0A-8E6A-B20695FC3D6B}" type="presParOf" srcId="{DFBAF03A-F6C9-41FC-88A8-3FED5FBBE964}" destId="{022C92DA-9FC2-447F-8617-FA5DE31D4B5D}" srcOrd="1" destOrd="0" presId="urn:microsoft.com/office/officeart/2005/8/layout/matrix1"/>
    <dgm:cxn modelId="{418EA346-1A95-42E8-8FE0-82A1E5B25389}" type="presParOf" srcId="{DFBAF03A-F6C9-41FC-88A8-3FED5FBBE964}" destId="{669CD504-946D-45E5-9BA5-DAB75487EBC1}" srcOrd="2" destOrd="0" presId="urn:microsoft.com/office/officeart/2005/8/layout/matrix1"/>
    <dgm:cxn modelId="{FADD40EB-A2D4-4E54-BD06-C1CC67261F43}" type="presParOf" srcId="{DFBAF03A-F6C9-41FC-88A8-3FED5FBBE964}" destId="{E9EA887D-6A79-43A9-8480-00EE7490E20F}" srcOrd="3" destOrd="0" presId="urn:microsoft.com/office/officeart/2005/8/layout/matrix1"/>
    <dgm:cxn modelId="{3E30176C-DD38-4DA1-8899-B72EB4339F48}" type="presParOf" srcId="{DFBAF03A-F6C9-41FC-88A8-3FED5FBBE964}" destId="{FA5093AC-9C4B-40DF-9692-C1781038B2DE}" srcOrd="4" destOrd="0" presId="urn:microsoft.com/office/officeart/2005/8/layout/matrix1"/>
    <dgm:cxn modelId="{622DF15B-3885-48BD-AEA4-1F397AB006E5}" type="presParOf" srcId="{DFBAF03A-F6C9-41FC-88A8-3FED5FBBE964}" destId="{D9EA553B-04CF-4852-A5FB-51D0EE3092B1}" srcOrd="5" destOrd="0" presId="urn:microsoft.com/office/officeart/2005/8/layout/matrix1"/>
    <dgm:cxn modelId="{733EE0DD-A1CD-4AA7-90C3-FC98424119BC}" type="presParOf" srcId="{DFBAF03A-F6C9-41FC-88A8-3FED5FBBE964}" destId="{27C540A3-B7A9-4DF1-BB0B-A1313B0DB669}" srcOrd="6" destOrd="0" presId="urn:microsoft.com/office/officeart/2005/8/layout/matrix1"/>
    <dgm:cxn modelId="{0E637D97-5A9E-4D45-998A-5908E0271DB1}" type="presParOf" srcId="{DFBAF03A-F6C9-41FC-88A8-3FED5FBBE964}" destId="{F58BF449-4E4B-4CD2-B713-D2367BF1C54F}" srcOrd="7" destOrd="0" presId="urn:microsoft.com/office/officeart/2005/8/layout/matrix1"/>
    <dgm:cxn modelId="{0FE6835A-4037-4724-A613-70D52E876A81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83" minVer="http://schemas.openxmlformats.org/drawingml/2006/diagram"/>
    </a:ext>
  </dgm:extLst>
</dgm:dataModel>
</file>

<file path=word/diagrams/data17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4_1" csCatId="accent4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800" b="1"/>
            <a:t>D) ŞEKER</a:t>
          </a:r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800" b="1"/>
            <a:t>C) GÜZEL</a:t>
          </a:r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800" b="1"/>
            <a:t>B) NAKİT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 b="0"/>
            <a:t>17) CASH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800" b="1"/>
            <a:t>A) BELBİSE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CB9E03BC-A14F-4C4D-977D-3073ADC4462B}" type="presOf" srcId="{0B858D49-47C2-42B0-AB7D-522A95BCC3FE}" destId="{0C44B224-08C3-4883-9FFE-74EB1E044431}" srcOrd="0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782C23B5-5CC7-4D9A-9E0E-0ACB3AF7BB50}" type="presOf" srcId="{DCE0E013-2A39-4EEA-BC97-9155BAABB872}" destId="{27C540A3-B7A9-4DF1-BB0B-A1313B0DB669}" srcOrd="0" destOrd="0" presId="urn:microsoft.com/office/officeart/2005/8/layout/matrix1"/>
    <dgm:cxn modelId="{74C311F5-2207-4C9D-B87A-29ABBB4A0E09}" type="presOf" srcId="{DCE0E013-2A39-4EEA-BC97-9155BAABB872}" destId="{F58BF449-4E4B-4CD2-B713-D2367BF1C54F}" srcOrd="1" destOrd="0" presId="urn:microsoft.com/office/officeart/2005/8/layout/matrix1"/>
    <dgm:cxn modelId="{5B8370EF-3810-4631-B2B5-0E2E3644A5DB}" type="presOf" srcId="{6390392C-B8A2-4619-8F23-88F550C896E2}" destId="{E9EA887D-6A79-43A9-8480-00EE7490E20F}" srcOrd="1" destOrd="0" presId="urn:microsoft.com/office/officeart/2005/8/layout/matrix1"/>
    <dgm:cxn modelId="{D2B5FB6D-411C-450B-B515-4EB8F4550A67}" type="presOf" srcId="{35ADEFEC-57FF-4D40-9EC7-56998BAF4AB6}" destId="{06EFE3B0-EA1D-4323-8EE9-C0638C5FD086}" srcOrd="0" destOrd="0" presId="urn:microsoft.com/office/officeart/2005/8/layout/matrix1"/>
    <dgm:cxn modelId="{04792A59-2668-437F-96C5-F6202E0E4AF9}" type="presOf" srcId="{A9C6439A-431E-4875-82B6-6BB06CBB784C}" destId="{FA5093AC-9C4B-40DF-9692-C1781038B2DE}" srcOrd="0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3BDC6888-4A80-4D97-B7CD-893A07E49E22}" type="presOf" srcId="{A9C6439A-431E-4875-82B6-6BB06CBB784C}" destId="{D9EA553B-04CF-4852-A5FB-51D0EE3092B1}" srcOrd="1" destOrd="0" presId="urn:microsoft.com/office/officeart/2005/8/layout/matrix1"/>
    <dgm:cxn modelId="{8E82B6C8-5FD7-4556-B83D-B3705B1E864B}" type="presOf" srcId="{6390392C-B8A2-4619-8F23-88F550C896E2}" destId="{669CD504-946D-45E5-9BA5-DAB75487EBC1}" srcOrd="0" destOrd="0" presId="urn:microsoft.com/office/officeart/2005/8/layout/matrix1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A77B0D30-9D6C-447B-83CB-9EB09E9A7BD7}" type="presOf" srcId="{BE634082-D7F6-4C72-9B35-C737EA56C93C}" destId="{4769BABA-549A-4550-A9D0-33706F624F0D}" srcOrd="0" destOrd="0" presId="urn:microsoft.com/office/officeart/2005/8/layout/matrix1"/>
    <dgm:cxn modelId="{7D756805-6DD8-4261-89C9-C3A38428C6B1}" type="presOf" srcId="{35ADEFEC-57FF-4D40-9EC7-56998BAF4AB6}" destId="{022C92DA-9FC2-447F-8617-FA5DE31D4B5D}" srcOrd="1" destOrd="0" presId="urn:microsoft.com/office/officeart/2005/8/layout/matrix1"/>
    <dgm:cxn modelId="{B19E69D7-850A-4808-9F4D-E64E6973D86E}" type="presParOf" srcId="{0C44B224-08C3-4883-9FFE-74EB1E044431}" destId="{DFBAF03A-F6C9-41FC-88A8-3FED5FBBE964}" srcOrd="0" destOrd="0" presId="urn:microsoft.com/office/officeart/2005/8/layout/matrix1"/>
    <dgm:cxn modelId="{B14F4CB6-0D2E-4344-B88B-00B7B120E048}" type="presParOf" srcId="{DFBAF03A-F6C9-41FC-88A8-3FED5FBBE964}" destId="{06EFE3B0-EA1D-4323-8EE9-C0638C5FD086}" srcOrd="0" destOrd="0" presId="urn:microsoft.com/office/officeart/2005/8/layout/matrix1"/>
    <dgm:cxn modelId="{7FEAA008-49F9-4003-A035-1C84FEB2F566}" type="presParOf" srcId="{DFBAF03A-F6C9-41FC-88A8-3FED5FBBE964}" destId="{022C92DA-9FC2-447F-8617-FA5DE31D4B5D}" srcOrd="1" destOrd="0" presId="urn:microsoft.com/office/officeart/2005/8/layout/matrix1"/>
    <dgm:cxn modelId="{2A822E95-B838-44C8-863A-F9ED2FA1CFBD}" type="presParOf" srcId="{DFBAF03A-F6C9-41FC-88A8-3FED5FBBE964}" destId="{669CD504-946D-45E5-9BA5-DAB75487EBC1}" srcOrd="2" destOrd="0" presId="urn:microsoft.com/office/officeart/2005/8/layout/matrix1"/>
    <dgm:cxn modelId="{D48455BB-93B6-4A5D-B4DE-C783247DC78A}" type="presParOf" srcId="{DFBAF03A-F6C9-41FC-88A8-3FED5FBBE964}" destId="{E9EA887D-6A79-43A9-8480-00EE7490E20F}" srcOrd="3" destOrd="0" presId="urn:microsoft.com/office/officeart/2005/8/layout/matrix1"/>
    <dgm:cxn modelId="{326AEA4A-7D70-4E90-A6AA-98BABE132599}" type="presParOf" srcId="{DFBAF03A-F6C9-41FC-88A8-3FED5FBBE964}" destId="{FA5093AC-9C4B-40DF-9692-C1781038B2DE}" srcOrd="4" destOrd="0" presId="urn:microsoft.com/office/officeart/2005/8/layout/matrix1"/>
    <dgm:cxn modelId="{D56421A3-2493-42EC-A0E7-58865E361D86}" type="presParOf" srcId="{DFBAF03A-F6C9-41FC-88A8-3FED5FBBE964}" destId="{D9EA553B-04CF-4852-A5FB-51D0EE3092B1}" srcOrd="5" destOrd="0" presId="urn:microsoft.com/office/officeart/2005/8/layout/matrix1"/>
    <dgm:cxn modelId="{526EF0DC-ED7F-4015-9156-3BEF0A0C1A0D}" type="presParOf" srcId="{DFBAF03A-F6C9-41FC-88A8-3FED5FBBE964}" destId="{27C540A3-B7A9-4DF1-BB0B-A1313B0DB669}" srcOrd="6" destOrd="0" presId="urn:microsoft.com/office/officeart/2005/8/layout/matrix1"/>
    <dgm:cxn modelId="{4C05C089-67DF-4AEE-8B25-0E4AB22D8980}" type="presParOf" srcId="{DFBAF03A-F6C9-41FC-88A8-3FED5FBBE964}" destId="{F58BF449-4E4B-4CD2-B713-D2367BF1C54F}" srcOrd="7" destOrd="0" presId="urn:microsoft.com/office/officeart/2005/8/layout/matrix1"/>
    <dgm:cxn modelId="{8C96AA8C-E1EB-40F8-98C5-007B6BBDE689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88" minVer="http://schemas.openxmlformats.org/drawingml/2006/diagram"/>
    </a:ext>
  </dgm:extLst>
</dgm:dataModel>
</file>

<file path=word/diagrams/data18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4_1" csCatId="accent4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900" b="1"/>
            <a:t>D) MADDE</a:t>
          </a:r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900" b="1"/>
            <a:t>C) KATILMAK</a:t>
          </a:r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900" b="1"/>
            <a:t>B) UYMAK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/>
            <a:t>18-BE PART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900" b="1"/>
            <a:t>A) PARÇASI OLMAK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 custScaleX="105000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300000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06087C5D-D845-488A-A8F8-B637AF300EBF}" type="presOf" srcId="{6390392C-B8A2-4619-8F23-88F550C896E2}" destId="{669CD504-946D-45E5-9BA5-DAB75487EBC1}" srcOrd="0" destOrd="0" presId="urn:microsoft.com/office/officeart/2005/8/layout/matrix1"/>
    <dgm:cxn modelId="{4052AB8D-7FC3-4F15-A487-73A12237D328}" type="presOf" srcId="{35ADEFEC-57FF-4D40-9EC7-56998BAF4AB6}" destId="{06EFE3B0-EA1D-4323-8EE9-C0638C5FD086}" srcOrd="0" destOrd="0" presId="urn:microsoft.com/office/officeart/2005/8/layout/matrix1"/>
    <dgm:cxn modelId="{82FBC355-1C4F-4A8A-AE0F-C580E08DD553}" type="presOf" srcId="{A9C6439A-431E-4875-82B6-6BB06CBB784C}" destId="{FA5093AC-9C4B-40DF-9692-C1781038B2DE}" srcOrd="0" destOrd="0" presId="urn:microsoft.com/office/officeart/2005/8/layout/matrix1"/>
    <dgm:cxn modelId="{2CEA92B9-1B17-4D1A-8CA8-620FC7571E04}" type="presOf" srcId="{6390392C-B8A2-4619-8F23-88F550C896E2}" destId="{E9EA887D-6A79-43A9-8480-00EE7490E20F}" srcOrd="1" destOrd="0" presId="urn:microsoft.com/office/officeart/2005/8/layout/matrix1"/>
    <dgm:cxn modelId="{DA7861D7-A4A6-4949-8C1F-7F2F112B6659}" type="presOf" srcId="{BE634082-D7F6-4C72-9B35-C737EA56C93C}" destId="{4769BABA-549A-4550-A9D0-33706F624F0D}" srcOrd="0" destOrd="0" presId="urn:microsoft.com/office/officeart/2005/8/layout/matrix1"/>
    <dgm:cxn modelId="{13E0B158-9599-4790-B6E7-E909A220346D}" type="presOf" srcId="{DCE0E013-2A39-4EEA-BC97-9155BAABB872}" destId="{27C540A3-B7A9-4DF1-BB0B-A1313B0DB669}" srcOrd="0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C01D0F59-C12C-439B-A1C9-7BF5186AA140}" type="presOf" srcId="{DCE0E013-2A39-4EEA-BC97-9155BAABB872}" destId="{F58BF449-4E4B-4CD2-B713-D2367BF1C54F}" srcOrd="1" destOrd="0" presId="urn:microsoft.com/office/officeart/2005/8/layout/matrix1"/>
    <dgm:cxn modelId="{2A42E19A-8CC5-474C-B842-8919E8DBB228}" type="presOf" srcId="{0B858D49-47C2-42B0-AB7D-522A95BCC3FE}" destId="{0C44B224-08C3-4883-9FFE-74EB1E044431}" srcOrd="0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31106AB7-C642-41E4-9EB1-F3F167469170}" type="presOf" srcId="{A9C6439A-431E-4875-82B6-6BB06CBB784C}" destId="{D9EA553B-04CF-4852-A5FB-51D0EE3092B1}" srcOrd="1" destOrd="0" presId="urn:microsoft.com/office/officeart/2005/8/layout/matrix1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558867A0-F4C5-4F68-A0BF-07C4C6EB223A}" type="presOf" srcId="{35ADEFEC-57FF-4D40-9EC7-56998BAF4AB6}" destId="{022C92DA-9FC2-447F-8617-FA5DE31D4B5D}" srcOrd="1" destOrd="0" presId="urn:microsoft.com/office/officeart/2005/8/layout/matrix1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984FB7E2-5EB7-4EA6-B6DD-179F93A0B18B}" type="presParOf" srcId="{0C44B224-08C3-4883-9FFE-74EB1E044431}" destId="{DFBAF03A-F6C9-41FC-88A8-3FED5FBBE964}" srcOrd="0" destOrd="0" presId="urn:microsoft.com/office/officeart/2005/8/layout/matrix1"/>
    <dgm:cxn modelId="{EB206A4B-AA2A-403D-91FD-9EAACCED70B5}" type="presParOf" srcId="{DFBAF03A-F6C9-41FC-88A8-3FED5FBBE964}" destId="{06EFE3B0-EA1D-4323-8EE9-C0638C5FD086}" srcOrd="0" destOrd="0" presId="urn:microsoft.com/office/officeart/2005/8/layout/matrix1"/>
    <dgm:cxn modelId="{8C52229D-FFA0-4BCB-B5A5-E56DEAD41BBB}" type="presParOf" srcId="{DFBAF03A-F6C9-41FC-88A8-3FED5FBBE964}" destId="{022C92DA-9FC2-447F-8617-FA5DE31D4B5D}" srcOrd="1" destOrd="0" presId="urn:microsoft.com/office/officeart/2005/8/layout/matrix1"/>
    <dgm:cxn modelId="{07C5C940-E2C9-4126-9E49-E42697948BB1}" type="presParOf" srcId="{DFBAF03A-F6C9-41FC-88A8-3FED5FBBE964}" destId="{669CD504-946D-45E5-9BA5-DAB75487EBC1}" srcOrd="2" destOrd="0" presId="urn:microsoft.com/office/officeart/2005/8/layout/matrix1"/>
    <dgm:cxn modelId="{76962A13-9D5F-4560-9318-196285CEED3B}" type="presParOf" srcId="{DFBAF03A-F6C9-41FC-88A8-3FED5FBBE964}" destId="{E9EA887D-6A79-43A9-8480-00EE7490E20F}" srcOrd="3" destOrd="0" presId="urn:microsoft.com/office/officeart/2005/8/layout/matrix1"/>
    <dgm:cxn modelId="{CDC2096D-C3FD-4CE7-961A-0D9F36F6DCB4}" type="presParOf" srcId="{DFBAF03A-F6C9-41FC-88A8-3FED5FBBE964}" destId="{FA5093AC-9C4B-40DF-9692-C1781038B2DE}" srcOrd="4" destOrd="0" presId="urn:microsoft.com/office/officeart/2005/8/layout/matrix1"/>
    <dgm:cxn modelId="{E3FF5B90-31A2-44F1-BA98-FE99B455D99C}" type="presParOf" srcId="{DFBAF03A-F6C9-41FC-88A8-3FED5FBBE964}" destId="{D9EA553B-04CF-4852-A5FB-51D0EE3092B1}" srcOrd="5" destOrd="0" presId="urn:microsoft.com/office/officeart/2005/8/layout/matrix1"/>
    <dgm:cxn modelId="{06929BD3-2A31-44E2-8614-7537D3E34201}" type="presParOf" srcId="{DFBAF03A-F6C9-41FC-88A8-3FED5FBBE964}" destId="{27C540A3-B7A9-4DF1-BB0B-A1313B0DB669}" srcOrd="6" destOrd="0" presId="urn:microsoft.com/office/officeart/2005/8/layout/matrix1"/>
    <dgm:cxn modelId="{A47663C4-2E42-4707-8657-BF6423E81075}" type="presParOf" srcId="{DFBAF03A-F6C9-41FC-88A8-3FED5FBBE964}" destId="{F58BF449-4E4B-4CD2-B713-D2367BF1C54F}" srcOrd="7" destOrd="0" presId="urn:microsoft.com/office/officeart/2005/8/layout/matrix1"/>
    <dgm:cxn modelId="{FE32B9BE-FBB8-4DBE-8F09-DA53B107E444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93" minVer="http://schemas.openxmlformats.org/drawingml/2006/diagram"/>
    </a:ext>
  </dgm:extLst>
</dgm:dataModel>
</file>

<file path=word/diagrams/data19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4_1" csCatId="accent4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800" b="1"/>
            <a:t>D) CÜZDAN</a:t>
          </a:r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800" b="1"/>
            <a:t>C) ELBİSE</a:t>
          </a:r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800" b="1"/>
            <a:t>B) KART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/>
            <a:t>19-WALLET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800" b="1"/>
            <a:t>A) ÇANTA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5000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45901ABB-9C3F-4056-B21D-987E32CB27C9}" type="presOf" srcId="{DCE0E013-2A39-4EEA-BC97-9155BAABB872}" destId="{27C540A3-B7A9-4DF1-BB0B-A1313B0DB669}" srcOrd="0" destOrd="0" presId="urn:microsoft.com/office/officeart/2005/8/layout/matrix1"/>
    <dgm:cxn modelId="{4FA1E5BF-7290-48F8-BCAA-3EC76E8F729B}" type="presOf" srcId="{A9C6439A-431E-4875-82B6-6BB06CBB784C}" destId="{D9EA553B-04CF-4852-A5FB-51D0EE3092B1}" srcOrd="1" destOrd="0" presId="urn:microsoft.com/office/officeart/2005/8/layout/matrix1"/>
    <dgm:cxn modelId="{D47B396D-A607-4435-B5D3-99B442A0E6E5}" type="presOf" srcId="{A9C6439A-431E-4875-82B6-6BB06CBB784C}" destId="{FA5093AC-9C4B-40DF-9692-C1781038B2DE}" srcOrd="0" destOrd="0" presId="urn:microsoft.com/office/officeart/2005/8/layout/matrix1"/>
    <dgm:cxn modelId="{150B14CB-B762-4978-90E1-CCF37C9C89E7}" type="presOf" srcId="{35ADEFEC-57FF-4D40-9EC7-56998BAF4AB6}" destId="{06EFE3B0-EA1D-4323-8EE9-C0638C5FD086}" srcOrd="0" destOrd="0" presId="urn:microsoft.com/office/officeart/2005/8/layout/matrix1"/>
    <dgm:cxn modelId="{0155516B-E680-4006-A7EA-5FB18025DD25}" type="presOf" srcId="{6390392C-B8A2-4619-8F23-88F550C896E2}" destId="{E9EA887D-6A79-43A9-8480-00EE7490E20F}" srcOrd="1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5A4BB47B-E771-472C-880F-238821F0EC72}" type="presOf" srcId="{6390392C-B8A2-4619-8F23-88F550C896E2}" destId="{669CD504-946D-45E5-9BA5-DAB75487EBC1}" srcOrd="0" destOrd="0" presId="urn:microsoft.com/office/officeart/2005/8/layout/matrix1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D41D54FB-378A-4E66-BAFA-A789B6F6DBA0}" type="presOf" srcId="{0B858D49-47C2-42B0-AB7D-522A95BCC3FE}" destId="{0C44B224-08C3-4883-9FFE-74EB1E044431}" srcOrd="0" destOrd="0" presId="urn:microsoft.com/office/officeart/2005/8/layout/matrix1"/>
    <dgm:cxn modelId="{1BBF7E24-AE7F-45F9-868B-77A246C46D00}" type="presOf" srcId="{DCE0E013-2A39-4EEA-BC97-9155BAABB872}" destId="{F58BF449-4E4B-4CD2-B713-D2367BF1C54F}" srcOrd="1" destOrd="0" presId="urn:microsoft.com/office/officeart/2005/8/layout/matrix1"/>
    <dgm:cxn modelId="{5C45D56B-DD24-411B-B522-C9776417DBD5}" type="presOf" srcId="{35ADEFEC-57FF-4D40-9EC7-56998BAF4AB6}" destId="{022C92DA-9FC2-447F-8617-FA5DE31D4B5D}" srcOrd="1" destOrd="0" presId="urn:microsoft.com/office/officeart/2005/8/layout/matrix1"/>
    <dgm:cxn modelId="{B5D26067-9DFC-418B-B12D-C3E997075B4B}" type="presOf" srcId="{BE634082-D7F6-4C72-9B35-C737EA56C93C}" destId="{4769BABA-549A-4550-A9D0-33706F624F0D}" srcOrd="0" destOrd="0" presId="urn:microsoft.com/office/officeart/2005/8/layout/matrix1"/>
    <dgm:cxn modelId="{8710719C-4D9E-44B8-B775-0B3A7ABBB28F}" type="presParOf" srcId="{0C44B224-08C3-4883-9FFE-74EB1E044431}" destId="{DFBAF03A-F6C9-41FC-88A8-3FED5FBBE964}" srcOrd="0" destOrd="0" presId="urn:microsoft.com/office/officeart/2005/8/layout/matrix1"/>
    <dgm:cxn modelId="{EBD77D71-B019-465F-8468-7103980CDEFC}" type="presParOf" srcId="{DFBAF03A-F6C9-41FC-88A8-3FED5FBBE964}" destId="{06EFE3B0-EA1D-4323-8EE9-C0638C5FD086}" srcOrd="0" destOrd="0" presId="urn:microsoft.com/office/officeart/2005/8/layout/matrix1"/>
    <dgm:cxn modelId="{062212AF-3826-4853-8099-DD5022D07B24}" type="presParOf" srcId="{DFBAF03A-F6C9-41FC-88A8-3FED5FBBE964}" destId="{022C92DA-9FC2-447F-8617-FA5DE31D4B5D}" srcOrd="1" destOrd="0" presId="urn:microsoft.com/office/officeart/2005/8/layout/matrix1"/>
    <dgm:cxn modelId="{80A58B31-9354-43E4-9D3E-9BE0624F6A23}" type="presParOf" srcId="{DFBAF03A-F6C9-41FC-88A8-3FED5FBBE964}" destId="{669CD504-946D-45E5-9BA5-DAB75487EBC1}" srcOrd="2" destOrd="0" presId="urn:microsoft.com/office/officeart/2005/8/layout/matrix1"/>
    <dgm:cxn modelId="{B3DD53A9-487E-4F36-B715-50E43EA45B3C}" type="presParOf" srcId="{DFBAF03A-F6C9-41FC-88A8-3FED5FBBE964}" destId="{E9EA887D-6A79-43A9-8480-00EE7490E20F}" srcOrd="3" destOrd="0" presId="urn:microsoft.com/office/officeart/2005/8/layout/matrix1"/>
    <dgm:cxn modelId="{6A2C2A6C-D306-4791-8E9C-318FA4DE2233}" type="presParOf" srcId="{DFBAF03A-F6C9-41FC-88A8-3FED5FBBE964}" destId="{FA5093AC-9C4B-40DF-9692-C1781038B2DE}" srcOrd="4" destOrd="0" presId="urn:microsoft.com/office/officeart/2005/8/layout/matrix1"/>
    <dgm:cxn modelId="{6FA0E398-C347-45B4-A041-C400C0FE606E}" type="presParOf" srcId="{DFBAF03A-F6C9-41FC-88A8-3FED5FBBE964}" destId="{D9EA553B-04CF-4852-A5FB-51D0EE3092B1}" srcOrd="5" destOrd="0" presId="urn:microsoft.com/office/officeart/2005/8/layout/matrix1"/>
    <dgm:cxn modelId="{EC40973B-6AC3-4189-B990-487B191E83B0}" type="presParOf" srcId="{DFBAF03A-F6C9-41FC-88A8-3FED5FBBE964}" destId="{27C540A3-B7A9-4DF1-BB0B-A1313B0DB669}" srcOrd="6" destOrd="0" presId="urn:microsoft.com/office/officeart/2005/8/layout/matrix1"/>
    <dgm:cxn modelId="{5E49D6C6-EDC6-4782-9EC0-23DF85D1AC4B}" type="presParOf" srcId="{DFBAF03A-F6C9-41FC-88A8-3FED5FBBE964}" destId="{F58BF449-4E4B-4CD2-B713-D2367BF1C54F}" srcOrd="7" destOrd="0" presId="urn:microsoft.com/office/officeart/2005/8/layout/matrix1"/>
    <dgm:cxn modelId="{40FBA777-A016-45CA-A8D5-31B715A6805E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98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1_1" csCatId="accent1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900" b="1"/>
            <a:t>D) NAKİT</a:t>
          </a:r>
          <a:endParaRPr lang="tr-TR" sz="800" b="1"/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900" b="1"/>
            <a:t>C) KÖŞE</a:t>
          </a:r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900" b="1"/>
            <a:t>B) SİSLİ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/>
            <a:t>2-CORNER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900" b="1"/>
            <a:t>A) ELBİSE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 custLinFactNeighborX="10417" custLinFactNeighborY="-13008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95A7252A-AD33-4E6B-B3F1-DAD4FBCB7077}" type="presOf" srcId="{35ADEFEC-57FF-4D40-9EC7-56998BAF4AB6}" destId="{022C92DA-9FC2-447F-8617-FA5DE31D4B5D}" srcOrd="1" destOrd="0" presId="urn:microsoft.com/office/officeart/2005/8/layout/matrix1"/>
    <dgm:cxn modelId="{6DD28052-D246-4780-ADD4-19329CEBD9BB}" type="presOf" srcId="{A9C6439A-431E-4875-82B6-6BB06CBB784C}" destId="{D9EA553B-04CF-4852-A5FB-51D0EE3092B1}" srcOrd="1" destOrd="0" presId="urn:microsoft.com/office/officeart/2005/8/layout/matrix1"/>
    <dgm:cxn modelId="{6C594D9C-5996-4D3B-977B-F4FA2EE2D46B}" type="presOf" srcId="{6390392C-B8A2-4619-8F23-88F550C896E2}" destId="{669CD504-946D-45E5-9BA5-DAB75487EBC1}" srcOrd="0" destOrd="0" presId="urn:microsoft.com/office/officeart/2005/8/layout/matrix1"/>
    <dgm:cxn modelId="{BDEB5C53-63F0-4D03-8FD7-83DF50BA184D}" type="presOf" srcId="{A9C6439A-431E-4875-82B6-6BB06CBB784C}" destId="{FA5093AC-9C4B-40DF-9692-C1781038B2DE}" srcOrd="0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004C4F59-9F80-4FFC-933B-5D7D402CC8C1}" type="presOf" srcId="{BE634082-D7F6-4C72-9B35-C737EA56C93C}" destId="{4769BABA-549A-4550-A9D0-33706F624F0D}" srcOrd="0" destOrd="0" presId="urn:microsoft.com/office/officeart/2005/8/layout/matrix1"/>
    <dgm:cxn modelId="{760E75CB-2294-4435-878F-043E26DC7D53}" type="presOf" srcId="{6390392C-B8A2-4619-8F23-88F550C896E2}" destId="{E9EA887D-6A79-43A9-8480-00EE7490E20F}" srcOrd="1" destOrd="0" presId="urn:microsoft.com/office/officeart/2005/8/layout/matrix1"/>
    <dgm:cxn modelId="{4E59992A-A359-4979-9EF0-1A5DF88A5CF4}" type="presOf" srcId="{35ADEFEC-57FF-4D40-9EC7-56998BAF4AB6}" destId="{06EFE3B0-EA1D-4323-8EE9-C0638C5FD086}" srcOrd="0" destOrd="0" presId="urn:microsoft.com/office/officeart/2005/8/layout/matrix1"/>
    <dgm:cxn modelId="{05A8FDF6-7DC3-4DF3-A94E-F1E883DA7B06}" type="presOf" srcId="{DCE0E013-2A39-4EEA-BC97-9155BAABB872}" destId="{27C540A3-B7A9-4DF1-BB0B-A1313B0DB669}" srcOrd="0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D35EE963-AF81-435F-AD55-016B3DAE66DB}" type="presOf" srcId="{0B858D49-47C2-42B0-AB7D-522A95BCC3FE}" destId="{0C44B224-08C3-4883-9FFE-74EB1E044431}" srcOrd="0" destOrd="0" presId="urn:microsoft.com/office/officeart/2005/8/layout/matrix1"/>
    <dgm:cxn modelId="{939E4EB7-2790-4CE7-BB31-675D26D49293}" type="presOf" srcId="{DCE0E013-2A39-4EEA-BC97-9155BAABB872}" destId="{F58BF449-4E4B-4CD2-B713-D2367BF1C54F}" srcOrd="1" destOrd="0" presId="urn:microsoft.com/office/officeart/2005/8/layout/matrix1"/>
    <dgm:cxn modelId="{EE6AAE88-AD2D-4A86-9767-744A1341C7A5}" type="presParOf" srcId="{0C44B224-08C3-4883-9FFE-74EB1E044431}" destId="{DFBAF03A-F6C9-41FC-88A8-3FED5FBBE964}" srcOrd="0" destOrd="0" presId="urn:microsoft.com/office/officeart/2005/8/layout/matrix1"/>
    <dgm:cxn modelId="{D6E6919B-8989-48AC-8682-05748C453E83}" type="presParOf" srcId="{DFBAF03A-F6C9-41FC-88A8-3FED5FBBE964}" destId="{06EFE3B0-EA1D-4323-8EE9-C0638C5FD086}" srcOrd="0" destOrd="0" presId="urn:microsoft.com/office/officeart/2005/8/layout/matrix1"/>
    <dgm:cxn modelId="{B08248DA-E2E6-40CA-8EDC-7631DC7CC8DA}" type="presParOf" srcId="{DFBAF03A-F6C9-41FC-88A8-3FED5FBBE964}" destId="{022C92DA-9FC2-447F-8617-FA5DE31D4B5D}" srcOrd="1" destOrd="0" presId="urn:microsoft.com/office/officeart/2005/8/layout/matrix1"/>
    <dgm:cxn modelId="{8E3B7592-D4E7-4915-8CD6-FB9CDCBFE0AD}" type="presParOf" srcId="{DFBAF03A-F6C9-41FC-88A8-3FED5FBBE964}" destId="{669CD504-946D-45E5-9BA5-DAB75487EBC1}" srcOrd="2" destOrd="0" presId="urn:microsoft.com/office/officeart/2005/8/layout/matrix1"/>
    <dgm:cxn modelId="{53895AFB-CA40-4B63-8101-D082A1C0F0D7}" type="presParOf" srcId="{DFBAF03A-F6C9-41FC-88A8-3FED5FBBE964}" destId="{E9EA887D-6A79-43A9-8480-00EE7490E20F}" srcOrd="3" destOrd="0" presId="urn:microsoft.com/office/officeart/2005/8/layout/matrix1"/>
    <dgm:cxn modelId="{82F33827-BC91-4DBC-897C-1F0D7DAB9438}" type="presParOf" srcId="{DFBAF03A-F6C9-41FC-88A8-3FED5FBBE964}" destId="{FA5093AC-9C4B-40DF-9692-C1781038B2DE}" srcOrd="4" destOrd="0" presId="urn:microsoft.com/office/officeart/2005/8/layout/matrix1"/>
    <dgm:cxn modelId="{15329C39-6BCC-43EB-B6E2-AAD895A024E1}" type="presParOf" srcId="{DFBAF03A-F6C9-41FC-88A8-3FED5FBBE964}" destId="{D9EA553B-04CF-4852-A5FB-51D0EE3092B1}" srcOrd="5" destOrd="0" presId="urn:microsoft.com/office/officeart/2005/8/layout/matrix1"/>
    <dgm:cxn modelId="{6D666C85-F44B-49C3-B3B1-9291DD487D6F}" type="presParOf" srcId="{DFBAF03A-F6C9-41FC-88A8-3FED5FBBE964}" destId="{27C540A3-B7A9-4DF1-BB0B-A1313B0DB669}" srcOrd="6" destOrd="0" presId="urn:microsoft.com/office/officeart/2005/8/layout/matrix1"/>
    <dgm:cxn modelId="{CA5A6D62-A806-4C60-8AE8-2CD42863DAD6}" type="presParOf" srcId="{DFBAF03A-F6C9-41FC-88A8-3FED5FBBE964}" destId="{F58BF449-4E4B-4CD2-B713-D2367BF1C54F}" srcOrd="7" destOrd="0" presId="urn:microsoft.com/office/officeart/2005/8/layout/matrix1"/>
    <dgm:cxn modelId="{7BE6075D-A4EE-4557-B2FC-C12B12DB3E23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13" minVer="http://schemas.openxmlformats.org/drawingml/2006/diagram"/>
    </a:ext>
  </dgm:extLst>
</dgm:dataModel>
</file>

<file path=word/diagrams/data20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4_1" csCatId="accent4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800" b="1"/>
            <a:t>D) BAZEN</a:t>
          </a:r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800" b="1"/>
            <a:t>C) GENELLİKLE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/>
            <a:t>20- ALWAYS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800" b="1"/>
            <a:t>A)SIK SIK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800" b="1"/>
            <a:t>B) DAİMA</a:t>
          </a:r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 custScaleX="90000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75000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7235665A-BF05-4777-902E-CF1419B0DDA3}" type="presOf" srcId="{0B858D49-47C2-42B0-AB7D-522A95BCC3FE}" destId="{0C44B224-08C3-4883-9FFE-74EB1E044431}" srcOrd="0" destOrd="0" presId="urn:microsoft.com/office/officeart/2005/8/layout/matrix1"/>
    <dgm:cxn modelId="{45A28130-602C-46A9-8687-97D1F29293FD}" type="presOf" srcId="{DCE0E013-2A39-4EEA-BC97-9155BAABB872}" destId="{27C540A3-B7A9-4DF1-BB0B-A1313B0DB669}" srcOrd="0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7D1B4815-FFC4-4A28-A404-7E4C855BD901}" type="presOf" srcId="{35ADEFEC-57FF-4D40-9EC7-56998BAF4AB6}" destId="{022C92DA-9FC2-447F-8617-FA5DE31D4B5D}" srcOrd="1" destOrd="0" presId="urn:microsoft.com/office/officeart/2005/8/layout/matrix1"/>
    <dgm:cxn modelId="{6130AAAA-7928-4A50-90BD-07EE601253DD}" type="presOf" srcId="{6390392C-B8A2-4619-8F23-88F550C896E2}" destId="{669CD504-946D-45E5-9BA5-DAB75487EBC1}" srcOrd="0" destOrd="0" presId="urn:microsoft.com/office/officeart/2005/8/layout/matrix1"/>
    <dgm:cxn modelId="{7D4436AC-6C01-4DD5-803B-92F0C1A69050}" type="presOf" srcId="{DCE0E013-2A39-4EEA-BC97-9155BAABB872}" destId="{F58BF449-4E4B-4CD2-B713-D2367BF1C54F}" srcOrd="1" destOrd="0" presId="urn:microsoft.com/office/officeart/2005/8/layout/matrix1"/>
    <dgm:cxn modelId="{0587A879-B5AE-4FEC-B2A6-543F8C7F070A}" type="presOf" srcId="{35ADEFEC-57FF-4D40-9EC7-56998BAF4AB6}" destId="{06EFE3B0-EA1D-4323-8EE9-C0638C5FD086}" srcOrd="0" destOrd="0" presId="urn:microsoft.com/office/officeart/2005/8/layout/matrix1"/>
    <dgm:cxn modelId="{90F11832-5618-4150-9979-4F8DA1A06E60}" type="presOf" srcId="{A9C6439A-431E-4875-82B6-6BB06CBB784C}" destId="{FA5093AC-9C4B-40DF-9692-C1781038B2DE}" srcOrd="0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4FB1AD2D-D90A-4A51-894D-50B041E0E27B}" type="presOf" srcId="{6390392C-B8A2-4619-8F23-88F550C896E2}" destId="{E9EA887D-6A79-43A9-8480-00EE7490E20F}" srcOrd="1" destOrd="0" presId="urn:microsoft.com/office/officeart/2005/8/layout/matrix1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E20D9E56-71A0-4313-BC2D-768B00540253}" type="presOf" srcId="{A9C6439A-431E-4875-82B6-6BB06CBB784C}" destId="{D9EA553B-04CF-4852-A5FB-51D0EE3092B1}" srcOrd="1" destOrd="0" presId="urn:microsoft.com/office/officeart/2005/8/layout/matrix1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A6A44928-E6C0-40D0-A4C0-1E52AC2537D9}" type="presOf" srcId="{BE634082-D7F6-4C72-9B35-C737EA56C93C}" destId="{4769BABA-549A-4550-A9D0-33706F624F0D}" srcOrd="0" destOrd="0" presId="urn:microsoft.com/office/officeart/2005/8/layout/matrix1"/>
    <dgm:cxn modelId="{1BF9CC31-85DC-44C4-86F1-4A1FC24BF1C0}" type="presParOf" srcId="{0C44B224-08C3-4883-9FFE-74EB1E044431}" destId="{DFBAF03A-F6C9-41FC-88A8-3FED5FBBE964}" srcOrd="0" destOrd="0" presId="urn:microsoft.com/office/officeart/2005/8/layout/matrix1"/>
    <dgm:cxn modelId="{1F33A43C-22CD-47A2-9715-0F572B2DFE70}" type="presParOf" srcId="{DFBAF03A-F6C9-41FC-88A8-3FED5FBBE964}" destId="{06EFE3B0-EA1D-4323-8EE9-C0638C5FD086}" srcOrd="0" destOrd="0" presId="urn:microsoft.com/office/officeart/2005/8/layout/matrix1"/>
    <dgm:cxn modelId="{F4A5DC72-2EFB-4A20-98F7-4D1864082918}" type="presParOf" srcId="{DFBAF03A-F6C9-41FC-88A8-3FED5FBBE964}" destId="{022C92DA-9FC2-447F-8617-FA5DE31D4B5D}" srcOrd="1" destOrd="0" presId="urn:microsoft.com/office/officeart/2005/8/layout/matrix1"/>
    <dgm:cxn modelId="{5AA86468-4B90-4C65-B5FD-214875EA5DE0}" type="presParOf" srcId="{DFBAF03A-F6C9-41FC-88A8-3FED5FBBE964}" destId="{669CD504-946D-45E5-9BA5-DAB75487EBC1}" srcOrd="2" destOrd="0" presId="urn:microsoft.com/office/officeart/2005/8/layout/matrix1"/>
    <dgm:cxn modelId="{06FAC543-D4D3-4A80-A7D4-34619854CD20}" type="presParOf" srcId="{DFBAF03A-F6C9-41FC-88A8-3FED5FBBE964}" destId="{E9EA887D-6A79-43A9-8480-00EE7490E20F}" srcOrd="3" destOrd="0" presId="urn:microsoft.com/office/officeart/2005/8/layout/matrix1"/>
    <dgm:cxn modelId="{50A92B9B-E8EB-4578-891E-879FB3A103E8}" type="presParOf" srcId="{DFBAF03A-F6C9-41FC-88A8-3FED5FBBE964}" destId="{FA5093AC-9C4B-40DF-9692-C1781038B2DE}" srcOrd="4" destOrd="0" presId="urn:microsoft.com/office/officeart/2005/8/layout/matrix1"/>
    <dgm:cxn modelId="{AA27CFE8-C05F-47B0-A9E7-3AE73613E648}" type="presParOf" srcId="{DFBAF03A-F6C9-41FC-88A8-3FED5FBBE964}" destId="{D9EA553B-04CF-4852-A5FB-51D0EE3092B1}" srcOrd="5" destOrd="0" presId="urn:microsoft.com/office/officeart/2005/8/layout/matrix1"/>
    <dgm:cxn modelId="{224C8EA2-771B-4712-9AA2-B2813893E72E}" type="presParOf" srcId="{DFBAF03A-F6C9-41FC-88A8-3FED5FBBE964}" destId="{27C540A3-B7A9-4DF1-BB0B-A1313B0DB669}" srcOrd="6" destOrd="0" presId="urn:microsoft.com/office/officeart/2005/8/layout/matrix1"/>
    <dgm:cxn modelId="{79FD2FDC-C302-43B9-BB7C-A270D3E8F00F}" type="presParOf" srcId="{DFBAF03A-F6C9-41FC-88A8-3FED5FBBE964}" destId="{F58BF449-4E4B-4CD2-B713-D2367BF1C54F}" srcOrd="7" destOrd="0" presId="urn:microsoft.com/office/officeart/2005/8/layout/matrix1"/>
    <dgm:cxn modelId="{3E889A85-94EF-4062-BE98-AD8047F2C2BD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103" minVer="http://schemas.openxmlformats.org/drawingml/2006/diagram"/>
    </a:ext>
  </dgm:extLst>
</dgm:dataModel>
</file>

<file path=word/diagrams/data21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1_1" csCatId="accent1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900" b="1"/>
            <a:t>D) GÖKDELEN</a:t>
          </a:r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900" b="1"/>
            <a:t>C) BEDEN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/>
            <a:t>21-SIZE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900" b="1"/>
            <a:t>A) MUHTEŞEM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900" b="1"/>
            <a:t>B) MANZARA</a:t>
          </a:r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  <dgm:t>
        <a:bodyPr/>
        <a:lstStyle/>
        <a:p>
          <a:endParaRPr lang="tr-TR"/>
        </a:p>
      </dgm:t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A7D57C57-C154-4EBE-BB07-2EB3F42B8A1A}" type="presOf" srcId="{DCE0E013-2A39-4EEA-BC97-9155BAABB872}" destId="{F58BF449-4E4B-4CD2-B713-D2367BF1C54F}" srcOrd="1" destOrd="0" presId="urn:microsoft.com/office/officeart/2005/8/layout/matrix1"/>
    <dgm:cxn modelId="{6718BE7A-60D3-4065-9DB4-9D08D3757FAE}" type="presOf" srcId="{A9C6439A-431E-4875-82B6-6BB06CBB784C}" destId="{D9EA553B-04CF-4852-A5FB-51D0EE3092B1}" srcOrd="1" destOrd="0" presId="urn:microsoft.com/office/officeart/2005/8/layout/matrix1"/>
    <dgm:cxn modelId="{04A04993-A63B-4B59-B51D-E48CBC08ED58}" type="presOf" srcId="{0B858D49-47C2-42B0-AB7D-522A95BCC3FE}" destId="{0C44B224-08C3-4883-9FFE-74EB1E044431}" srcOrd="0" destOrd="0" presId="urn:microsoft.com/office/officeart/2005/8/layout/matrix1"/>
    <dgm:cxn modelId="{F6F06463-9030-480E-B533-51D92F423086}" type="presOf" srcId="{35ADEFEC-57FF-4D40-9EC7-56998BAF4AB6}" destId="{06EFE3B0-EA1D-4323-8EE9-C0638C5FD086}" srcOrd="0" destOrd="0" presId="urn:microsoft.com/office/officeart/2005/8/layout/matrix1"/>
    <dgm:cxn modelId="{6E3EFDF7-8854-4D99-B550-92C98C283216}" type="presOf" srcId="{6390392C-B8A2-4619-8F23-88F550C896E2}" destId="{669CD504-946D-45E5-9BA5-DAB75487EBC1}" srcOrd="0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F2273794-EBC2-4278-B6CB-528E875460E0}" type="presOf" srcId="{35ADEFEC-57FF-4D40-9EC7-56998BAF4AB6}" destId="{022C92DA-9FC2-447F-8617-FA5DE31D4B5D}" srcOrd="1" destOrd="0" presId="urn:microsoft.com/office/officeart/2005/8/layout/matrix1"/>
    <dgm:cxn modelId="{7A4FEAFD-8A84-4452-8C6F-8B6905756AEC}" type="presOf" srcId="{6390392C-B8A2-4619-8F23-88F550C896E2}" destId="{E9EA887D-6A79-43A9-8480-00EE7490E20F}" srcOrd="1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58A0E228-918C-4246-9493-0FF6ECEAE1B6}" type="presOf" srcId="{DCE0E013-2A39-4EEA-BC97-9155BAABB872}" destId="{27C540A3-B7A9-4DF1-BB0B-A1313B0DB669}" srcOrd="0" destOrd="0" presId="urn:microsoft.com/office/officeart/2005/8/layout/matrix1"/>
    <dgm:cxn modelId="{2E42319D-C8CD-45B2-B32E-20146273F98B}" type="presOf" srcId="{BE634082-D7F6-4C72-9B35-C737EA56C93C}" destId="{4769BABA-549A-4550-A9D0-33706F624F0D}" srcOrd="0" destOrd="0" presId="urn:microsoft.com/office/officeart/2005/8/layout/matrix1"/>
    <dgm:cxn modelId="{1797341B-6823-4DF7-969B-9D03E6CE1306}" type="presOf" srcId="{A9C6439A-431E-4875-82B6-6BB06CBB784C}" destId="{FA5093AC-9C4B-40DF-9692-C1781038B2DE}" srcOrd="0" destOrd="0" presId="urn:microsoft.com/office/officeart/2005/8/layout/matrix1"/>
    <dgm:cxn modelId="{08BE1F24-3D49-4896-8D16-F3EE17E301DA}" type="presParOf" srcId="{0C44B224-08C3-4883-9FFE-74EB1E044431}" destId="{DFBAF03A-F6C9-41FC-88A8-3FED5FBBE964}" srcOrd="0" destOrd="0" presId="urn:microsoft.com/office/officeart/2005/8/layout/matrix1"/>
    <dgm:cxn modelId="{C9AE7AF2-D6FA-446B-B86D-127A0487CE71}" type="presParOf" srcId="{DFBAF03A-F6C9-41FC-88A8-3FED5FBBE964}" destId="{06EFE3B0-EA1D-4323-8EE9-C0638C5FD086}" srcOrd="0" destOrd="0" presId="urn:microsoft.com/office/officeart/2005/8/layout/matrix1"/>
    <dgm:cxn modelId="{A100D3CA-1974-4CAC-A004-74C24FB8DD52}" type="presParOf" srcId="{DFBAF03A-F6C9-41FC-88A8-3FED5FBBE964}" destId="{022C92DA-9FC2-447F-8617-FA5DE31D4B5D}" srcOrd="1" destOrd="0" presId="urn:microsoft.com/office/officeart/2005/8/layout/matrix1"/>
    <dgm:cxn modelId="{887CC8F9-8534-40C0-8098-CC9E22ACCA7B}" type="presParOf" srcId="{DFBAF03A-F6C9-41FC-88A8-3FED5FBBE964}" destId="{669CD504-946D-45E5-9BA5-DAB75487EBC1}" srcOrd="2" destOrd="0" presId="urn:microsoft.com/office/officeart/2005/8/layout/matrix1"/>
    <dgm:cxn modelId="{6A310CCF-6F02-4B7E-B186-E28F27535D86}" type="presParOf" srcId="{DFBAF03A-F6C9-41FC-88A8-3FED5FBBE964}" destId="{E9EA887D-6A79-43A9-8480-00EE7490E20F}" srcOrd="3" destOrd="0" presId="urn:microsoft.com/office/officeart/2005/8/layout/matrix1"/>
    <dgm:cxn modelId="{9D9DE50D-2F15-4E13-9B46-16E408548C9B}" type="presParOf" srcId="{DFBAF03A-F6C9-41FC-88A8-3FED5FBBE964}" destId="{FA5093AC-9C4B-40DF-9692-C1781038B2DE}" srcOrd="4" destOrd="0" presId="urn:microsoft.com/office/officeart/2005/8/layout/matrix1"/>
    <dgm:cxn modelId="{ED78FCB2-D88A-4964-98EF-77AF32D16A95}" type="presParOf" srcId="{DFBAF03A-F6C9-41FC-88A8-3FED5FBBE964}" destId="{D9EA553B-04CF-4852-A5FB-51D0EE3092B1}" srcOrd="5" destOrd="0" presId="urn:microsoft.com/office/officeart/2005/8/layout/matrix1"/>
    <dgm:cxn modelId="{08C6F9C4-D305-42D2-B545-CFD01A94363F}" type="presParOf" srcId="{DFBAF03A-F6C9-41FC-88A8-3FED5FBBE964}" destId="{27C540A3-B7A9-4DF1-BB0B-A1313B0DB669}" srcOrd="6" destOrd="0" presId="urn:microsoft.com/office/officeart/2005/8/layout/matrix1"/>
    <dgm:cxn modelId="{671F72F9-90ED-45B4-A662-181D899C4BF6}" type="presParOf" srcId="{DFBAF03A-F6C9-41FC-88A8-3FED5FBBE964}" destId="{F58BF449-4E4B-4CD2-B713-D2367BF1C54F}" srcOrd="7" destOrd="0" presId="urn:microsoft.com/office/officeart/2005/8/layout/matrix1"/>
    <dgm:cxn modelId="{3BF3C7EF-2669-4558-96A5-7C2BA9335E97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108" minVer="http://schemas.openxmlformats.org/drawingml/2006/diagram"/>
    </a:ext>
  </dgm:extLst>
</dgm:dataModel>
</file>

<file path=word/diagrams/data22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1_1" csCatId="accent1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800" b="1"/>
            <a:t>D) MEDRESE</a:t>
          </a:r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800" b="1"/>
            <a:t>C) CAMİ</a:t>
          </a:r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800" b="1"/>
            <a:t>B) KİLİSE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/>
            <a:t>22-MOSQUE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800" b="1"/>
            <a:t>A) KÖPRÜ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B40AACE8-F975-4739-BB0E-781A66633728}">
      <dgm:prSet phldrT="[Metin]" custT="1"/>
      <dgm:spPr/>
      <dgm:t>
        <a:bodyPr/>
        <a:lstStyle/>
        <a:p>
          <a:endParaRPr lang="tr-TR"/>
        </a:p>
      </dgm:t>
    </dgm:pt>
    <dgm:pt modelId="{52EF6725-7874-439B-9E80-0142BD6792DF}" type="parTrans" cxnId="{D20782B5-C469-4BA5-94B0-944BBB04E0C6}">
      <dgm:prSet/>
      <dgm:spPr/>
      <dgm:t>
        <a:bodyPr/>
        <a:lstStyle/>
        <a:p>
          <a:endParaRPr lang="tr-TR"/>
        </a:p>
      </dgm:t>
    </dgm:pt>
    <dgm:pt modelId="{0EB69B49-785B-457C-AD1D-2264347B3F6A}" type="sibTrans" cxnId="{D20782B5-C469-4BA5-94B0-944BBB04E0C6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 custScaleY="94310" custLinFactNeighborX="-10823" custLinFactNeighborY="9756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00D1CB70-E7E4-479E-96A1-5D429701C625}" type="presOf" srcId="{DCE0E013-2A39-4EEA-BC97-9155BAABB872}" destId="{27C540A3-B7A9-4DF1-BB0B-A1313B0DB669}" srcOrd="0" destOrd="0" presId="urn:microsoft.com/office/officeart/2005/8/layout/matrix1"/>
    <dgm:cxn modelId="{22D7DCB9-00B9-4EA7-811B-148E1248686F}" type="presOf" srcId="{DCE0E013-2A39-4EEA-BC97-9155BAABB872}" destId="{F58BF449-4E4B-4CD2-B713-D2367BF1C54F}" srcOrd="1" destOrd="0" presId="urn:microsoft.com/office/officeart/2005/8/layout/matrix1"/>
    <dgm:cxn modelId="{1BF63D99-3A39-4563-9013-2BA1C9B08F0A}" type="presOf" srcId="{6390392C-B8A2-4619-8F23-88F550C896E2}" destId="{E9EA887D-6A79-43A9-8480-00EE7490E20F}" srcOrd="1" destOrd="0" presId="urn:microsoft.com/office/officeart/2005/8/layout/matrix1"/>
    <dgm:cxn modelId="{744A99F4-1EF8-4A59-A651-D729AE138137}" type="presOf" srcId="{A9C6439A-431E-4875-82B6-6BB06CBB784C}" destId="{FA5093AC-9C4B-40DF-9692-C1781038B2DE}" srcOrd="0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00D1A95F-EF96-42EC-8289-BD76968FFB34}" type="presOf" srcId="{0B858D49-47C2-42B0-AB7D-522A95BCC3FE}" destId="{0C44B224-08C3-4883-9FFE-74EB1E044431}" srcOrd="0" destOrd="0" presId="urn:microsoft.com/office/officeart/2005/8/layout/matrix1"/>
    <dgm:cxn modelId="{D20782B5-C469-4BA5-94B0-944BBB04E0C6}" srcId="{BE634082-D7F6-4C72-9B35-C737EA56C93C}" destId="{B40AACE8-F975-4739-BB0E-781A66633728}" srcOrd="4" destOrd="0" parTransId="{52EF6725-7874-439B-9E80-0142BD6792DF}" sibTransId="{0EB69B49-785B-457C-AD1D-2264347B3F6A}"/>
    <dgm:cxn modelId="{A0B7486A-DA36-4700-AFC7-C5E403E592A5}" type="presOf" srcId="{BE634082-D7F6-4C72-9B35-C737EA56C93C}" destId="{4769BABA-549A-4550-A9D0-33706F624F0D}" srcOrd="0" destOrd="0" presId="urn:microsoft.com/office/officeart/2005/8/layout/matrix1"/>
    <dgm:cxn modelId="{E83586F4-B32D-490A-98A3-5716842C6013}" type="presOf" srcId="{35ADEFEC-57FF-4D40-9EC7-56998BAF4AB6}" destId="{022C92DA-9FC2-447F-8617-FA5DE31D4B5D}" srcOrd="1" destOrd="0" presId="urn:microsoft.com/office/officeart/2005/8/layout/matrix1"/>
    <dgm:cxn modelId="{06A67FA9-1D3A-4EC2-94E6-AC185C63F9C8}" type="presOf" srcId="{6390392C-B8A2-4619-8F23-88F550C896E2}" destId="{669CD504-946D-45E5-9BA5-DAB75487EBC1}" srcOrd="0" destOrd="0" presId="urn:microsoft.com/office/officeart/2005/8/layout/matrix1"/>
    <dgm:cxn modelId="{9A3E51A1-D422-4155-8152-4EA1CA2C546E}" type="presOf" srcId="{A9C6439A-431E-4875-82B6-6BB06CBB784C}" destId="{D9EA553B-04CF-4852-A5FB-51D0EE3092B1}" srcOrd="1" destOrd="0" presId="urn:microsoft.com/office/officeart/2005/8/layout/matrix1"/>
    <dgm:cxn modelId="{54994010-6833-400B-A2F0-5FEFE3F86BF8}" type="presOf" srcId="{35ADEFEC-57FF-4D40-9EC7-56998BAF4AB6}" destId="{06EFE3B0-EA1D-4323-8EE9-C0638C5FD086}" srcOrd="0" destOrd="0" presId="urn:microsoft.com/office/officeart/2005/8/layout/matrix1"/>
    <dgm:cxn modelId="{255C0D31-DA02-4493-BB14-D98AABCC75F8}" type="presParOf" srcId="{0C44B224-08C3-4883-9FFE-74EB1E044431}" destId="{DFBAF03A-F6C9-41FC-88A8-3FED5FBBE964}" srcOrd="0" destOrd="0" presId="urn:microsoft.com/office/officeart/2005/8/layout/matrix1"/>
    <dgm:cxn modelId="{A194C263-0F4C-4C90-A2BD-B47599227FD4}" type="presParOf" srcId="{DFBAF03A-F6C9-41FC-88A8-3FED5FBBE964}" destId="{06EFE3B0-EA1D-4323-8EE9-C0638C5FD086}" srcOrd="0" destOrd="0" presId="urn:microsoft.com/office/officeart/2005/8/layout/matrix1"/>
    <dgm:cxn modelId="{0A63A219-7404-4BFF-A422-4B03C424B431}" type="presParOf" srcId="{DFBAF03A-F6C9-41FC-88A8-3FED5FBBE964}" destId="{022C92DA-9FC2-447F-8617-FA5DE31D4B5D}" srcOrd="1" destOrd="0" presId="urn:microsoft.com/office/officeart/2005/8/layout/matrix1"/>
    <dgm:cxn modelId="{BC768E03-8614-4958-AC43-53B7F7564847}" type="presParOf" srcId="{DFBAF03A-F6C9-41FC-88A8-3FED5FBBE964}" destId="{669CD504-946D-45E5-9BA5-DAB75487EBC1}" srcOrd="2" destOrd="0" presId="urn:microsoft.com/office/officeart/2005/8/layout/matrix1"/>
    <dgm:cxn modelId="{0E8419AA-7F4A-40E0-9818-E07FA0B6B465}" type="presParOf" srcId="{DFBAF03A-F6C9-41FC-88A8-3FED5FBBE964}" destId="{E9EA887D-6A79-43A9-8480-00EE7490E20F}" srcOrd="3" destOrd="0" presId="urn:microsoft.com/office/officeart/2005/8/layout/matrix1"/>
    <dgm:cxn modelId="{04ED97AE-A150-4742-997E-8A674D69A663}" type="presParOf" srcId="{DFBAF03A-F6C9-41FC-88A8-3FED5FBBE964}" destId="{FA5093AC-9C4B-40DF-9692-C1781038B2DE}" srcOrd="4" destOrd="0" presId="urn:microsoft.com/office/officeart/2005/8/layout/matrix1"/>
    <dgm:cxn modelId="{82D1F8CB-E770-42B1-AF39-674B12EB7E0B}" type="presParOf" srcId="{DFBAF03A-F6C9-41FC-88A8-3FED5FBBE964}" destId="{D9EA553B-04CF-4852-A5FB-51D0EE3092B1}" srcOrd="5" destOrd="0" presId="urn:microsoft.com/office/officeart/2005/8/layout/matrix1"/>
    <dgm:cxn modelId="{1662EA6E-748F-4F9B-BB8D-821C623AB48D}" type="presParOf" srcId="{DFBAF03A-F6C9-41FC-88A8-3FED5FBBE964}" destId="{27C540A3-B7A9-4DF1-BB0B-A1313B0DB669}" srcOrd="6" destOrd="0" presId="urn:microsoft.com/office/officeart/2005/8/layout/matrix1"/>
    <dgm:cxn modelId="{2CAD656E-DEA4-470D-BC84-745CBBF8DF57}" type="presParOf" srcId="{DFBAF03A-F6C9-41FC-88A8-3FED5FBBE964}" destId="{F58BF449-4E4B-4CD2-B713-D2367BF1C54F}" srcOrd="7" destOrd="0" presId="urn:microsoft.com/office/officeart/2005/8/layout/matrix1"/>
    <dgm:cxn modelId="{71553C10-E9C7-4258-8D35-1EEEB8C198F4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113" minVer="http://schemas.openxmlformats.org/drawingml/2006/diagram"/>
    </a:ext>
  </dgm:extLst>
</dgm:dataModel>
</file>

<file path=word/diagrams/data23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1_1" csCatId="accent1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900" b="1"/>
            <a:t>D) YAŞAMAK</a:t>
          </a:r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900" b="1"/>
            <a:t>C) BULUNMAK</a:t>
          </a:r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900" b="1"/>
            <a:t>B) KALMAK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/>
            <a:t>23-STAY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900" b="1"/>
            <a:t>A) GEZMEK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439A403F-F0CB-44B7-B45C-792AB0F6503C}" type="presOf" srcId="{6390392C-B8A2-4619-8F23-88F550C896E2}" destId="{669CD504-946D-45E5-9BA5-DAB75487EBC1}" srcOrd="0" destOrd="0" presId="urn:microsoft.com/office/officeart/2005/8/layout/matrix1"/>
    <dgm:cxn modelId="{1128E2E0-218A-4EE3-A1FC-C93BE7D0DA94}" type="presOf" srcId="{35ADEFEC-57FF-4D40-9EC7-56998BAF4AB6}" destId="{022C92DA-9FC2-447F-8617-FA5DE31D4B5D}" srcOrd="1" destOrd="0" presId="urn:microsoft.com/office/officeart/2005/8/layout/matrix1"/>
    <dgm:cxn modelId="{64F007A2-5A4B-45DA-9435-BCC8CB794A73}" type="presOf" srcId="{0B858D49-47C2-42B0-AB7D-522A95BCC3FE}" destId="{0C44B224-08C3-4883-9FFE-74EB1E044431}" srcOrd="0" destOrd="0" presId="urn:microsoft.com/office/officeart/2005/8/layout/matrix1"/>
    <dgm:cxn modelId="{041CD242-DDA6-4F0F-B96B-7CDB287507A0}" type="presOf" srcId="{DCE0E013-2A39-4EEA-BC97-9155BAABB872}" destId="{27C540A3-B7A9-4DF1-BB0B-A1313B0DB669}" srcOrd="0" destOrd="0" presId="urn:microsoft.com/office/officeart/2005/8/layout/matrix1"/>
    <dgm:cxn modelId="{E32E6D31-01FF-404B-B0D5-03F40FB75BAE}" type="presOf" srcId="{BE634082-D7F6-4C72-9B35-C737EA56C93C}" destId="{4769BABA-549A-4550-A9D0-33706F624F0D}" srcOrd="0" destOrd="0" presId="urn:microsoft.com/office/officeart/2005/8/layout/matrix1"/>
    <dgm:cxn modelId="{AA2A4189-F770-4EC7-A944-093AEDFA2ED8}" type="presOf" srcId="{DCE0E013-2A39-4EEA-BC97-9155BAABB872}" destId="{F58BF449-4E4B-4CD2-B713-D2367BF1C54F}" srcOrd="1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BE5FF265-EF31-4AD2-917A-56362D3A537C}" type="presOf" srcId="{6390392C-B8A2-4619-8F23-88F550C896E2}" destId="{E9EA887D-6A79-43A9-8480-00EE7490E20F}" srcOrd="1" destOrd="0" presId="urn:microsoft.com/office/officeart/2005/8/layout/matrix1"/>
    <dgm:cxn modelId="{30A73DA2-8B91-4426-9205-358C452DD5CE}" type="presOf" srcId="{A9C6439A-431E-4875-82B6-6BB06CBB784C}" destId="{FA5093AC-9C4B-40DF-9692-C1781038B2DE}" srcOrd="0" destOrd="0" presId="urn:microsoft.com/office/officeart/2005/8/layout/matrix1"/>
    <dgm:cxn modelId="{809D0B0D-5955-497C-90B1-6F0946E3D258}" type="presOf" srcId="{35ADEFEC-57FF-4D40-9EC7-56998BAF4AB6}" destId="{06EFE3B0-EA1D-4323-8EE9-C0638C5FD086}" srcOrd="0" destOrd="0" presId="urn:microsoft.com/office/officeart/2005/8/layout/matrix1"/>
    <dgm:cxn modelId="{C502449A-8DAA-4175-BF1F-A0D47750B92C}" type="presOf" srcId="{A9C6439A-431E-4875-82B6-6BB06CBB784C}" destId="{D9EA553B-04CF-4852-A5FB-51D0EE3092B1}" srcOrd="1" destOrd="0" presId="urn:microsoft.com/office/officeart/2005/8/layout/matrix1"/>
    <dgm:cxn modelId="{17098356-3DE6-484F-9CCB-2FE816A4976E}" type="presParOf" srcId="{0C44B224-08C3-4883-9FFE-74EB1E044431}" destId="{DFBAF03A-F6C9-41FC-88A8-3FED5FBBE964}" srcOrd="0" destOrd="0" presId="urn:microsoft.com/office/officeart/2005/8/layout/matrix1"/>
    <dgm:cxn modelId="{4EC25DA1-DCDC-4780-9761-F75A5843B448}" type="presParOf" srcId="{DFBAF03A-F6C9-41FC-88A8-3FED5FBBE964}" destId="{06EFE3B0-EA1D-4323-8EE9-C0638C5FD086}" srcOrd="0" destOrd="0" presId="urn:microsoft.com/office/officeart/2005/8/layout/matrix1"/>
    <dgm:cxn modelId="{444F265B-49F0-4559-9BF3-E72450E8BF74}" type="presParOf" srcId="{DFBAF03A-F6C9-41FC-88A8-3FED5FBBE964}" destId="{022C92DA-9FC2-447F-8617-FA5DE31D4B5D}" srcOrd="1" destOrd="0" presId="urn:microsoft.com/office/officeart/2005/8/layout/matrix1"/>
    <dgm:cxn modelId="{DDF8AE54-7F6D-47E3-88FD-96CF9B76B969}" type="presParOf" srcId="{DFBAF03A-F6C9-41FC-88A8-3FED5FBBE964}" destId="{669CD504-946D-45E5-9BA5-DAB75487EBC1}" srcOrd="2" destOrd="0" presId="urn:microsoft.com/office/officeart/2005/8/layout/matrix1"/>
    <dgm:cxn modelId="{F6E7AF57-C828-4D23-9E75-BAF6925BF819}" type="presParOf" srcId="{DFBAF03A-F6C9-41FC-88A8-3FED5FBBE964}" destId="{E9EA887D-6A79-43A9-8480-00EE7490E20F}" srcOrd="3" destOrd="0" presId="urn:microsoft.com/office/officeart/2005/8/layout/matrix1"/>
    <dgm:cxn modelId="{5FC6EBF8-54D9-45A0-B5A2-D101783FE323}" type="presParOf" srcId="{DFBAF03A-F6C9-41FC-88A8-3FED5FBBE964}" destId="{FA5093AC-9C4B-40DF-9692-C1781038B2DE}" srcOrd="4" destOrd="0" presId="urn:microsoft.com/office/officeart/2005/8/layout/matrix1"/>
    <dgm:cxn modelId="{10F30E75-20F3-4D44-8025-BA18C7D0F008}" type="presParOf" srcId="{DFBAF03A-F6C9-41FC-88A8-3FED5FBBE964}" destId="{D9EA553B-04CF-4852-A5FB-51D0EE3092B1}" srcOrd="5" destOrd="0" presId="urn:microsoft.com/office/officeart/2005/8/layout/matrix1"/>
    <dgm:cxn modelId="{E2077FDE-4B1F-43DB-845E-824AC9F5A35C}" type="presParOf" srcId="{DFBAF03A-F6C9-41FC-88A8-3FED5FBBE964}" destId="{27C540A3-B7A9-4DF1-BB0B-A1313B0DB669}" srcOrd="6" destOrd="0" presId="urn:microsoft.com/office/officeart/2005/8/layout/matrix1"/>
    <dgm:cxn modelId="{A18CF830-F4C9-43C4-AFD4-2BA8BBE579E5}" type="presParOf" srcId="{DFBAF03A-F6C9-41FC-88A8-3FED5FBBE964}" destId="{F58BF449-4E4B-4CD2-B713-D2367BF1C54F}" srcOrd="7" destOrd="0" presId="urn:microsoft.com/office/officeart/2005/8/layout/matrix1"/>
    <dgm:cxn modelId="{01F40A0D-7E80-42D6-AA71-5D3B65340894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118" minVer="http://schemas.openxmlformats.org/drawingml/2006/diagram"/>
    </a:ext>
  </dgm:extLst>
</dgm:dataModel>
</file>

<file path=word/diagrams/data24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1_1" csCatId="accent1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800" b="1"/>
            <a:t>D) ZİYARET ETMEK</a:t>
          </a:r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800" b="1"/>
            <a:t>C) SATMAK</a:t>
          </a:r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800" b="1"/>
            <a:t>B) ALMAK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/>
            <a:t>24-MATCH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800" b="1"/>
            <a:t>A) UYMAK/GÜZEL DURMAK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B3A00674-F6D4-4368-AB47-30DBAD2DB107}" type="presOf" srcId="{A9C6439A-431E-4875-82B6-6BB06CBB784C}" destId="{FA5093AC-9C4B-40DF-9692-C1781038B2DE}" srcOrd="0" destOrd="0" presId="urn:microsoft.com/office/officeart/2005/8/layout/matrix1"/>
    <dgm:cxn modelId="{5BE92D0F-C8CB-4F39-A46B-1EBAFA6491BE}" type="presOf" srcId="{DCE0E013-2A39-4EEA-BC97-9155BAABB872}" destId="{27C540A3-B7A9-4DF1-BB0B-A1313B0DB669}" srcOrd="0" destOrd="0" presId="urn:microsoft.com/office/officeart/2005/8/layout/matrix1"/>
    <dgm:cxn modelId="{590AE8EE-C60E-4CA6-867A-49274C376111}" type="presOf" srcId="{6390392C-B8A2-4619-8F23-88F550C896E2}" destId="{E9EA887D-6A79-43A9-8480-00EE7490E20F}" srcOrd="1" destOrd="0" presId="urn:microsoft.com/office/officeart/2005/8/layout/matrix1"/>
    <dgm:cxn modelId="{55F41AF1-83C4-4346-B040-46CF02F67A98}" type="presOf" srcId="{0B858D49-47C2-42B0-AB7D-522A95BCC3FE}" destId="{0C44B224-08C3-4883-9FFE-74EB1E044431}" srcOrd="0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C6B12493-BF6B-4C31-8370-F71E3774AE1E}" type="presOf" srcId="{6390392C-B8A2-4619-8F23-88F550C896E2}" destId="{669CD504-946D-45E5-9BA5-DAB75487EBC1}" srcOrd="0" destOrd="0" presId="urn:microsoft.com/office/officeart/2005/8/layout/matrix1"/>
    <dgm:cxn modelId="{8D5E6C55-D71D-435E-8287-414CFF37D100}" type="presOf" srcId="{DCE0E013-2A39-4EEA-BC97-9155BAABB872}" destId="{F58BF449-4E4B-4CD2-B713-D2367BF1C54F}" srcOrd="1" destOrd="0" presId="urn:microsoft.com/office/officeart/2005/8/layout/matrix1"/>
    <dgm:cxn modelId="{E8541525-F689-4425-98FE-5C3C597C62EE}" type="presOf" srcId="{35ADEFEC-57FF-4D40-9EC7-56998BAF4AB6}" destId="{06EFE3B0-EA1D-4323-8EE9-C0638C5FD086}" srcOrd="0" destOrd="0" presId="urn:microsoft.com/office/officeart/2005/8/layout/matrix1"/>
    <dgm:cxn modelId="{12190478-FB5F-46FB-8167-0DEB2F5DA769}" type="presOf" srcId="{A9C6439A-431E-4875-82B6-6BB06CBB784C}" destId="{D9EA553B-04CF-4852-A5FB-51D0EE3092B1}" srcOrd="1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E2D07657-CC5F-48CA-88F2-E939D581ECFE}" type="presOf" srcId="{BE634082-D7F6-4C72-9B35-C737EA56C93C}" destId="{4769BABA-549A-4550-A9D0-33706F624F0D}" srcOrd="0" destOrd="0" presId="urn:microsoft.com/office/officeart/2005/8/layout/matrix1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B6A16A78-D54B-41A3-BCCC-CBFBCF5E7220}" type="presOf" srcId="{35ADEFEC-57FF-4D40-9EC7-56998BAF4AB6}" destId="{022C92DA-9FC2-447F-8617-FA5DE31D4B5D}" srcOrd="1" destOrd="0" presId="urn:microsoft.com/office/officeart/2005/8/layout/matrix1"/>
    <dgm:cxn modelId="{79297CD5-E85B-4145-876E-890949DFA712}" type="presParOf" srcId="{0C44B224-08C3-4883-9FFE-74EB1E044431}" destId="{DFBAF03A-F6C9-41FC-88A8-3FED5FBBE964}" srcOrd="0" destOrd="0" presId="urn:microsoft.com/office/officeart/2005/8/layout/matrix1"/>
    <dgm:cxn modelId="{E931BEC1-9AED-43A7-89E6-599D8CEA17F6}" type="presParOf" srcId="{DFBAF03A-F6C9-41FC-88A8-3FED5FBBE964}" destId="{06EFE3B0-EA1D-4323-8EE9-C0638C5FD086}" srcOrd="0" destOrd="0" presId="urn:microsoft.com/office/officeart/2005/8/layout/matrix1"/>
    <dgm:cxn modelId="{E451FEBC-07B2-4595-8BA5-90C728A40D68}" type="presParOf" srcId="{DFBAF03A-F6C9-41FC-88A8-3FED5FBBE964}" destId="{022C92DA-9FC2-447F-8617-FA5DE31D4B5D}" srcOrd="1" destOrd="0" presId="urn:microsoft.com/office/officeart/2005/8/layout/matrix1"/>
    <dgm:cxn modelId="{37EF89ED-9EEF-4E1F-95EA-4E420611F4C1}" type="presParOf" srcId="{DFBAF03A-F6C9-41FC-88A8-3FED5FBBE964}" destId="{669CD504-946D-45E5-9BA5-DAB75487EBC1}" srcOrd="2" destOrd="0" presId="urn:microsoft.com/office/officeart/2005/8/layout/matrix1"/>
    <dgm:cxn modelId="{0C3A9575-4A4A-4121-9C30-9236693E7704}" type="presParOf" srcId="{DFBAF03A-F6C9-41FC-88A8-3FED5FBBE964}" destId="{E9EA887D-6A79-43A9-8480-00EE7490E20F}" srcOrd="3" destOrd="0" presId="urn:microsoft.com/office/officeart/2005/8/layout/matrix1"/>
    <dgm:cxn modelId="{C5CEAE9C-BF58-49EA-8F88-FEC84895DDDC}" type="presParOf" srcId="{DFBAF03A-F6C9-41FC-88A8-3FED5FBBE964}" destId="{FA5093AC-9C4B-40DF-9692-C1781038B2DE}" srcOrd="4" destOrd="0" presId="urn:microsoft.com/office/officeart/2005/8/layout/matrix1"/>
    <dgm:cxn modelId="{11D7B334-5A70-4094-9A4E-BE0A84A0799F}" type="presParOf" srcId="{DFBAF03A-F6C9-41FC-88A8-3FED5FBBE964}" destId="{D9EA553B-04CF-4852-A5FB-51D0EE3092B1}" srcOrd="5" destOrd="0" presId="urn:microsoft.com/office/officeart/2005/8/layout/matrix1"/>
    <dgm:cxn modelId="{953480FF-5E6B-4DB1-9E1F-CCA25EDF22FE}" type="presParOf" srcId="{DFBAF03A-F6C9-41FC-88A8-3FED5FBBE964}" destId="{27C540A3-B7A9-4DF1-BB0B-A1313B0DB669}" srcOrd="6" destOrd="0" presId="urn:microsoft.com/office/officeart/2005/8/layout/matrix1"/>
    <dgm:cxn modelId="{F140D5B4-7367-4E17-B6F5-835CBCCB2AE4}" type="presParOf" srcId="{DFBAF03A-F6C9-41FC-88A8-3FED5FBBE964}" destId="{F58BF449-4E4B-4CD2-B713-D2367BF1C54F}" srcOrd="7" destOrd="0" presId="urn:microsoft.com/office/officeart/2005/8/layout/matrix1"/>
    <dgm:cxn modelId="{E642BF33-7FBA-46C8-8BFE-48E424E8FFE1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123" minVer="http://schemas.openxmlformats.org/drawingml/2006/diagram"/>
    </a:ext>
  </dgm:extLst>
</dgm:dataModel>
</file>

<file path=word/diagrams/data25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1_1" csCatId="accent1" phldr="1"/>
      <dgm:spPr/>
      <dgm:t>
        <a:bodyPr/>
        <a:lstStyle/>
        <a:p>
          <a:endParaRPr lang="tr-TR"/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/>
            <a:t>25-ÖDEMEK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ECC6A143-6EDD-4D00-95A2-D689A2E4B05F}">
      <dgm:prSet phldrT="[Metin]" custT="1"/>
      <dgm:spPr/>
      <dgm:t>
        <a:bodyPr/>
        <a:lstStyle/>
        <a:p>
          <a:r>
            <a:rPr lang="tr-TR" sz="800" b="0"/>
            <a:t>A) BUY</a:t>
          </a:r>
        </a:p>
      </dgm:t>
    </dgm:pt>
    <dgm:pt modelId="{1635DA85-41EE-4C3C-BB7E-17FFA1297B6E}" type="parTrans" cxnId="{CAB7892C-FB61-4DCB-AE72-F0C3EFB9F5EA}">
      <dgm:prSet/>
      <dgm:spPr/>
      <dgm:t>
        <a:bodyPr/>
        <a:lstStyle/>
        <a:p>
          <a:endParaRPr lang="tr-TR"/>
        </a:p>
      </dgm:t>
    </dgm:pt>
    <dgm:pt modelId="{1514ECB9-2B29-4D2E-9F9B-9F7F4BC56B99}" type="sibTrans" cxnId="{CAB7892C-FB61-4DCB-AE72-F0C3EFB9F5EA}">
      <dgm:prSet/>
      <dgm:spPr/>
      <dgm:t>
        <a:bodyPr/>
        <a:lstStyle/>
        <a:p>
          <a:endParaRPr lang="tr-TR"/>
        </a:p>
      </dgm:t>
    </dgm:pt>
    <dgm:pt modelId="{B2C2649F-48C1-4216-9A77-82DDE3425D1F}">
      <dgm:prSet phldrT="[Metin]" custT="1"/>
      <dgm:spPr/>
      <dgm:t>
        <a:bodyPr/>
        <a:lstStyle/>
        <a:p>
          <a:r>
            <a:rPr lang="tr-TR" sz="800" b="0"/>
            <a:t>B) SELL</a:t>
          </a:r>
        </a:p>
      </dgm:t>
    </dgm:pt>
    <dgm:pt modelId="{567EC224-5793-49C1-A43F-19BE890F80D1}" type="parTrans" cxnId="{B3448714-F6A4-4F46-B3AB-278F1453AF07}">
      <dgm:prSet/>
      <dgm:spPr/>
      <dgm:t>
        <a:bodyPr/>
        <a:lstStyle/>
        <a:p>
          <a:endParaRPr lang="tr-TR"/>
        </a:p>
      </dgm:t>
    </dgm:pt>
    <dgm:pt modelId="{E9CFBC42-DEF7-418B-8A80-59D8CF9B25D8}" type="sibTrans" cxnId="{B3448714-F6A4-4F46-B3AB-278F1453AF07}">
      <dgm:prSet/>
      <dgm:spPr/>
      <dgm:t>
        <a:bodyPr/>
        <a:lstStyle/>
        <a:p>
          <a:endParaRPr lang="tr-TR"/>
        </a:p>
      </dgm:t>
    </dgm:pt>
    <dgm:pt modelId="{BEC0C178-457F-4749-986A-B3CCCAC36DFE}">
      <dgm:prSet phldrT="[Metin]" custT="1"/>
      <dgm:spPr/>
      <dgm:t>
        <a:bodyPr/>
        <a:lstStyle/>
        <a:p>
          <a:r>
            <a:rPr lang="tr-TR" sz="800" b="0"/>
            <a:t>C) PAY</a:t>
          </a:r>
        </a:p>
      </dgm:t>
    </dgm:pt>
    <dgm:pt modelId="{C9325AF8-7A80-4725-963E-98F75C962F80}" type="parTrans" cxnId="{82A44ACC-3921-4AB7-9B68-7208BA5C2AD7}">
      <dgm:prSet/>
      <dgm:spPr/>
      <dgm:t>
        <a:bodyPr/>
        <a:lstStyle/>
        <a:p>
          <a:endParaRPr lang="tr-TR"/>
        </a:p>
      </dgm:t>
    </dgm:pt>
    <dgm:pt modelId="{58B0DD44-9B10-463E-9607-B31FDCF69418}" type="sibTrans" cxnId="{82A44ACC-3921-4AB7-9B68-7208BA5C2AD7}">
      <dgm:prSet/>
      <dgm:spPr/>
      <dgm:t>
        <a:bodyPr/>
        <a:lstStyle/>
        <a:p>
          <a:endParaRPr lang="tr-TR"/>
        </a:p>
      </dgm:t>
    </dgm:pt>
    <dgm:pt modelId="{E6E1A354-1A84-4D4D-98C7-127184C75387}">
      <dgm:prSet phldrT="[Metin]" custT="1"/>
      <dgm:spPr/>
      <dgm:t>
        <a:bodyPr/>
        <a:lstStyle/>
        <a:p>
          <a:r>
            <a:rPr lang="tr-TR" sz="800" b="0"/>
            <a:t>D) LOOK</a:t>
          </a:r>
        </a:p>
      </dgm:t>
    </dgm:pt>
    <dgm:pt modelId="{FA438635-56B3-4081-8A48-7E26569B6185}" type="parTrans" cxnId="{92F8CD98-8B0B-4813-9AC9-687DA6A70B36}">
      <dgm:prSet/>
      <dgm:spPr/>
      <dgm:t>
        <a:bodyPr/>
        <a:lstStyle/>
        <a:p>
          <a:endParaRPr lang="tr-TR"/>
        </a:p>
      </dgm:t>
    </dgm:pt>
    <dgm:pt modelId="{F5DD963F-331B-4A40-B81C-A1956E20B970}" type="sibTrans" cxnId="{92F8CD98-8B0B-4813-9AC9-687DA6A70B36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 custScaleX="114650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 custScaleX="94108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 custScaleX="114013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CAB7892C-FB61-4DCB-AE72-F0C3EFB9F5EA}" srcId="{BE634082-D7F6-4C72-9B35-C737EA56C93C}" destId="{ECC6A143-6EDD-4D00-95A2-D689A2E4B05F}" srcOrd="0" destOrd="0" parTransId="{1635DA85-41EE-4C3C-BB7E-17FFA1297B6E}" sibTransId="{1514ECB9-2B29-4D2E-9F9B-9F7F4BC56B99}"/>
    <dgm:cxn modelId="{B3448714-F6A4-4F46-B3AB-278F1453AF07}" srcId="{BE634082-D7F6-4C72-9B35-C737EA56C93C}" destId="{B2C2649F-48C1-4216-9A77-82DDE3425D1F}" srcOrd="1" destOrd="0" parTransId="{567EC224-5793-49C1-A43F-19BE890F80D1}" sibTransId="{E9CFBC42-DEF7-418B-8A80-59D8CF9B25D8}"/>
    <dgm:cxn modelId="{B1ACAFE6-EB06-4260-A48C-5FDE0D19634B}" type="presOf" srcId="{E6E1A354-1A84-4D4D-98C7-127184C75387}" destId="{27C540A3-B7A9-4DF1-BB0B-A1313B0DB669}" srcOrd="0" destOrd="0" presId="urn:microsoft.com/office/officeart/2005/8/layout/matrix1"/>
    <dgm:cxn modelId="{9FFF751B-1B99-4BE9-9FCE-5AD9A0A514ED}" type="presOf" srcId="{BEC0C178-457F-4749-986A-B3CCCAC36DFE}" destId="{D9EA553B-04CF-4852-A5FB-51D0EE3092B1}" srcOrd="1" destOrd="0" presId="urn:microsoft.com/office/officeart/2005/8/layout/matrix1"/>
    <dgm:cxn modelId="{82A44ACC-3921-4AB7-9B68-7208BA5C2AD7}" srcId="{BE634082-D7F6-4C72-9B35-C737EA56C93C}" destId="{BEC0C178-457F-4749-986A-B3CCCAC36DFE}" srcOrd="2" destOrd="0" parTransId="{C9325AF8-7A80-4725-963E-98F75C962F80}" sibTransId="{58B0DD44-9B10-463E-9607-B31FDCF69418}"/>
    <dgm:cxn modelId="{D1E10DA9-66D1-4C43-834D-A8B1ABE65CD9}" type="presOf" srcId="{E6E1A354-1A84-4D4D-98C7-127184C75387}" destId="{F58BF449-4E4B-4CD2-B713-D2367BF1C54F}" srcOrd="1" destOrd="0" presId="urn:microsoft.com/office/officeart/2005/8/layout/matrix1"/>
    <dgm:cxn modelId="{ECA48E9E-4BAB-40C3-9210-0CC3BB817AA9}" type="presOf" srcId="{ECC6A143-6EDD-4D00-95A2-D689A2E4B05F}" destId="{06EFE3B0-EA1D-4323-8EE9-C0638C5FD086}" srcOrd="0" destOrd="0" presId="urn:microsoft.com/office/officeart/2005/8/layout/matrix1"/>
    <dgm:cxn modelId="{95ACEE64-B177-4BAF-BBCD-B06724074D52}" type="presOf" srcId="{BEC0C178-457F-4749-986A-B3CCCAC36DFE}" destId="{FA5093AC-9C4B-40DF-9692-C1781038B2DE}" srcOrd="0" destOrd="0" presId="urn:microsoft.com/office/officeart/2005/8/layout/matrix1"/>
    <dgm:cxn modelId="{216BBA11-BC75-45AD-91C7-20669B8CFDBD}" type="presOf" srcId="{0B858D49-47C2-42B0-AB7D-522A95BCC3FE}" destId="{0C44B224-08C3-4883-9FFE-74EB1E044431}" srcOrd="0" destOrd="0" presId="urn:microsoft.com/office/officeart/2005/8/layout/matrix1"/>
    <dgm:cxn modelId="{22B02FA1-2E59-48DC-A6BD-F0198A15C1A2}" type="presOf" srcId="{ECC6A143-6EDD-4D00-95A2-D689A2E4B05F}" destId="{022C92DA-9FC2-447F-8617-FA5DE31D4B5D}" srcOrd="1" destOrd="0" presId="urn:microsoft.com/office/officeart/2005/8/layout/matrix1"/>
    <dgm:cxn modelId="{6145C10D-F96B-4D3E-AB7A-504F50E6B2F3}" type="presOf" srcId="{B2C2649F-48C1-4216-9A77-82DDE3425D1F}" destId="{E9EA887D-6A79-43A9-8480-00EE7490E20F}" srcOrd="1" destOrd="0" presId="urn:microsoft.com/office/officeart/2005/8/layout/matrix1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15641EFB-C30E-4FB2-AB5B-AF3FCB6AC7DE}" type="presOf" srcId="{BE634082-D7F6-4C72-9B35-C737EA56C93C}" destId="{4769BABA-549A-4550-A9D0-33706F624F0D}" srcOrd="0" destOrd="0" presId="urn:microsoft.com/office/officeart/2005/8/layout/matrix1"/>
    <dgm:cxn modelId="{92F8CD98-8B0B-4813-9AC9-687DA6A70B36}" srcId="{BE634082-D7F6-4C72-9B35-C737EA56C93C}" destId="{E6E1A354-1A84-4D4D-98C7-127184C75387}" srcOrd="3" destOrd="0" parTransId="{FA438635-56B3-4081-8A48-7E26569B6185}" sibTransId="{F5DD963F-331B-4A40-B81C-A1956E20B970}"/>
    <dgm:cxn modelId="{8DC052B2-5D19-4235-A50F-A3FC94D61630}" type="presOf" srcId="{B2C2649F-48C1-4216-9A77-82DDE3425D1F}" destId="{669CD504-946D-45E5-9BA5-DAB75487EBC1}" srcOrd="0" destOrd="0" presId="urn:microsoft.com/office/officeart/2005/8/layout/matrix1"/>
    <dgm:cxn modelId="{E8BBC7C4-692B-47EC-B7A4-BC3878564A50}" type="presParOf" srcId="{0C44B224-08C3-4883-9FFE-74EB1E044431}" destId="{DFBAF03A-F6C9-41FC-88A8-3FED5FBBE964}" srcOrd="0" destOrd="0" presId="urn:microsoft.com/office/officeart/2005/8/layout/matrix1"/>
    <dgm:cxn modelId="{D4C3323D-8A4B-407F-9B09-4B160643B364}" type="presParOf" srcId="{DFBAF03A-F6C9-41FC-88A8-3FED5FBBE964}" destId="{06EFE3B0-EA1D-4323-8EE9-C0638C5FD086}" srcOrd="0" destOrd="0" presId="urn:microsoft.com/office/officeart/2005/8/layout/matrix1"/>
    <dgm:cxn modelId="{1B2D98A5-6A22-490E-AF73-B4C7C0AA5571}" type="presParOf" srcId="{DFBAF03A-F6C9-41FC-88A8-3FED5FBBE964}" destId="{022C92DA-9FC2-447F-8617-FA5DE31D4B5D}" srcOrd="1" destOrd="0" presId="urn:microsoft.com/office/officeart/2005/8/layout/matrix1"/>
    <dgm:cxn modelId="{0661C523-9695-4E09-833F-B99978279C24}" type="presParOf" srcId="{DFBAF03A-F6C9-41FC-88A8-3FED5FBBE964}" destId="{669CD504-946D-45E5-9BA5-DAB75487EBC1}" srcOrd="2" destOrd="0" presId="urn:microsoft.com/office/officeart/2005/8/layout/matrix1"/>
    <dgm:cxn modelId="{AAC11FE0-285C-46CF-ABEC-BCB95845C5DB}" type="presParOf" srcId="{DFBAF03A-F6C9-41FC-88A8-3FED5FBBE964}" destId="{E9EA887D-6A79-43A9-8480-00EE7490E20F}" srcOrd="3" destOrd="0" presId="urn:microsoft.com/office/officeart/2005/8/layout/matrix1"/>
    <dgm:cxn modelId="{C640A9A0-E8BA-4CBA-9210-6DFA8F9CEC26}" type="presParOf" srcId="{DFBAF03A-F6C9-41FC-88A8-3FED5FBBE964}" destId="{FA5093AC-9C4B-40DF-9692-C1781038B2DE}" srcOrd="4" destOrd="0" presId="urn:microsoft.com/office/officeart/2005/8/layout/matrix1"/>
    <dgm:cxn modelId="{BB5D23B9-5092-4B00-B1E9-F70CF9CFBA02}" type="presParOf" srcId="{DFBAF03A-F6C9-41FC-88A8-3FED5FBBE964}" destId="{D9EA553B-04CF-4852-A5FB-51D0EE3092B1}" srcOrd="5" destOrd="0" presId="urn:microsoft.com/office/officeart/2005/8/layout/matrix1"/>
    <dgm:cxn modelId="{9514981B-F714-4985-A926-10CE925A4951}" type="presParOf" srcId="{DFBAF03A-F6C9-41FC-88A8-3FED5FBBE964}" destId="{27C540A3-B7A9-4DF1-BB0B-A1313B0DB669}" srcOrd="6" destOrd="0" presId="urn:microsoft.com/office/officeart/2005/8/layout/matrix1"/>
    <dgm:cxn modelId="{0630ECE1-13D6-4455-9CF1-2AAABB55BD2A}" type="presParOf" srcId="{DFBAF03A-F6C9-41FC-88A8-3FED5FBBE964}" destId="{F58BF449-4E4B-4CD2-B713-D2367BF1C54F}" srcOrd="7" destOrd="0" presId="urn:microsoft.com/office/officeart/2005/8/layout/matrix1"/>
    <dgm:cxn modelId="{7C1D73DD-19B0-4F97-AF51-31EA4F762268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128" minVer="http://schemas.openxmlformats.org/drawingml/2006/diagram"/>
    </a:ext>
  </dgm:extLst>
</dgm:dataModel>
</file>

<file path=word/diagrams/data26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1_1" csCatId="accent1" phldr="1"/>
      <dgm:spPr/>
      <dgm:t>
        <a:bodyPr/>
        <a:lstStyle/>
        <a:p>
          <a:endParaRPr lang="tr-TR"/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 b="1"/>
            <a:t>26-ŞEKERCİ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DB7D19D2-FD93-4D1E-A246-97BEF6DEC16C}">
      <dgm:prSet phldrT="[Metin]" custT="1"/>
      <dgm:spPr/>
      <dgm:t>
        <a:bodyPr/>
        <a:lstStyle/>
        <a:p>
          <a:r>
            <a:rPr lang="tr-TR" sz="800" b="0"/>
            <a:t>A) BOUTİQUE</a:t>
          </a:r>
        </a:p>
      </dgm:t>
    </dgm:pt>
    <dgm:pt modelId="{92E2F9DC-1974-4517-BD01-B502C20FD6A8}" type="parTrans" cxnId="{1AECEA8A-D647-4F69-BAB2-EDB82FE35CCA}">
      <dgm:prSet/>
      <dgm:spPr/>
      <dgm:t>
        <a:bodyPr/>
        <a:lstStyle/>
        <a:p>
          <a:endParaRPr lang="tr-TR"/>
        </a:p>
      </dgm:t>
    </dgm:pt>
    <dgm:pt modelId="{496F58A0-2EED-45BC-8E91-E732697DD608}" type="sibTrans" cxnId="{1AECEA8A-D647-4F69-BAB2-EDB82FE35CCA}">
      <dgm:prSet/>
      <dgm:spPr/>
      <dgm:t>
        <a:bodyPr/>
        <a:lstStyle/>
        <a:p>
          <a:endParaRPr lang="tr-TR"/>
        </a:p>
      </dgm:t>
    </dgm:pt>
    <dgm:pt modelId="{2CAE1449-02FE-492B-87E8-0B10E04149DB}">
      <dgm:prSet phldrT="[Metin]" custT="1"/>
      <dgm:spPr/>
      <dgm:t>
        <a:bodyPr/>
        <a:lstStyle/>
        <a:p>
          <a:r>
            <a:rPr lang="tr-TR" sz="800" b="0"/>
            <a:t>B) FLORIST'S</a:t>
          </a:r>
        </a:p>
      </dgm:t>
    </dgm:pt>
    <dgm:pt modelId="{94FDC154-F89D-4D0D-8491-04BC79D5F7A6}" type="parTrans" cxnId="{B9413577-532B-4D4D-8191-DEF9CD1BEB89}">
      <dgm:prSet/>
      <dgm:spPr/>
      <dgm:t>
        <a:bodyPr/>
        <a:lstStyle/>
        <a:p>
          <a:endParaRPr lang="tr-TR"/>
        </a:p>
      </dgm:t>
    </dgm:pt>
    <dgm:pt modelId="{83255E98-0343-47AA-B7BA-B6F6576843CE}" type="sibTrans" cxnId="{B9413577-532B-4D4D-8191-DEF9CD1BEB89}">
      <dgm:prSet/>
      <dgm:spPr/>
      <dgm:t>
        <a:bodyPr/>
        <a:lstStyle/>
        <a:p>
          <a:endParaRPr lang="tr-TR"/>
        </a:p>
      </dgm:t>
    </dgm:pt>
    <dgm:pt modelId="{DC01638A-2548-4825-BE26-90909D5F9236}">
      <dgm:prSet phldrT="[Metin]" custT="1"/>
      <dgm:spPr/>
      <dgm:t>
        <a:bodyPr/>
        <a:lstStyle/>
        <a:p>
          <a:r>
            <a:rPr lang="tr-TR" sz="800" b="0"/>
            <a:t>C) CHEMIST'S</a:t>
          </a:r>
        </a:p>
      </dgm:t>
    </dgm:pt>
    <dgm:pt modelId="{BA89163E-1EFC-42BD-938D-9A7EB1101C78}" type="parTrans" cxnId="{1B8363CF-C706-4451-AC47-5F098F32E5C0}">
      <dgm:prSet/>
      <dgm:spPr/>
      <dgm:t>
        <a:bodyPr/>
        <a:lstStyle/>
        <a:p>
          <a:endParaRPr lang="tr-TR"/>
        </a:p>
      </dgm:t>
    </dgm:pt>
    <dgm:pt modelId="{2AB38AC5-321F-43DF-980E-883911F79108}" type="sibTrans" cxnId="{1B8363CF-C706-4451-AC47-5F098F32E5C0}">
      <dgm:prSet/>
      <dgm:spPr/>
      <dgm:t>
        <a:bodyPr/>
        <a:lstStyle/>
        <a:p>
          <a:endParaRPr lang="tr-TR"/>
        </a:p>
      </dgm:t>
    </dgm:pt>
    <dgm:pt modelId="{57EF7E72-62C3-45DE-AFBD-D421A7896328}">
      <dgm:prSet phldrT="[Metin]" custT="1"/>
      <dgm:spPr/>
      <dgm:t>
        <a:bodyPr/>
        <a:lstStyle/>
        <a:p>
          <a:r>
            <a:rPr lang="tr-TR" sz="800" b="0"/>
            <a:t>D) BAKERY</a:t>
          </a:r>
        </a:p>
      </dgm:t>
    </dgm:pt>
    <dgm:pt modelId="{EE68518A-BA37-4EF5-864B-1EB5CF3532CF}" type="parTrans" cxnId="{A8E37857-7CA8-4E70-A1C7-69FDD3DBF505}">
      <dgm:prSet/>
      <dgm:spPr/>
      <dgm:t>
        <a:bodyPr/>
        <a:lstStyle/>
        <a:p>
          <a:endParaRPr lang="tr-TR"/>
        </a:p>
      </dgm:t>
    </dgm:pt>
    <dgm:pt modelId="{59461795-37DA-413B-8645-6AABD319965E}" type="sibTrans" cxnId="{A8E37857-7CA8-4E70-A1C7-69FDD3DBF505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47AA385B-CCFD-46EE-8C17-7D45DBD21A3A}" type="presOf" srcId="{BE634082-D7F6-4C72-9B35-C737EA56C93C}" destId="{4769BABA-549A-4550-A9D0-33706F624F0D}" srcOrd="0" destOrd="0" presId="urn:microsoft.com/office/officeart/2005/8/layout/matrix1"/>
    <dgm:cxn modelId="{789A4BCA-1FB4-4A09-9C81-C8223C4ABA5B}" type="presOf" srcId="{57EF7E72-62C3-45DE-AFBD-D421A7896328}" destId="{F58BF449-4E4B-4CD2-B713-D2367BF1C54F}" srcOrd="1" destOrd="0" presId="urn:microsoft.com/office/officeart/2005/8/layout/matrix1"/>
    <dgm:cxn modelId="{C41D37C6-8AEC-4405-B4E2-5A65E815E90B}" type="presOf" srcId="{DC01638A-2548-4825-BE26-90909D5F9236}" destId="{D9EA553B-04CF-4852-A5FB-51D0EE3092B1}" srcOrd="1" destOrd="0" presId="urn:microsoft.com/office/officeart/2005/8/layout/matrix1"/>
    <dgm:cxn modelId="{A8E37857-7CA8-4E70-A1C7-69FDD3DBF505}" srcId="{BE634082-D7F6-4C72-9B35-C737EA56C93C}" destId="{57EF7E72-62C3-45DE-AFBD-D421A7896328}" srcOrd="3" destOrd="0" parTransId="{EE68518A-BA37-4EF5-864B-1EB5CF3532CF}" sibTransId="{59461795-37DA-413B-8645-6AABD319965E}"/>
    <dgm:cxn modelId="{270961B9-7D82-42FC-BB9D-C05F70E8B2B3}" type="presOf" srcId="{DB7D19D2-FD93-4D1E-A246-97BEF6DEC16C}" destId="{06EFE3B0-EA1D-4323-8EE9-C0638C5FD086}" srcOrd="0" destOrd="0" presId="urn:microsoft.com/office/officeart/2005/8/layout/matrix1"/>
    <dgm:cxn modelId="{1B8363CF-C706-4451-AC47-5F098F32E5C0}" srcId="{BE634082-D7F6-4C72-9B35-C737EA56C93C}" destId="{DC01638A-2548-4825-BE26-90909D5F9236}" srcOrd="2" destOrd="0" parTransId="{BA89163E-1EFC-42BD-938D-9A7EB1101C78}" sibTransId="{2AB38AC5-321F-43DF-980E-883911F79108}"/>
    <dgm:cxn modelId="{F3168BAE-5BA4-4C5E-A8C3-CD3BA1F41E88}" type="presOf" srcId="{57EF7E72-62C3-45DE-AFBD-D421A7896328}" destId="{27C540A3-B7A9-4DF1-BB0B-A1313B0DB669}" srcOrd="0" destOrd="0" presId="urn:microsoft.com/office/officeart/2005/8/layout/matrix1"/>
    <dgm:cxn modelId="{1AECEA8A-D647-4F69-BAB2-EDB82FE35CCA}" srcId="{BE634082-D7F6-4C72-9B35-C737EA56C93C}" destId="{DB7D19D2-FD93-4D1E-A246-97BEF6DEC16C}" srcOrd="0" destOrd="0" parTransId="{92E2F9DC-1974-4517-BD01-B502C20FD6A8}" sibTransId="{496F58A0-2EED-45BC-8E91-E732697DD608}"/>
    <dgm:cxn modelId="{30690A2F-55E1-4E80-AA3A-BFBB8A4FC170}" type="presOf" srcId="{2CAE1449-02FE-492B-87E8-0B10E04149DB}" destId="{669CD504-946D-45E5-9BA5-DAB75487EBC1}" srcOrd="0" destOrd="0" presId="urn:microsoft.com/office/officeart/2005/8/layout/matrix1"/>
    <dgm:cxn modelId="{9C92E56F-5897-4EA0-B744-010C410A19CC}" type="presOf" srcId="{DC01638A-2548-4825-BE26-90909D5F9236}" destId="{FA5093AC-9C4B-40DF-9692-C1781038B2DE}" srcOrd="0" destOrd="0" presId="urn:microsoft.com/office/officeart/2005/8/layout/matrix1"/>
    <dgm:cxn modelId="{29985C10-9E43-4DAD-B2D8-E5A4814C90A7}" type="presOf" srcId="{DB7D19D2-FD93-4D1E-A246-97BEF6DEC16C}" destId="{022C92DA-9FC2-447F-8617-FA5DE31D4B5D}" srcOrd="1" destOrd="0" presId="urn:microsoft.com/office/officeart/2005/8/layout/matrix1"/>
    <dgm:cxn modelId="{E2209D2D-2869-4EA2-B2AF-696699AA09BC}" type="presOf" srcId="{2CAE1449-02FE-492B-87E8-0B10E04149DB}" destId="{E9EA887D-6A79-43A9-8480-00EE7490E20F}" srcOrd="1" destOrd="0" presId="urn:microsoft.com/office/officeart/2005/8/layout/matrix1"/>
    <dgm:cxn modelId="{D8BBD6E9-D13D-40AA-8850-BA83F1888F57}" type="presOf" srcId="{0B858D49-47C2-42B0-AB7D-522A95BCC3FE}" destId="{0C44B224-08C3-4883-9FFE-74EB1E044431}" srcOrd="0" destOrd="0" presId="urn:microsoft.com/office/officeart/2005/8/layout/matrix1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B9413577-532B-4D4D-8191-DEF9CD1BEB89}" srcId="{BE634082-D7F6-4C72-9B35-C737EA56C93C}" destId="{2CAE1449-02FE-492B-87E8-0B10E04149DB}" srcOrd="1" destOrd="0" parTransId="{94FDC154-F89D-4D0D-8491-04BC79D5F7A6}" sibTransId="{83255E98-0343-47AA-B7BA-B6F6576843CE}"/>
    <dgm:cxn modelId="{65352C4E-64DA-43CD-BC56-FC8B3B1F6847}" type="presParOf" srcId="{0C44B224-08C3-4883-9FFE-74EB1E044431}" destId="{DFBAF03A-F6C9-41FC-88A8-3FED5FBBE964}" srcOrd="0" destOrd="0" presId="urn:microsoft.com/office/officeart/2005/8/layout/matrix1"/>
    <dgm:cxn modelId="{B4FD8EB0-ECAC-430A-AC45-16557FBAABE7}" type="presParOf" srcId="{DFBAF03A-F6C9-41FC-88A8-3FED5FBBE964}" destId="{06EFE3B0-EA1D-4323-8EE9-C0638C5FD086}" srcOrd="0" destOrd="0" presId="urn:microsoft.com/office/officeart/2005/8/layout/matrix1"/>
    <dgm:cxn modelId="{CABDB77D-7C47-47E8-9CE4-BED33EE818A2}" type="presParOf" srcId="{DFBAF03A-F6C9-41FC-88A8-3FED5FBBE964}" destId="{022C92DA-9FC2-447F-8617-FA5DE31D4B5D}" srcOrd="1" destOrd="0" presId="urn:microsoft.com/office/officeart/2005/8/layout/matrix1"/>
    <dgm:cxn modelId="{0D56BA07-1F63-448E-B7CC-97C6EFAFAAFB}" type="presParOf" srcId="{DFBAF03A-F6C9-41FC-88A8-3FED5FBBE964}" destId="{669CD504-946D-45E5-9BA5-DAB75487EBC1}" srcOrd="2" destOrd="0" presId="urn:microsoft.com/office/officeart/2005/8/layout/matrix1"/>
    <dgm:cxn modelId="{64A3158F-13F3-43AA-BF05-26DC2A21CC7E}" type="presParOf" srcId="{DFBAF03A-F6C9-41FC-88A8-3FED5FBBE964}" destId="{E9EA887D-6A79-43A9-8480-00EE7490E20F}" srcOrd="3" destOrd="0" presId="urn:microsoft.com/office/officeart/2005/8/layout/matrix1"/>
    <dgm:cxn modelId="{C7F8FCAE-9539-427C-9551-364E14C7EB8B}" type="presParOf" srcId="{DFBAF03A-F6C9-41FC-88A8-3FED5FBBE964}" destId="{FA5093AC-9C4B-40DF-9692-C1781038B2DE}" srcOrd="4" destOrd="0" presId="urn:microsoft.com/office/officeart/2005/8/layout/matrix1"/>
    <dgm:cxn modelId="{8AB3D6C5-777C-4E55-939C-B1368196B3B2}" type="presParOf" srcId="{DFBAF03A-F6C9-41FC-88A8-3FED5FBBE964}" destId="{D9EA553B-04CF-4852-A5FB-51D0EE3092B1}" srcOrd="5" destOrd="0" presId="urn:microsoft.com/office/officeart/2005/8/layout/matrix1"/>
    <dgm:cxn modelId="{EF62B0B1-5295-4FAA-A130-06C9B0FD9472}" type="presParOf" srcId="{DFBAF03A-F6C9-41FC-88A8-3FED5FBBE964}" destId="{27C540A3-B7A9-4DF1-BB0B-A1313B0DB669}" srcOrd="6" destOrd="0" presId="urn:microsoft.com/office/officeart/2005/8/layout/matrix1"/>
    <dgm:cxn modelId="{0073DAFC-EA7B-4042-A6E3-DABE74E215BD}" type="presParOf" srcId="{DFBAF03A-F6C9-41FC-88A8-3FED5FBBE964}" destId="{F58BF449-4E4B-4CD2-B713-D2367BF1C54F}" srcOrd="7" destOrd="0" presId="urn:microsoft.com/office/officeart/2005/8/layout/matrix1"/>
    <dgm:cxn modelId="{C54C66B0-0F44-4B70-B734-2733CECF74C6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133" minVer="http://schemas.openxmlformats.org/drawingml/2006/diagram"/>
    </a:ext>
  </dgm:extLst>
</dgm:dataModel>
</file>

<file path=word/diagrams/data27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1_1" csCatId="accent1" phldr="1"/>
      <dgm:spPr/>
      <dgm:t>
        <a:bodyPr/>
        <a:lstStyle/>
        <a:p>
          <a:endParaRPr lang="tr-TR"/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 b="1"/>
            <a:t>27-TAMAMLAMAK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4B59FA00-2B14-4E31-BB9B-79579FB58F0B}">
      <dgm:prSet phldrT="[Metin]" custT="1"/>
      <dgm:spPr/>
      <dgm:t>
        <a:bodyPr/>
        <a:lstStyle/>
        <a:p>
          <a:r>
            <a:rPr lang="tr-TR" sz="900" b="0"/>
            <a:t>A) MATCH</a:t>
          </a:r>
        </a:p>
      </dgm:t>
    </dgm:pt>
    <dgm:pt modelId="{AF66C6A3-5687-425A-A144-AA95DFC280C5}" type="parTrans" cxnId="{AEA21223-6AC8-4A70-BE6E-3A0946FB5067}">
      <dgm:prSet/>
      <dgm:spPr/>
      <dgm:t>
        <a:bodyPr/>
        <a:lstStyle/>
        <a:p>
          <a:endParaRPr lang="tr-TR"/>
        </a:p>
      </dgm:t>
    </dgm:pt>
    <dgm:pt modelId="{14DBB730-ED18-4ACA-BBE3-69CDF6AC4EA5}" type="sibTrans" cxnId="{AEA21223-6AC8-4A70-BE6E-3A0946FB5067}">
      <dgm:prSet/>
      <dgm:spPr/>
      <dgm:t>
        <a:bodyPr/>
        <a:lstStyle/>
        <a:p>
          <a:endParaRPr lang="tr-TR"/>
        </a:p>
      </dgm:t>
    </dgm:pt>
    <dgm:pt modelId="{4F8089DD-8311-4BE5-97E3-1F4C33B2823C}">
      <dgm:prSet phldrT="[Metin]" custT="1"/>
      <dgm:spPr/>
      <dgm:t>
        <a:bodyPr/>
        <a:lstStyle/>
        <a:p>
          <a:r>
            <a:rPr lang="tr-TR" sz="900" b="0"/>
            <a:t>B) COMPLETE</a:t>
          </a:r>
        </a:p>
      </dgm:t>
    </dgm:pt>
    <dgm:pt modelId="{01059CCF-D896-42AE-A2F5-0BEE42BBF34C}" type="parTrans" cxnId="{A4AFC35B-E828-4646-AA17-E2379B096624}">
      <dgm:prSet/>
      <dgm:spPr/>
      <dgm:t>
        <a:bodyPr/>
        <a:lstStyle/>
        <a:p>
          <a:endParaRPr lang="tr-TR"/>
        </a:p>
      </dgm:t>
    </dgm:pt>
    <dgm:pt modelId="{DCAC2FC8-BCF3-4AFD-9A22-2B12FACC6411}" type="sibTrans" cxnId="{A4AFC35B-E828-4646-AA17-E2379B096624}">
      <dgm:prSet/>
      <dgm:spPr/>
      <dgm:t>
        <a:bodyPr/>
        <a:lstStyle/>
        <a:p>
          <a:endParaRPr lang="tr-TR"/>
        </a:p>
      </dgm:t>
    </dgm:pt>
    <dgm:pt modelId="{A5D9BA81-20D4-46F4-B2D9-C859D7D12BE2}">
      <dgm:prSet phldrT="[Metin]" custT="1"/>
      <dgm:spPr/>
      <dgm:t>
        <a:bodyPr/>
        <a:lstStyle/>
        <a:p>
          <a:r>
            <a:rPr lang="tr-TR" sz="900" b="0"/>
            <a:t>C)MİSTAKE</a:t>
          </a:r>
        </a:p>
      </dgm:t>
    </dgm:pt>
    <dgm:pt modelId="{E508785C-6CDC-4DA7-9333-66743341E16E}" type="parTrans" cxnId="{3EB9CC13-B494-4668-8DBA-8624D2235866}">
      <dgm:prSet/>
      <dgm:spPr/>
      <dgm:t>
        <a:bodyPr/>
        <a:lstStyle/>
        <a:p>
          <a:endParaRPr lang="tr-TR"/>
        </a:p>
      </dgm:t>
    </dgm:pt>
    <dgm:pt modelId="{D02F90B5-AD31-42FD-B72C-E77297D436B9}" type="sibTrans" cxnId="{3EB9CC13-B494-4668-8DBA-8624D2235866}">
      <dgm:prSet/>
      <dgm:spPr/>
      <dgm:t>
        <a:bodyPr/>
        <a:lstStyle/>
        <a:p>
          <a:endParaRPr lang="tr-TR"/>
        </a:p>
      </dgm:t>
    </dgm:pt>
    <dgm:pt modelId="{9825CDE0-BD73-46B0-A704-E0B531B7877A}">
      <dgm:prSet phldrT="[Metin]" custT="1"/>
      <dgm:spPr/>
      <dgm:t>
        <a:bodyPr/>
        <a:lstStyle/>
        <a:p>
          <a:r>
            <a:rPr lang="tr-TR" sz="900" b="0"/>
            <a:t>D) LOOK AT</a:t>
          </a:r>
        </a:p>
      </dgm:t>
    </dgm:pt>
    <dgm:pt modelId="{2466875E-A0CB-4598-A962-968D977CA220}" type="parTrans" cxnId="{220AE4A1-FEDD-4384-8393-E57ED3F6D007}">
      <dgm:prSet/>
      <dgm:spPr/>
      <dgm:t>
        <a:bodyPr/>
        <a:lstStyle/>
        <a:p>
          <a:endParaRPr lang="tr-TR"/>
        </a:p>
      </dgm:t>
    </dgm:pt>
    <dgm:pt modelId="{3166EC05-2049-4A49-8AD8-75F0CA407E5D}" type="sibTrans" cxnId="{220AE4A1-FEDD-4384-8393-E57ED3F6D007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C28209BF-1A01-4C3D-8C70-A46B106882E1}" type="presOf" srcId="{9825CDE0-BD73-46B0-A704-E0B531B7877A}" destId="{F58BF449-4E4B-4CD2-B713-D2367BF1C54F}" srcOrd="1" destOrd="0" presId="urn:microsoft.com/office/officeart/2005/8/layout/matrix1"/>
    <dgm:cxn modelId="{4F247077-ECF3-43F4-9048-D9C58DAC65B1}" type="presOf" srcId="{A5D9BA81-20D4-46F4-B2D9-C859D7D12BE2}" destId="{FA5093AC-9C4B-40DF-9692-C1781038B2DE}" srcOrd="0" destOrd="0" presId="urn:microsoft.com/office/officeart/2005/8/layout/matrix1"/>
    <dgm:cxn modelId="{51466B4D-9357-4CB0-96F5-181C9D43B8E8}" type="presOf" srcId="{4F8089DD-8311-4BE5-97E3-1F4C33B2823C}" destId="{669CD504-946D-45E5-9BA5-DAB75487EBC1}" srcOrd="0" destOrd="0" presId="urn:microsoft.com/office/officeart/2005/8/layout/matrix1"/>
    <dgm:cxn modelId="{A453E29A-6DC3-44EF-831D-84469F6912BF}" type="presOf" srcId="{4B59FA00-2B14-4E31-BB9B-79579FB58F0B}" destId="{06EFE3B0-EA1D-4323-8EE9-C0638C5FD086}" srcOrd="0" destOrd="0" presId="urn:microsoft.com/office/officeart/2005/8/layout/matrix1"/>
    <dgm:cxn modelId="{8D8BEE9E-6D4A-4261-8803-0336E00B149C}" type="presOf" srcId="{BE634082-D7F6-4C72-9B35-C737EA56C93C}" destId="{4769BABA-549A-4550-A9D0-33706F624F0D}" srcOrd="0" destOrd="0" presId="urn:microsoft.com/office/officeart/2005/8/layout/matrix1"/>
    <dgm:cxn modelId="{3EB9CC13-B494-4668-8DBA-8624D2235866}" srcId="{BE634082-D7F6-4C72-9B35-C737EA56C93C}" destId="{A5D9BA81-20D4-46F4-B2D9-C859D7D12BE2}" srcOrd="2" destOrd="0" parTransId="{E508785C-6CDC-4DA7-9333-66743341E16E}" sibTransId="{D02F90B5-AD31-42FD-B72C-E77297D436B9}"/>
    <dgm:cxn modelId="{AEA21223-6AC8-4A70-BE6E-3A0946FB5067}" srcId="{BE634082-D7F6-4C72-9B35-C737EA56C93C}" destId="{4B59FA00-2B14-4E31-BB9B-79579FB58F0B}" srcOrd="0" destOrd="0" parTransId="{AF66C6A3-5687-425A-A144-AA95DFC280C5}" sibTransId="{14DBB730-ED18-4ACA-BBE3-69CDF6AC4EA5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4AD35099-A10A-4732-BFAB-FBE95054EEAB}" type="presOf" srcId="{4F8089DD-8311-4BE5-97E3-1F4C33B2823C}" destId="{E9EA887D-6A79-43A9-8480-00EE7490E20F}" srcOrd="1" destOrd="0" presId="urn:microsoft.com/office/officeart/2005/8/layout/matrix1"/>
    <dgm:cxn modelId="{220AE4A1-FEDD-4384-8393-E57ED3F6D007}" srcId="{BE634082-D7F6-4C72-9B35-C737EA56C93C}" destId="{9825CDE0-BD73-46B0-A704-E0B531B7877A}" srcOrd="3" destOrd="0" parTransId="{2466875E-A0CB-4598-A962-968D977CA220}" sibTransId="{3166EC05-2049-4A49-8AD8-75F0CA407E5D}"/>
    <dgm:cxn modelId="{DF23DEE5-A4D0-4AE1-9315-5CB29425780A}" type="presOf" srcId="{4B59FA00-2B14-4E31-BB9B-79579FB58F0B}" destId="{022C92DA-9FC2-447F-8617-FA5DE31D4B5D}" srcOrd="1" destOrd="0" presId="urn:microsoft.com/office/officeart/2005/8/layout/matrix1"/>
    <dgm:cxn modelId="{13B22799-65CF-4F2A-9BE5-EEDCBAEF88F1}" type="presOf" srcId="{A5D9BA81-20D4-46F4-B2D9-C859D7D12BE2}" destId="{D9EA553B-04CF-4852-A5FB-51D0EE3092B1}" srcOrd="1" destOrd="0" presId="urn:microsoft.com/office/officeart/2005/8/layout/matrix1"/>
    <dgm:cxn modelId="{A4AFC35B-E828-4646-AA17-E2379B096624}" srcId="{BE634082-D7F6-4C72-9B35-C737EA56C93C}" destId="{4F8089DD-8311-4BE5-97E3-1F4C33B2823C}" srcOrd="1" destOrd="0" parTransId="{01059CCF-D896-42AE-A2F5-0BEE42BBF34C}" sibTransId="{DCAC2FC8-BCF3-4AFD-9A22-2B12FACC6411}"/>
    <dgm:cxn modelId="{C2BF1FF1-747F-451C-A057-53C51F369047}" type="presOf" srcId="{0B858D49-47C2-42B0-AB7D-522A95BCC3FE}" destId="{0C44B224-08C3-4883-9FFE-74EB1E044431}" srcOrd="0" destOrd="0" presId="urn:microsoft.com/office/officeart/2005/8/layout/matrix1"/>
    <dgm:cxn modelId="{5A92FFD3-CFFE-422C-BF47-3F1014064535}" type="presOf" srcId="{9825CDE0-BD73-46B0-A704-E0B531B7877A}" destId="{27C540A3-B7A9-4DF1-BB0B-A1313B0DB669}" srcOrd="0" destOrd="0" presId="urn:microsoft.com/office/officeart/2005/8/layout/matrix1"/>
    <dgm:cxn modelId="{F25ADE28-EADC-400C-AFD3-01B8B2F15173}" type="presParOf" srcId="{0C44B224-08C3-4883-9FFE-74EB1E044431}" destId="{DFBAF03A-F6C9-41FC-88A8-3FED5FBBE964}" srcOrd="0" destOrd="0" presId="urn:microsoft.com/office/officeart/2005/8/layout/matrix1"/>
    <dgm:cxn modelId="{DF4E4609-19ED-4CC8-A598-AB669C6B77EF}" type="presParOf" srcId="{DFBAF03A-F6C9-41FC-88A8-3FED5FBBE964}" destId="{06EFE3B0-EA1D-4323-8EE9-C0638C5FD086}" srcOrd="0" destOrd="0" presId="urn:microsoft.com/office/officeart/2005/8/layout/matrix1"/>
    <dgm:cxn modelId="{B58395A6-C493-4683-9D77-187579BA9865}" type="presParOf" srcId="{DFBAF03A-F6C9-41FC-88A8-3FED5FBBE964}" destId="{022C92DA-9FC2-447F-8617-FA5DE31D4B5D}" srcOrd="1" destOrd="0" presId="urn:microsoft.com/office/officeart/2005/8/layout/matrix1"/>
    <dgm:cxn modelId="{86D6140E-F9A7-49F5-879A-A4596558EF49}" type="presParOf" srcId="{DFBAF03A-F6C9-41FC-88A8-3FED5FBBE964}" destId="{669CD504-946D-45E5-9BA5-DAB75487EBC1}" srcOrd="2" destOrd="0" presId="urn:microsoft.com/office/officeart/2005/8/layout/matrix1"/>
    <dgm:cxn modelId="{41DEC541-CE49-472A-B42C-6C240E088E4E}" type="presParOf" srcId="{DFBAF03A-F6C9-41FC-88A8-3FED5FBBE964}" destId="{E9EA887D-6A79-43A9-8480-00EE7490E20F}" srcOrd="3" destOrd="0" presId="urn:microsoft.com/office/officeart/2005/8/layout/matrix1"/>
    <dgm:cxn modelId="{A13DD621-57DB-44B0-9A70-3D2B85D65666}" type="presParOf" srcId="{DFBAF03A-F6C9-41FC-88A8-3FED5FBBE964}" destId="{FA5093AC-9C4B-40DF-9692-C1781038B2DE}" srcOrd="4" destOrd="0" presId="urn:microsoft.com/office/officeart/2005/8/layout/matrix1"/>
    <dgm:cxn modelId="{6C519633-6951-4FF9-B35A-01EE8679582B}" type="presParOf" srcId="{DFBAF03A-F6C9-41FC-88A8-3FED5FBBE964}" destId="{D9EA553B-04CF-4852-A5FB-51D0EE3092B1}" srcOrd="5" destOrd="0" presId="urn:microsoft.com/office/officeart/2005/8/layout/matrix1"/>
    <dgm:cxn modelId="{C456F355-D980-4A3A-B660-878C8CD62260}" type="presParOf" srcId="{DFBAF03A-F6C9-41FC-88A8-3FED5FBBE964}" destId="{27C540A3-B7A9-4DF1-BB0B-A1313B0DB669}" srcOrd="6" destOrd="0" presId="urn:microsoft.com/office/officeart/2005/8/layout/matrix1"/>
    <dgm:cxn modelId="{7D1767A4-5233-4763-B749-915EE71C21F1}" type="presParOf" srcId="{DFBAF03A-F6C9-41FC-88A8-3FED5FBBE964}" destId="{F58BF449-4E4B-4CD2-B713-D2367BF1C54F}" srcOrd="7" destOrd="0" presId="urn:microsoft.com/office/officeart/2005/8/layout/matrix1"/>
    <dgm:cxn modelId="{D7B46626-DBEB-4BB4-8288-6ED2C653C060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138" minVer="http://schemas.openxmlformats.org/drawingml/2006/diagram"/>
    </a:ext>
  </dgm:extLst>
</dgm:dataModel>
</file>

<file path=word/diagrams/data28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1_1" csCatId="accent1" phldr="1"/>
      <dgm:spPr/>
      <dgm:t>
        <a:bodyPr/>
        <a:lstStyle/>
        <a:p>
          <a:endParaRPr lang="tr-TR"/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 b="1"/>
            <a:t>28- EKMEK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B8DE7AC1-B5FE-4C37-A27E-88DC07067008}">
      <dgm:prSet phldrT="[Metin]" custT="1"/>
      <dgm:spPr/>
      <dgm:t>
        <a:bodyPr/>
        <a:lstStyle/>
        <a:p>
          <a:r>
            <a:rPr lang="tr-TR" sz="800" b="0"/>
            <a:t>A</a:t>
          </a:r>
          <a:r>
            <a:rPr lang="tr-TR" sz="700" b="0"/>
            <a:t>) BUTTER</a:t>
          </a:r>
          <a:endParaRPr lang="tr-TR" sz="800" b="0"/>
        </a:p>
      </dgm:t>
    </dgm:pt>
    <dgm:pt modelId="{E4FDA1B0-8F3B-4D29-9572-E2316E69E722}" type="parTrans" cxnId="{8FAE8B34-400F-4CE3-BA2C-4C4C93717B24}">
      <dgm:prSet/>
      <dgm:spPr/>
      <dgm:t>
        <a:bodyPr/>
        <a:lstStyle/>
        <a:p>
          <a:endParaRPr lang="tr-TR"/>
        </a:p>
      </dgm:t>
    </dgm:pt>
    <dgm:pt modelId="{E8340493-37DA-40FD-83CE-75ECC94591E8}" type="sibTrans" cxnId="{8FAE8B34-400F-4CE3-BA2C-4C4C93717B24}">
      <dgm:prSet/>
      <dgm:spPr/>
      <dgm:t>
        <a:bodyPr/>
        <a:lstStyle/>
        <a:p>
          <a:endParaRPr lang="tr-TR"/>
        </a:p>
      </dgm:t>
    </dgm:pt>
    <dgm:pt modelId="{4AF853CE-7740-4DAB-A123-6BAB3452D369}">
      <dgm:prSet phldrT="[Metin]" custT="1"/>
      <dgm:spPr/>
      <dgm:t>
        <a:bodyPr/>
        <a:lstStyle/>
        <a:p>
          <a:r>
            <a:rPr lang="tr-TR" sz="800" b="0"/>
            <a:t>B ) COOKİE</a:t>
          </a:r>
        </a:p>
      </dgm:t>
    </dgm:pt>
    <dgm:pt modelId="{52398CFC-1217-47FF-94E8-0A46180684EA}" type="parTrans" cxnId="{3163FEAC-CE97-432D-A255-031DE8405B2F}">
      <dgm:prSet/>
      <dgm:spPr/>
      <dgm:t>
        <a:bodyPr/>
        <a:lstStyle/>
        <a:p>
          <a:endParaRPr lang="tr-TR"/>
        </a:p>
      </dgm:t>
    </dgm:pt>
    <dgm:pt modelId="{901315CD-FF43-4576-83FA-CF80EA601B6A}" type="sibTrans" cxnId="{3163FEAC-CE97-432D-A255-031DE8405B2F}">
      <dgm:prSet/>
      <dgm:spPr/>
      <dgm:t>
        <a:bodyPr/>
        <a:lstStyle/>
        <a:p>
          <a:endParaRPr lang="tr-TR"/>
        </a:p>
      </dgm:t>
    </dgm:pt>
    <dgm:pt modelId="{E251895B-B034-488D-BDBE-BAAB5D3717E5}">
      <dgm:prSet phldrT="[Metin]" custT="1"/>
      <dgm:spPr/>
      <dgm:t>
        <a:bodyPr/>
        <a:lstStyle/>
        <a:p>
          <a:r>
            <a:rPr lang="tr-TR" sz="800" b="0"/>
            <a:t>C) CAKE</a:t>
          </a:r>
          <a:endParaRPr lang="tr-TR" sz="700" b="0"/>
        </a:p>
      </dgm:t>
    </dgm:pt>
    <dgm:pt modelId="{C9B28501-AD43-4188-B770-51260545C7A1}" type="parTrans" cxnId="{8B53063D-6BF4-487C-A278-9507A161866D}">
      <dgm:prSet/>
      <dgm:spPr/>
      <dgm:t>
        <a:bodyPr/>
        <a:lstStyle/>
        <a:p>
          <a:endParaRPr lang="tr-TR"/>
        </a:p>
      </dgm:t>
    </dgm:pt>
    <dgm:pt modelId="{66E26F1E-F7A1-4E06-9451-C4E74A5E3D9C}" type="sibTrans" cxnId="{8B53063D-6BF4-487C-A278-9507A161866D}">
      <dgm:prSet/>
      <dgm:spPr/>
      <dgm:t>
        <a:bodyPr/>
        <a:lstStyle/>
        <a:p>
          <a:endParaRPr lang="tr-TR"/>
        </a:p>
      </dgm:t>
    </dgm:pt>
    <dgm:pt modelId="{FB568A24-47C8-4086-87FE-46E91F452B8D}">
      <dgm:prSet phldrT="[Metin]" custT="1"/>
      <dgm:spPr/>
      <dgm:t>
        <a:bodyPr/>
        <a:lstStyle/>
        <a:p>
          <a:r>
            <a:rPr lang="tr-TR" sz="800" b="0"/>
            <a:t>D) BREAD</a:t>
          </a:r>
        </a:p>
      </dgm:t>
    </dgm:pt>
    <dgm:pt modelId="{BF702273-8C1E-4E51-8CD0-A708696E9D02}" type="parTrans" cxnId="{F9A400B1-175F-425F-8A00-C8B9CC276414}">
      <dgm:prSet/>
      <dgm:spPr/>
      <dgm:t>
        <a:bodyPr/>
        <a:lstStyle/>
        <a:p>
          <a:endParaRPr lang="tr-TR"/>
        </a:p>
      </dgm:t>
    </dgm:pt>
    <dgm:pt modelId="{FD355FC8-EC5E-49CC-A914-C39FFB6D783A}" type="sibTrans" cxnId="{F9A400B1-175F-425F-8A00-C8B9CC276414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 custScaleX="103973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 custScaleX="112376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8B53063D-6BF4-487C-A278-9507A161866D}" srcId="{BE634082-D7F6-4C72-9B35-C737EA56C93C}" destId="{E251895B-B034-488D-BDBE-BAAB5D3717E5}" srcOrd="2" destOrd="0" parTransId="{C9B28501-AD43-4188-B770-51260545C7A1}" sibTransId="{66E26F1E-F7A1-4E06-9451-C4E74A5E3D9C}"/>
    <dgm:cxn modelId="{34763839-989B-45FB-8203-C3B8B8881F26}" type="presOf" srcId="{B8DE7AC1-B5FE-4C37-A27E-88DC07067008}" destId="{06EFE3B0-EA1D-4323-8EE9-C0638C5FD086}" srcOrd="0" destOrd="0" presId="urn:microsoft.com/office/officeart/2005/8/layout/matrix1"/>
    <dgm:cxn modelId="{F9A400B1-175F-425F-8A00-C8B9CC276414}" srcId="{BE634082-D7F6-4C72-9B35-C737EA56C93C}" destId="{FB568A24-47C8-4086-87FE-46E91F452B8D}" srcOrd="3" destOrd="0" parTransId="{BF702273-8C1E-4E51-8CD0-A708696E9D02}" sibTransId="{FD355FC8-EC5E-49CC-A914-C39FFB6D783A}"/>
    <dgm:cxn modelId="{B52A92A1-B29F-4F62-8CFF-D0B1705676D3}" type="presOf" srcId="{FB568A24-47C8-4086-87FE-46E91F452B8D}" destId="{27C540A3-B7A9-4DF1-BB0B-A1313B0DB669}" srcOrd="0" destOrd="0" presId="urn:microsoft.com/office/officeart/2005/8/layout/matrix1"/>
    <dgm:cxn modelId="{3163FEAC-CE97-432D-A255-031DE8405B2F}" srcId="{BE634082-D7F6-4C72-9B35-C737EA56C93C}" destId="{4AF853CE-7740-4DAB-A123-6BAB3452D369}" srcOrd="1" destOrd="0" parTransId="{52398CFC-1217-47FF-94E8-0A46180684EA}" sibTransId="{901315CD-FF43-4576-83FA-CF80EA601B6A}"/>
    <dgm:cxn modelId="{8FAE8B34-400F-4CE3-BA2C-4C4C93717B24}" srcId="{BE634082-D7F6-4C72-9B35-C737EA56C93C}" destId="{B8DE7AC1-B5FE-4C37-A27E-88DC07067008}" srcOrd="0" destOrd="0" parTransId="{E4FDA1B0-8F3B-4D29-9572-E2316E69E722}" sibTransId="{E8340493-37DA-40FD-83CE-75ECC94591E8}"/>
    <dgm:cxn modelId="{ACA0FF10-39E6-4604-82ED-21B7244BAA6F}" type="presOf" srcId="{E251895B-B034-488D-BDBE-BAAB5D3717E5}" destId="{FA5093AC-9C4B-40DF-9692-C1781038B2DE}" srcOrd="0" destOrd="0" presId="urn:microsoft.com/office/officeart/2005/8/layout/matrix1"/>
    <dgm:cxn modelId="{84AB1788-4ACA-4FA4-AFC5-DB0C73F9B795}" type="presOf" srcId="{0B858D49-47C2-42B0-AB7D-522A95BCC3FE}" destId="{0C44B224-08C3-4883-9FFE-74EB1E044431}" srcOrd="0" destOrd="0" presId="urn:microsoft.com/office/officeart/2005/8/layout/matrix1"/>
    <dgm:cxn modelId="{75CCC7F0-9D06-4194-AAAC-DB401FB0C27A}" type="presOf" srcId="{BE634082-D7F6-4C72-9B35-C737EA56C93C}" destId="{4769BABA-549A-4550-A9D0-33706F624F0D}" srcOrd="0" destOrd="0" presId="urn:microsoft.com/office/officeart/2005/8/layout/matrix1"/>
    <dgm:cxn modelId="{F9B81B82-41AD-402C-9174-E64F9EC58D62}" type="presOf" srcId="{4AF853CE-7740-4DAB-A123-6BAB3452D369}" destId="{669CD504-946D-45E5-9BA5-DAB75487EBC1}" srcOrd="0" destOrd="0" presId="urn:microsoft.com/office/officeart/2005/8/layout/matrix1"/>
    <dgm:cxn modelId="{C23A6150-9C3A-4097-A61D-96682B0B44E6}" type="presOf" srcId="{FB568A24-47C8-4086-87FE-46E91F452B8D}" destId="{F58BF449-4E4B-4CD2-B713-D2367BF1C54F}" srcOrd="1" destOrd="0" presId="urn:microsoft.com/office/officeart/2005/8/layout/matrix1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C5A360C9-B9E7-4B9A-8859-159D7C5D331A}" type="presOf" srcId="{4AF853CE-7740-4DAB-A123-6BAB3452D369}" destId="{E9EA887D-6A79-43A9-8480-00EE7490E20F}" srcOrd="1" destOrd="0" presId="urn:microsoft.com/office/officeart/2005/8/layout/matrix1"/>
    <dgm:cxn modelId="{21CCB4E9-47C5-4781-8CFF-57D9D6928FC0}" type="presOf" srcId="{B8DE7AC1-B5FE-4C37-A27E-88DC07067008}" destId="{022C92DA-9FC2-447F-8617-FA5DE31D4B5D}" srcOrd="1" destOrd="0" presId="urn:microsoft.com/office/officeart/2005/8/layout/matrix1"/>
    <dgm:cxn modelId="{26AD7EA1-D3D7-4AEF-BD16-088704408783}" type="presOf" srcId="{E251895B-B034-488D-BDBE-BAAB5D3717E5}" destId="{D9EA553B-04CF-4852-A5FB-51D0EE3092B1}" srcOrd="1" destOrd="0" presId="urn:microsoft.com/office/officeart/2005/8/layout/matrix1"/>
    <dgm:cxn modelId="{9D9A87BF-BC2A-4FD2-9E8F-3CB5EBA8ACC5}" type="presParOf" srcId="{0C44B224-08C3-4883-9FFE-74EB1E044431}" destId="{DFBAF03A-F6C9-41FC-88A8-3FED5FBBE964}" srcOrd="0" destOrd="0" presId="urn:microsoft.com/office/officeart/2005/8/layout/matrix1"/>
    <dgm:cxn modelId="{6745DF1D-BFF6-4259-B594-D3CD339BD6E2}" type="presParOf" srcId="{DFBAF03A-F6C9-41FC-88A8-3FED5FBBE964}" destId="{06EFE3B0-EA1D-4323-8EE9-C0638C5FD086}" srcOrd="0" destOrd="0" presId="urn:microsoft.com/office/officeart/2005/8/layout/matrix1"/>
    <dgm:cxn modelId="{8FDE104D-B8D4-4D53-A68F-42A91404D20A}" type="presParOf" srcId="{DFBAF03A-F6C9-41FC-88A8-3FED5FBBE964}" destId="{022C92DA-9FC2-447F-8617-FA5DE31D4B5D}" srcOrd="1" destOrd="0" presId="urn:microsoft.com/office/officeart/2005/8/layout/matrix1"/>
    <dgm:cxn modelId="{D93B96B9-2F4A-4C9E-BB4A-A0A1B1A8011A}" type="presParOf" srcId="{DFBAF03A-F6C9-41FC-88A8-3FED5FBBE964}" destId="{669CD504-946D-45E5-9BA5-DAB75487EBC1}" srcOrd="2" destOrd="0" presId="urn:microsoft.com/office/officeart/2005/8/layout/matrix1"/>
    <dgm:cxn modelId="{E05B6F52-0FD3-4A67-8E8D-58FF066300DD}" type="presParOf" srcId="{DFBAF03A-F6C9-41FC-88A8-3FED5FBBE964}" destId="{E9EA887D-6A79-43A9-8480-00EE7490E20F}" srcOrd="3" destOrd="0" presId="urn:microsoft.com/office/officeart/2005/8/layout/matrix1"/>
    <dgm:cxn modelId="{0E70FA64-1104-41C8-B31E-F1914F250575}" type="presParOf" srcId="{DFBAF03A-F6C9-41FC-88A8-3FED5FBBE964}" destId="{FA5093AC-9C4B-40DF-9692-C1781038B2DE}" srcOrd="4" destOrd="0" presId="urn:microsoft.com/office/officeart/2005/8/layout/matrix1"/>
    <dgm:cxn modelId="{3D8BEA4A-E3C9-40A9-B7EB-4BD37860D819}" type="presParOf" srcId="{DFBAF03A-F6C9-41FC-88A8-3FED5FBBE964}" destId="{D9EA553B-04CF-4852-A5FB-51D0EE3092B1}" srcOrd="5" destOrd="0" presId="urn:microsoft.com/office/officeart/2005/8/layout/matrix1"/>
    <dgm:cxn modelId="{4CE8F994-2A15-4B94-B24E-6761B30562C3}" type="presParOf" srcId="{DFBAF03A-F6C9-41FC-88A8-3FED5FBBE964}" destId="{27C540A3-B7A9-4DF1-BB0B-A1313B0DB669}" srcOrd="6" destOrd="0" presId="urn:microsoft.com/office/officeart/2005/8/layout/matrix1"/>
    <dgm:cxn modelId="{BFA58853-8ACC-4CD9-8770-2BA644B9CC6F}" type="presParOf" srcId="{DFBAF03A-F6C9-41FC-88A8-3FED5FBBE964}" destId="{F58BF449-4E4B-4CD2-B713-D2367BF1C54F}" srcOrd="7" destOrd="0" presId="urn:microsoft.com/office/officeart/2005/8/layout/matrix1"/>
    <dgm:cxn modelId="{90DD82AD-7A17-4E64-AA00-A1C43A69AB95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143" minVer="http://schemas.openxmlformats.org/drawingml/2006/diagram"/>
    </a:ext>
  </dgm:extLst>
</dgm:dataModel>
</file>

<file path=word/diagrams/data29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2_1" csCatId="accent2" phldr="1"/>
      <dgm:spPr/>
      <dgm:t>
        <a:bodyPr/>
        <a:lstStyle/>
        <a:p>
          <a:endParaRPr lang="tr-TR"/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 b="1"/>
            <a:t>29- UZAK 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800" b="0"/>
            <a:t>A) SOUTH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A78E7462-EFA6-4A89-A2E4-9A604228A603}">
      <dgm:prSet phldrT="[Metin]" custT="1"/>
      <dgm:spPr/>
      <dgm:t>
        <a:bodyPr/>
        <a:lstStyle/>
        <a:p>
          <a:r>
            <a:rPr lang="tr-TR" sz="800" b="0"/>
            <a:t>D) FAR AWAY</a:t>
          </a:r>
        </a:p>
      </dgm:t>
    </dgm:pt>
    <dgm:pt modelId="{01E68D92-4A2B-4147-A824-603F3BD2CF09}" type="parTrans" cxnId="{A9C6748C-3053-4D6C-82A3-8DD47ECC4C68}">
      <dgm:prSet/>
      <dgm:spPr/>
      <dgm:t>
        <a:bodyPr/>
        <a:lstStyle/>
        <a:p>
          <a:endParaRPr lang="tr-TR"/>
        </a:p>
      </dgm:t>
    </dgm:pt>
    <dgm:pt modelId="{89146F48-A7DD-456C-8AA8-B06041CA7DA3}" type="sibTrans" cxnId="{A9C6748C-3053-4D6C-82A3-8DD47ECC4C68}">
      <dgm:prSet/>
      <dgm:spPr/>
      <dgm:t>
        <a:bodyPr/>
        <a:lstStyle/>
        <a:p>
          <a:endParaRPr lang="tr-TR"/>
        </a:p>
      </dgm:t>
    </dgm:pt>
    <dgm:pt modelId="{D5557C42-DE96-411B-9FD6-DC163A7FFBC6}">
      <dgm:prSet phldrT="[Metin]" custT="1"/>
      <dgm:spPr/>
      <dgm:t>
        <a:bodyPr/>
        <a:lstStyle/>
        <a:p>
          <a:r>
            <a:rPr lang="tr-TR" sz="800" b="0"/>
            <a:t>C) WALK</a:t>
          </a:r>
        </a:p>
      </dgm:t>
    </dgm:pt>
    <dgm:pt modelId="{16E5781F-A4CD-4608-8934-6AF9551FB308}" type="sibTrans" cxnId="{64FC614F-99FA-4E1E-B69B-78D7DEBBA08B}">
      <dgm:prSet/>
      <dgm:spPr/>
      <dgm:t>
        <a:bodyPr/>
        <a:lstStyle/>
        <a:p>
          <a:endParaRPr lang="tr-TR"/>
        </a:p>
      </dgm:t>
    </dgm:pt>
    <dgm:pt modelId="{40A6A270-A1C8-489F-B2C9-02E6D7578A95}" type="parTrans" cxnId="{64FC614F-99FA-4E1E-B69B-78D7DEBBA08B}">
      <dgm:prSet/>
      <dgm:spPr/>
      <dgm:t>
        <a:bodyPr/>
        <a:lstStyle/>
        <a:p>
          <a:endParaRPr lang="tr-TR"/>
        </a:p>
      </dgm:t>
    </dgm:pt>
    <dgm:pt modelId="{29D5CB1B-4563-4118-95CA-0BA96677F4C2}">
      <dgm:prSet phldrT="[Metin]" custT="1"/>
      <dgm:spPr/>
      <dgm:t>
        <a:bodyPr/>
        <a:lstStyle/>
        <a:p>
          <a:r>
            <a:rPr lang="tr-TR" sz="800" b="0"/>
            <a:t>B ) CLOSE</a:t>
          </a:r>
        </a:p>
      </dgm:t>
    </dgm:pt>
    <dgm:pt modelId="{D876F668-F4F9-49C1-B7D0-EA370D7F97AC}" type="sibTrans" cxnId="{C7D23E84-C028-463F-A5E8-459CC9931BAE}">
      <dgm:prSet/>
      <dgm:spPr/>
      <dgm:t>
        <a:bodyPr/>
        <a:lstStyle/>
        <a:p>
          <a:endParaRPr lang="tr-TR"/>
        </a:p>
      </dgm:t>
    </dgm:pt>
    <dgm:pt modelId="{E289A692-4635-4B3E-86A8-BEB4E5A7E682}" type="parTrans" cxnId="{C7D23E84-C028-463F-A5E8-459CC9931BAE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 custScaleX="110799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 custScaleX="103973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 custScaleX="112376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79167" custScaleY="139839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A945B53F-4631-45D6-8FE9-76481090FC6B}" type="presOf" srcId="{29D5CB1B-4563-4118-95CA-0BA96677F4C2}" destId="{E9EA887D-6A79-43A9-8480-00EE7490E20F}" srcOrd="1" destOrd="0" presId="urn:microsoft.com/office/officeart/2005/8/layout/matrix1"/>
    <dgm:cxn modelId="{EA8A66F0-6A5F-4BC6-A26E-9B39FC006AFB}" type="presOf" srcId="{35ADEFEC-57FF-4D40-9EC7-56998BAF4AB6}" destId="{06EFE3B0-EA1D-4323-8EE9-C0638C5FD086}" srcOrd="0" destOrd="0" presId="urn:microsoft.com/office/officeart/2005/8/layout/matrix1"/>
    <dgm:cxn modelId="{64FC614F-99FA-4E1E-B69B-78D7DEBBA08B}" srcId="{BE634082-D7F6-4C72-9B35-C737EA56C93C}" destId="{D5557C42-DE96-411B-9FD6-DC163A7FFBC6}" srcOrd="2" destOrd="0" parTransId="{40A6A270-A1C8-489F-B2C9-02E6D7578A95}" sibTransId="{16E5781F-A4CD-4608-8934-6AF9551FB308}"/>
    <dgm:cxn modelId="{342FAFF4-2F43-4258-B916-743CEABA0557}" type="presOf" srcId="{A78E7462-EFA6-4A89-A2E4-9A604228A603}" destId="{F58BF449-4E4B-4CD2-B713-D2367BF1C54F}" srcOrd="1" destOrd="0" presId="urn:microsoft.com/office/officeart/2005/8/layout/matrix1"/>
    <dgm:cxn modelId="{5FADBF76-B44A-463A-92D9-EB09EFED2910}" type="presOf" srcId="{BE634082-D7F6-4C72-9B35-C737EA56C93C}" destId="{4769BABA-549A-4550-A9D0-33706F624F0D}" srcOrd="0" destOrd="0" presId="urn:microsoft.com/office/officeart/2005/8/layout/matrix1"/>
    <dgm:cxn modelId="{44DC3600-8C64-4FB1-AA7E-20477570659E}" type="presOf" srcId="{A78E7462-EFA6-4A89-A2E4-9A604228A603}" destId="{27C540A3-B7A9-4DF1-BB0B-A1313B0DB669}" srcOrd="0" destOrd="0" presId="urn:microsoft.com/office/officeart/2005/8/layout/matrix1"/>
    <dgm:cxn modelId="{B1F20DC1-85B2-472F-A900-0B40BD177871}" type="presOf" srcId="{D5557C42-DE96-411B-9FD6-DC163A7FFBC6}" destId="{D9EA553B-04CF-4852-A5FB-51D0EE3092B1}" srcOrd="1" destOrd="0" presId="urn:microsoft.com/office/officeart/2005/8/layout/matrix1"/>
    <dgm:cxn modelId="{85CE7CFD-7A87-4D44-8527-E4B4F10E15AC}" type="presOf" srcId="{29D5CB1B-4563-4118-95CA-0BA96677F4C2}" destId="{669CD504-946D-45E5-9BA5-DAB75487EBC1}" srcOrd="0" destOrd="0" presId="urn:microsoft.com/office/officeart/2005/8/layout/matrix1"/>
    <dgm:cxn modelId="{046ABEBD-E743-48C3-9751-2E5C0E013442}" type="presOf" srcId="{0B858D49-47C2-42B0-AB7D-522A95BCC3FE}" destId="{0C44B224-08C3-4883-9FFE-74EB1E044431}" srcOrd="0" destOrd="0" presId="urn:microsoft.com/office/officeart/2005/8/layout/matrix1"/>
    <dgm:cxn modelId="{C7D23E84-C028-463F-A5E8-459CC9931BAE}" srcId="{BE634082-D7F6-4C72-9B35-C737EA56C93C}" destId="{29D5CB1B-4563-4118-95CA-0BA96677F4C2}" srcOrd="1" destOrd="0" parTransId="{E289A692-4635-4B3E-86A8-BEB4E5A7E682}" sibTransId="{D876F668-F4F9-49C1-B7D0-EA370D7F97AC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B19A8CA4-37EE-4F5F-8DA7-83B9AE2C5253}" type="presOf" srcId="{D5557C42-DE96-411B-9FD6-DC163A7FFBC6}" destId="{FA5093AC-9C4B-40DF-9692-C1781038B2DE}" srcOrd="0" destOrd="0" presId="urn:microsoft.com/office/officeart/2005/8/layout/matrix1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A9C6748C-3053-4D6C-82A3-8DD47ECC4C68}" srcId="{BE634082-D7F6-4C72-9B35-C737EA56C93C}" destId="{A78E7462-EFA6-4A89-A2E4-9A604228A603}" srcOrd="3" destOrd="0" parTransId="{01E68D92-4A2B-4147-A824-603F3BD2CF09}" sibTransId="{89146F48-A7DD-456C-8AA8-B06041CA7DA3}"/>
    <dgm:cxn modelId="{FAB12E5D-8193-4898-9E92-CC74DB669AF4}" type="presOf" srcId="{35ADEFEC-57FF-4D40-9EC7-56998BAF4AB6}" destId="{022C92DA-9FC2-447F-8617-FA5DE31D4B5D}" srcOrd="1" destOrd="0" presId="urn:microsoft.com/office/officeart/2005/8/layout/matrix1"/>
    <dgm:cxn modelId="{216C3680-9355-47C4-B145-6B30E2C9E48B}" type="presParOf" srcId="{0C44B224-08C3-4883-9FFE-74EB1E044431}" destId="{DFBAF03A-F6C9-41FC-88A8-3FED5FBBE964}" srcOrd="0" destOrd="0" presId="urn:microsoft.com/office/officeart/2005/8/layout/matrix1"/>
    <dgm:cxn modelId="{3DCFBF4F-BB14-4C09-A04A-AF7732322586}" type="presParOf" srcId="{DFBAF03A-F6C9-41FC-88A8-3FED5FBBE964}" destId="{06EFE3B0-EA1D-4323-8EE9-C0638C5FD086}" srcOrd="0" destOrd="0" presId="urn:microsoft.com/office/officeart/2005/8/layout/matrix1"/>
    <dgm:cxn modelId="{36C91C90-A754-4368-84E1-6FFF5616028B}" type="presParOf" srcId="{DFBAF03A-F6C9-41FC-88A8-3FED5FBBE964}" destId="{022C92DA-9FC2-447F-8617-FA5DE31D4B5D}" srcOrd="1" destOrd="0" presId="urn:microsoft.com/office/officeart/2005/8/layout/matrix1"/>
    <dgm:cxn modelId="{571DCD84-C0FA-4CB5-9B59-A36EC485DC4F}" type="presParOf" srcId="{DFBAF03A-F6C9-41FC-88A8-3FED5FBBE964}" destId="{669CD504-946D-45E5-9BA5-DAB75487EBC1}" srcOrd="2" destOrd="0" presId="urn:microsoft.com/office/officeart/2005/8/layout/matrix1"/>
    <dgm:cxn modelId="{388B59A8-F219-40E9-824A-F756A644158C}" type="presParOf" srcId="{DFBAF03A-F6C9-41FC-88A8-3FED5FBBE964}" destId="{E9EA887D-6A79-43A9-8480-00EE7490E20F}" srcOrd="3" destOrd="0" presId="urn:microsoft.com/office/officeart/2005/8/layout/matrix1"/>
    <dgm:cxn modelId="{A69012C1-DB36-47A7-98AF-B82CA6060288}" type="presParOf" srcId="{DFBAF03A-F6C9-41FC-88A8-3FED5FBBE964}" destId="{FA5093AC-9C4B-40DF-9692-C1781038B2DE}" srcOrd="4" destOrd="0" presId="urn:microsoft.com/office/officeart/2005/8/layout/matrix1"/>
    <dgm:cxn modelId="{E78EB050-2394-40AF-BF98-0014B4067426}" type="presParOf" srcId="{DFBAF03A-F6C9-41FC-88A8-3FED5FBBE964}" destId="{D9EA553B-04CF-4852-A5FB-51D0EE3092B1}" srcOrd="5" destOrd="0" presId="urn:microsoft.com/office/officeart/2005/8/layout/matrix1"/>
    <dgm:cxn modelId="{688438E3-B186-4C08-BE85-227B21225339}" type="presParOf" srcId="{DFBAF03A-F6C9-41FC-88A8-3FED5FBBE964}" destId="{27C540A3-B7A9-4DF1-BB0B-A1313B0DB669}" srcOrd="6" destOrd="0" presId="urn:microsoft.com/office/officeart/2005/8/layout/matrix1"/>
    <dgm:cxn modelId="{07B8DADE-8530-4C9B-BAF6-850EA5A864B7}" type="presParOf" srcId="{DFBAF03A-F6C9-41FC-88A8-3FED5FBBE964}" destId="{F58BF449-4E4B-4CD2-B713-D2367BF1C54F}" srcOrd="7" destOrd="0" presId="urn:microsoft.com/office/officeart/2005/8/layout/matrix1"/>
    <dgm:cxn modelId="{EC9DEB41-BFFC-4E7A-BAE0-3DE5C3661AF9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148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1_1" csCatId="accent1" phldr="1"/>
      <dgm:spPr/>
      <dgm:t>
        <a:bodyPr/>
        <a:lstStyle/>
        <a:p>
          <a:endParaRPr lang="tr-TR"/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900" b="1"/>
            <a:t>B ) FATURA ÖDEMEK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900"/>
            <a:t>3-PAY THE BİLL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900" b="1"/>
            <a:t>A) İNDİRİM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900" b="1"/>
            <a:t>C) TABLO</a:t>
          </a:r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900" b="1"/>
            <a:t>D) ARAMAK</a:t>
          </a:r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 custScaleX="103973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89184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6FEE45CD-860E-4B0C-8099-827B3631D766}" type="presOf" srcId="{6390392C-B8A2-4619-8F23-88F550C896E2}" destId="{E9EA887D-6A79-43A9-8480-00EE7490E20F}" srcOrd="1" destOrd="0" presId="urn:microsoft.com/office/officeart/2005/8/layout/matrix1"/>
    <dgm:cxn modelId="{CD22F8EF-4441-4A9E-8555-128FE9485926}" type="presOf" srcId="{BE634082-D7F6-4C72-9B35-C737EA56C93C}" destId="{4769BABA-549A-4550-A9D0-33706F624F0D}" srcOrd="0" destOrd="0" presId="urn:microsoft.com/office/officeart/2005/8/layout/matrix1"/>
    <dgm:cxn modelId="{8B335D43-14A0-4F6D-85BA-DFBCC7249B46}" type="presOf" srcId="{DCE0E013-2A39-4EEA-BC97-9155BAABB872}" destId="{F58BF449-4E4B-4CD2-B713-D2367BF1C54F}" srcOrd="1" destOrd="0" presId="urn:microsoft.com/office/officeart/2005/8/layout/matrix1"/>
    <dgm:cxn modelId="{E0CDA266-0B52-4AE0-9EAE-760332761D3F}" type="presOf" srcId="{A9C6439A-431E-4875-82B6-6BB06CBB784C}" destId="{D9EA553B-04CF-4852-A5FB-51D0EE3092B1}" srcOrd="1" destOrd="0" presId="urn:microsoft.com/office/officeart/2005/8/layout/matrix1"/>
    <dgm:cxn modelId="{187DCB9B-9F82-4B03-BDFF-DC778A958C6D}" type="presOf" srcId="{35ADEFEC-57FF-4D40-9EC7-56998BAF4AB6}" destId="{022C92DA-9FC2-447F-8617-FA5DE31D4B5D}" srcOrd="1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1353102A-31D4-46D7-9EA5-B915378D4B68}" type="presOf" srcId="{0B858D49-47C2-42B0-AB7D-522A95BCC3FE}" destId="{0C44B224-08C3-4883-9FFE-74EB1E044431}" srcOrd="0" destOrd="0" presId="urn:microsoft.com/office/officeart/2005/8/layout/matrix1"/>
    <dgm:cxn modelId="{DE8A33E7-5304-4673-880B-9C4966B51660}" type="presOf" srcId="{35ADEFEC-57FF-4D40-9EC7-56998BAF4AB6}" destId="{06EFE3B0-EA1D-4323-8EE9-C0638C5FD086}" srcOrd="0" destOrd="0" presId="urn:microsoft.com/office/officeart/2005/8/layout/matrix1"/>
    <dgm:cxn modelId="{12CA6F36-6DBE-4015-883A-94B9E44681A0}" type="presOf" srcId="{DCE0E013-2A39-4EEA-BC97-9155BAABB872}" destId="{27C540A3-B7A9-4DF1-BB0B-A1313B0DB669}" srcOrd="0" destOrd="0" presId="urn:microsoft.com/office/officeart/2005/8/layout/matrix1"/>
    <dgm:cxn modelId="{517FCB60-FA76-4603-8C5A-DF4E9DA53BFC}" type="presOf" srcId="{A9C6439A-431E-4875-82B6-6BB06CBB784C}" destId="{FA5093AC-9C4B-40DF-9692-C1781038B2DE}" srcOrd="0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60BD1F9B-4668-442A-A2B0-DF97ED624396}" type="presOf" srcId="{6390392C-B8A2-4619-8F23-88F550C896E2}" destId="{669CD504-946D-45E5-9BA5-DAB75487EBC1}" srcOrd="0" destOrd="0" presId="urn:microsoft.com/office/officeart/2005/8/layout/matrix1"/>
    <dgm:cxn modelId="{C61D6E09-AD1D-4F33-9B2C-DCBE0BE3839F}" type="presParOf" srcId="{0C44B224-08C3-4883-9FFE-74EB1E044431}" destId="{DFBAF03A-F6C9-41FC-88A8-3FED5FBBE964}" srcOrd="0" destOrd="0" presId="urn:microsoft.com/office/officeart/2005/8/layout/matrix1"/>
    <dgm:cxn modelId="{F87B7BF3-2045-4DDC-80F5-9A84760C4133}" type="presParOf" srcId="{DFBAF03A-F6C9-41FC-88A8-3FED5FBBE964}" destId="{06EFE3B0-EA1D-4323-8EE9-C0638C5FD086}" srcOrd="0" destOrd="0" presId="urn:microsoft.com/office/officeart/2005/8/layout/matrix1"/>
    <dgm:cxn modelId="{610407AB-88A9-408B-881F-8A12A22F8C44}" type="presParOf" srcId="{DFBAF03A-F6C9-41FC-88A8-3FED5FBBE964}" destId="{022C92DA-9FC2-447F-8617-FA5DE31D4B5D}" srcOrd="1" destOrd="0" presId="urn:microsoft.com/office/officeart/2005/8/layout/matrix1"/>
    <dgm:cxn modelId="{8F018FB5-4FC5-41E4-BB96-AD3BBCF7367A}" type="presParOf" srcId="{DFBAF03A-F6C9-41FC-88A8-3FED5FBBE964}" destId="{669CD504-946D-45E5-9BA5-DAB75487EBC1}" srcOrd="2" destOrd="0" presId="urn:microsoft.com/office/officeart/2005/8/layout/matrix1"/>
    <dgm:cxn modelId="{0EDC5506-116E-4BFC-BD1E-7C7B1095FB6C}" type="presParOf" srcId="{DFBAF03A-F6C9-41FC-88A8-3FED5FBBE964}" destId="{E9EA887D-6A79-43A9-8480-00EE7490E20F}" srcOrd="3" destOrd="0" presId="urn:microsoft.com/office/officeart/2005/8/layout/matrix1"/>
    <dgm:cxn modelId="{03FEEA29-FBD0-4266-8987-85761989A7AD}" type="presParOf" srcId="{DFBAF03A-F6C9-41FC-88A8-3FED5FBBE964}" destId="{FA5093AC-9C4B-40DF-9692-C1781038B2DE}" srcOrd="4" destOrd="0" presId="urn:microsoft.com/office/officeart/2005/8/layout/matrix1"/>
    <dgm:cxn modelId="{0BEB90FD-468A-4CF2-9B1B-59C73580AD89}" type="presParOf" srcId="{DFBAF03A-F6C9-41FC-88A8-3FED5FBBE964}" destId="{D9EA553B-04CF-4852-A5FB-51D0EE3092B1}" srcOrd="5" destOrd="0" presId="urn:microsoft.com/office/officeart/2005/8/layout/matrix1"/>
    <dgm:cxn modelId="{A9090E58-E855-4C5A-9B47-6E1D6BCE9AAF}" type="presParOf" srcId="{DFBAF03A-F6C9-41FC-88A8-3FED5FBBE964}" destId="{27C540A3-B7A9-4DF1-BB0B-A1313B0DB669}" srcOrd="6" destOrd="0" presId="urn:microsoft.com/office/officeart/2005/8/layout/matrix1"/>
    <dgm:cxn modelId="{5384A6FA-C139-405B-8478-791E89C9ABD0}" type="presParOf" srcId="{DFBAF03A-F6C9-41FC-88A8-3FED5FBBE964}" destId="{F58BF449-4E4B-4CD2-B713-D2367BF1C54F}" srcOrd="7" destOrd="0" presId="urn:microsoft.com/office/officeart/2005/8/layout/matrix1"/>
    <dgm:cxn modelId="{2A89892F-7531-4B6B-BF1F-E5900222D6DB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18" minVer="http://schemas.openxmlformats.org/drawingml/2006/diagram"/>
    </a:ext>
  </dgm:extLst>
</dgm:dataModel>
</file>

<file path=word/diagrams/data30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2_1" csCatId="accent2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800" b="0"/>
            <a:t>D) COMPLETE</a:t>
          </a:r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800" b="0"/>
            <a:t>C)  SELL</a:t>
          </a:r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800" b="0"/>
            <a:t>B) LABEL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 b="1"/>
            <a:t>30-ETİKETLEMEK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800" b="0"/>
            <a:t>A) WEAR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C1DD920B-1FE6-413C-BE6E-7D32E2F1FC94}" type="presOf" srcId="{0B858D49-47C2-42B0-AB7D-522A95BCC3FE}" destId="{0C44B224-08C3-4883-9FFE-74EB1E044431}" srcOrd="0" destOrd="0" presId="urn:microsoft.com/office/officeart/2005/8/layout/matrix1"/>
    <dgm:cxn modelId="{6E4F0A7D-446C-47AB-8A99-BF27A8A2D415}" type="presOf" srcId="{35ADEFEC-57FF-4D40-9EC7-56998BAF4AB6}" destId="{022C92DA-9FC2-447F-8617-FA5DE31D4B5D}" srcOrd="1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97C667FB-3B7F-4225-9FE5-5BAA9336C346}" type="presOf" srcId="{DCE0E013-2A39-4EEA-BC97-9155BAABB872}" destId="{F58BF449-4E4B-4CD2-B713-D2367BF1C54F}" srcOrd="1" destOrd="0" presId="urn:microsoft.com/office/officeart/2005/8/layout/matrix1"/>
    <dgm:cxn modelId="{D0FB2AF9-83B3-4EF8-A3A5-67240B461F4F}" type="presOf" srcId="{35ADEFEC-57FF-4D40-9EC7-56998BAF4AB6}" destId="{06EFE3B0-EA1D-4323-8EE9-C0638C5FD086}" srcOrd="0" destOrd="0" presId="urn:microsoft.com/office/officeart/2005/8/layout/matrix1"/>
    <dgm:cxn modelId="{C48FF404-0313-48EA-9400-184992FB5FF6}" type="presOf" srcId="{6390392C-B8A2-4619-8F23-88F550C896E2}" destId="{669CD504-946D-45E5-9BA5-DAB75487EBC1}" srcOrd="0" destOrd="0" presId="urn:microsoft.com/office/officeart/2005/8/layout/matrix1"/>
    <dgm:cxn modelId="{E33590C5-FFAB-4514-A11D-CEBA26ED5053}" type="presOf" srcId="{A9C6439A-431E-4875-82B6-6BB06CBB784C}" destId="{D9EA553B-04CF-4852-A5FB-51D0EE3092B1}" srcOrd="1" destOrd="0" presId="urn:microsoft.com/office/officeart/2005/8/layout/matrix1"/>
    <dgm:cxn modelId="{4E000DCA-A194-4F82-B4F8-B04AD880B437}" type="presOf" srcId="{DCE0E013-2A39-4EEA-BC97-9155BAABB872}" destId="{27C540A3-B7A9-4DF1-BB0B-A1313B0DB669}" srcOrd="0" destOrd="0" presId="urn:microsoft.com/office/officeart/2005/8/layout/matrix1"/>
    <dgm:cxn modelId="{C012B0D2-FDF8-4275-AE9F-48B479043F86}" type="presOf" srcId="{A9C6439A-431E-4875-82B6-6BB06CBB784C}" destId="{FA5093AC-9C4B-40DF-9692-C1781038B2DE}" srcOrd="0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B67CAE34-48F8-4B9F-9597-38F2A3A23A9C}" type="presOf" srcId="{BE634082-D7F6-4C72-9B35-C737EA56C93C}" destId="{4769BABA-549A-4550-A9D0-33706F624F0D}" srcOrd="0" destOrd="0" presId="urn:microsoft.com/office/officeart/2005/8/layout/matrix1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A8DFE9B8-E609-4FDB-A217-C1FB3200E52E}" type="presOf" srcId="{6390392C-B8A2-4619-8F23-88F550C896E2}" destId="{E9EA887D-6A79-43A9-8480-00EE7490E20F}" srcOrd="1" destOrd="0" presId="urn:microsoft.com/office/officeart/2005/8/layout/matrix1"/>
    <dgm:cxn modelId="{6B5BFF34-342B-4063-8152-404B124FC1E9}" type="presParOf" srcId="{0C44B224-08C3-4883-9FFE-74EB1E044431}" destId="{DFBAF03A-F6C9-41FC-88A8-3FED5FBBE964}" srcOrd="0" destOrd="0" presId="urn:microsoft.com/office/officeart/2005/8/layout/matrix1"/>
    <dgm:cxn modelId="{8DA18A12-A43D-4CE3-BF9B-D3F957A29A90}" type="presParOf" srcId="{DFBAF03A-F6C9-41FC-88A8-3FED5FBBE964}" destId="{06EFE3B0-EA1D-4323-8EE9-C0638C5FD086}" srcOrd="0" destOrd="0" presId="urn:microsoft.com/office/officeart/2005/8/layout/matrix1"/>
    <dgm:cxn modelId="{804DDB69-F8CD-4D39-8D96-8A6C25CC5C69}" type="presParOf" srcId="{DFBAF03A-F6C9-41FC-88A8-3FED5FBBE964}" destId="{022C92DA-9FC2-447F-8617-FA5DE31D4B5D}" srcOrd="1" destOrd="0" presId="urn:microsoft.com/office/officeart/2005/8/layout/matrix1"/>
    <dgm:cxn modelId="{83012ED6-F6BD-45A8-8357-A9BC1008B87D}" type="presParOf" srcId="{DFBAF03A-F6C9-41FC-88A8-3FED5FBBE964}" destId="{669CD504-946D-45E5-9BA5-DAB75487EBC1}" srcOrd="2" destOrd="0" presId="urn:microsoft.com/office/officeart/2005/8/layout/matrix1"/>
    <dgm:cxn modelId="{AD7CDFA0-0B01-49ED-B8A0-38D4FA49CB33}" type="presParOf" srcId="{DFBAF03A-F6C9-41FC-88A8-3FED5FBBE964}" destId="{E9EA887D-6A79-43A9-8480-00EE7490E20F}" srcOrd="3" destOrd="0" presId="urn:microsoft.com/office/officeart/2005/8/layout/matrix1"/>
    <dgm:cxn modelId="{8A35DDEC-5EA4-495F-9591-6E01515B9E8E}" type="presParOf" srcId="{DFBAF03A-F6C9-41FC-88A8-3FED5FBBE964}" destId="{FA5093AC-9C4B-40DF-9692-C1781038B2DE}" srcOrd="4" destOrd="0" presId="urn:microsoft.com/office/officeart/2005/8/layout/matrix1"/>
    <dgm:cxn modelId="{44764D90-CFB1-467F-91DC-533A234E8267}" type="presParOf" srcId="{DFBAF03A-F6C9-41FC-88A8-3FED5FBBE964}" destId="{D9EA553B-04CF-4852-A5FB-51D0EE3092B1}" srcOrd="5" destOrd="0" presId="urn:microsoft.com/office/officeart/2005/8/layout/matrix1"/>
    <dgm:cxn modelId="{9CDB19D1-4571-4997-9D2D-C00A771A3981}" type="presParOf" srcId="{DFBAF03A-F6C9-41FC-88A8-3FED5FBBE964}" destId="{27C540A3-B7A9-4DF1-BB0B-A1313B0DB669}" srcOrd="6" destOrd="0" presId="urn:microsoft.com/office/officeart/2005/8/layout/matrix1"/>
    <dgm:cxn modelId="{6A63D71D-EAB0-4229-AEA0-0BDE168FF161}" type="presParOf" srcId="{DFBAF03A-F6C9-41FC-88A8-3FED5FBBE964}" destId="{F58BF449-4E4B-4CD2-B713-D2367BF1C54F}" srcOrd="7" destOrd="0" presId="urn:microsoft.com/office/officeart/2005/8/layout/matrix1"/>
    <dgm:cxn modelId="{1F863682-7B1A-4045-9926-2CF65CCCBED9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153" minVer="http://schemas.openxmlformats.org/drawingml/2006/diagram"/>
    </a:ext>
  </dgm:extLst>
</dgm:dataModel>
</file>

<file path=word/diagrams/data31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2_1" csCatId="accent2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800" b="0"/>
            <a:t>D) FREE MOVIE</a:t>
          </a:r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800" b="0"/>
            <a:t>C)FREE BOOK</a:t>
          </a:r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800" b="0"/>
            <a:t>B) FREE ACTIVITY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 b="1"/>
            <a:t>31-ÜCRETSİZ YEMEK</a:t>
          </a:r>
          <a:endParaRPr lang="tr-TR" sz="800" b="1"/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800" b="0"/>
            <a:t>A) FREE MEAL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 custScaleX="11538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 custScaleX="105128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47863" custScaleY="139838" custLinFactNeighborX="-12821" custLinFactNeighborY="9756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F157ECFA-5640-45DC-B180-882515947567}" type="presOf" srcId="{BE634082-D7F6-4C72-9B35-C737EA56C93C}" destId="{4769BABA-549A-4550-A9D0-33706F624F0D}" srcOrd="0" destOrd="0" presId="urn:microsoft.com/office/officeart/2005/8/layout/matrix1"/>
    <dgm:cxn modelId="{D6650D31-D879-465C-9753-0FF1197B8197}" type="presOf" srcId="{DCE0E013-2A39-4EEA-BC97-9155BAABB872}" destId="{F58BF449-4E4B-4CD2-B713-D2367BF1C54F}" srcOrd="1" destOrd="0" presId="urn:microsoft.com/office/officeart/2005/8/layout/matrix1"/>
    <dgm:cxn modelId="{F1D25695-A8F7-4B3B-837D-199027EA3FA5}" type="presOf" srcId="{6390392C-B8A2-4619-8F23-88F550C896E2}" destId="{669CD504-946D-45E5-9BA5-DAB75487EBC1}" srcOrd="0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EFC0C25B-DB5D-4425-B581-339F46058256}" type="presOf" srcId="{A9C6439A-431E-4875-82B6-6BB06CBB784C}" destId="{FA5093AC-9C4B-40DF-9692-C1781038B2DE}" srcOrd="0" destOrd="0" presId="urn:microsoft.com/office/officeart/2005/8/layout/matrix1"/>
    <dgm:cxn modelId="{3A70353A-D783-4A19-86FB-97AA341C15F7}" type="presOf" srcId="{DCE0E013-2A39-4EEA-BC97-9155BAABB872}" destId="{27C540A3-B7A9-4DF1-BB0B-A1313B0DB669}" srcOrd="0" destOrd="0" presId="urn:microsoft.com/office/officeart/2005/8/layout/matrix1"/>
    <dgm:cxn modelId="{248BB040-AFE3-46BE-8E75-F93D64245F42}" type="presOf" srcId="{A9C6439A-431E-4875-82B6-6BB06CBB784C}" destId="{D9EA553B-04CF-4852-A5FB-51D0EE3092B1}" srcOrd="1" destOrd="0" presId="urn:microsoft.com/office/officeart/2005/8/layout/matrix1"/>
    <dgm:cxn modelId="{2BE3F4FE-CDBF-4394-BE4D-D784AD3EEB04}" type="presOf" srcId="{6390392C-B8A2-4619-8F23-88F550C896E2}" destId="{E9EA887D-6A79-43A9-8480-00EE7490E20F}" srcOrd="1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887134FE-6AC1-4EFD-B098-B808DCE500F3}" type="presOf" srcId="{0B858D49-47C2-42B0-AB7D-522A95BCC3FE}" destId="{0C44B224-08C3-4883-9FFE-74EB1E044431}" srcOrd="0" destOrd="0" presId="urn:microsoft.com/office/officeart/2005/8/layout/matrix1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F57AA5C8-47A8-4723-9436-E57C192A283F}" type="presOf" srcId="{35ADEFEC-57FF-4D40-9EC7-56998BAF4AB6}" destId="{06EFE3B0-EA1D-4323-8EE9-C0638C5FD086}" srcOrd="0" destOrd="0" presId="urn:microsoft.com/office/officeart/2005/8/layout/matrix1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38A18D27-8417-449B-A2C6-8A1AE7E29BAE}" type="presOf" srcId="{35ADEFEC-57FF-4D40-9EC7-56998BAF4AB6}" destId="{022C92DA-9FC2-447F-8617-FA5DE31D4B5D}" srcOrd="1" destOrd="0" presId="urn:microsoft.com/office/officeart/2005/8/layout/matrix1"/>
    <dgm:cxn modelId="{4B8CE02E-AD51-4115-AE87-C073C8F3B450}" type="presParOf" srcId="{0C44B224-08C3-4883-9FFE-74EB1E044431}" destId="{DFBAF03A-F6C9-41FC-88A8-3FED5FBBE964}" srcOrd="0" destOrd="0" presId="urn:microsoft.com/office/officeart/2005/8/layout/matrix1"/>
    <dgm:cxn modelId="{FA6308B3-3DEA-481D-A08D-F4FF44346C3A}" type="presParOf" srcId="{DFBAF03A-F6C9-41FC-88A8-3FED5FBBE964}" destId="{06EFE3B0-EA1D-4323-8EE9-C0638C5FD086}" srcOrd="0" destOrd="0" presId="urn:microsoft.com/office/officeart/2005/8/layout/matrix1"/>
    <dgm:cxn modelId="{9E0D4706-2B18-4114-8C0B-8A19E8680B44}" type="presParOf" srcId="{DFBAF03A-F6C9-41FC-88A8-3FED5FBBE964}" destId="{022C92DA-9FC2-447F-8617-FA5DE31D4B5D}" srcOrd="1" destOrd="0" presId="urn:microsoft.com/office/officeart/2005/8/layout/matrix1"/>
    <dgm:cxn modelId="{E08DB2C6-9E4C-4650-9E93-CD225DE595BD}" type="presParOf" srcId="{DFBAF03A-F6C9-41FC-88A8-3FED5FBBE964}" destId="{669CD504-946D-45E5-9BA5-DAB75487EBC1}" srcOrd="2" destOrd="0" presId="urn:microsoft.com/office/officeart/2005/8/layout/matrix1"/>
    <dgm:cxn modelId="{822DD372-EBCA-4E6D-B77D-087A61A8261E}" type="presParOf" srcId="{DFBAF03A-F6C9-41FC-88A8-3FED5FBBE964}" destId="{E9EA887D-6A79-43A9-8480-00EE7490E20F}" srcOrd="3" destOrd="0" presId="urn:microsoft.com/office/officeart/2005/8/layout/matrix1"/>
    <dgm:cxn modelId="{10740E32-4212-46AD-A19D-F8570A2AC560}" type="presParOf" srcId="{DFBAF03A-F6C9-41FC-88A8-3FED5FBBE964}" destId="{FA5093AC-9C4B-40DF-9692-C1781038B2DE}" srcOrd="4" destOrd="0" presId="urn:microsoft.com/office/officeart/2005/8/layout/matrix1"/>
    <dgm:cxn modelId="{E19D44BB-BA8A-47D2-AF7D-B1B96C031382}" type="presParOf" srcId="{DFBAF03A-F6C9-41FC-88A8-3FED5FBBE964}" destId="{D9EA553B-04CF-4852-A5FB-51D0EE3092B1}" srcOrd="5" destOrd="0" presId="urn:microsoft.com/office/officeart/2005/8/layout/matrix1"/>
    <dgm:cxn modelId="{B0537897-994F-42C6-BEE2-BE3FBD82212B}" type="presParOf" srcId="{DFBAF03A-F6C9-41FC-88A8-3FED5FBBE964}" destId="{27C540A3-B7A9-4DF1-BB0B-A1313B0DB669}" srcOrd="6" destOrd="0" presId="urn:microsoft.com/office/officeart/2005/8/layout/matrix1"/>
    <dgm:cxn modelId="{73F3D413-3C78-4279-B68D-27DECAE86FC7}" type="presParOf" srcId="{DFBAF03A-F6C9-41FC-88A8-3FED5FBBE964}" destId="{F58BF449-4E4B-4CD2-B713-D2367BF1C54F}" srcOrd="7" destOrd="0" presId="urn:microsoft.com/office/officeart/2005/8/layout/matrix1"/>
    <dgm:cxn modelId="{2C08ED2D-8953-4F3F-844F-A32DBDAB96DA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158" minVer="http://schemas.openxmlformats.org/drawingml/2006/diagram"/>
    </a:ext>
  </dgm:extLst>
</dgm:dataModel>
</file>

<file path=word/diagrams/data32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2_1" csCatId="accent2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900" b="0"/>
            <a:t>D) TIRED</a:t>
          </a:r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900" b="0"/>
            <a:t>C) ASHAMED</a:t>
          </a:r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900" b="0"/>
            <a:t>B) BORED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 b="1"/>
            <a:t>32- YORGUN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900" b="0"/>
            <a:t>A)UNIQUE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93A5611B-1EE4-4B11-85D0-B84A8F2BD309}" type="presOf" srcId="{6390392C-B8A2-4619-8F23-88F550C896E2}" destId="{669CD504-946D-45E5-9BA5-DAB75487EBC1}" srcOrd="0" destOrd="0" presId="urn:microsoft.com/office/officeart/2005/8/layout/matrix1"/>
    <dgm:cxn modelId="{BEFECC68-E928-4F4B-8841-D67793174F45}" type="presOf" srcId="{35ADEFEC-57FF-4D40-9EC7-56998BAF4AB6}" destId="{022C92DA-9FC2-447F-8617-FA5DE31D4B5D}" srcOrd="1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2A3D6893-A6AF-4A2C-A76D-809F12C95498}" type="presOf" srcId="{A9C6439A-431E-4875-82B6-6BB06CBB784C}" destId="{D9EA553B-04CF-4852-A5FB-51D0EE3092B1}" srcOrd="1" destOrd="0" presId="urn:microsoft.com/office/officeart/2005/8/layout/matrix1"/>
    <dgm:cxn modelId="{F5A5DBFE-ABAD-4CFD-8570-F0A8B52D13F2}" type="presOf" srcId="{35ADEFEC-57FF-4D40-9EC7-56998BAF4AB6}" destId="{06EFE3B0-EA1D-4323-8EE9-C0638C5FD086}" srcOrd="0" destOrd="0" presId="urn:microsoft.com/office/officeart/2005/8/layout/matrix1"/>
    <dgm:cxn modelId="{4277F1DA-973A-407C-8199-B20083918726}" type="presOf" srcId="{6390392C-B8A2-4619-8F23-88F550C896E2}" destId="{E9EA887D-6A79-43A9-8480-00EE7490E20F}" srcOrd="1" destOrd="0" presId="urn:microsoft.com/office/officeart/2005/8/layout/matrix1"/>
    <dgm:cxn modelId="{ED004121-E920-4B82-8364-B7A236510D95}" type="presOf" srcId="{BE634082-D7F6-4C72-9B35-C737EA56C93C}" destId="{4769BABA-549A-4550-A9D0-33706F624F0D}" srcOrd="0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24F4DD2C-450C-482A-9089-C83C1602AB53}" type="presOf" srcId="{A9C6439A-431E-4875-82B6-6BB06CBB784C}" destId="{FA5093AC-9C4B-40DF-9692-C1781038B2DE}" srcOrd="0" destOrd="0" presId="urn:microsoft.com/office/officeart/2005/8/layout/matrix1"/>
    <dgm:cxn modelId="{FE4D92F2-95A2-4A09-82C1-BD7475DE06DB}" type="presOf" srcId="{DCE0E013-2A39-4EEA-BC97-9155BAABB872}" destId="{F58BF449-4E4B-4CD2-B713-D2367BF1C54F}" srcOrd="1" destOrd="0" presId="urn:microsoft.com/office/officeart/2005/8/layout/matrix1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EEC4D097-D0BC-41D7-BB52-BCCB0F456CC2}" type="presOf" srcId="{0B858D49-47C2-42B0-AB7D-522A95BCC3FE}" destId="{0C44B224-08C3-4883-9FFE-74EB1E044431}" srcOrd="0" destOrd="0" presId="urn:microsoft.com/office/officeart/2005/8/layout/matrix1"/>
    <dgm:cxn modelId="{C886FA08-3B3B-4AB7-AD46-DB0BF9E1901D}" type="presOf" srcId="{DCE0E013-2A39-4EEA-BC97-9155BAABB872}" destId="{27C540A3-B7A9-4DF1-BB0B-A1313B0DB669}" srcOrd="0" destOrd="0" presId="urn:microsoft.com/office/officeart/2005/8/layout/matrix1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71007A79-B78D-4CD2-89C8-1C91E634081F}" type="presParOf" srcId="{0C44B224-08C3-4883-9FFE-74EB1E044431}" destId="{DFBAF03A-F6C9-41FC-88A8-3FED5FBBE964}" srcOrd="0" destOrd="0" presId="urn:microsoft.com/office/officeart/2005/8/layout/matrix1"/>
    <dgm:cxn modelId="{1449C434-66AB-4FBB-9DFC-F659921184AF}" type="presParOf" srcId="{DFBAF03A-F6C9-41FC-88A8-3FED5FBBE964}" destId="{06EFE3B0-EA1D-4323-8EE9-C0638C5FD086}" srcOrd="0" destOrd="0" presId="urn:microsoft.com/office/officeart/2005/8/layout/matrix1"/>
    <dgm:cxn modelId="{4EB33818-B6CC-46E1-B530-27F3A862B263}" type="presParOf" srcId="{DFBAF03A-F6C9-41FC-88A8-3FED5FBBE964}" destId="{022C92DA-9FC2-447F-8617-FA5DE31D4B5D}" srcOrd="1" destOrd="0" presId="urn:microsoft.com/office/officeart/2005/8/layout/matrix1"/>
    <dgm:cxn modelId="{FAFA6C8F-9C77-4A6F-86FF-06A22455DF92}" type="presParOf" srcId="{DFBAF03A-F6C9-41FC-88A8-3FED5FBBE964}" destId="{669CD504-946D-45E5-9BA5-DAB75487EBC1}" srcOrd="2" destOrd="0" presId="urn:microsoft.com/office/officeart/2005/8/layout/matrix1"/>
    <dgm:cxn modelId="{F0B26942-EDAA-4A3B-A4C1-944FCEBD84F5}" type="presParOf" srcId="{DFBAF03A-F6C9-41FC-88A8-3FED5FBBE964}" destId="{E9EA887D-6A79-43A9-8480-00EE7490E20F}" srcOrd="3" destOrd="0" presId="urn:microsoft.com/office/officeart/2005/8/layout/matrix1"/>
    <dgm:cxn modelId="{3608D59F-C2DA-48A9-9B55-D108136FA134}" type="presParOf" srcId="{DFBAF03A-F6C9-41FC-88A8-3FED5FBBE964}" destId="{FA5093AC-9C4B-40DF-9692-C1781038B2DE}" srcOrd="4" destOrd="0" presId="urn:microsoft.com/office/officeart/2005/8/layout/matrix1"/>
    <dgm:cxn modelId="{609DB2DA-3076-4EC7-A6A6-EE1716C35EF5}" type="presParOf" srcId="{DFBAF03A-F6C9-41FC-88A8-3FED5FBBE964}" destId="{D9EA553B-04CF-4852-A5FB-51D0EE3092B1}" srcOrd="5" destOrd="0" presId="urn:microsoft.com/office/officeart/2005/8/layout/matrix1"/>
    <dgm:cxn modelId="{906E7704-8699-4AAA-A58C-C41C947C3DA3}" type="presParOf" srcId="{DFBAF03A-F6C9-41FC-88A8-3FED5FBBE964}" destId="{27C540A3-B7A9-4DF1-BB0B-A1313B0DB669}" srcOrd="6" destOrd="0" presId="urn:microsoft.com/office/officeart/2005/8/layout/matrix1"/>
    <dgm:cxn modelId="{7C72D945-67B2-4F3F-BD10-5C2383839955}" type="presParOf" srcId="{DFBAF03A-F6C9-41FC-88A8-3FED5FBBE964}" destId="{F58BF449-4E4B-4CD2-B713-D2367BF1C54F}" srcOrd="7" destOrd="0" presId="urn:microsoft.com/office/officeart/2005/8/layout/matrix1"/>
    <dgm:cxn modelId="{8C48F0C4-D4DD-42F4-91F6-DEB790EF2A1F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163" minVer="http://schemas.openxmlformats.org/drawingml/2006/diagram"/>
    </a:ext>
  </dgm:extLst>
</dgm:dataModel>
</file>

<file path=word/diagrams/data33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3_1" csCatId="accent3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1000" b="0"/>
            <a:t>D) ISLAND</a:t>
          </a:r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1000" b="0"/>
            <a:t>C) RESORT</a:t>
          </a:r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1000" b="0"/>
            <a:t>B) REGION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 b="1"/>
            <a:t>33-YOL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1000" b="0"/>
            <a:t>A) ROAD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7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9482925A-FA8A-48B9-AB9C-2DA55EF390CA}" type="presOf" srcId="{35ADEFEC-57FF-4D40-9EC7-56998BAF4AB6}" destId="{06EFE3B0-EA1D-4323-8EE9-C0638C5FD086}" srcOrd="0" destOrd="0" presId="urn:microsoft.com/office/officeart/2005/8/layout/matrix1"/>
    <dgm:cxn modelId="{22677FE8-5598-472F-9793-836A4D9D9B79}" type="presOf" srcId="{A9C6439A-431E-4875-82B6-6BB06CBB784C}" destId="{D9EA553B-04CF-4852-A5FB-51D0EE3092B1}" srcOrd="1" destOrd="0" presId="urn:microsoft.com/office/officeart/2005/8/layout/matrix1"/>
    <dgm:cxn modelId="{FC6D6A70-D3A5-4C07-963D-211F777E1550}" type="presOf" srcId="{0B858D49-47C2-42B0-AB7D-522A95BCC3FE}" destId="{0C44B224-08C3-4883-9FFE-74EB1E044431}" srcOrd="0" destOrd="0" presId="urn:microsoft.com/office/officeart/2005/8/layout/matrix1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D5B05C36-6F65-42B7-8391-67C930DC7531}" type="presOf" srcId="{A9C6439A-431E-4875-82B6-6BB06CBB784C}" destId="{FA5093AC-9C4B-40DF-9692-C1781038B2DE}" srcOrd="0" destOrd="0" presId="urn:microsoft.com/office/officeart/2005/8/layout/matrix1"/>
    <dgm:cxn modelId="{AC503D30-BD88-493B-8E75-1AE71FF34429}" type="presOf" srcId="{6390392C-B8A2-4619-8F23-88F550C896E2}" destId="{E9EA887D-6A79-43A9-8480-00EE7490E20F}" srcOrd="1" destOrd="0" presId="urn:microsoft.com/office/officeart/2005/8/layout/matrix1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0DD5A448-4E3F-4123-86A3-A855D6211812}" type="presOf" srcId="{DCE0E013-2A39-4EEA-BC97-9155BAABB872}" destId="{27C540A3-B7A9-4DF1-BB0B-A1313B0DB669}" srcOrd="0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06067D3D-67B6-44EE-A05F-A28B61F787FF}" type="presOf" srcId="{DCE0E013-2A39-4EEA-BC97-9155BAABB872}" destId="{F58BF449-4E4B-4CD2-B713-D2367BF1C54F}" srcOrd="1" destOrd="0" presId="urn:microsoft.com/office/officeart/2005/8/layout/matrix1"/>
    <dgm:cxn modelId="{8AD4E752-C3E9-4719-9083-DC675B6D6577}" type="presOf" srcId="{BE634082-D7F6-4C72-9B35-C737EA56C93C}" destId="{4769BABA-549A-4550-A9D0-33706F624F0D}" srcOrd="0" destOrd="0" presId="urn:microsoft.com/office/officeart/2005/8/layout/matrix1"/>
    <dgm:cxn modelId="{7F9749C5-22A7-4F18-AA8A-4380182C0B1A}" type="presOf" srcId="{35ADEFEC-57FF-4D40-9EC7-56998BAF4AB6}" destId="{022C92DA-9FC2-447F-8617-FA5DE31D4B5D}" srcOrd="1" destOrd="0" presId="urn:microsoft.com/office/officeart/2005/8/layout/matrix1"/>
    <dgm:cxn modelId="{1A705A57-F00E-45BF-925E-EF7DD57562F8}" type="presOf" srcId="{6390392C-B8A2-4619-8F23-88F550C896E2}" destId="{669CD504-946D-45E5-9BA5-DAB75487EBC1}" srcOrd="0" destOrd="0" presId="urn:microsoft.com/office/officeart/2005/8/layout/matrix1"/>
    <dgm:cxn modelId="{8CD577F9-C1E7-4590-B8EF-6FCCEBD13ADC}" type="presParOf" srcId="{0C44B224-08C3-4883-9FFE-74EB1E044431}" destId="{DFBAF03A-F6C9-41FC-88A8-3FED5FBBE964}" srcOrd="0" destOrd="0" presId="urn:microsoft.com/office/officeart/2005/8/layout/matrix1"/>
    <dgm:cxn modelId="{9AAD321F-346C-48F1-8227-EB3F3B989529}" type="presParOf" srcId="{DFBAF03A-F6C9-41FC-88A8-3FED5FBBE964}" destId="{06EFE3B0-EA1D-4323-8EE9-C0638C5FD086}" srcOrd="0" destOrd="0" presId="urn:microsoft.com/office/officeart/2005/8/layout/matrix1"/>
    <dgm:cxn modelId="{66984472-9F60-4456-B21E-586568CCD593}" type="presParOf" srcId="{DFBAF03A-F6C9-41FC-88A8-3FED5FBBE964}" destId="{022C92DA-9FC2-447F-8617-FA5DE31D4B5D}" srcOrd="1" destOrd="0" presId="urn:microsoft.com/office/officeart/2005/8/layout/matrix1"/>
    <dgm:cxn modelId="{7D3928F3-1063-45C0-BA61-940F4C34CA7A}" type="presParOf" srcId="{DFBAF03A-F6C9-41FC-88A8-3FED5FBBE964}" destId="{669CD504-946D-45E5-9BA5-DAB75487EBC1}" srcOrd="2" destOrd="0" presId="urn:microsoft.com/office/officeart/2005/8/layout/matrix1"/>
    <dgm:cxn modelId="{EAC5E76B-7495-46C8-87D9-49202F6F0B3F}" type="presParOf" srcId="{DFBAF03A-F6C9-41FC-88A8-3FED5FBBE964}" destId="{E9EA887D-6A79-43A9-8480-00EE7490E20F}" srcOrd="3" destOrd="0" presId="urn:microsoft.com/office/officeart/2005/8/layout/matrix1"/>
    <dgm:cxn modelId="{70B3FB70-C823-43C4-BD00-616C640BEB7C}" type="presParOf" srcId="{DFBAF03A-F6C9-41FC-88A8-3FED5FBBE964}" destId="{FA5093AC-9C4B-40DF-9692-C1781038B2DE}" srcOrd="4" destOrd="0" presId="urn:microsoft.com/office/officeart/2005/8/layout/matrix1"/>
    <dgm:cxn modelId="{AEDB5119-E9A4-4C4B-BFD7-901A262F7A81}" type="presParOf" srcId="{DFBAF03A-F6C9-41FC-88A8-3FED5FBBE964}" destId="{D9EA553B-04CF-4852-A5FB-51D0EE3092B1}" srcOrd="5" destOrd="0" presId="urn:microsoft.com/office/officeart/2005/8/layout/matrix1"/>
    <dgm:cxn modelId="{D55847C5-F67B-48DF-A841-6AA6A628B223}" type="presParOf" srcId="{DFBAF03A-F6C9-41FC-88A8-3FED5FBBE964}" destId="{27C540A3-B7A9-4DF1-BB0B-A1313B0DB669}" srcOrd="6" destOrd="0" presId="urn:microsoft.com/office/officeart/2005/8/layout/matrix1"/>
    <dgm:cxn modelId="{B6C7E95C-A9EB-407B-9684-877769F4271C}" type="presParOf" srcId="{DFBAF03A-F6C9-41FC-88A8-3FED5FBBE964}" destId="{F58BF449-4E4B-4CD2-B713-D2367BF1C54F}" srcOrd="7" destOrd="0" presId="urn:microsoft.com/office/officeart/2005/8/layout/matrix1"/>
    <dgm:cxn modelId="{04827F84-9328-403F-BA3C-E6532C7F5033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168" minVer="http://schemas.openxmlformats.org/drawingml/2006/diagram"/>
    </a:ext>
  </dgm:extLst>
</dgm:dataModel>
</file>

<file path=word/diagrams/data34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3_1" csCatId="accent3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900" b="0"/>
            <a:t>D) GROCERY</a:t>
          </a:r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900" b="0"/>
            <a:t>C) FLORİST'S</a:t>
          </a:r>
          <a:endParaRPr lang="tr-TR" sz="800" b="0"/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900" b="0"/>
            <a:t>B) BAKERY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 b="1"/>
            <a:t>34-ÇİÇEKÇİ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900" b="0"/>
            <a:t>A) GOVERNORSHİP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 custScaleX="119276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 custScaleX="117500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388DFA01-0BCD-4D4A-8C20-2ECC4936F92B}" type="presOf" srcId="{DCE0E013-2A39-4EEA-BC97-9155BAABB872}" destId="{F58BF449-4E4B-4CD2-B713-D2367BF1C54F}" srcOrd="1" destOrd="0" presId="urn:microsoft.com/office/officeart/2005/8/layout/matrix1"/>
    <dgm:cxn modelId="{E3C2DF9D-BA7A-420D-8F12-603AA83D63DC}" type="presOf" srcId="{A9C6439A-431E-4875-82B6-6BB06CBB784C}" destId="{D9EA553B-04CF-4852-A5FB-51D0EE3092B1}" srcOrd="1" destOrd="0" presId="urn:microsoft.com/office/officeart/2005/8/layout/matrix1"/>
    <dgm:cxn modelId="{43DCED0C-3DA3-4C08-A789-4A273AEF264C}" type="presOf" srcId="{35ADEFEC-57FF-4D40-9EC7-56998BAF4AB6}" destId="{06EFE3B0-EA1D-4323-8EE9-C0638C5FD086}" srcOrd="0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C3682B83-202F-4DD4-ADBF-3070498D0D88}" type="presOf" srcId="{BE634082-D7F6-4C72-9B35-C737EA56C93C}" destId="{4769BABA-549A-4550-A9D0-33706F624F0D}" srcOrd="0" destOrd="0" presId="urn:microsoft.com/office/officeart/2005/8/layout/matrix1"/>
    <dgm:cxn modelId="{3E530A22-C015-4093-B088-C085B9B34407}" type="presOf" srcId="{35ADEFEC-57FF-4D40-9EC7-56998BAF4AB6}" destId="{022C92DA-9FC2-447F-8617-FA5DE31D4B5D}" srcOrd="1" destOrd="0" presId="urn:microsoft.com/office/officeart/2005/8/layout/matrix1"/>
    <dgm:cxn modelId="{18977FD1-0C5B-4C16-AABC-945C53607ADA}" type="presOf" srcId="{6390392C-B8A2-4619-8F23-88F550C896E2}" destId="{669CD504-946D-45E5-9BA5-DAB75487EBC1}" srcOrd="0" destOrd="0" presId="urn:microsoft.com/office/officeart/2005/8/layout/matrix1"/>
    <dgm:cxn modelId="{90CB42EF-D626-401C-91C7-23E618A09203}" type="presOf" srcId="{DCE0E013-2A39-4EEA-BC97-9155BAABB872}" destId="{27C540A3-B7A9-4DF1-BB0B-A1313B0DB669}" srcOrd="0" destOrd="0" presId="urn:microsoft.com/office/officeart/2005/8/layout/matrix1"/>
    <dgm:cxn modelId="{2A56DC73-122C-4E04-8305-2DB864A8E786}" type="presOf" srcId="{A9C6439A-431E-4875-82B6-6BB06CBB784C}" destId="{FA5093AC-9C4B-40DF-9692-C1781038B2DE}" srcOrd="0" destOrd="0" presId="urn:microsoft.com/office/officeart/2005/8/layout/matrix1"/>
    <dgm:cxn modelId="{2F76A4DA-8FEB-461C-9C38-728E1F44CCD9}" type="presOf" srcId="{0B858D49-47C2-42B0-AB7D-522A95BCC3FE}" destId="{0C44B224-08C3-4883-9FFE-74EB1E044431}" srcOrd="0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B6FFBBF9-E09B-4970-9582-30AF357BDD7D}" type="presOf" srcId="{6390392C-B8A2-4619-8F23-88F550C896E2}" destId="{E9EA887D-6A79-43A9-8480-00EE7490E20F}" srcOrd="1" destOrd="0" presId="urn:microsoft.com/office/officeart/2005/8/layout/matrix1"/>
    <dgm:cxn modelId="{06AFC591-399A-44D0-80D9-0387CB30C92F}" type="presParOf" srcId="{0C44B224-08C3-4883-9FFE-74EB1E044431}" destId="{DFBAF03A-F6C9-41FC-88A8-3FED5FBBE964}" srcOrd="0" destOrd="0" presId="urn:microsoft.com/office/officeart/2005/8/layout/matrix1"/>
    <dgm:cxn modelId="{7A74B658-BA2B-4906-98A7-70C8C9C289F4}" type="presParOf" srcId="{DFBAF03A-F6C9-41FC-88A8-3FED5FBBE964}" destId="{06EFE3B0-EA1D-4323-8EE9-C0638C5FD086}" srcOrd="0" destOrd="0" presId="urn:microsoft.com/office/officeart/2005/8/layout/matrix1"/>
    <dgm:cxn modelId="{148E8523-6238-47A9-A451-964472326260}" type="presParOf" srcId="{DFBAF03A-F6C9-41FC-88A8-3FED5FBBE964}" destId="{022C92DA-9FC2-447F-8617-FA5DE31D4B5D}" srcOrd="1" destOrd="0" presId="urn:microsoft.com/office/officeart/2005/8/layout/matrix1"/>
    <dgm:cxn modelId="{208A48F1-7F34-497D-AEA0-0D0437A59EA4}" type="presParOf" srcId="{DFBAF03A-F6C9-41FC-88A8-3FED5FBBE964}" destId="{669CD504-946D-45E5-9BA5-DAB75487EBC1}" srcOrd="2" destOrd="0" presId="urn:microsoft.com/office/officeart/2005/8/layout/matrix1"/>
    <dgm:cxn modelId="{E6645E63-C938-46D2-8EC7-419790F8D2E1}" type="presParOf" srcId="{DFBAF03A-F6C9-41FC-88A8-3FED5FBBE964}" destId="{E9EA887D-6A79-43A9-8480-00EE7490E20F}" srcOrd="3" destOrd="0" presId="urn:microsoft.com/office/officeart/2005/8/layout/matrix1"/>
    <dgm:cxn modelId="{E01C1E15-12A6-4198-AFBA-E5ACA646729D}" type="presParOf" srcId="{DFBAF03A-F6C9-41FC-88A8-3FED5FBBE964}" destId="{FA5093AC-9C4B-40DF-9692-C1781038B2DE}" srcOrd="4" destOrd="0" presId="urn:microsoft.com/office/officeart/2005/8/layout/matrix1"/>
    <dgm:cxn modelId="{96FFFE61-E785-43BF-B6E0-ED8C2845E777}" type="presParOf" srcId="{DFBAF03A-F6C9-41FC-88A8-3FED5FBBE964}" destId="{D9EA553B-04CF-4852-A5FB-51D0EE3092B1}" srcOrd="5" destOrd="0" presId="urn:microsoft.com/office/officeart/2005/8/layout/matrix1"/>
    <dgm:cxn modelId="{2895E202-2FEB-4DAA-A0AF-AD28DF8632D8}" type="presParOf" srcId="{DFBAF03A-F6C9-41FC-88A8-3FED5FBBE964}" destId="{27C540A3-B7A9-4DF1-BB0B-A1313B0DB669}" srcOrd="6" destOrd="0" presId="urn:microsoft.com/office/officeart/2005/8/layout/matrix1"/>
    <dgm:cxn modelId="{08EB691E-A62B-4519-8CBC-8BE1BE5C3AA1}" type="presParOf" srcId="{DFBAF03A-F6C9-41FC-88A8-3FED5FBBE964}" destId="{F58BF449-4E4B-4CD2-B713-D2367BF1C54F}" srcOrd="7" destOrd="0" presId="urn:microsoft.com/office/officeart/2005/8/layout/matrix1"/>
    <dgm:cxn modelId="{B9DE669C-8660-423D-8576-A0084BDA7BEC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173" minVer="http://schemas.openxmlformats.org/drawingml/2006/diagram"/>
    </a:ext>
  </dgm:extLst>
</dgm:dataModel>
</file>

<file path=word/diagrams/data35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3_1" csCatId="accent3" phldr="1"/>
      <dgm:spPr/>
      <dgm:t>
        <a:bodyPr/>
        <a:lstStyle/>
        <a:p>
          <a:endParaRPr lang="tr-TR"/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 b="1"/>
            <a:t>35- ARAMAK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800" b="0"/>
            <a:t>D) LOOK LIKE</a:t>
          </a:r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800" b="0"/>
            <a:t>C) SEE</a:t>
          </a:r>
          <a:endParaRPr lang="tr-TR" sz="700" b="0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800" b="0"/>
            <a:t>B) LOOK AT</a:t>
          </a:r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800" b="0"/>
            <a:t>A) LOOK FOR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 custScaleX="115000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 custScaleX="115000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 custScaleX="115000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 custScaleX="115000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79166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9877BF67-074F-4B7B-8AE7-07605F15DB17}" type="presOf" srcId="{DCE0E013-2A39-4EEA-BC97-9155BAABB872}" destId="{F58BF449-4E4B-4CD2-B713-D2367BF1C54F}" srcOrd="1" destOrd="0" presId="urn:microsoft.com/office/officeart/2005/8/layout/matrix1"/>
    <dgm:cxn modelId="{E59B31A2-DC73-486F-A2C2-9AC77280FF62}" type="presOf" srcId="{35ADEFEC-57FF-4D40-9EC7-56998BAF4AB6}" destId="{022C92DA-9FC2-447F-8617-FA5DE31D4B5D}" srcOrd="1" destOrd="0" presId="urn:microsoft.com/office/officeart/2005/8/layout/matrix1"/>
    <dgm:cxn modelId="{30DEC1F1-7DB7-4647-819F-D09CF1D6135F}" type="presOf" srcId="{35ADEFEC-57FF-4D40-9EC7-56998BAF4AB6}" destId="{06EFE3B0-EA1D-4323-8EE9-C0638C5FD086}" srcOrd="0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F08C229D-E783-4412-AB1C-F11686638BD1}" type="presOf" srcId="{6390392C-B8A2-4619-8F23-88F550C896E2}" destId="{669CD504-946D-45E5-9BA5-DAB75487EBC1}" srcOrd="0" destOrd="0" presId="urn:microsoft.com/office/officeart/2005/8/layout/matrix1"/>
    <dgm:cxn modelId="{6B6E0A9B-702A-4999-AE4D-F2320BD12F20}" type="presOf" srcId="{A9C6439A-431E-4875-82B6-6BB06CBB784C}" destId="{D9EA553B-04CF-4852-A5FB-51D0EE3092B1}" srcOrd="1" destOrd="0" presId="urn:microsoft.com/office/officeart/2005/8/layout/matrix1"/>
    <dgm:cxn modelId="{F28E4F00-0D80-40AF-AE47-007EBE75F81F}" type="presOf" srcId="{0B858D49-47C2-42B0-AB7D-522A95BCC3FE}" destId="{0C44B224-08C3-4883-9FFE-74EB1E044431}" srcOrd="0" destOrd="0" presId="urn:microsoft.com/office/officeart/2005/8/layout/matrix1"/>
    <dgm:cxn modelId="{D08A6F70-2D6E-40F2-8C05-92C588916CFE}" type="presOf" srcId="{A9C6439A-431E-4875-82B6-6BB06CBB784C}" destId="{FA5093AC-9C4B-40DF-9692-C1781038B2DE}" srcOrd="0" destOrd="0" presId="urn:microsoft.com/office/officeart/2005/8/layout/matrix1"/>
    <dgm:cxn modelId="{F8768804-1935-4FA0-85EB-1728D2DCC863}" type="presOf" srcId="{6390392C-B8A2-4619-8F23-88F550C896E2}" destId="{E9EA887D-6A79-43A9-8480-00EE7490E20F}" srcOrd="1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7FAF329C-4145-4720-9A06-9314CCBC2104}" type="presOf" srcId="{DCE0E013-2A39-4EEA-BC97-9155BAABB872}" destId="{27C540A3-B7A9-4DF1-BB0B-A1313B0DB669}" srcOrd="0" destOrd="0" presId="urn:microsoft.com/office/officeart/2005/8/layout/matrix1"/>
    <dgm:cxn modelId="{C93E1F83-05CF-4D47-B0B7-D560169A5C10}" type="presOf" srcId="{BE634082-D7F6-4C72-9B35-C737EA56C93C}" destId="{4769BABA-549A-4550-A9D0-33706F624F0D}" srcOrd="0" destOrd="0" presId="urn:microsoft.com/office/officeart/2005/8/layout/matrix1"/>
    <dgm:cxn modelId="{2E51B8F3-0553-4B34-A747-8931EFD7C40C}" type="presParOf" srcId="{0C44B224-08C3-4883-9FFE-74EB1E044431}" destId="{DFBAF03A-F6C9-41FC-88A8-3FED5FBBE964}" srcOrd="0" destOrd="0" presId="urn:microsoft.com/office/officeart/2005/8/layout/matrix1"/>
    <dgm:cxn modelId="{97B15CCE-D189-439C-A7FB-02799387F283}" type="presParOf" srcId="{DFBAF03A-F6C9-41FC-88A8-3FED5FBBE964}" destId="{06EFE3B0-EA1D-4323-8EE9-C0638C5FD086}" srcOrd="0" destOrd="0" presId="urn:microsoft.com/office/officeart/2005/8/layout/matrix1"/>
    <dgm:cxn modelId="{5076818E-7ABD-4B1A-BADE-77DE5707CD26}" type="presParOf" srcId="{DFBAF03A-F6C9-41FC-88A8-3FED5FBBE964}" destId="{022C92DA-9FC2-447F-8617-FA5DE31D4B5D}" srcOrd="1" destOrd="0" presId="urn:microsoft.com/office/officeart/2005/8/layout/matrix1"/>
    <dgm:cxn modelId="{C66BE4C3-ED07-49CE-AC45-48718880B0CB}" type="presParOf" srcId="{DFBAF03A-F6C9-41FC-88A8-3FED5FBBE964}" destId="{669CD504-946D-45E5-9BA5-DAB75487EBC1}" srcOrd="2" destOrd="0" presId="urn:microsoft.com/office/officeart/2005/8/layout/matrix1"/>
    <dgm:cxn modelId="{84316B29-657D-4577-AF8D-E590B1C8D80D}" type="presParOf" srcId="{DFBAF03A-F6C9-41FC-88A8-3FED5FBBE964}" destId="{E9EA887D-6A79-43A9-8480-00EE7490E20F}" srcOrd="3" destOrd="0" presId="urn:microsoft.com/office/officeart/2005/8/layout/matrix1"/>
    <dgm:cxn modelId="{4CE85475-932B-4E2D-990A-5C3771BEA530}" type="presParOf" srcId="{DFBAF03A-F6C9-41FC-88A8-3FED5FBBE964}" destId="{FA5093AC-9C4B-40DF-9692-C1781038B2DE}" srcOrd="4" destOrd="0" presId="urn:microsoft.com/office/officeart/2005/8/layout/matrix1"/>
    <dgm:cxn modelId="{46CC9611-3E09-4506-9D89-067C59A647BE}" type="presParOf" srcId="{DFBAF03A-F6C9-41FC-88A8-3FED5FBBE964}" destId="{D9EA553B-04CF-4852-A5FB-51D0EE3092B1}" srcOrd="5" destOrd="0" presId="urn:microsoft.com/office/officeart/2005/8/layout/matrix1"/>
    <dgm:cxn modelId="{3D086FC2-C701-4D97-A102-E88555694829}" type="presParOf" srcId="{DFBAF03A-F6C9-41FC-88A8-3FED5FBBE964}" destId="{27C540A3-B7A9-4DF1-BB0B-A1313B0DB669}" srcOrd="6" destOrd="0" presId="urn:microsoft.com/office/officeart/2005/8/layout/matrix1"/>
    <dgm:cxn modelId="{75F4E815-0F2F-48D1-B4F3-2C0147D5B5C9}" type="presParOf" srcId="{DFBAF03A-F6C9-41FC-88A8-3FED5FBBE964}" destId="{F58BF449-4E4B-4CD2-B713-D2367BF1C54F}" srcOrd="7" destOrd="0" presId="urn:microsoft.com/office/officeart/2005/8/layout/matrix1"/>
    <dgm:cxn modelId="{B7B38C1D-CE7D-4F2A-B37B-3C725916599F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178" minVer="http://schemas.openxmlformats.org/drawingml/2006/diagram"/>
    </a:ext>
  </dgm:extLst>
</dgm:dataModel>
</file>

<file path=word/diagrams/data36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3_1" csCatId="accent3" phldr="1"/>
      <dgm:spPr/>
      <dgm:t>
        <a:bodyPr/>
        <a:lstStyle/>
        <a:p>
          <a:endParaRPr lang="tr-TR"/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 b="1"/>
            <a:t>36-ÖNERİ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AF00B40B-32BF-46BF-9118-F9EEB00CAF70}">
      <dgm:prSet phldrT="[Metin]" custT="1"/>
      <dgm:spPr/>
      <dgm:t>
        <a:bodyPr/>
        <a:lstStyle/>
        <a:p>
          <a:r>
            <a:rPr lang="tr-TR" sz="800" b="0"/>
            <a:t>A)ACCEPTING</a:t>
          </a:r>
        </a:p>
      </dgm:t>
    </dgm:pt>
    <dgm:pt modelId="{750E85F3-06BF-4490-A77F-0B2CBC242AEE}" type="parTrans" cxnId="{75FE922C-E306-4587-97F1-7C655F124E1E}">
      <dgm:prSet/>
      <dgm:spPr/>
      <dgm:t>
        <a:bodyPr/>
        <a:lstStyle/>
        <a:p>
          <a:endParaRPr lang="tr-TR"/>
        </a:p>
      </dgm:t>
    </dgm:pt>
    <dgm:pt modelId="{BFAD9382-6C3A-4167-9D8E-AE9D0B7CF7D2}" type="sibTrans" cxnId="{75FE922C-E306-4587-97F1-7C655F124E1E}">
      <dgm:prSet/>
      <dgm:spPr/>
      <dgm:t>
        <a:bodyPr/>
        <a:lstStyle/>
        <a:p>
          <a:endParaRPr lang="tr-TR"/>
        </a:p>
      </dgm:t>
    </dgm:pt>
    <dgm:pt modelId="{99776F54-06E8-44A7-9C85-66606BBC4206}">
      <dgm:prSet phldrT="[Metin]" custT="1"/>
      <dgm:spPr/>
      <dgm:t>
        <a:bodyPr/>
        <a:lstStyle/>
        <a:p>
          <a:r>
            <a:rPr lang="tr-TR" sz="800" b="0"/>
            <a:t>B) REFUSING</a:t>
          </a:r>
        </a:p>
      </dgm:t>
    </dgm:pt>
    <dgm:pt modelId="{583761C4-95EC-42F7-8F42-2B0FEC29CFBC}" type="parTrans" cxnId="{6D6B658B-F93B-4E51-9A88-93730DAA8F69}">
      <dgm:prSet/>
      <dgm:spPr/>
      <dgm:t>
        <a:bodyPr/>
        <a:lstStyle/>
        <a:p>
          <a:endParaRPr lang="tr-TR"/>
        </a:p>
      </dgm:t>
    </dgm:pt>
    <dgm:pt modelId="{6C6283D5-FC25-4F93-A9C9-0ABFC06C0D12}" type="sibTrans" cxnId="{6D6B658B-F93B-4E51-9A88-93730DAA8F69}">
      <dgm:prSet/>
      <dgm:spPr/>
      <dgm:t>
        <a:bodyPr/>
        <a:lstStyle/>
        <a:p>
          <a:endParaRPr lang="tr-TR"/>
        </a:p>
      </dgm:t>
    </dgm:pt>
    <dgm:pt modelId="{E7DBB88E-8C5D-4F1D-B075-8B9868EC4A08}">
      <dgm:prSet phldrT="[Metin]" custT="1"/>
      <dgm:spPr/>
      <dgm:t>
        <a:bodyPr/>
        <a:lstStyle/>
        <a:p>
          <a:r>
            <a:rPr lang="tr-TR" sz="800" b="0"/>
            <a:t>C) SUGGESTION</a:t>
          </a:r>
        </a:p>
      </dgm:t>
    </dgm:pt>
    <dgm:pt modelId="{ED3E4CED-DCB1-4B6D-B262-BACD4F10ABFC}" type="parTrans" cxnId="{477B9469-C7DF-4E3D-B640-2C939E53C386}">
      <dgm:prSet/>
      <dgm:spPr/>
      <dgm:t>
        <a:bodyPr/>
        <a:lstStyle/>
        <a:p>
          <a:endParaRPr lang="tr-TR"/>
        </a:p>
      </dgm:t>
    </dgm:pt>
    <dgm:pt modelId="{60D3EF5E-874C-4F65-8480-561C8E62FF23}" type="sibTrans" cxnId="{477B9469-C7DF-4E3D-B640-2C939E53C386}">
      <dgm:prSet/>
      <dgm:spPr/>
      <dgm:t>
        <a:bodyPr/>
        <a:lstStyle/>
        <a:p>
          <a:endParaRPr lang="tr-TR"/>
        </a:p>
      </dgm:t>
    </dgm:pt>
    <dgm:pt modelId="{3809449D-B0E6-4FD9-9145-BFB8B54DDCC9}">
      <dgm:prSet phldrT="[Metin]" custT="1"/>
      <dgm:spPr/>
      <dgm:t>
        <a:bodyPr/>
        <a:lstStyle/>
        <a:p>
          <a:r>
            <a:rPr lang="tr-TR" sz="800" b="0"/>
            <a:t>D) WELL-KNOWN</a:t>
          </a:r>
        </a:p>
      </dgm:t>
    </dgm:pt>
    <dgm:pt modelId="{F22FE65F-9D4C-4990-886E-1244E0CD35D1}" type="parTrans" cxnId="{E144700B-5406-44D7-86CC-1154F8D3D313}">
      <dgm:prSet/>
      <dgm:spPr/>
      <dgm:t>
        <a:bodyPr/>
        <a:lstStyle/>
        <a:p>
          <a:endParaRPr lang="tr-TR"/>
        </a:p>
      </dgm:t>
    </dgm:pt>
    <dgm:pt modelId="{DC7C2FE9-5A24-49D5-8177-A30837EA95F5}" type="sibTrans" cxnId="{E144700B-5406-44D7-86CC-1154F8D3D31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 custScaleX="117500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65700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F8CC3972-764D-40AE-8F9B-2F4CD3E5F439}" type="presOf" srcId="{99776F54-06E8-44A7-9C85-66606BBC4206}" destId="{E9EA887D-6A79-43A9-8480-00EE7490E20F}" srcOrd="1" destOrd="0" presId="urn:microsoft.com/office/officeart/2005/8/layout/matrix1"/>
    <dgm:cxn modelId="{0C309B3C-98E0-4FB4-9739-3603FF36356F}" type="presOf" srcId="{0B858D49-47C2-42B0-AB7D-522A95BCC3FE}" destId="{0C44B224-08C3-4883-9FFE-74EB1E044431}" srcOrd="0" destOrd="0" presId="urn:microsoft.com/office/officeart/2005/8/layout/matrix1"/>
    <dgm:cxn modelId="{B990AE0F-EC6B-4ADA-A197-96782391830D}" type="presOf" srcId="{AF00B40B-32BF-46BF-9118-F9EEB00CAF70}" destId="{06EFE3B0-EA1D-4323-8EE9-C0638C5FD086}" srcOrd="0" destOrd="0" presId="urn:microsoft.com/office/officeart/2005/8/layout/matrix1"/>
    <dgm:cxn modelId="{7A88E156-99B4-4330-849E-C74C669B177A}" type="presOf" srcId="{3809449D-B0E6-4FD9-9145-BFB8B54DDCC9}" destId="{27C540A3-B7A9-4DF1-BB0B-A1313B0DB669}" srcOrd="0" destOrd="0" presId="urn:microsoft.com/office/officeart/2005/8/layout/matrix1"/>
    <dgm:cxn modelId="{477B9469-C7DF-4E3D-B640-2C939E53C386}" srcId="{BE634082-D7F6-4C72-9B35-C737EA56C93C}" destId="{E7DBB88E-8C5D-4F1D-B075-8B9868EC4A08}" srcOrd="2" destOrd="0" parTransId="{ED3E4CED-DCB1-4B6D-B262-BACD4F10ABFC}" sibTransId="{60D3EF5E-874C-4F65-8480-561C8E62FF23}"/>
    <dgm:cxn modelId="{E144700B-5406-44D7-86CC-1154F8D3D313}" srcId="{BE634082-D7F6-4C72-9B35-C737EA56C93C}" destId="{3809449D-B0E6-4FD9-9145-BFB8B54DDCC9}" srcOrd="3" destOrd="0" parTransId="{F22FE65F-9D4C-4990-886E-1244E0CD35D1}" sibTransId="{DC7C2FE9-5A24-49D5-8177-A30837EA95F5}"/>
    <dgm:cxn modelId="{CBC79A8F-8827-4132-B4E2-FC8736CBDED2}" type="presOf" srcId="{99776F54-06E8-44A7-9C85-66606BBC4206}" destId="{669CD504-946D-45E5-9BA5-DAB75487EBC1}" srcOrd="0" destOrd="0" presId="urn:microsoft.com/office/officeart/2005/8/layout/matrix1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22CCFC76-1ED3-4FA7-A5EE-5D92902716A0}" type="presOf" srcId="{BE634082-D7F6-4C72-9B35-C737EA56C93C}" destId="{4769BABA-549A-4550-A9D0-33706F624F0D}" srcOrd="0" destOrd="0" presId="urn:microsoft.com/office/officeart/2005/8/layout/matrix1"/>
    <dgm:cxn modelId="{0C6AC221-A5E9-4307-9443-26BCBBBF010B}" type="presOf" srcId="{E7DBB88E-8C5D-4F1D-B075-8B9868EC4A08}" destId="{D9EA553B-04CF-4852-A5FB-51D0EE3092B1}" srcOrd="1" destOrd="0" presId="urn:microsoft.com/office/officeart/2005/8/layout/matrix1"/>
    <dgm:cxn modelId="{A44B3601-57BA-44E8-A928-A0C87C8D1E89}" type="presOf" srcId="{AF00B40B-32BF-46BF-9118-F9EEB00CAF70}" destId="{022C92DA-9FC2-447F-8617-FA5DE31D4B5D}" srcOrd="1" destOrd="0" presId="urn:microsoft.com/office/officeart/2005/8/layout/matrix1"/>
    <dgm:cxn modelId="{6D6B658B-F93B-4E51-9A88-93730DAA8F69}" srcId="{BE634082-D7F6-4C72-9B35-C737EA56C93C}" destId="{99776F54-06E8-44A7-9C85-66606BBC4206}" srcOrd="1" destOrd="0" parTransId="{583761C4-95EC-42F7-8F42-2B0FEC29CFBC}" sibTransId="{6C6283D5-FC25-4F93-A9C9-0ABFC06C0D12}"/>
    <dgm:cxn modelId="{AC94C10D-F48E-45F5-BE4A-F8182C8BD1E4}" type="presOf" srcId="{3809449D-B0E6-4FD9-9145-BFB8B54DDCC9}" destId="{F58BF449-4E4B-4CD2-B713-D2367BF1C54F}" srcOrd="1" destOrd="0" presId="urn:microsoft.com/office/officeart/2005/8/layout/matrix1"/>
    <dgm:cxn modelId="{75FE922C-E306-4587-97F1-7C655F124E1E}" srcId="{BE634082-D7F6-4C72-9B35-C737EA56C93C}" destId="{AF00B40B-32BF-46BF-9118-F9EEB00CAF70}" srcOrd="0" destOrd="0" parTransId="{750E85F3-06BF-4490-A77F-0B2CBC242AEE}" sibTransId="{BFAD9382-6C3A-4167-9D8E-AE9D0B7CF7D2}"/>
    <dgm:cxn modelId="{C52875E9-FF0B-4BFF-A4E8-8B2BB00766AE}" type="presOf" srcId="{E7DBB88E-8C5D-4F1D-B075-8B9868EC4A08}" destId="{FA5093AC-9C4B-40DF-9692-C1781038B2DE}" srcOrd="0" destOrd="0" presId="urn:microsoft.com/office/officeart/2005/8/layout/matrix1"/>
    <dgm:cxn modelId="{3F0B9E94-808C-407C-B249-364BD8A78A92}" type="presParOf" srcId="{0C44B224-08C3-4883-9FFE-74EB1E044431}" destId="{DFBAF03A-F6C9-41FC-88A8-3FED5FBBE964}" srcOrd="0" destOrd="0" presId="urn:microsoft.com/office/officeart/2005/8/layout/matrix1"/>
    <dgm:cxn modelId="{748F694B-F988-4B65-9D98-03B7578F4E4B}" type="presParOf" srcId="{DFBAF03A-F6C9-41FC-88A8-3FED5FBBE964}" destId="{06EFE3B0-EA1D-4323-8EE9-C0638C5FD086}" srcOrd="0" destOrd="0" presId="urn:microsoft.com/office/officeart/2005/8/layout/matrix1"/>
    <dgm:cxn modelId="{AE3146B0-BE76-4229-8043-D61E921CD141}" type="presParOf" srcId="{DFBAF03A-F6C9-41FC-88A8-3FED5FBBE964}" destId="{022C92DA-9FC2-447F-8617-FA5DE31D4B5D}" srcOrd="1" destOrd="0" presId="urn:microsoft.com/office/officeart/2005/8/layout/matrix1"/>
    <dgm:cxn modelId="{C9F83E6A-DF17-4604-8C5D-C857A6AD1596}" type="presParOf" srcId="{DFBAF03A-F6C9-41FC-88A8-3FED5FBBE964}" destId="{669CD504-946D-45E5-9BA5-DAB75487EBC1}" srcOrd="2" destOrd="0" presId="urn:microsoft.com/office/officeart/2005/8/layout/matrix1"/>
    <dgm:cxn modelId="{913796F9-FCE5-4371-8A9D-63C1A11BF3E2}" type="presParOf" srcId="{DFBAF03A-F6C9-41FC-88A8-3FED5FBBE964}" destId="{E9EA887D-6A79-43A9-8480-00EE7490E20F}" srcOrd="3" destOrd="0" presId="urn:microsoft.com/office/officeart/2005/8/layout/matrix1"/>
    <dgm:cxn modelId="{ED8C9375-C680-4B45-86B4-06B5054B36F6}" type="presParOf" srcId="{DFBAF03A-F6C9-41FC-88A8-3FED5FBBE964}" destId="{FA5093AC-9C4B-40DF-9692-C1781038B2DE}" srcOrd="4" destOrd="0" presId="urn:microsoft.com/office/officeart/2005/8/layout/matrix1"/>
    <dgm:cxn modelId="{A17C68AE-3F91-4E3D-88CF-ECF72613A1DA}" type="presParOf" srcId="{DFBAF03A-F6C9-41FC-88A8-3FED5FBBE964}" destId="{D9EA553B-04CF-4852-A5FB-51D0EE3092B1}" srcOrd="5" destOrd="0" presId="urn:microsoft.com/office/officeart/2005/8/layout/matrix1"/>
    <dgm:cxn modelId="{3C99A6C6-6565-404D-BE21-7668BB89A071}" type="presParOf" srcId="{DFBAF03A-F6C9-41FC-88A8-3FED5FBBE964}" destId="{27C540A3-B7A9-4DF1-BB0B-A1313B0DB669}" srcOrd="6" destOrd="0" presId="urn:microsoft.com/office/officeart/2005/8/layout/matrix1"/>
    <dgm:cxn modelId="{270005CA-6A68-453F-B1C7-BEEE614C11FF}" type="presParOf" srcId="{DFBAF03A-F6C9-41FC-88A8-3FED5FBBE964}" destId="{F58BF449-4E4B-4CD2-B713-D2367BF1C54F}" srcOrd="7" destOrd="0" presId="urn:microsoft.com/office/officeart/2005/8/layout/matrix1"/>
    <dgm:cxn modelId="{B228E7C1-9C5A-45D0-87F4-7D1BAB96029E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183" minVer="http://schemas.openxmlformats.org/drawingml/2006/diagram"/>
    </a:ext>
  </dgm:extLst>
</dgm:dataModel>
</file>

<file path=word/diagrams/data37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6_1" csCatId="accent6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800" b="0"/>
            <a:t>D)MATCH</a:t>
          </a:r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800" b="0"/>
            <a:t>C) ARRIVE</a:t>
          </a:r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800" b="0"/>
            <a:t>B) GO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 b="1"/>
            <a:t>37-VARMAK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800" b="0"/>
            <a:t>A) COME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 custScaleX="112500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683F4BB9-4B5F-4290-A9B7-CDDC552FC4D0}" type="presOf" srcId="{35ADEFEC-57FF-4D40-9EC7-56998BAF4AB6}" destId="{022C92DA-9FC2-447F-8617-FA5DE31D4B5D}" srcOrd="1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DE810175-DAA1-4ACE-8DE6-49297980A98F}" type="presOf" srcId="{6390392C-B8A2-4619-8F23-88F550C896E2}" destId="{669CD504-946D-45E5-9BA5-DAB75487EBC1}" srcOrd="0" destOrd="0" presId="urn:microsoft.com/office/officeart/2005/8/layout/matrix1"/>
    <dgm:cxn modelId="{A5E36B58-D3D6-49CF-A7B9-7ADD38B91D3E}" type="presOf" srcId="{A9C6439A-431E-4875-82B6-6BB06CBB784C}" destId="{D9EA553B-04CF-4852-A5FB-51D0EE3092B1}" srcOrd="1" destOrd="0" presId="urn:microsoft.com/office/officeart/2005/8/layout/matrix1"/>
    <dgm:cxn modelId="{483AB4A8-B8D1-4F13-BADD-C844036C146F}" type="presOf" srcId="{A9C6439A-431E-4875-82B6-6BB06CBB784C}" destId="{FA5093AC-9C4B-40DF-9692-C1781038B2DE}" srcOrd="0" destOrd="0" presId="urn:microsoft.com/office/officeart/2005/8/layout/matrix1"/>
    <dgm:cxn modelId="{7D20509A-D439-42BC-8D92-402CACEEAF82}" type="presOf" srcId="{0B858D49-47C2-42B0-AB7D-522A95BCC3FE}" destId="{0C44B224-08C3-4883-9FFE-74EB1E044431}" srcOrd="0" destOrd="0" presId="urn:microsoft.com/office/officeart/2005/8/layout/matrix1"/>
    <dgm:cxn modelId="{9C88D275-58ED-463C-A675-9FF7FAD2DF9A}" type="presOf" srcId="{DCE0E013-2A39-4EEA-BC97-9155BAABB872}" destId="{F58BF449-4E4B-4CD2-B713-D2367BF1C54F}" srcOrd="1" destOrd="0" presId="urn:microsoft.com/office/officeart/2005/8/layout/matrix1"/>
    <dgm:cxn modelId="{484AF167-4DCE-4F83-B69D-59A811E5B7AE}" type="presOf" srcId="{6390392C-B8A2-4619-8F23-88F550C896E2}" destId="{E9EA887D-6A79-43A9-8480-00EE7490E20F}" srcOrd="1" destOrd="0" presId="urn:microsoft.com/office/officeart/2005/8/layout/matrix1"/>
    <dgm:cxn modelId="{C33B36AB-6B4B-4CE0-B994-C93502FC7090}" type="presOf" srcId="{DCE0E013-2A39-4EEA-BC97-9155BAABB872}" destId="{27C540A3-B7A9-4DF1-BB0B-A1313B0DB669}" srcOrd="0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FF224159-F84F-4BA5-99E8-41925CB577CD}" type="presOf" srcId="{35ADEFEC-57FF-4D40-9EC7-56998BAF4AB6}" destId="{06EFE3B0-EA1D-4323-8EE9-C0638C5FD086}" srcOrd="0" destOrd="0" presId="urn:microsoft.com/office/officeart/2005/8/layout/matrix1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1BE90B49-13A0-4512-B6F4-FF436C8E2E11}" type="presOf" srcId="{BE634082-D7F6-4C72-9B35-C737EA56C93C}" destId="{4769BABA-549A-4550-A9D0-33706F624F0D}" srcOrd="0" destOrd="0" presId="urn:microsoft.com/office/officeart/2005/8/layout/matrix1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5C62A4EE-9125-4B0A-88A9-969DBE0FB75F}" type="presParOf" srcId="{0C44B224-08C3-4883-9FFE-74EB1E044431}" destId="{DFBAF03A-F6C9-41FC-88A8-3FED5FBBE964}" srcOrd="0" destOrd="0" presId="urn:microsoft.com/office/officeart/2005/8/layout/matrix1"/>
    <dgm:cxn modelId="{FF6CE508-3296-4C87-9E62-8F02BFAD83E7}" type="presParOf" srcId="{DFBAF03A-F6C9-41FC-88A8-3FED5FBBE964}" destId="{06EFE3B0-EA1D-4323-8EE9-C0638C5FD086}" srcOrd="0" destOrd="0" presId="urn:microsoft.com/office/officeart/2005/8/layout/matrix1"/>
    <dgm:cxn modelId="{426141CE-085C-43B7-92FA-0D0389617C1E}" type="presParOf" srcId="{DFBAF03A-F6C9-41FC-88A8-3FED5FBBE964}" destId="{022C92DA-9FC2-447F-8617-FA5DE31D4B5D}" srcOrd="1" destOrd="0" presId="urn:microsoft.com/office/officeart/2005/8/layout/matrix1"/>
    <dgm:cxn modelId="{8B1377BF-A279-4416-A4D2-91CAB055E614}" type="presParOf" srcId="{DFBAF03A-F6C9-41FC-88A8-3FED5FBBE964}" destId="{669CD504-946D-45E5-9BA5-DAB75487EBC1}" srcOrd="2" destOrd="0" presId="urn:microsoft.com/office/officeart/2005/8/layout/matrix1"/>
    <dgm:cxn modelId="{0F286C22-D921-4C53-B362-ECEA119FCA8F}" type="presParOf" srcId="{DFBAF03A-F6C9-41FC-88A8-3FED5FBBE964}" destId="{E9EA887D-6A79-43A9-8480-00EE7490E20F}" srcOrd="3" destOrd="0" presId="urn:microsoft.com/office/officeart/2005/8/layout/matrix1"/>
    <dgm:cxn modelId="{26A71D23-E27E-4D60-970F-22DF2D701CC3}" type="presParOf" srcId="{DFBAF03A-F6C9-41FC-88A8-3FED5FBBE964}" destId="{FA5093AC-9C4B-40DF-9692-C1781038B2DE}" srcOrd="4" destOrd="0" presId="urn:microsoft.com/office/officeart/2005/8/layout/matrix1"/>
    <dgm:cxn modelId="{1D011AB3-12F6-4F3D-87AA-8A31CA32D345}" type="presParOf" srcId="{DFBAF03A-F6C9-41FC-88A8-3FED5FBBE964}" destId="{D9EA553B-04CF-4852-A5FB-51D0EE3092B1}" srcOrd="5" destOrd="0" presId="urn:microsoft.com/office/officeart/2005/8/layout/matrix1"/>
    <dgm:cxn modelId="{D3DD1B96-0D6E-4A6F-B33F-31344D56D855}" type="presParOf" srcId="{DFBAF03A-F6C9-41FC-88A8-3FED5FBBE964}" destId="{27C540A3-B7A9-4DF1-BB0B-A1313B0DB669}" srcOrd="6" destOrd="0" presId="urn:microsoft.com/office/officeart/2005/8/layout/matrix1"/>
    <dgm:cxn modelId="{0202A1B5-7F4C-47E0-A9AA-5C8D433D2CC2}" type="presParOf" srcId="{DFBAF03A-F6C9-41FC-88A8-3FED5FBBE964}" destId="{F58BF449-4E4B-4CD2-B713-D2367BF1C54F}" srcOrd="7" destOrd="0" presId="urn:microsoft.com/office/officeart/2005/8/layout/matrix1"/>
    <dgm:cxn modelId="{BADE5A6D-F792-412A-8349-1A2A59ED3C80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188" minVer="http://schemas.openxmlformats.org/drawingml/2006/diagram"/>
    </a:ext>
  </dgm:extLst>
</dgm:dataModel>
</file>

<file path=word/diagrams/data38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6_1" csCatId="accent6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900" b="0"/>
            <a:t>D) BUY</a:t>
          </a:r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900" b="0"/>
            <a:t>C) ARCHITECT</a:t>
          </a:r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900" b="0"/>
            <a:t>B) TOUR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 b="1"/>
            <a:t>38-SATIN ALMAK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900" b="0"/>
            <a:t>A) WORKER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3F841C57-4017-42E8-8746-71188E8AD316}" type="presOf" srcId="{6390392C-B8A2-4619-8F23-88F550C896E2}" destId="{E9EA887D-6A79-43A9-8480-00EE7490E20F}" srcOrd="1" destOrd="0" presId="urn:microsoft.com/office/officeart/2005/8/layout/matrix1"/>
    <dgm:cxn modelId="{A5468B4A-4900-4F65-9574-987CD7F8E214}" type="presOf" srcId="{DCE0E013-2A39-4EEA-BC97-9155BAABB872}" destId="{F58BF449-4E4B-4CD2-B713-D2367BF1C54F}" srcOrd="1" destOrd="0" presId="urn:microsoft.com/office/officeart/2005/8/layout/matrix1"/>
    <dgm:cxn modelId="{BC997C81-067C-41B7-B10D-B158ACBC5907}" type="presOf" srcId="{6390392C-B8A2-4619-8F23-88F550C896E2}" destId="{669CD504-946D-45E5-9BA5-DAB75487EBC1}" srcOrd="0" destOrd="0" presId="urn:microsoft.com/office/officeart/2005/8/layout/matrix1"/>
    <dgm:cxn modelId="{0B17EB4B-1D1B-47B4-A080-3AD85CB5C464}" type="presOf" srcId="{35ADEFEC-57FF-4D40-9EC7-56998BAF4AB6}" destId="{06EFE3B0-EA1D-4323-8EE9-C0638C5FD086}" srcOrd="0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A299C159-E9B4-4B89-AFAD-AEA4B518BBB1}" type="presOf" srcId="{DCE0E013-2A39-4EEA-BC97-9155BAABB872}" destId="{27C540A3-B7A9-4DF1-BB0B-A1313B0DB669}" srcOrd="0" destOrd="0" presId="urn:microsoft.com/office/officeart/2005/8/layout/matrix1"/>
    <dgm:cxn modelId="{6CC85C9D-4277-4B31-9766-04AC2B91C5A1}" type="presOf" srcId="{0B858D49-47C2-42B0-AB7D-522A95BCC3FE}" destId="{0C44B224-08C3-4883-9FFE-74EB1E044431}" srcOrd="0" destOrd="0" presId="urn:microsoft.com/office/officeart/2005/8/layout/matrix1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35A13977-EC6C-4A43-9668-75B35AB846A5}" type="presOf" srcId="{A9C6439A-431E-4875-82B6-6BB06CBB784C}" destId="{D9EA553B-04CF-4852-A5FB-51D0EE3092B1}" srcOrd="1" destOrd="0" presId="urn:microsoft.com/office/officeart/2005/8/layout/matrix1"/>
    <dgm:cxn modelId="{1713E8EE-7AD6-4EFF-B0BF-54C87E87535A}" type="presOf" srcId="{35ADEFEC-57FF-4D40-9EC7-56998BAF4AB6}" destId="{022C92DA-9FC2-447F-8617-FA5DE31D4B5D}" srcOrd="1" destOrd="0" presId="urn:microsoft.com/office/officeart/2005/8/layout/matrix1"/>
    <dgm:cxn modelId="{9E5A41F1-0418-41A8-A88F-FD496B26FF54}" type="presOf" srcId="{A9C6439A-431E-4875-82B6-6BB06CBB784C}" destId="{FA5093AC-9C4B-40DF-9692-C1781038B2DE}" srcOrd="0" destOrd="0" presId="urn:microsoft.com/office/officeart/2005/8/layout/matrix1"/>
    <dgm:cxn modelId="{F7D4EE8D-4F0A-478E-971A-DB6214E5B37A}" type="presOf" srcId="{BE634082-D7F6-4C72-9B35-C737EA56C93C}" destId="{4769BABA-549A-4550-A9D0-33706F624F0D}" srcOrd="0" destOrd="0" presId="urn:microsoft.com/office/officeart/2005/8/layout/matrix1"/>
    <dgm:cxn modelId="{49D493CC-63FD-4DFA-B277-CC19AF494952}" type="presParOf" srcId="{0C44B224-08C3-4883-9FFE-74EB1E044431}" destId="{DFBAF03A-F6C9-41FC-88A8-3FED5FBBE964}" srcOrd="0" destOrd="0" presId="urn:microsoft.com/office/officeart/2005/8/layout/matrix1"/>
    <dgm:cxn modelId="{F6256DCE-0F04-45F1-BC28-346F767AACB6}" type="presParOf" srcId="{DFBAF03A-F6C9-41FC-88A8-3FED5FBBE964}" destId="{06EFE3B0-EA1D-4323-8EE9-C0638C5FD086}" srcOrd="0" destOrd="0" presId="urn:microsoft.com/office/officeart/2005/8/layout/matrix1"/>
    <dgm:cxn modelId="{02EE723C-DC3D-4CF5-8061-6D4A258000EE}" type="presParOf" srcId="{DFBAF03A-F6C9-41FC-88A8-3FED5FBBE964}" destId="{022C92DA-9FC2-447F-8617-FA5DE31D4B5D}" srcOrd="1" destOrd="0" presId="urn:microsoft.com/office/officeart/2005/8/layout/matrix1"/>
    <dgm:cxn modelId="{26196DE5-7A7D-4F48-90C2-4F2C5ADDB414}" type="presParOf" srcId="{DFBAF03A-F6C9-41FC-88A8-3FED5FBBE964}" destId="{669CD504-946D-45E5-9BA5-DAB75487EBC1}" srcOrd="2" destOrd="0" presId="urn:microsoft.com/office/officeart/2005/8/layout/matrix1"/>
    <dgm:cxn modelId="{D531AC05-4B0D-4271-9A08-AF3FA924A67B}" type="presParOf" srcId="{DFBAF03A-F6C9-41FC-88A8-3FED5FBBE964}" destId="{E9EA887D-6A79-43A9-8480-00EE7490E20F}" srcOrd="3" destOrd="0" presId="urn:microsoft.com/office/officeart/2005/8/layout/matrix1"/>
    <dgm:cxn modelId="{168F24BA-9B89-4492-8A50-9558E36C2500}" type="presParOf" srcId="{DFBAF03A-F6C9-41FC-88A8-3FED5FBBE964}" destId="{FA5093AC-9C4B-40DF-9692-C1781038B2DE}" srcOrd="4" destOrd="0" presId="urn:microsoft.com/office/officeart/2005/8/layout/matrix1"/>
    <dgm:cxn modelId="{3F746904-1E75-4CEB-9CD9-A553949755F3}" type="presParOf" srcId="{DFBAF03A-F6C9-41FC-88A8-3FED5FBBE964}" destId="{D9EA553B-04CF-4852-A5FB-51D0EE3092B1}" srcOrd="5" destOrd="0" presId="urn:microsoft.com/office/officeart/2005/8/layout/matrix1"/>
    <dgm:cxn modelId="{2CC7B6DE-514B-4674-845D-BE9EF7B19A5C}" type="presParOf" srcId="{DFBAF03A-F6C9-41FC-88A8-3FED5FBBE964}" destId="{27C540A3-B7A9-4DF1-BB0B-A1313B0DB669}" srcOrd="6" destOrd="0" presId="urn:microsoft.com/office/officeart/2005/8/layout/matrix1"/>
    <dgm:cxn modelId="{ACD44ED1-13C7-4370-AFC5-016162AC7CB2}" type="presParOf" srcId="{DFBAF03A-F6C9-41FC-88A8-3FED5FBBE964}" destId="{F58BF449-4E4B-4CD2-B713-D2367BF1C54F}" srcOrd="7" destOrd="0" presId="urn:microsoft.com/office/officeart/2005/8/layout/matrix1"/>
    <dgm:cxn modelId="{E9F83E97-BB0D-4CBD-BD2F-C1E68AE6EC67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193" minVer="http://schemas.openxmlformats.org/drawingml/2006/diagram"/>
    </a:ext>
  </dgm:extLst>
</dgm:dataModel>
</file>

<file path=word/diagrams/data39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6_1" csCatId="accent6" phldr="1"/>
      <dgm:spPr/>
      <dgm:t>
        <a:bodyPr/>
        <a:lstStyle/>
        <a:p>
          <a:endParaRPr lang="tr-TR"/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 b="1"/>
            <a:t>39-HARİKA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900" b="0"/>
            <a:t>D) TERRIBLE</a:t>
          </a:r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900" b="0"/>
            <a:t>C) EXTITING</a:t>
          </a:r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900" b="0"/>
            <a:t>B) AMUSING</a:t>
          </a:r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900" b="0"/>
            <a:t>A) FANTASTIC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 custScaleX="110256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C9082CCC-2484-46D6-A2CC-E45C2D254380}" type="presOf" srcId="{BE634082-D7F6-4C72-9B35-C737EA56C93C}" destId="{4769BABA-549A-4550-A9D0-33706F624F0D}" srcOrd="0" destOrd="0" presId="urn:microsoft.com/office/officeart/2005/8/layout/matrix1"/>
    <dgm:cxn modelId="{D0971374-DFA4-4B10-BDF3-D82BF10582D4}" type="presOf" srcId="{0B858D49-47C2-42B0-AB7D-522A95BCC3FE}" destId="{0C44B224-08C3-4883-9FFE-74EB1E044431}" srcOrd="0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6AD147D9-F32D-41D4-AA59-299BE99EEEBA}" type="presOf" srcId="{DCE0E013-2A39-4EEA-BC97-9155BAABB872}" destId="{27C540A3-B7A9-4DF1-BB0B-A1313B0DB669}" srcOrd="0" destOrd="0" presId="urn:microsoft.com/office/officeart/2005/8/layout/matrix1"/>
    <dgm:cxn modelId="{E3DC272F-2B9A-41AF-BD2A-3F3CC442D6BB}" type="presOf" srcId="{A9C6439A-431E-4875-82B6-6BB06CBB784C}" destId="{FA5093AC-9C4B-40DF-9692-C1781038B2DE}" srcOrd="0" destOrd="0" presId="urn:microsoft.com/office/officeart/2005/8/layout/matrix1"/>
    <dgm:cxn modelId="{6E14190C-1D7D-45A9-A9B3-10FE879CBEE7}" type="presOf" srcId="{DCE0E013-2A39-4EEA-BC97-9155BAABB872}" destId="{F58BF449-4E4B-4CD2-B713-D2367BF1C54F}" srcOrd="1" destOrd="0" presId="urn:microsoft.com/office/officeart/2005/8/layout/matrix1"/>
    <dgm:cxn modelId="{A8F7ACCF-59BD-4B2C-BC69-6FF7F620E3EF}" type="presOf" srcId="{6390392C-B8A2-4619-8F23-88F550C896E2}" destId="{E9EA887D-6A79-43A9-8480-00EE7490E20F}" srcOrd="1" destOrd="0" presId="urn:microsoft.com/office/officeart/2005/8/layout/matrix1"/>
    <dgm:cxn modelId="{E2C06AF3-A8BB-4A9F-860B-71D69863CDBB}" type="presOf" srcId="{35ADEFEC-57FF-4D40-9EC7-56998BAF4AB6}" destId="{022C92DA-9FC2-447F-8617-FA5DE31D4B5D}" srcOrd="1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A8427436-F02E-4448-9BC7-77529DD8BBA6}" type="presOf" srcId="{35ADEFEC-57FF-4D40-9EC7-56998BAF4AB6}" destId="{06EFE3B0-EA1D-4323-8EE9-C0638C5FD086}" srcOrd="0" destOrd="0" presId="urn:microsoft.com/office/officeart/2005/8/layout/matrix1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36C8DF71-1B4A-4569-970C-79A86AF267B8}" type="presOf" srcId="{A9C6439A-431E-4875-82B6-6BB06CBB784C}" destId="{D9EA553B-04CF-4852-A5FB-51D0EE3092B1}" srcOrd="1" destOrd="0" presId="urn:microsoft.com/office/officeart/2005/8/layout/matrix1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E8B2923B-08B1-4401-939F-2F87D56D845A}" type="presOf" srcId="{6390392C-B8A2-4619-8F23-88F550C896E2}" destId="{669CD504-946D-45E5-9BA5-DAB75487EBC1}" srcOrd="0" destOrd="0" presId="urn:microsoft.com/office/officeart/2005/8/layout/matrix1"/>
    <dgm:cxn modelId="{50D75A37-9452-4768-9B5A-D6326EC095EE}" type="presParOf" srcId="{0C44B224-08C3-4883-9FFE-74EB1E044431}" destId="{DFBAF03A-F6C9-41FC-88A8-3FED5FBBE964}" srcOrd="0" destOrd="0" presId="urn:microsoft.com/office/officeart/2005/8/layout/matrix1"/>
    <dgm:cxn modelId="{FF00737D-1A28-4C77-A479-95A054ED14E1}" type="presParOf" srcId="{DFBAF03A-F6C9-41FC-88A8-3FED5FBBE964}" destId="{06EFE3B0-EA1D-4323-8EE9-C0638C5FD086}" srcOrd="0" destOrd="0" presId="urn:microsoft.com/office/officeart/2005/8/layout/matrix1"/>
    <dgm:cxn modelId="{6F69E8D0-0E6A-433C-970B-6D3E3453C5E9}" type="presParOf" srcId="{DFBAF03A-F6C9-41FC-88A8-3FED5FBBE964}" destId="{022C92DA-9FC2-447F-8617-FA5DE31D4B5D}" srcOrd="1" destOrd="0" presId="urn:microsoft.com/office/officeart/2005/8/layout/matrix1"/>
    <dgm:cxn modelId="{691259C0-314D-4757-A8E9-7D16AD6F7581}" type="presParOf" srcId="{DFBAF03A-F6C9-41FC-88A8-3FED5FBBE964}" destId="{669CD504-946D-45E5-9BA5-DAB75487EBC1}" srcOrd="2" destOrd="0" presId="urn:microsoft.com/office/officeart/2005/8/layout/matrix1"/>
    <dgm:cxn modelId="{A11E48A4-C46F-404D-8696-7AD68FBC46B7}" type="presParOf" srcId="{DFBAF03A-F6C9-41FC-88A8-3FED5FBBE964}" destId="{E9EA887D-6A79-43A9-8480-00EE7490E20F}" srcOrd="3" destOrd="0" presId="urn:microsoft.com/office/officeart/2005/8/layout/matrix1"/>
    <dgm:cxn modelId="{3CC0616F-20E5-4504-8A57-38395AB845FD}" type="presParOf" srcId="{DFBAF03A-F6C9-41FC-88A8-3FED5FBBE964}" destId="{FA5093AC-9C4B-40DF-9692-C1781038B2DE}" srcOrd="4" destOrd="0" presId="urn:microsoft.com/office/officeart/2005/8/layout/matrix1"/>
    <dgm:cxn modelId="{0B7C1484-FDB8-4CC9-A8D9-BE3908B60509}" type="presParOf" srcId="{DFBAF03A-F6C9-41FC-88A8-3FED5FBBE964}" destId="{D9EA553B-04CF-4852-A5FB-51D0EE3092B1}" srcOrd="5" destOrd="0" presId="urn:microsoft.com/office/officeart/2005/8/layout/matrix1"/>
    <dgm:cxn modelId="{74100704-4AE7-4261-B592-85BC4D203920}" type="presParOf" srcId="{DFBAF03A-F6C9-41FC-88A8-3FED5FBBE964}" destId="{27C540A3-B7A9-4DF1-BB0B-A1313B0DB669}" srcOrd="6" destOrd="0" presId="urn:microsoft.com/office/officeart/2005/8/layout/matrix1"/>
    <dgm:cxn modelId="{D2E63C1D-3C3F-41B7-92BD-A6202E00829C}" type="presParOf" srcId="{DFBAF03A-F6C9-41FC-88A8-3FED5FBBE964}" destId="{F58BF449-4E4B-4CD2-B713-D2367BF1C54F}" srcOrd="7" destOrd="0" presId="urn:microsoft.com/office/officeart/2005/8/layout/matrix1"/>
    <dgm:cxn modelId="{0970EEE8-31A2-4621-A3FE-D4CC50C81D5B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198" minVer="http://schemas.openxmlformats.org/drawingml/2006/diagram"/>
    </a:ext>
  </dgm:extLst>
</dgm:dataModel>
</file>

<file path=word/diagrams/data4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1_1" csCatId="accent1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800" b="1"/>
            <a:t>D) GÖRMEK</a:t>
          </a:r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800" b="1"/>
            <a:t>C) SEYAHAT ETMEK</a:t>
          </a:r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800" b="1"/>
            <a:t>B)  KEŞFETMEK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/>
            <a:t>4-TRAVEL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800" b="1"/>
            <a:t>A)BAKMAK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 custScaleX="110000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5F3664B9-C007-4936-ADB1-7C6DE7F85857}" type="presOf" srcId="{A9C6439A-431E-4875-82B6-6BB06CBB784C}" destId="{FA5093AC-9C4B-40DF-9692-C1781038B2DE}" srcOrd="0" destOrd="0" presId="urn:microsoft.com/office/officeart/2005/8/layout/matrix1"/>
    <dgm:cxn modelId="{1E8C2562-E973-4E8B-8A6A-6A19F914081D}" type="presOf" srcId="{DCE0E013-2A39-4EEA-BC97-9155BAABB872}" destId="{27C540A3-B7A9-4DF1-BB0B-A1313B0DB669}" srcOrd="0" destOrd="0" presId="urn:microsoft.com/office/officeart/2005/8/layout/matrix1"/>
    <dgm:cxn modelId="{D5F15892-2E2C-45FD-B94D-76B35C74531F}" type="presOf" srcId="{BE634082-D7F6-4C72-9B35-C737EA56C93C}" destId="{4769BABA-549A-4550-A9D0-33706F624F0D}" srcOrd="0" destOrd="0" presId="urn:microsoft.com/office/officeart/2005/8/layout/matrix1"/>
    <dgm:cxn modelId="{3F14FB46-BD3B-4C11-AF39-8A1AA83B9BD2}" type="presOf" srcId="{6390392C-B8A2-4619-8F23-88F550C896E2}" destId="{E9EA887D-6A79-43A9-8480-00EE7490E20F}" srcOrd="1" destOrd="0" presId="urn:microsoft.com/office/officeart/2005/8/layout/matrix1"/>
    <dgm:cxn modelId="{984F70BB-6EB6-467C-8C1D-EB41E8500254}" type="presOf" srcId="{6390392C-B8A2-4619-8F23-88F550C896E2}" destId="{669CD504-946D-45E5-9BA5-DAB75487EBC1}" srcOrd="0" destOrd="0" presId="urn:microsoft.com/office/officeart/2005/8/layout/matrix1"/>
    <dgm:cxn modelId="{B9D5386E-4307-4FAD-99D6-90E7CF176E4E}" type="presOf" srcId="{A9C6439A-431E-4875-82B6-6BB06CBB784C}" destId="{D9EA553B-04CF-4852-A5FB-51D0EE3092B1}" srcOrd="1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0A7D08B3-6B7D-44E5-909F-76A58EE96AA9}" type="presOf" srcId="{DCE0E013-2A39-4EEA-BC97-9155BAABB872}" destId="{F58BF449-4E4B-4CD2-B713-D2367BF1C54F}" srcOrd="1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15171BA6-697D-4B11-AA3C-5A482A5ADC18}" type="presOf" srcId="{35ADEFEC-57FF-4D40-9EC7-56998BAF4AB6}" destId="{06EFE3B0-EA1D-4323-8EE9-C0638C5FD086}" srcOrd="0" destOrd="0" presId="urn:microsoft.com/office/officeart/2005/8/layout/matrix1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3D3F6503-7DD1-452A-B06B-50AC8BEF8A9C}" type="presOf" srcId="{35ADEFEC-57FF-4D40-9EC7-56998BAF4AB6}" destId="{022C92DA-9FC2-447F-8617-FA5DE31D4B5D}" srcOrd="1" destOrd="0" presId="urn:microsoft.com/office/officeart/2005/8/layout/matrix1"/>
    <dgm:cxn modelId="{65AD8625-35B5-48B7-95E2-3D98BF1503D1}" type="presOf" srcId="{0B858D49-47C2-42B0-AB7D-522A95BCC3FE}" destId="{0C44B224-08C3-4883-9FFE-74EB1E044431}" srcOrd="0" destOrd="0" presId="urn:microsoft.com/office/officeart/2005/8/layout/matrix1"/>
    <dgm:cxn modelId="{442C58E3-80B8-4D74-AF22-77548B72AA73}" type="presParOf" srcId="{0C44B224-08C3-4883-9FFE-74EB1E044431}" destId="{DFBAF03A-F6C9-41FC-88A8-3FED5FBBE964}" srcOrd="0" destOrd="0" presId="urn:microsoft.com/office/officeart/2005/8/layout/matrix1"/>
    <dgm:cxn modelId="{DD25D2E0-63A2-49DB-9D17-4CCA2C4E58F2}" type="presParOf" srcId="{DFBAF03A-F6C9-41FC-88A8-3FED5FBBE964}" destId="{06EFE3B0-EA1D-4323-8EE9-C0638C5FD086}" srcOrd="0" destOrd="0" presId="urn:microsoft.com/office/officeart/2005/8/layout/matrix1"/>
    <dgm:cxn modelId="{D15DDCDC-17E6-480A-A70C-3424686DD6D6}" type="presParOf" srcId="{DFBAF03A-F6C9-41FC-88A8-3FED5FBBE964}" destId="{022C92DA-9FC2-447F-8617-FA5DE31D4B5D}" srcOrd="1" destOrd="0" presId="urn:microsoft.com/office/officeart/2005/8/layout/matrix1"/>
    <dgm:cxn modelId="{F94A71C4-D1DA-45ED-B821-E62EE8FD5B9B}" type="presParOf" srcId="{DFBAF03A-F6C9-41FC-88A8-3FED5FBBE964}" destId="{669CD504-946D-45E5-9BA5-DAB75487EBC1}" srcOrd="2" destOrd="0" presId="urn:microsoft.com/office/officeart/2005/8/layout/matrix1"/>
    <dgm:cxn modelId="{D82F4A88-02AF-4FE3-A698-1924D7280EE6}" type="presParOf" srcId="{DFBAF03A-F6C9-41FC-88A8-3FED5FBBE964}" destId="{E9EA887D-6A79-43A9-8480-00EE7490E20F}" srcOrd="3" destOrd="0" presId="urn:microsoft.com/office/officeart/2005/8/layout/matrix1"/>
    <dgm:cxn modelId="{69EB28F4-877D-4C0F-8666-726AF21EB592}" type="presParOf" srcId="{DFBAF03A-F6C9-41FC-88A8-3FED5FBBE964}" destId="{FA5093AC-9C4B-40DF-9692-C1781038B2DE}" srcOrd="4" destOrd="0" presId="urn:microsoft.com/office/officeart/2005/8/layout/matrix1"/>
    <dgm:cxn modelId="{60F17D9A-8CDD-4C75-B2B8-FE6D4E59C55E}" type="presParOf" srcId="{DFBAF03A-F6C9-41FC-88A8-3FED5FBBE964}" destId="{D9EA553B-04CF-4852-A5FB-51D0EE3092B1}" srcOrd="5" destOrd="0" presId="urn:microsoft.com/office/officeart/2005/8/layout/matrix1"/>
    <dgm:cxn modelId="{26495798-BCBA-40EF-A19D-2CD73FAA3CF1}" type="presParOf" srcId="{DFBAF03A-F6C9-41FC-88A8-3FED5FBBE964}" destId="{27C540A3-B7A9-4DF1-BB0B-A1313B0DB669}" srcOrd="6" destOrd="0" presId="urn:microsoft.com/office/officeart/2005/8/layout/matrix1"/>
    <dgm:cxn modelId="{EFF256A9-D756-42C5-9E01-6DEDE3616451}" type="presParOf" srcId="{DFBAF03A-F6C9-41FC-88A8-3FED5FBBE964}" destId="{F58BF449-4E4B-4CD2-B713-D2367BF1C54F}" srcOrd="7" destOrd="0" presId="urn:microsoft.com/office/officeart/2005/8/layout/matrix1"/>
    <dgm:cxn modelId="{8F3561A8-F152-45D0-AEB0-D4BECC756C0C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23" minVer="http://schemas.openxmlformats.org/drawingml/2006/diagram"/>
    </a:ext>
  </dgm:extLst>
</dgm:dataModel>
</file>

<file path=word/diagrams/data40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6_1" csCatId="accent6" phldr="1"/>
      <dgm:spPr/>
      <dgm:t>
        <a:bodyPr/>
        <a:lstStyle/>
        <a:p>
          <a:endParaRPr lang="tr-TR"/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 b="1"/>
            <a:t>40-WAITER</a:t>
          </a:r>
          <a:endParaRPr lang="tr-TR" sz="800" b="1"/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800" b="0"/>
            <a:t>D) SATICI</a:t>
          </a:r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800" b="0"/>
            <a:t>C) GARSON</a:t>
          </a:r>
          <a:endParaRPr lang="tr-TR" sz="700" b="0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800" b="0"/>
            <a:t>B) MAL SAHİBİ</a:t>
          </a:r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800" b="0"/>
            <a:t>A) MÜŞTERİ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 custScaleX="117218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 custScaleY="133332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FECC0776-8461-4E48-B36D-B12670D948BE}" type="presOf" srcId="{BE634082-D7F6-4C72-9B35-C737EA56C93C}" destId="{4769BABA-549A-4550-A9D0-33706F624F0D}" srcOrd="0" destOrd="0" presId="urn:microsoft.com/office/officeart/2005/8/layout/matrix1"/>
    <dgm:cxn modelId="{A2CA1DD5-A238-4D17-8A9A-09B389943AF1}" type="presOf" srcId="{6390392C-B8A2-4619-8F23-88F550C896E2}" destId="{E9EA887D-6A79-43A9-8480-00EE7490E20F}" srcOrd="1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5798B6AE-160F-4C6F-AF8E-69DEB749A5A1}" type="presOf" srcId="{35ADEFEC-57FF-4D40-9EC7-56998BAF4AB6}" destId="{06EFE3B0-EA1D-4323-8EE9-C0638C5FD086}" srcOrd="0" destOrd="0" presId="urn:microsoft.com/office/officeart/2005/8/layout/matrix1"/>
    <dgm:cxn modelId="{5F95C5C6-5B69-4A8A-8C9D-B48412096224}" type="presOf" srcId="{A9C6439A-431E-4875-82B6-6BB06CBB784C}" destId="{FA5093AC-9C4B-40DF-9692-C1781038B2DE}" srcOrd="0" destOrd="0" presId="urn:microsoft.com/office/officeart/2005/8/layout/matrix1"/>
    <dgm:cxn modelId="{4596E9BD-B3C8-49F6-AF89-5B79F618CDCD}" type="presOf" srcId="{DCE0E013-2A39-4EEA-BC97-9155BAABB872}" destId="{27C540A3-B7A9-4DF1-BB0B-A1313B0DB669}" srcOrd="0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33BADAD8-357B-4829-9A2D-0FAA293D20DE}" type="presOf" srcId="{35ADEFEC-57FF-4D40-9EC7-56998BAF4AB6}" destId="{022C92DA-9FC2-447F-8617-FA5DE31D4B5D}" srcOrd="1" destOrd="0" presId="urn:microsoft.com/office/officeart/2005/8/layout/matrix1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91DD1536-17D2-4E8A-A7AA-2980A7AF0145}" type="presOf" srcId="{A9C6439A-431E-4875-82B6-6BB06CBB784C}" destId="{D9EA553B-04CF-4852-A5FB-51D0EE3092B1}" srcOrd="1" destOrd="0" presId="urn:microsoft.com/office/officeart/2005/8/layout/matrix1"/>
    <dgm:cxn modelId="{6A20E0D9-10B3-43B1-9D9C-7F2008F59EB8}" type="presOf" srcId="{0B858D49-47C2-42B0-AB7D-522A95BCC3FE}" destId="{0C44B224-08C3-4883-9FFE-74EB1E044431}" srcOrd="0" destOrd="0" presId="urn:microsoft.com/office/officeart/2005/8/layout/matrix1"/>
    <dgm:cxn modelId="{A9AD79A8-B1CE-4460-B741-B0B047FFEDF6}" type="presOf" srcId="{6390392C-B8A2-4619-8F23-88F550C896E2}" destId="{669CD504-946D-45E5-9BA5-DAB75487EBC1}" srcOrd="0" destOrd="0" presId="urn:microsoft.com/office/officeart/2005/8/layout/matrix1"/>
    <dgm:cxn modelId="{36F98CE6-8971-4BCA-85F1-A1E2B0793428}" type="presOf" srcId="{DCE0E013-2A39-4EEA-BC97-9155BAABB872}" destId="{F58BF449-4E4B-4CD2-B713-D2367BF1C54F}" srcOrd="1" destOrd="0" presId="urn:microsoft.com/office/officeart/2005/8/layout/matrix1"/>
    <dgm:cxn modelId="{F5F631A9-F6BD-4B23-9A75-40CD1C6453A3}" type="presParOf" srcId="{0C44B224-08C3-4883-9FFE-74EB1E044431}" destId="{DFBAF03A-F6C9-41FC-88A8-3FED5FBBE964}" srcOrd="0" destOrd="0" presId="urn:microsoft.com/office/officeart/2005/8/layout/matrix1"/>
    <dgm:cxn modelId="{FEA00782-BC2B-49FE-88CA-F2DFC6705767}" type="presParOf" srcId="{DFBAF03A-F6C9-41FC-88A8-3FED5FBBE964}" destId="{06EFE3B0-EA1D-4323-8EE9-C0638C5FD086}" srcOrd="0" destOrd="0" presId="urn:microsoft.com/office/officeart/2005/8/layout/matrix1"/>
    <dgm:cxn modelId="{9AC82B59-4E35-4C54-A7AC-99E2828A140A}" type="presParOf" srcId="{DFBAF03A-F6C9-41FC-88A8-3FED5FBBE964}" destId="{022C92DA-9FC2-447F-8617-FA5DE31D4B5D}" srcOrd="1" destOrd="0" presId="urn:microsoft.com/office/officeart/2005/8/layout/matrix1"/>
    <dgm:cxn modelId="{1AB9B079-2FD0-4103-857E-3143BC105B39}" type="presParOf" srcId="{DFBAF03A-F6C9-41FC-88A8-3FED5FBBE964}" destId="{669CD504-946D-45E5-9BA5-DAB75487EBC1}" srcOrd="2" destOrd="0" presId="urn:microsoft.com/office/officeart/2005/8/layout/matrix1"/>
    <dgm:cxn modelId="{0344E473-987C-4FB5-AFDF-0BC1EC49EE43}" type="presParOf" srcId="{DFBAF03A-F6C9-41FC-88A8-3FED5FBBE964}" destId="{E9EA887D-6A79-43A9-8480-00EE7490E20F}" srcOrd="3" destOrd="0" presId="urn:microsoft.com/office/officeart/2005/8/layout/matrix1"/>
    <dgm:cxn modelId="{70C241B8-14D4-43CD-AB4B-38FD70828C2B}" type="presParOf" srcId="{DFBAF03A-F6C9-41FC-88A8-3FED5FBBE964}" destId="{FA5093AC-9C4B-40DF-9692-C1781038B2DE}" srcOrd="4" destOrd="0" presId="urn:microsoft.com/office/officeart/2005/8/layout/matrix1"/>
    <dgm:cxn modelId="{9863B487-A5C2-4D28-B24C-CE4CEC26A334}" type="presParOf" srcId="{DFBAF03A-F6C9-41FC-88A8-3FED5FBBE964}" destId="{D9EA553B-04CF-4852-A5FB-51D0EE3092B1}" srcOrd="5" destOrd="0" presId="urn:microsoft.com/office/officeart/2005/8/layout/matrix1"/>
    <dgm:cxn modelId="{9E44A28C-AC75-4F3B-A00A-6E068E776B0D}" type="presParOf" srcId="{DFBAF03A-F6C9-41FC-88A8-3FED5FBBE964}" destId="{27C540A3-B7A9-4DF1-BB0B-A1313B0DB669}" srcOrd="6" destOrd="0" presId="urn:microsoft.com/office/officeart/2005/8/layout/matrix1"/>
    <dgm:cxn modelId="{D48A0E5E-0889-4186-A52D-686FE7728BCA}" type="presParOf" srcId="{DFBAF03A-F6C9-41FC-88A8-3FED5FBBE964}" destId="{F58BF449-4E4B-4CD2-B713-D2367BF1C54F}" srcOrd="7" destOrd="0" presId="urn:microsoft.com/office/officeart/2005/8/layout/matrix1"/>
    <dgm:cxn modelId="{BA3B8920-CBC8-4A03-8C0C-63EA1CF23FE4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203" minVer="http://schemas.openxmlformats.org/drawingml/2006/diagram"/>
    </a:ext>
  </dgm:extLst>
</dgm:dataModel>
</file>

<file path=word/diagrams/data41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4_1" csCatId="accent4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900" b="0"/>
            <a:t>D) CORRECT</a:t>
          </a:r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900" b="0"/>
            <a:t>C) BUSY</a:t>
          </a:r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900" b="0"/>
            <a:t>B) WRONG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 b="1"/>
            <a:t>41-DOĞRU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900" b="0"/>
            <a:t>A) FALSE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70834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84F5EA28-D949-4221-B1E2-D309F581A874}" type="presOf" srcId="{DCE0E013-2A39-4EEA-BC97-9155BAABB872}" destId="{F58BF449-4E4B-4CD2-B713-D2367BF1C54F}" srcOrd="1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2D73CD19-02A7-4D74-AB13-2609E3928246}" type="presOf" srcId="{DCE0E013-2A39-4EEA-BC97-9155BAABB872}" destId="{27C540A3-B7A9-4DF1-BB0B-A1313B0DB669}" srcOrd="0" destOrd="0" presId="urn:microsoft.com/office/officeart/2005/8/layout/matrix1"/>
    <dgm:cxn modelId="{46CEF776-16F6-41D4-9A68-DCCB8F7745F2}" type="presOf" srcId="{6390392C-B8A2-4619-8F23-88F550C896E2}" destId="{E9EA887D-6A79-43A9-8480-00EE7490E20F}" srcOrd="1" destOrd="0" presId="urn:microsoft.com/office/officeart/2005/8/layout/matrix1"/>
    <dgm:cxn modelId="{DDBDC65F-CBF0-4162-B946-F78141F8EF3D}" type="presOf" srcId="{35ADEFEC-57FF-4D40-9EC7-56998BAF4AB6}" destId="{022C92DA-9FC2-447F-8617-FA5DE31D4B5D}" srcOrd="1" destOrd="0" presId="urn:microsoft.com/office/officeart/2005/8/layout/matrix1"/>
    <dgm:cxn modelId="{4EF2309F-4D34-45FA-ADBF-659BFE790A0E}" type="presOf" srcId="{0B858D49-47C2-42B0-AB7D-522A95BCC3FE}" destId="{0C44B224-08C3-4883-9FFE-74EB1E044431}" srcOrd="0" destOrd="0" presId="urn:microsoft.com/office/officeart/2005/8/layout/matrix1"/>
    <dgm:cxn modelId="{8134610F-EB0C-4F5B-83E1-71CEB30C73E4}" type="presOf" srcId="{A9C6439A-431E-4875-82B6-6BB06CBB784C}" destId="{D9EA553B-04CF-4852-A5FB-51D0EE3092B1}" srcOrd="1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64D9896D-ED0D-4AC4-988B-CAE5C1070458}" type="presOf" srcId="{6390392C-B8A2-4619-8F23-88F550C896E2}" destId="{669CD504-946D-45E5-9BA5-DAB75487EBC1}" srcOrd="0" destOrd="0" presId="urn:microsoft.com/office/officeart/2005/8/layout/matrix1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3234B7D2-2CF7-4777-A1B7-56E7AC94FC54}" type="presOf" srcId="{35ADEFEC-57FF-4D40-9EC7-56998BAF4AB6}" destId="{06EFE3B0-EA1D-4323-8EE9-C0638C5FD086}" srcOrd="0" destOrd="0" presId="urn:microsoft.com/office/officeart/2005/8/layout/matrix1"/>
    <dgm:cxn modelId="{D8E14EF9-B931-4886-8338-AB53A3F4CFFA}" type="presOf" srcId="{BE634082-D7F6-4C72-9B35-C737EA56C93C}" destId="{4769BABA-549A-4550-A9D0-33706F624F0D}" srcOrd="0" destOrd="0" presId="urn:microsoft.com/office/officeart/2005/8/layout/matrix1"/>
    <dgm:cxn modelId="{49AF1DF1-F38A-4D49-9A1B-7E92A520490C}" type="presOf" srcId="{A9C6439A-431E-4875-82B6-6BB06CBB784C}" destId="{FA5093AC-9C4B-40DF-9692-C1781038B2DE}" srcOrd="0" destOrd="0" presId="urn:microsoft.com/office/officeart/2005/8/layout/matrix1"/>
    <dgm:cxn modelId="{C5CDE012-0918-41B8-A23C-DA32B92EB842}" type="presParOf" srcId="{0C44B224-08C3-4883-9FFE-74EB1E044431}" destId="{DFBAF03A-F6C9-41FC-88A8-3FED5FBBE964}" srcOrd="0" destOrd="0" presId="urn:microsoft.com/office/officeart/2005/8/layout/matrix1"/>
    <dgm:cxn modelId="{ECE9DAD5-0217-4674-AA6C-2B5E72A895C9}" type="presParOf" srcId="{DFBAF03A-F6C9-41FC-88A8-3FED5FBBE964}" destId="{06EFE3B0-EA1D-4323-8EE9-C0638C5FD086}" srcOrd="0" destOrd="0" presId="urn:microsoft.com/office/officeart/2005/8/layout/matrix1"/>
    <dgm:cxn modelId="{D88D0E41-223B-44D8-92A5-D669D8755C23}" type="presParOf" srcId="{DFBAF03A-F6C9-41FC-88A8-3FED5FBBE964}" destId="{022C92DA-9FC2-447F-8617-FA5DE31D4B5D}" srcOrd="1" destOrd="0" presId="urn:microsoft.com/office/officeart/2005/8/layout/matrix1"/>
    <dgm:cxn modelId="{3BCCE08D-4B06-448D-A3B5-DB3256C99AF0}" type="presParOf" srcId="{DFBAF03A-F6C9-41FC-88A8-3FED5FBBE964}" destId="{669CD504-946D-45E5-9BA5-DAB75487EBC1}" srcOrd="2" destOrd="0" presId="urn:microsoft.com/office/officeart/2005/8/layout/matrix1"/>
    <dgm:cxn modelId="{814104CD-81BD-4D2C-80FD-8214FC8287C6}" type="presParOf" srcId="{DFBAF03A-F6C9-41FC-88A8-3FED5FBBE964}" destId="{E9EA887D-6A79-43A9-8480-00EE7490E20F}" srcOrd="3" destOrd="0" presId="urn:microsoft.com/office/officeart/2005/8/layout/matrix1"/>
    <dgm:cxn modelId="{AB806212-8FF7-4B59-89B1-B6259C32AEDC}" type="presParOf" srcId="{DFBAF03A-F6C9-41FC-88A8-3FED5FBBE964}" destId="{FA5093AC-9C4B-40DF-9692-C1781038B2DE}" srcOrd="4" destOrd="0" presId="urn:microsoft.com/office/officeart/2005/8/layout/matrix1"/>
    <dgm:cxn modelId="{889F4E5B-EDEE-422C-AC34-05208869B340}" type="presParOf" srcId="{DFBAF03A-F6C9-41FC-88A8-3FED5FBBE964}" destId="{D9EA553B-04CF-4852-A5FB-51D0EE3092B1}" srcOrd="5" destOrd="0" presId="urn:microsoft.com/office/officeart/2005/8/layout/matrix1"/>
    <dgm:cxn modelId="{2159D707-768C-4323-BBCC-CAC238383D4B}" type="presParOf" srcId="{DFBAF03A-F6C9-41FC-88A8-3FED5FBBE964}" destId="{27C540A3-B7A9-4DF1-BB0B-A1313B0DB669}" srcOrd="6" destOrd="0" presId="urn:microsoft.com/office/officeart/2005/8/layout/matrix1"/>
    <dgm:cxn modelId="{EC0CB4E9-7CB6-41E1-A9C8-F26B591FD770}" type="presParOf" srcId="{DFBAF03A-F6C9-41FC-88A8-3FED5FBBE964}" destId="{F58BF449-4E4B-4CD2-B713-D2367BF1C54F}" srcOrd="7" destOrd="0" presId="urn:microsoft.com/office/officeart/2005/8/layout/matrix1"/>
    <dgm:cxn modelId="{0501C452-41A4-4BEA-B9E2-63ED7525E167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208" minVer="http://schemas.openxmlformats.org/drawingml/2006/diagram"/>
    </a:ext>
  </dgm:extLst>
</dgm:dataModel>
</file>

<file path=word/diagrams/data42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4_1" csCatId="accent4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900" b="0"/>
            <a:t>D) NEWSPAPER</a:t>
          </a:r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900" b="0"/>
            <a:t>C) MAGAZINE</a:t>
          </a:r>
          <a:endParaRPr lang="tr-TR" sz="800" b="0"/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900" b="0"/>
            <a:t>B) BOOK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 b="1"/>
            <a:t>42) SÖZLÜK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900" b="0"/>
            <a:t>A) DICTIONARY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BF2F2401-0617-422A-B940-3C271462D35C}" type="presOf" srcId="{6390392C-B8A2-4619-8F23-88F550C896E2}" destId="{E9EA887D-6A79-43A9-8480-00EE7490E20F}" srcOrd="1" destOrd="0" presId="urn:microsoft.com/office/officeart/2005/8/layout/matrix1"/>
    <dgm:cxn modelId="{817A5B31-AB94-4805-A28B-3F28D24C1624}" type="presOf" srcId="{35ADEFEC-57FF-4D40-9EC7-56998BAF4AB6}" destId="{022C92DA-9FC2-447F-8617-FA5DE31D4B5D}" srcOrd="1" destOrd="0" presId="urn:microsoft.com/office/officeart/2005/8/layout/matrix1"/>
    <dgm:cxn modelId="{204FB7BD-B8D2-47BE-BE3B-386C73AF1F29}" type="presOf" srcId="{6390392C-B8A2-4619-8F23-88F550C896E2}" destId="{669CD504-946D-45E5-9BA5-DAB75487EBC1}" srcOrd="0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71A771E1-D701-41D4-B49B-1EA97E352A52}" type="presOf" srcId="{0B858D49-47C2-42B0-AB7D-522A95BCC3FE}" destId="{0C44B224-08C3-4883-9FFE-74EB1E044431}" srcOrd="0" destOrd="0" presId="urn:microsoft.com/office/officeart/2005/8/layout/matrix1"/>
    <dgm:cxn modelId="{5AB39672-5ACA-4332-AF68-3C9DED88FA16}" type="presOf" srcId="{DCE0E013-2A39-4EEA-BC97-9155BAABB872}" destId="{27C540A3-B7A9-4DF1-BB0B-A1313B0DB669}" srcOrd="0" destOrd="0" presId="urn:microsoft.com/office/officeart/2005/8/layout/matrix1"/>
    <dgm:cxn modelId="{F67F04A4-8C18-43ED-AAA3-B1EBC263883F}" type="presOf" srcId="{A9C6439A-431E-4875-82B6-6BB06CBB784C}" destId="{FA5093AC-9C4B-40DF-9692-C1781038B2DE}" srcOrd="0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1988FF72-58BE-4B72-B345-6E75FC18B240}" type="presOf" srcId="{DCE0E013-2A39-4EEA-BC97-9155BAABB872}" destId="{F58BF449-4E4B-4CD2-B713-D2367BF1C54F}" srcOrd="1" destOrd="0" presId="urn:microsoft.com/office/officeart/2005/8/layout/matrix1"/>
    <dgm:cxn modelId="{4968482F-8E53-4A95-B82A-36F18DD15045}" type="presOf" srcId="{A9C6439A-431E-4875-82B6-6BB06CBB784C}" destId="{D9EA553B-04CF-4852-A5FB-51D0EE3092B1}" srcOrd="1" destOrd="0" presId="urn:microsoft.com/office/officeart/2005/8/layout/matrix1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0735C05F-D7BB-4BD7-B67C-8C0C1697F3C1}" type="presOf" srcId="{BE634082-D7F6-4C72-9B35-C737EA56C93C}" destId="{4769BABA-549A-4550-A9D0-33706F624F0D}" srcOrd="0" destOrd="0" presId="urn:microsoft.com/office/officeart/2005/8/layout/matrix1"/>
    <dgm:cxn modelId="{07A4399D-A70C-4280-9416-FDD39E608D0A}" type="presOf" srcId="{35ADEFEC-57FF-4D40-9EC7-56998BAF4AB6}" destId="{06EFE3B0-EA1D-4323-8EE9-C0638C5FD086}" srcOrd="0" destOrd="0" presId="urn:microsoft.com/office/officeart/2005/8/layout/matrix1"/>
    <dgm:cxn modelId="{6E4845D8-A776-4FE3-A2D5-A65919F91574}" type="presParOf" srcId="{0C44B224-08C3-4883-9FFE-74EB1E044431}" destId="{DFBAF03A-F6C9-41FC-88A8-3FED5FBBE964}" srcOrd="0" destOrd="0" presId="urn:microsoft.com/office/officeart/2005/8/layout/matrix1"/>
    <dgm:cxn modelId="{5891E155-8AB7-4E9D-8E84-D129336451E0}" type="presParOf" srcId="{DFBAF03A-F6C9-41FC-88A8-3FED5FBBE964}" destId="{06EFE3B0-EA1D-4323-8EE9-C0638C5FD086}" srcOrd="0" destOrd="0" presId="urn:microsoft.com/office/officeart/2005/8/layout/matrix1"/>
    <dgm:cxn modelId="{5D0A4734-6128-4A57-9623-B9FCF16A1BE2}" type="presParOf" srcId="{DFBAF03A-F6C9-41FC-88A8-3FED5FBBE964}" destId="{022C92DA-9FC2-447F-8617-FA5DE31D4B5D}" srcOrd="1" destOrd="0" presId="urn:microsoft.com/office/officeart/2005/8/layout/matrix1"/>
    <dgm:cxn modelId="{E9C0F515-ADC4-4139-895E-0C4DCCB14917}" type="presParOf" srcId="{DFBAF03A-F6C9-41FC-88A8-3FED5FBBE964}" destId="{669CD504-946D-45E5-9BA5-DAB75487EBC1}" srcOrd="2" destOrd="0" presId="urn:microsoft.com/office/officeart/2005/8/layout/matrix1"/>
    <dgm:cxn modelId="{F79C36E9-2028-455F-A2E9-B0FD5FD43C0F}" type="presParOf" srcId="{DFBAF03A-F6C9-41FC-88A8-3FED5FBBE964}" destId="{E9EA887D-6A79-43A9-8480-00EE7490E20F}" srcOrd="3" destOrd="0" presId="urn:microsoft.com/office/officeart/2005/8/layout/matrix1"/>
    <dgm:cxn modelId="{A98EA9C0-016B-47D1-9C43-CAB58EF92ED9}" type="presParOf" srcId="{DFBAF03A-F6C9-41FC-88A8-3FED5FBBE964}" destId="{FA5093AC-9C4B-40DF-9692-C1781038B2DE}" srcOrd="4" destOrd="0" presId="urn:microsoft.com/office/officeart/2005/8/layout/matrix1"/>
    <dgm:cxn modelId="{C64AA6DB-B546-4C10-A741-ADA781FB7F63}" type="presParOf" srcId="{DFBAF03A-F6C9-41FC-88A8-3FED5FBBE964}" destId="{D9EA553B-04CF-4852-A5FB-51D0EE3092B1}" srcOrd="5" destOrd="0" presId="urn:microsoft.com/office/officeart/2005/8/layout/matrix1"/>
    <dgm:cxn modelId="{4E4FBDD2-F0D4-4774-8E28-BEBC9CD7A022}" type="presParOf" srcId="{DFBAF03A-F6C9-41FC-88A8-3FED5FBBE964}" destId="{27C540A3-B7A9-4DF1-BB0B-A1313B0DB669}" srcOrd="6" destOrd="0" presId="urn:microsoft.com/office/officeart/2005/8/layout/matrix1"/>
    <dgm:cxn modelId="{E2DF1072-6F85-4B8E-8340-C2FF6F171102}" type="presParOf" srcId="{DFBAF03A-F6C9-41FC-88A8-3FED5FBBE964}" destId="{F58BF449-4E4B-4CD2-B713-D2367BF1C54F}" srcOrd="7" destOrd="0" presId="urn:microsoft.com/office/officeart/2005/8/layout/matrix1"/>
    <dgm:cxn modelId="{CF674DE3-8CA5-47FC-B6BB-62447D8A07D4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213" minVer="http://schemas.openxmlformats.org/drawingml/2006/diagram"/>
    </a:ext>
  </dgm:extLst>
</dgm:dataModel>
</file>

<file path=word/diagrams/data43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4_1" csCatId="accent4" phldr="1"/>
      <dgm:spPr/>
      <dgm:t>
        <a:bodyPr/>
        <a:lstStyle/>
        <a:p>
          <a:endParaRPr lang="tr-TR"/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 b="1"/>
            <a:t>43) SEYEHAT ETMEK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800" b="0"/>
            <a:t>D) GATHER</a:t>
          </a:r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800" b="0"/>
            <a:t>C) TRAVEL</a:t>
          </a:r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800" b="0"/>
            <a:t>B) SEE</a:t>
          </a:r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800" b="0"/>
            <a:t>A) GO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F1BA113C-4BF1-446D-AAD3-FC88F3E7DAA9}" type="presOf" srcId="{35ADEFEC-57FF-4D40-9EC7-56998BAF4AB6}" destId="{022C92DA-9FC2-447F-8617-FA5DE31D4B5D}" srcOrd="1" destOrd="0" presId="urn:microsoft.com/office/officeart/2005/8/layout/matrix1"/>
    <dgm:cxn modelId="{5CA63A95-11F8-489A-A730-1D8F85A762F2}" type="presOf" srcId="{A9C6439A-431E-4875-82B6-6BB06CBB784C}" destId="{D9EA553B-04CF-4852-A5FB-51D0EE3092B1}" srcOrd="1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4F9B1F05-FD48-438E-A01D-1239BF8F86EA}" type="presOf" srcId="{6390392C-B8A2-4619-8F23-88F550C896E2}" destId="{E9EA887D-6A79-43A9-8480-00EE7490E20F}" srcOrd="1" destOrd="0" presId="urn:microsoft.com/office/officeart/2005/8/layout/matrix1"/>
    <dgm:cxn modelId="{6C9E3AC6-4B8A-461B-9C93-BAC1A997FD32}" type="presOf" srcId="{6390392C-B8A2-4619-8F23-88F550C896E2}" destId="{669CD504-946D-45E5-9BA5-DAB75487EBC1}" srcOrd="0" destOrd="0" presId="urn:microsoft.com/office/officeart/2005/8/layout/matrix1"/>
    <dgm:cxn modelId="{064F9EC8-09CF-4BCF-8218-2E623B96ED43}" type="presOf" srcId="{DCE0E013-2A39-4EEA-BC97-9155BAABB872}" destId="{27C540A3-B7A9-4DF1-BB0B-A1313B0DB669}" srcOrd="0" destOrd="0" presId="urn:microsoft.com/office/officeart/2005/8/layout/matrix1"/>
    <dgm:cxn modelId="{FD687FD3-1CAF-4B3B-951C-341C36DDA7AE}" type="presOf" srcId="{A9C6439A-431E-4875-82B6-6BB06CBB784C}" destId="{FA5093AC-9C4B-40DF-9692-C1781038B2DE}" srcOrd="0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0E7FCE5A-6C20-4FDB-AD30-102266E1D61B}" type="presOf" srcId="{35ADEFEC-57FF-4D40-9EC7-56998BAF4AB6}" destId="{06EFE3B0-EA1D-4323-8EE9-C0638C5FD086}" srcOrd="0" destOrd="0" presId="urn:microsoft.com/office/officeart/2005/8/layout/matrix1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7CB25868-65FC-4E48-8E34-A39E6BEA6522}" type="presOf" srcId="{DCE0E013-2A39-4EEA-BC97-9155BAABB872}" destId="{F58BF449-4E4B-4CD2-B713-D2367BF1C54F}" srcOrd="1" destOrd="0" presId="urn:microsoft.com/office/officeart/2005/8/layout/matrix1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E58CADEC-1225-43B4-A207-167760E28A5A}" type="presOf" srcId="{BE634082-D7F6-4C72-9B35-C737EA56C93C}" destId="{4769BABA-549A-4550-A9D0-33706F624F0D}" srcOrd="0" destOrd="0" presId="urn:microsoft.com/office/officeart/2005/8/layout/matrix1"/>
    <dgm:cxn modelId="{58264455-1CB0-4CD1-9851-4BBBD32B83EB}" type="presOf" srcId="{0B858D49-47C2-42B0-AB7D-522A95BCC3FE}" destId="{0C44B224-08C3-4883-9FFE-74EB1E044431}" srcOrd="0" destOrd="0" presId="urn:microsoft.com/office/officeart/2005/8/layout/matrix1"/>
    <dgm:cxn modelId="{D44E1067-C6F9-43CF-8A8E-97A4048676CC}" type="presParOf" srcId="{0C44B224-08C3-4883-9FFE-74EB1E044431}" destId="{DFBAF03A-F6C9-41FC-88A8-3FED5FBBE964}" srcOrd="0" destOrd="0" presId="urn:microsoft.com/office/officeart/2005/8/layout/matrix1"/>
    <dgm:cxn modelId="{DB16D5EF-8543-49DE-8FD3-29C249C230A5}" type="presParOf" srcId="{DFBAF03A-F6C9-41FC-88A8-3FED5FBBE964}" destId="{06EFE3B0-EA1D-4323-8EE9-C0638C5FD086}" srcOrd="0" destOrd="0" presId="urn:microsoft.com/office/officeart/2005/8/layout/matrix1"/>
    <dgm:cxn modelId="{24FB28E1-74BC-41F5-9E9A-0ACC973145FF}" type="presParOf" srcId="{DFBAF03A-F6C9-41FC-88A8-3FED5FBBE964}" destId="{022C92DA-9FC2-447F-8617-FA5DE31D4B5D}" srcOrd="1" destOrd="0" presId="urn:microsoft.com/office/officeart/2005/8/layout/matrix1"/>
    <dgm:cxn modelId="{7BF71AC5-47DD-474F-AB14-989DEB291781}" type="presParOf" srcId="{DFBAF03A-F6C9-41FC-88A8-3FED5FBBE964}" destId="{669CD504-946D-45E5-9BA5-DAB75487EBC1}" srcOrd="2" destOrd="0" presId="urn:microsoft.com/office/officeart/2005/8/layout/matrix1"/>
    <dgm:cxn modelId="{BCC2CDD9-FB17-491E-9B07-F3475DD3BEC8}" type="presParOf" srcId="{DFBAF03A-F6C9-41FC-88A8-3FED5FBBE964}" destId="{E9EA887D-6A79-43A9-8480-00EE7490E20F}" srcOrd="3" destOrd="0" presId="urn:microsoft.com/office/officeart/2005/8/layout/matrix1"/>
    <dgm:cxn modelId="{96D90D25-3806-4D51-8CE2-488C46160D7D}" type="presParOf" srcId="{DFBAF03A-F6C9-41FC-88A8-3FED5FBBE964}" destId="{FA5093AC-9C4B-40DF-9692-C1781038B2DE}" srcOrd="4" destOrd="0" presId="urn:microsoft.com/office/officeart/2005/8/layout/matrix1"/>
    <dgm:cxn modelId="{55D5C53A-3C16-4057-ADD4-0D43720CC839}" type="presParOf" srcId="{DFBAF03A-F6C9-41FC-88A8-3FED5FBBE964}" destId="{D9EA553B-04CF-4852-A5FB-51D0EE3092B1}" srcOrd="5" destOrd="0" presId="urn:microsoft.com/office/officeart/2005/8/layout/matrix1"/>
    <dgm:cxn modelId="{35639FC5-76B9-442E-8C21-9AEFF134C0AF}" type="presParOf" srcId="{DFBAF03A-F6C9-41FC-88A8-3FED5FBBE964}" destId="{27C540A3-B7A9-4DF1-BB0B-A1313B0DB669}" srcOrd="6" destOrd="0" presId="urn:microsoft.com/office/officeart/2005/8/layout/matrix1"/>
    <dgm:cxn modelId="{266A3C76-FD27-44D7-B2C9-E3A23E5AB1A1}" type="presParOf" srcId="{DFBAF03A-F6C9-41FC-88A8-3FED5FBBE964}" destId="{F58BF449-4E4B-4CD2-B713-D2367BF1C54F}" srcOrd="7" destOrd="0" presId="urn:microsoft.com/office/officeart/2005/8/layout/matrix1"/>
    <dgm:cxn modelId="{A4B17236-1F0F-402C-AEE4-BF2CDE130010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218" minVer="http://schemas.openxmlformats.org/drawingml/2006/diagram"/>
    </a:ext>
  </dgm:extLst>
</dgm:dataModel>
</file>

<file path=word/diagrams/data44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4_1" csCatId="accent4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800" b="0"/>
            <a:t>D) DISCOVER</a:t>
          </a:r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800" b="0"/>
            <a:t>C)LOOK FOR</a:t>
          </a:r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800" b="0"/>
            <a:t>B)</a:t>
          </a:r>
          <a:r>
            <a:rPr lang="tr-TR" sz="800" b="0" baseline="0"/>
            <a:t> ARRIVE</a:t>
          </a:r>
          <a:endParaRPr lang="tr-TR" sz="800" b="0"/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 b="1"/>
            <a:t>44) AYRILMAK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800" b="0"/>
            <a:t>A) LEAVE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 custScaleX="111465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300000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820486AE-CC1A-40D0-AAD6-55A246E02220}" type="presOf" srcId="{6390392C-B8A2-4619-8F23-88F550C896E2}" destId="{E9EA887D-6A79-43A9-8480-00EE7490E20F}" srcOrd="1" destOrd="0" presId="urn:microsoft.com/office/officeart/2005/8/layout/matrix1"/>
    <dgm:cxn modelId="{31108922-9305-4488-84B3-4A47090BC94A}" type="presOf" srcId="{A9C6439A-431E-4875-82B6-6BB06CBB784C}" destId="{FA5093AC-9C4B-40DF-9692-C1781038B2DE}" srcOrd="0" destOrd="0" presId="urn:microsoft.com/office/officeart/2005/8/layout/matrix1"/>
    <dgm:cxn modelId="{8181C695-ED9A-4AC2-9A1E-7A0AC2EA8E6F}" type="presOf" srcId="{DCE0E013-2A39-4EEA-BC97-9155BAABB872}" destId="{27C540A3-B7A9-4DF1-BB0B-A1313B0DB669}" srcOrd="0" destOrd="0" presId="urn:microsoft.com/office/officeart/2005/8/layout/matrix1"/>
    <dgm:cxn modelId="{8431E394-19ED-40C9-9947-CC6CE7E2AD3F}" type="presOf" srcId="{0B858D49-47C2-42B0-AB7D-522A95BCC3FE}" destId="{0C44B224-08C3-4883-9FFE-74EB1E044431}" srcOrd="0" destOrd="0" presId="urn:microsoft.com/office/officeart/2005/8/layout/matrix1"/>
    <dgm:cxn modelId="{20E75C3A-97AF-4B4F-A140-D0A3934071DF}" type="presOf" srcId="{DCE0E013-2A39-4EEA-BC97-9155BAABB872}" destId="{F58BF449-4E4B-4CD2-B713-D2367BF1C54F}" srcOrd="1" destOrd="0" presId="urn:microsoft.com/office/officeart/2005/8/layout/matrix1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FF7CBD09-F5C5-44D9-9071-B99ECEBD8BEC}" type="presOf" srcId="{6390392C-B8A2-4619-8F23-88F550C896E2}" destId="{669CD504-946D-45E5-9BA5-DAB75487EBC1}" srcOrd="0" destOrd="0" presId="urn:microsoft.com/office/officeart/2005/8/layout/matrix1"/>
    <dgm:cxn modelId="{215BDAAA-2BA2-45F8-8CC9-B1605FB6F199}" type="presOf" srcId="{BE634082-D7F6-4C72-9B35-C737EA56C93C}" destId="{4769BABA-549A-4550-A9D0-33706F624F0D}" srcOrd="0" destOrd="0" presId="urn:microsoft.com/office/officeart/2005/8/layout/matrix1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4D9AD5DD-2370-41CA-8860-4E369F5C9130}" type="presOf" srcId="{A9C6439A-431E-4875-82B6-6BB06CBB784C}" destId="{D9EA553B-04CF-4852-A5FB-51D0EE3092B1}" srcOrd="1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C8A2CB60-CF02-48D7-9F9C-7FE06F09AC90}" type="presOf" srcId="{35ADEFEC-57FF-4D40-9EC7-56998BAF4AB6}" destId="{022C92DA-9FC2-447F-8617-FA5DE31D4B5D}" srcOrd="1" destOrd="0" presId="urn:microsoft.com/office/officeart/2005/8/layout/matrix1"/>
    <dgm:cxn modelId="{AEC37696-2DBD-4AFB-B822-828228464093}" type="presOf" srcId="{35ADEFEC-57FF-4D40-9EC7-56998BAF4AB6}" destId="{06EFE3B0-EA1D-4323-8EE9-C0638C5FD086}" srcOrd="0" destOrd="0" presId="urn:microsoft.com/office/officeart/2005/8/layout/matrix1"/>
    <dgm:cxn modelId="{797EFAE6-BFB8-4CCD-9DD4-E3515B29C160}" type="presParOf" srcId="{0C44B224-08C3-4883-9FFE-74EB1E044431}" destId="{DFBAF03A-F6C9-41FC-88A8-3FED5FBBE964}" srcOrd="0" destOrd="0" presId="urn:microsoft.com/office/officeart/2005/8/layout/matrix1"/>
    <dgm:cxn modelId="{022D116E-5BA4-42F3-980B-58542680EC7B}" type="presParOf" srcId="{DFBAF03A-F6C9-41FC-88A8-3FED5FBBE964}" destId="{06EFE3B0-EA1D-4323-8EE9-C0638C5FD086}" srcOrd="0" destOrd="0" presId="urn:microsoft.com/office/officeart/2005/8/layout/matrix1"/>
    <dgm:cxn modelId="{6025D545-D671-45F9-BD91-69ADBEB1A079}" type="presParOf" srcId="{DFBAF03A-F6C9-41FC-88A8-3FED5FBBE964}" destId="{022C92DA-9FC2-447F-8617-FA5DE31D4B5D}" srcOrd="1" destOrd="0" presId="urn:microsoft.com/office/officeart/2005/8/layout/matrix1"/>
    <dgm:cxn modelId="{9B3E3604-44E0-478A-92A7-0968CF9C7E83}" type="presParOf" srcId="{DFBAF03A-F6C9-41FC-88A8-3FED5FBBE964}" destId="{669CD504-946D-45E5-9BA5-DAB75487EBC1}" srcOrd="2" destOrd="0" presId="urn:microsoft.com/office/officeart/2005/8/layout/matrix1"/>
    <dgm:cxn modelId="{37185F99-CB44-4A01-9B45-09555F8861AB}" type="presParOf" srcId="{DFBAF03A-F6C9-41FC-88A8-3FED5FBBE964}" destId="{E9EA887D-6A79-43A9-8480-00EE7490E20F}" srcOrd="3" destOrd="0" presId="urn:microsoft.com/office/officeart/2005/8/layout/matrix1"/>
    <dgm:cxn modelId="{B0FE3EFF-0664-4D9B-914D-4061E37845A2}" type="presParOf" srcId="{DFBAF03A-F6C9-41FC-88A8-3FED5FBBE964}" destId="{FA5093AC-9C4B-40DF-9692-C1781038B2DE}" srcOrd="4" destOrd="0" presId="urn:microsoft.com/office/officeart/2005/8/layout/matrix1"/>
    <dgm:cxn modelId="{98685F26-645E-402D-812A-2B34661F23E5}" type="presParOf" srcId="{DFBAF03A-F6C9-41FC-88A8-3FED5FBBE964}" destId="{D9EA553B-04CF-4852-A5FB-51D0EE3092B1}" srcOrd="5" destOrd="0" presId="urn:microsoft.com/office/officeart/2005/8/layout/matrix1"/>
    <dgm:cxn modelId="{CE3992FE-A3BC-4F2E-975A-0421503C9E2B}" type="presParOf" srcId="{DFBAF03A-F6C9-41FC-88A8-3FED5FBBE964}" destId="{27C540A3-B7A9-4DF1-BB0B-A1313B0DB669}" srcOrd="6" destOrd="0" presId="urn:microsoft.com/office/officeart/2005/8/layout/matrix1"/>
    <dgm:cxn modelId="{3C693299-96A3-4B1C-A135-33A795A535A0}" type="presParOf" srcId="{DFBAF03A-F6C9-41FC-88A8-3FED5FBBE964}" destId="{F58BF449-4E4B-4CD2-B713-D2367BF1C54F}" srcOrd="7" destOrd="0" presId="urn:microsoft.com/office/officeart/2005/8/layout/matrix1"/>
    <dgm:cxn modelId="{6BAD54F7-E589-4C8C-9AC4-A61730003E01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223" minVer="http://schemas.openxmlformats.org/drawingml/2006/diagram"/>
    </a:ext>
  </dgm:extLst>
</dgm:dataModel>
</file>

<file path=word/diagrams/data45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5_1" csCatId="accent5" phldr="1"/>
      <dgm:spPr/>
      <dgm:t>
        <a:bodyPr/>
        <a:lstStyle/>
        <a:p>
          <a:endParaRPr lang="tr-TR"/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 b="1"/>
            <a:t>45-HATA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900" b="0"/>
            <a:t>D ) MISTAKE</a:t>
          </a:r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900" b="0"/>
            <a:t>C) RİGHT</a:t>
          </a:r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900" b="0"/>
            <a:t>B) MAGAZINE</a:t>
          </a:r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900" b="0"/>
            <a:t>A)</a:t>
          </a:r>
          <a:r>
            <a:rPr lang="tr-TR" sz="800" b="0"/>
            <a:t> TRUE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 custLinFactNeighborX="-2083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09794AFF-F086-4B69-8BDC-0A467BB0C115}" type="presOf" srcId="{A9C6439A-431E-4875-82B6-6BB06CBB784C}" destId="{D9EA553B-04CF-4852-A5FB-51D0EE3092B1}" srcOrd="1" destOrd="0" presId="urn:microsoft.com/office/officeart/2005/8/layout/matrix1"/>
    <dgm:cxn modelId="{BA282C30-2234-4823-A457-4A5BAC1FC5D4}" type="presOf" srcId="{DCE0E013-2A39-4EEA-BC97-9155BAABB872}" destId="{27C540A3-B7A9-4DF1-BB0B-A1313B0DB669}" srcOrd="0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E8A31FD2-3BB7-4BCA-9112-C0B664A1ECE3}" type="presOf" srcId="{35ADEFEC-57FF-4D40-9EC7-56998BAF4AB6}" destId="{022C92DA-9FC2-447F-8617-FA5DE31D4B5D}" srcOrd="1" destOrd="0" presId="urn:microsoft.com/office/officeart/2005/8/layout/matrix1"/>
    <dgm:cxn modelId="{90C4B1E1-D9AA-4248-B9C1-31965799518D}" type="presOf" srcId="{0B858D49-47C2-42B0-AB7D-522A95BCC3FE}" destId="{0C44B224-08C3-4883-9FFE-74EB1E044431}" srcOrd="0" destOrd="0" presId="urn:microsoft.com/office/officeart/2005/8/layout/matrix1"/>
    <dgm:cxn modelId="{A3815274-1805-4B16-AE38-CB7EDC9AC061}" type="presOf" srcId="{A9C6439A-431E-4875-82B6-6BB06CBB784C}" destId="{FA5093AC-9C4B-40DF-9692-C1781038B2DE}" srcOrd="0" destOrd="0" presId="urn:microsoft.com/office/officeart/2005/8/layout/matrix1"/>
    <dgm:cxn modelId="{C7B3E41C-72C2-4724-A6E3-E6A7F0C8C8A7}" type="presOf" srcId="{6390392C-B8A2-4619-8F23-88F550C896E2}" destId="{E9EA887D-6A79-43A9-8480-00EE7490E20F}" srcOrd="1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BAEF8E9E-23B2-4BF4-B9C2-DC4B86D18C83}" type="presOf" srcId="{BE634082-D7F6-4C72-9B35-C737EA56C93C}" destId="{4769BABA-549A-4550-A9D0-33706F624F0D}" srcOrd="0" destOrd="0" presId="urn:microsoft.com/office/officeart/2005/8/layout/matrix1"/>
    <dgm:cxn modelId="{7C543568-AD5A-4E00-85BF-157E2ED5DA08}" type="presOf" srcId="{DCE0E013-2A39-4EEA-BC97-9155BAABB872}" destId="{F58BF449-4E4B-4CD2-B713-D2367BF1C54F}" srcOrd="1" destOrd="0" presId="urn:microsoft.com/office/officeart/2005/8/layout/matrix1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A9D7C814-70BF-4EE6-8825-A94312385AC3}" type="presOf" srcId="{35ADEFEC-57FF-4D40-9EC7-56998BAF4AB6}" destId="{06EFE3B0-EA1D-4323-8EE9-C0638C5FD086}" srcOrd="0" destOrd="0" presId="urn:microsoft.com/office/officeart/2005/8/layout/matrix1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0ED5E0D8-9381-4C0D-ABC8-FEB1AC6FD9D0}" type="presOf" srcId="{6390392C-B8A2-4619-8F23-88F550C896E2}" destId="{669CD504-946D-45E5-9BA5-DAB75487EBC1}" srcOrd="0" destOrd="0" presId="urn:microsoft.com/office/officeart/2005/8/layout/matrix1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25EC655B-4102-4240-B67A-273299FB99EF}" type="presParOf" srcId="{0C44B224-08C3-4883-9FFE-74EB1E044431}" destId="{DFBAF03A-F6C9-41FC-88A8-3FED5FBBE964}" srcOrd="0" destOrd="0" presId="urn:microsoft.com/office/officeart/2005/8/layout/matrix1"/>
    <dgm:cxn modelId="{D2A9A4ED-A174-48FE-B5EF-A3966E43509D}" type="presParOf" srcId="{DFBAF03A-F6C9-41FC-88A8-3FED5FBBE964}" destId="{06EFE3B0-EA1D-4323-8EE9-C0638C5FD086}" srcOrd="0" destOrd="0" presId="urn:microsoft.com/office/officeart/2005/8/layout/matrix1"/>
    <dgm:cxn modelId="{588EE7AD-077F-4162-B81E-C840DB7D1433}" type="presParOf" srcId="{DFBAF03A-F6C9-41FC-88A8-3FED5FBBE964}" destId="{022C92DA-9FC2-447F-8617-FA5DE31D4B5D}" srcOrd="1" destOrd="0" presId="urn:microsoft.com/office/officeart/2005/8/layout/matrix1"/>
    <dgm:cxn modelId="{6C9FF9BF-BD19-4841-9395-59D53C02115D}" type="presParOf" srcId="{DFBAF03A-F6C9-41FC-88A8-3FED5FBBE964}" destId="{669CD504-946D-45E5-9BA5-DAB75487EBC1}" srcOrd="2" destOrd="0" presId="urn:microsoft.com/office/officeart/2005/8/layout/matrix1"/>
    <dgm:cxn modelId="{1A03C640-A65C-4CA4-84B8-B07C66DE9BB5}" type="presParOf" srcId="{DFBAF03A-F6C9-41FC-88A8-3FED5FBBE964}" destId="{E9EA887D-6A79-43A9-8480-00EE7490E20F}" srcOrd="3" destOrd="0" presId="urn:microsoft.com/office/officeart/2005/8/layout/matrix1"/>
    <dgm:cxn modelId="{7101A8E8-29C3-4D3C-9685-A8759D50636A}" type="presParOf" srcId="{DFBAF03A-F6C9-41FC-88A8-3FED5FBBE964}" destId="{FA5093AC-9C4B-40DF-9692-C1781038B2DE}" srcOrd="4" destOrd="0" presId="urn:microsoft.com/office/officeart/2005/8/layout/matrix1"/>
    <dgm:cxn modelId="{8D1339A1-3E76-4098-80F8-2E6CC398D9FB}" type="presParOf" srcId="{DFBAF03A-F6C9-41FC-88A8-3FED5FBBE964}" destId="{D9EA553B-04CF-4852-A5FB-51D0EE3092B1}" srcOrd="5" destOrd="0" presId="urn:microsoft.com/office/officeart/2005/8/layout/matrix1"/>
    <dgm:cxn modelId="{D2070B67-5482-449F-9BA7-8D4996E37EB2}" type="presParOf" srcId="{DFBAF03A-F6C9-41FC-88A8-3FED5FBBE964}" destId="{27C540A3-B7A9-4DF1-BB0B-A1313B0DB669}" srcOrd="6" destOrd="0" presId="urn:microsoft.com/office/officeart/2005/8/layout/matrix1"/>
    <dgm:cxn modelId="{BA8A1C71-6F33-4917-8628-A53631FCC20F}" type="presParOf" srcId="{DFBAF03A-F6C9-41FC-88A8-3FED5FBBE964}" destId="{F58BF449-4E4B-4CD2-B713-D2367BF1C54F}" srcOrd="7" destOrd="0" presId="urn:microsoft.com/office/officeart/2005/8/layout/matrix1"/>
    <dgm:cxn modelId="{EC88518D-1539-406F-8281-44A982B3FA98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228" minVer="http://schemas.openxmlformats.org/drawingml/2006/diagram"/>
    </a:ext>
  </dgm:extLst>
</dgm:dataModel>
</file>

<file path=word/diagrams/data46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5_1" csCatId="accent5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900" b="0"/>
            <a:t>D) ANNOYED</a:t>
          </a:r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900" b="0"/>
            <a:t>C) GET TIRED</a:t>
          </a:r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900" b="0"/>
            <a:t>B) GET BORED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 b="1"/>
            <a:t>46-SIKILMAK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900" b="0"/>
            <a:t>A) GET ANGRY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BA46FF2A-F527-411D-A30F-39DBF118D126}" type="presOf" srcId="{6390392C-B8A2-4619-8F23-88F550C896E2}" destId="{E9EA887D-6A79-43A9-8480-00EE7490E20F}" srcOrd="1" destOrd="0" presId="urn:microsoft.com/office/officeart/2005/8/layout/matrix1"/>
    <dgm:cxn modelId="{106BA524-44BB-4C05-9945-9BB4867FCF7E}" type="presOf" srcId="{35ADEFEC-57FF-4D40-9EC7-56998BAF4AB6}" destId="{06EFE3B0-EA1D-4323-8EE9-C0638C5FD086}" srcOrd="0" destOrd="0" presId="urn:microsoft.com/office/officeart/2005/8/layout/matrix1"/>
    <dgm:cxn modelId="{DBA12679-98C6-451F-AC64-9E3A4275EF49}" type="presOf" srcId="{BE634082-D7F6-4C72-9B35-C737EA56C93C}" destId="{4769BABA-549A-4550-A9D0-33706F624F0D}" srcOrd="0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0FF738FA-CB66-43B7-9C5E-E03B9C827FD7}" type="presOf" srcId="{A9C6439A-431E-4875-82B6-6BB06CBB784C}" destId="{D9EA553B-04CF-4852-A5FB-51D0EE3092B1}" srcOrd="1" destOrd="0" presId="urn:microsoft.com/office/officeart/2005/8/layout/matrix1"/>
    <dgm:cxn modelId="{3F8EC630-AA6E-4571-B99E-82A0A0E90349}" type="presOf" srcId="{A9C6439A-431E-4875-82B6-6BB06CBB784C}" destId="{FA5093AC-9C4B-40DF-9692-C1781038B2DE}" srcOrd="0" destOrd="0" presId="urn:microsoft.com/office/officeart/2005/8/layout/matrix1"/>
    <dgm:cxn modelId="{FAFD479F-D42E-44B0-AA4D-9D67B3732B84}" type="presOf" srcId="{DCE0E013-2A39-4EEA-BC97-9155BAABB872}" destId="{F58BF449-4E4B-4CD2-B713-D2367BF1C54F}" srcOrd="1" destOrd="0" presId="urn:microsoft.com/office/officeart/2005/8/layout/matrix1"/>
    <dgm:cxn modelId="{07A43AB5-37C1-4234-9417-AC7FCCBBCDCF}" type="presOf" srcId="{0B858D49-47C2-42B0-AB7D-522A95BCC3FE}" destId="{0C44B224-08C3-4883-9FFE-74EB1E044431}" srcOrd="0" destOrd="0" presId="urn:microsoft.com/office/officeart/2005/8/layout/matrix1"/>
    <dgm:cxn modelId="{343D179F-B214-4F49-ADC8-481CA3AADAA2}" type="presOf" srcId="{DCE0E013-2A39-4EEA-BC97-9155BAABB872}" destId="{27C540A3-B7A9-4DF1-BB0B-A1313B0DB669}" srcOrd="0" destOrd="0" presId="urn:microsoft.com/office/officeart/2005/8/layout/matrix1"/>
    <dgm:cxn modelId="{A891C168-AC3C-43EE-99FE-DD20EEA7A739}" type="presOf" srcId="{6390392C-B8A2-4619-8F23-88F550C896E2}" destId="{669CD504-946D-45E5-9BA5-DAB75487EBC1}" srcOrd="0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6FBC2A29-C74D-4320-B088-F63392CDE950}" type="presOf" srcId="{35ADEFEC-57FF-4D40-9EC7-56998BAF4AB6}" destId="{022C92DA-9FC2-447F-8617-FA5DE31D4B5D}" srcOrd="1" destOrd="0" presId="urn:microsoft.com/office/officeart/2005/8/layout/matrix1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12553982-7B04-4DEB-9904-23CD0A8F0EAF}" type="presParOf" srcId="{0C44B224-08C3-4883-9FFE-74EB1E044431}" destId="{DFBAF03A-F6C9-41FC-88A8-3FED5FBBE964}" srcOrd="0" destOrd="0" presId="urn:microsoft.com/office/officeart/2005/8/layout/matrix1"/>
    <dgm:cxn modelId="{94428180-6F9A-4AF5-8BF7-CB2750AD33BD}" type="presParOf" srcId="{DFBAF03A-F6C9-41FC-88A8-3FED5FBBE964}" destId="{06EFE3B0-EA1D-4323-8EE9-C0638C5FD086}" srcOrd="0" destOrd="0" presId="urn:microsoft.com/office/officeart/2005/8/layout/matrix1"/>
    <dgm:cxn modelId="{E429BBBD-308B-4A91-8576-595E9A00D4B1}" type="presParOf" srcId="{DFBAF03A-F6C9-41FC-88A8-3FED5FBBE964}" destId="{022C92DA-9FC2-447F-8617-FA5DE31D4B5D}" srcOrd="1" destOrd="0" presId="urn:microsoft.com/office/officeart/2005/8/layout/matrix1"/>
    <dgm:cxn modelId="{B470B735-23EF-442E-B01B-E0F2E61A86C1}" type="presParOf" srcId="{DFBAF03A-F6C9-41FC-88A8-3FED5FBBE964}" destId="{669CD504-946D-45E5-9BA5-DAB75487EBC1}" srcOrd="2" destOrd="0" presId="urn:microsoft.com/office/officeart/2005/8/layout/matrix1"/>
    <dgm:cxn modelId="{5F5B51F2-4801-4A5A-963F-F2BB6B6BAE5A}" type="presParOf" srcId="{DFBAF03A-F6C9-41FC-88A8-3FED5FBBE964}" destId="{E9EA887D-6A79-43A9-8480-00EE7490E20F}" srcOrd="3" destOrd="0" presId="urn:microsoft.com/office/officeart/2005/8/layout/matrix1"/>
    <dgm:cxn modelId="{060A8379-E92A-42AB-8F10-B24FA0B5688F}" type="presParOf" srcId="{DFBAF03A-F6C9-41FC-88A8-3FED5FBBE964}" destId="{FA5093AC-9C4B-40DF-9692-C1781038B2DE}" srcOrd="4" destOrd="0" presId="urn:microsoft.com/office/officeart/2005/8/layout/matrix1"/>
    <dgm:cxn modelId="{A8598E43-D6B2-419D-B5BE-90CB0EF34E21}" type="presParOf" srcId="{DFBAF03A-F6C9-41FC-88A8-3FED5FBBE964}" destId="{D9EA553B-04CF-4852-A5FB-51D0EE3092B1}" srcOrd="5" destOrd="0" presId="urn:microsoft.com/office/officeart/2005/8/layout/matrix1"/>
    <dgm:cxn modelId="{9DF4AB10-5BB2-49EA-A488-2757563C39A4}" type="presParOf" srcId="{DFBAF03A-F6C9-41FC-88A8-3FED5FBBE964}" destId="{27C540A3-B7A9-4DF1-BB0B-A1313B0DB669}" srcOrd="6" destOrd="0" presId="urn:microsoft.com/office/officeart/2005/8/layout/matrix1"/>
    <dgm:cxn modelId="{6D0D69E0-0440-47D5-BE38-8EE118BB9115}" type="presParOf" srcId="{DFBAF03A-F6C9-41FC-88A8-3FED5FBBE964}" destId="{F58BF449-4E4B-4CD2-B713-D2367BF1C54F}" srcOrd="7" destOrd="0" presId="urn:microsoft.com/office/officeart/2005/8/layout/matrix1"/>
    <dgm:cxn modelId="{D956A06A-F5F0-428E-965C-7572FF16CE65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233" minVer="http://schemas.openxmlformats.org/drawingml/2006/diagram"/>
    </a:ext>
  </dgm:extLst>
</dgm:dataModel>
</file>

<file path=word/diagrams/data47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5_1" csCatId="accent5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900" b="0"/>
            <a:t>D) RELATIVE</a:t>
          </a:r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900" b="0"/>
            <a:t>C) ROAD</a:t>
          </a:r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900" b="0"/>
            <a:t>B) NEIGHBOURHOOD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 b="1"/>
            <a:t>47- </a:t>
          </a:r>
          <a:r>
            <a:rPr lang="tr-TR" sz="900" b="1"/>
            <a:t>MAHALLE/KOMŞ</a:t>
          </a:r>
          <a:r>
            <a:rPr lang="tr-TR" sz="1000" b="1"/>
            <a:t>U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900" b="0"/>
            <a:t>A) STREET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9985AF8E-60E9-43CA-A4DB-CE8066E95A7D}" type="presOf" srcId="{A9C6439A-431E-4875-82B6-6BB06CBB784C}" destId="{D9EA553B-04CF-4852-A5FB-51D0EE3092B1}" srcOrd="1" destOrd="0" presId="urn:microsoft.com/office/officeart/2005/8/layout/matrix1"/>
    <dgm:cxn modelId="{74727413-50A2-4CDC-9D53-9C697EACED0F}" type="presOf" srcId="{35ADEFEC-57FF-4D40-9EC7-56998BAF4AB6}" destId="{022C92DA-9FC2-447F-8617-FA5DE31D4B5D}" srcOrd="1" destOrd="0" presId="urn:microsoft.com/office/officeart/2005/8/layout/matrix1"/>
    <dgm:cxn modelId="{DCBFE805-A846-4954-BC5C-047BD3CB36C4}" type="presOf" srcId="{6390392C-B8A2-4619-8F23-88F550C896E2}" destId="{669CD504-946D-45E5-9BA5-DAB75487EBC1}" srcOrd="0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84A949F2-7316-4A9B-ACB5-4A72FA6EA2E7}" type="presOf" srcId="{35ADEFEC-57FF-4D40-9EC7-56998BAF4AB6}" destId="{06EFE3B0-EA1D-4323-8EE9-C0638C5FD086}" srcOrd="0" destOrd="0" presId="urn:microsoft.com/office/officeart/2005/8/layout/matrix1"/>
    <dgm:cxn modelId="{7F0B2C89-F840-453D-A708-0E4C2603A054}" type="presOf" srcId="{A9C6439A-431E-4875-82B6-6BB06CBB784C}" destId="{FA5093AC-9C4B-40DF-9692-C1781038B2DE}" srcOrd="0" destOrd="0" presId="urn:microsoft.com/office/officeart/2005/8/layout/matrix1"/>
    <dgm:cxn modelId="{54610366-68DB-46A1-9B75-A3C21DFDC439}" type="presOf" srcId="{6390392C-B8A2-4619-8F23-88F550C896E2}" destId="{E9EA887D-6A79-43A9-8480-00EE7490E20F}" srcOrd="1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F25CB095-3729-420B-A4DB-4B9F33D45FD1}" type="presOf" srcId="{0B858D49-47C2-42B0-AB7D-522A95BCC3FE}" destId="{0C44B224-08C3-4883-9FFE-74EB1E044431}" srcOrd="0" destOrd="0" presId="urn:microsoft.com/office/officeart/2005/8/layout/matrix1"/>
    <dgm:cxn modelId="{251B160B-58C4-4D76-B828-1139192524D2}" type="presOf" srcId="{DCE0E013-2A39-4EEA-BC97-9155BAABB872}" destId="{F58BF449-4E4B-4CD2-B713-D2367BF1C54F}" srcOrd="1" destOrd="0" presId="urn:microsoft.com/office/officeart/2005/8/layout/matrix1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56973AEF-B186-472D-8DCD-950A80961250}" type="presOf" srcId="{BE634082-D7F6-4C72-9B35-C737EA56C93C}" destId="{4769BABA-549A-4550-A9D0-33706F624F0D}" srcOrd="0" destOrd="0" presId="urn:microsoft.com/office/officeart/2005/8/layout/matrix1"/>
    <dgm:cxn modelId="{E3845A30-2F2F-4F9B-A894-F2027EA1A6F8}" type="presOf" srcId="{DCE0E013-2A39-4EEA-BC97-9155BAABB872}" destId="{27C540A3-B7A9-4DF1-BB0B-A1313B0DB669}" srcOrd="0" destOrd="0" presId="urn:microsoft.com/office/officeart/2005/8/layout/matrix1"/>
    <dgm:cxn modelId="{615C6CEB-B194-424D-9872-10BBF2918FA2}" type="presParOf" srcId="{0C44B224-08C3-4883-9FFE-74EB1E044431}" destId="{DFBAF03A-F6C9-41FC-88A8-3FED5FBBE964}" srcOrd="0" destOrd="0" presId="urn:microsoft.com/office/officeart/2005/8/layout/matrix1"/>
    <dgm:cxn modelId="{2E39C11D-4D04-4B55-A36C-9B0723C8FA6A}" type="presParOf" srcId="{DFBAF03A-F6C9-41FC-88A8-3FED5FBBE964}" destId="{06EFE3B0-EA1D-4323-8EE9-C0638C5FD086}" srcOrd="0" destOrd="0" presId="urn:microsoft.com/office/officeart/2005/8/layout/matrix1"/>
    <dgm:cxn modelId="{27F2A6CC-7F99-4659-A27E-8999BD8C8E8F}" type="presParOf" srcId="{DFBAF03A-F6C9-41FC-88A8-3FED5FBBE964}" destId="{022C92DA-9FC2-447F-8617-FA5DE31D4B5D}" srcOrd="1" destOrd="0" presId="urn:microsoft.com/office/officeart/2005/8/layout/matrix1"/>
    <dgm:cxn modelId="{70877CB9-3B73-4911-8111-89741BC40877}" type="presParOf" srcId="{DFBAF03A-F6C9-41FC-88A8-3FED5FBBE964}" destId="{669CD504-946D-45E5-9BA5-DAB75487EBC1}" srcOrd="2" destOrd="0" presId="urn:microsoft.com/office/officeart/2005/8/layout/matrix1"/>
    <dgm:cxn modelId="{CFCF2D83-32B4-4315-91AF-6A106E3A795C}" type="presParOf" srcId="{DFBAF03A-F6C9-41FC-88A8-3FED5FBBE964}" destId="{E9EA887D-6A79-43A9-8480-00EE7490E20F}" srcOrd="3" destOrd="0" presId="urn:microsoft.com/office/officeart/2005/8/layout/matrix1"/>
    <dgm:cxn modelId="{B94977F5-E7EA-49A3-96DB-EE9874234D3D}" type="presParOf" srcId="{DFBAF03A-F6C9-41FC-88A8-3FED5FBBE964}" destId="{FA5093AC-9C4B-40DF-9692-C1781038B2DE}" srcOrd="4" destOrd="0" presId="urn:microsoft.com/office/officeart/2005/8/layout/matrix1"/>
    <dgm:cxn modelId="{6012A285-4E35-40EC-8F58-FE753EBDFD2F}" type="presParOf" srcId="{DFBAF03A-F6C9-41FC-88A8-3FED5FBBE964}" destId="{D9EA553B-04CF-4852-A5FB-51D0EE3092B1}" srcOrd="5" destOrd="0" presId="urn:microsoft.com/office/officeart/2005/8/layout/matrix1"/>
    <dgm:cxn modelId="{A32C4FBD-AD00-4074-91E2-10B561764853}" type="presParOf" srcId="{DFBAF03A-F6C9-41FC-88A8-3FED5FBBE964}" destId="{27C540A3-B7A9-4DF1-BB0B-A1313B0DB669}" srcOrd="6" destOrd="0" presId="urn:microsoft.com/office/officeart/2005/8/layout/matrix1"/>
    <dgm:cxn modelId="{C81515D5-49B4-4678-B241-CB5BC936F6FC}" type="presParOf" srcId="{DFBAF03A-F6C9-41FC-88A8-3FED5FBBE964}" destId="{F58BF449-4E4B-4CD2-B713-D2367BF1C54F}" srcOrd="7" destOrd="0" presId="urn:microsoft.com/office/officeart/2005/8/layout/matrix1"/>
    <dgm:cxn modelId="{0D1E90B6-2C5D-43DF-AD8D-D163F3993EC2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238" minVer="http://schemas.openxmlformats.org/drawingml/2006/diagram"/>
    </a:ext>
  </dgm:extLst>
</dgm:dataModel>
</file>

<file path=word/diagrams/data48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5_1" csCatId="accent5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800" b="0"/>
            <a:t>D)  TEHLİKESİZ</a:t>
          </a:r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800" b="0"/>
            <a:t>C) TEHLİKELİ</a:t>
          </a:r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800" b="0"/>
            <a:t>B) VAHŞİ YAŞAM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 b="1"/>
            <a:t>48-WİLDLİFE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800" b="0"/>
            <a:t>A) HAYAT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78EB19F3-A4CB-42C3-972C-A80D8CABF4DB}" type="presOf" srcId="{A9C6439A-431E-4875-82B6-6BB06CBB784C}" destId="{FA5093AC-9C4B-40DF-9692-C1781038B2DE}" srcOrd="0" destOrd="0" presId="urn:microsoft.com/office/officeart/2005/8/layout/matrix1"/>
    <dgm:cxn modelId="{2E194DDA-9B0E-47F2-ACD9-B0E45EA6F56B}" type="presOf" srcId="{DCE0E013-2A39-4EEA-BC97-9155BAABB872}" destId="{27C540A3-B7A9-4DF1-BB0B-A1313B0DB669}" srcOrd="0" destOrd="0" presId="urn:microsoft.com/office/officeart/2005/8/layout/matrix1"/>
    <dgm:cxn modelId="{DB02AACD-7F91-4B55-BD87-B00C6A94447B}" type="presOf" srcId="{BE634082-D7F6-4C72-9B35-C737EA56C93C}" destId="{4769BABA-549A-4550-A9D0-33706F624F0D}" srcOrd="0" destOrd="0" presId="urn:microsoft.com/office/officeart/2005/8/layout/matrix1"/>
    <dgm:cxn modelId="{4465523B-FDE0-4987-BDE1-D0E5B71AE663}" type="presOf" srcId="{0B858D49-47C2-42B0-AB7D-522A95BCC3FE}" destId="{0C44B224-08C3-4883-9FFE-74EB1E044431}" srcOrd="0" destOrd="0" presId="urn:microsoft.com/office/officeart/2005/8/layout/matrix1"/>
    <dgm:cxn modelId="{0B68D923-FFBF-4537-9705-D31EA7A4D4D1}" type="presOf" srcId="{35ADEFEC-57FF-4D40-9EC7-56998BAF4AB6}" destId="{022C92DA-9FC2-447F-8617-FA5DE31D4B5D}" srcOrd="1" destOrd="0" presId="urn:microsoft.com/office/officeart/2005/8/layout/matrix1"/>
    <dgm:cxn modelId="{801D2864-5887-4502-B248-1415B8C64249}" type="presOf" srcId="{A9C6439A-431E-4875-82B6-6BB06CBB784C}" destId="{D9EA553B-04CF-4852-A5FB-51D0EE3092B1}" srcOrd="1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0F16581A-3DEB-4475-B777-03749B540470}" type="presOf" srcId="{35ADEFEC-57FF-4D40-9EC7-56998BAF4AB6}" destId="{06EFE3B0-EA1D-4323-8EE9-C0638C5FD086}" srcOrd="0" destOrd="0" presId="urn:microsoft.com/office/officeart/2005/8/layout/matrix1"/>
    <dgm:cxn modelId="{32DCDEA9-8E7D-4CD8-BC0E-D164E4BC5E3E}" type="presOf" srcId="{DCE0E013-2A39-4EEA-BC97-9155BAABB872}" destId="{F58BF449-4E4B-4CD2-B713-D2367BF1C54F}" srcOrd="1" destOrd="0" presId="urn:microsoft.com/office/officeart/2005/8/layout/matrix1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8DC5F3D7-83EC-49F4-A5AE-3C957ED2E029}" type="presOf" srcId="{6390392C-B8A2-4619-8F23-88F550C896E2}" destId="{669CD504-946D-45E5-9BA5-DAB75487EBC1}" srcOrd="0" destOrd="0" presId="urn:microsoft.com/office/officeart/2005/8/layout/matrix1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86850D02-06FC-42BF-AAA1-16B6A230B5C9}" type="presOf" srcId="{6390392C-B8A2-4619-8F23-88F550C896E2}" destId="{E9EA887D-6A79-43A9-8480-00EE7490E20F}" srcOrd="1" destOrd="0" presId="urn:microsoft.com/office/officeart/2005/8/layout/matrix1"/>
    <dgm:cxn modelId="{0C749AED-B8EF-4664-B64F-E06E709C3614}" type="presParOf" srcId="{0C44B224-08C3-4883-9FFE-74EB1E044431}" destId="{DFBAF03A-F6C9-41FC-88A8-3FED5FBBE964}" srcOrd="0" destOrd="0" presId="urn:microsoft.com/office/officeart/2005/8/layout/matrix1"/>
    <dgm:cxn modelId="{4F6D096E-F7C8-4D8E-BDC4-DFBA16D64A66}" type="presParOf" srcId="{DFBAF03A-F6C9-41FC-88A8-3FED5FBBE964}" destId="{06EFE3B0-EA1D-4323-8EE9-C0638C5FD086}" srcOrd="0" destOrd="0" presId="urn:microsoft.com/office/officeart/2005/8/layout/matrix1"/>
    <dgm:cxn modelId="{0343D369-E34F-461D-A71A-E8A609946973}" type="presParOf" srcId="{DFBAF03A-F6C9-41FC-88A8-3FED5FBBE964}" destId="{022C92DA-9FC2-447F-8617-FA5DE31D4B5D}" srcOrd="1" destOrd="0" presId="urn:microsoft.com/office/officeart/2005/8/layout/matrix1"/>
    <dgm:cxn modelId="{DBDCE6A2-7172-438D-A3DD-182B93B317F4}" type="presParOf" srcId="{DFBAF03A-F6C9-41FC-88A8-3FED5FBBE964}" destId="{669CD504-946D-45E5-9BA5-DAB75487EBC1}" srcOrd="2" destOrd="0" presId="urn:microsoft.com/office/officeart/2005/8/layout/matrix1"/>
    <dgm:cxn modelId="{575EE4E7-F8C7-4E91-9C78-D1E7AA9B0C03}" type="presParOf" srcId="{DFBAF03A-F6C9-41FC-88A8-3FED5FBBE964}" destId="{E9EA887D-6A79-43A9-8480-00EE7490E20F}" srcOrd="3" destOrd="0" presId="urn:microsoft.com/office/officeart/2005/8/layout/matrix1"/>
    <dgm:cxn modelId="{54B81956-FA3F-40E1-A803-F241988DCB4D}" type="presParOf" srcId="{DFBAF03A-F6C9-41FC-88A8-3FED5FBBE964}" destId="{FA5093AC-9C4B-40DF-9692-C1781038B2DE}" srcOrd="4" destOrd="0" presId="urn:microsoft.com/office/officeart/2005/8/layout/matrix1"/>
    <dgm:cxn modelId="{8122287B-2513-467B-8945-82346D586BC5}" type="presParOf" srcId="{DFBAF03A-F6C9-41FC-88A8-3FED5FBBE964}" destId="{D9EA553B-04CF-4852-A5FB-51D0EE3092B1}" srcOrd="5" destOrd="0" presId="urn:microsoft.com/office/officeart/2005/8/layout/matrix1"/>
    <dgm:cxn modelId="{9F6CF445-EB20-4FD0-BC70-A12D8B61EF04}" type="presParOf" srcId="{DFBAF03A-F6C9-41FC-88A8-3FED5FBBE964}" destId="{27C540A3-B7A9-4DF1-BB0B-A1313B0DB669}" srcOrd="6" destOrd="0" presId="urn:microsoft.com/office/officeart/2005/8/layout/matrix1"/>
    <dgm:cxn modelId="{0418F112-6C55-4899-A9C2-93C299CEDF57}" type="presParOf" srcId="{DFBAF03A-F6C9-41FC-88A8-3FED5FBBE964}" destId="{F58BF449-4E4B-4CD2-B713-D2367BF1C54F}" srcOrd="7" destOrd="0" presId="urn:microsoft.com/office/officeart/2005/8/layout/matrix1"/>
    <dgm:cxn modelId="{31DFD4B3-CE32-47A4-A646-117A92FE8BAD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243" minVer="http://schemas.openxmlformats.org/drawingml/2006/diagram"/>
    </a:ext>
  </dgm:extLst>
</dgm:dataModel>
</file>

<file path=word/diagrams/data49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2_1" csCatId="accent2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800" b="0"/>
            <a:t>D) DICTIONARY</a:t>
          </a:r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800" b="0"/>
            <a:t>C) BOOK</a:t>
          </a:r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800" b="0"/>
            <a:t>B) NEWSPAPER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800" b="1"/>
            <a:t>49-DERGİ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800" b="0"/>
            <a:t>A) MAGAZINE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B483FA53-2B69-4471-884A-2D380CFF6E5B}" type="presOf" srcId="{A9C6439A-431E-4875-82B6-6BB06CBB784C}" destId="{D9EA553B-04CF-4852-A5FB-51D0EE3092B1}" srcOrd="1" destOrd="0" presId="urn:microsoft.com/office/officeart/2005/8/layout/matrix1"/>
    <dgm:cxn modelId="{5CE82E9E-0606-4F47-A916-FE1F6044D423}" type="presOf" srcId="{35ADEFEC-57FF-4D40-9EC7-56998BAF4AB6}" destId="{022C92DA-9FC2-447F-8617-FA5DE31D4B5D}" srcOrd="1" destOrd="0" presId="urn:microsoft.com/office/officeart/2005/8/layout/matrix1"/>
    <dgm:cxn modelId="{07534F3D-2F0F-4D85-A453-1BB6B175547A}" type="presOf" srcId="{35ADEFEC-57FF-4D40-9EC7-56998BAF4AB6}" destId="{06EFE3B0-EA1D-4323-8EE9-C0638C5FD086}" srcOrd="0" destOrd="0" presId="urn:microsoft.com/office/officeart/2005/8/layout/matrix1"/>
    <dgm:cxn modelId="{1207E13A-FAD7-413B-B1F2-7ECB7F40778F}" type="presOf" srcId="{6390392C-B8A2-4619-8F23-88F550C896E2}" destId="{669CD504-946D-45E5-9BA5-DAB75487EBC1}" srcOrd="0" destOrd="0" presId="urn:microsoft.com/office/officeart/2005/8/layout/matrix1"/>
    <dgm:cxn modelId="{9D2ED481-1CD9-4DCC-9198-2CC2A426D3CA}" type="presOf" srcId="{DCE0E013-2A39-4EEA-BC97-9155BAABB872}" destId="{27C540A3-B7A9-4DF1-BB0B-A1313B0DB669}" srcOrd="0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DD27B2DD-A5B7-4121-98B0-C434BA1152A2}" type="presOf" srcId="{6390392C-B8A2-4619-8F23-88F550C896E2}" destId="{E9EA887D-6A79-43A9-8480-00EE7490E20F}" srcOrd="1" destOrd="0" presId="urn:microsoft.com/office/officeart/2005/8/layout/matrix1"/>
    <dgm:cxn modelId="{CA9606BD-7D06-47CD-B0E7-88CA71C41E61}" type="presOf" srcId="{0B858D49-47C2-42B0-AB7D-522A95BCC3FE}" destId="{0C44B224-08C3-4883-9FFE-74EB1E044431}" srcOrd="0" destOrd="0" presId="urn:microsoft.com/office/officeart/2005/8/layout/matrix1"/>
    <dgm:cxn modelId="{5272DBE5-BCC0-4225-81CB-4DD40C668E3B}" type="presOf" srcId="{DCE0E013-2A39-4EEA-BC97-9155BAABB872}" destId="{F58BF449-4E4B-4CD2-B713-D2367BF1C54F}" srcOrd="1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2C03D3C6-F26D-4104-AFBC-3C08F4CDD1BD}" type="presOf" srcId="{A9C6439A-431E-4875-82B6-6BB06CBB784C}" destId="{FA5093AC-9C4B-40DF-9692-C1781038B2DE}" srcOrd="0" destOrd="0" presId="urn:microsoft.com/office/officeart/2005/8/layout/matrix1"/>
    <dgm:cxn modelId="{30BEBED6-4585-467B-BA60-917AC9927528}" type="presOf" srcId="{BE634082-D7F6-4C72-9B35-C737EA56C93C}" destId="{4769BABA-549A-4550-A9D0-33706F624F0D}" srcOrd="0" destOrd="0" presId="urn:microsoft.com/office/officeart/2005/8/layout/matrix1"/>
    <dgm:cxn modelId="{C3066C55-39B9-43ED-B89A-BA17ECFEAA64}" type="presParOf" srcId="{0C44B224-08C3-4883-9FFE-74EB1E044431}" destId="{DFBAF03A-F6C9-41FC-88A8-3FED5FBBE964}" srcOrd="0" destOrd="0" presId="urn:microsoft.com/office/officeart/2005/8/layout/matrix1"/>
    <dgm:cxn modelId="{C254D319-B4DA-46EC-99EC-0386B7A29306}" type="presParOf" srcId="{DFBAF03A-F6C9-41FC-88A8-3FED5FBBE964}" destId="{06EFE3B0-EA1D-4323-8EE9-C0638C5FD086}" srcOrd="0" destOrd="0" presId="urn:microsoft.com/office/officeart/2005/8/layout/matrix1"/>
    <dgm:cxn modelId="{79C51F08-752F-4B53-B1F1-8767E9D2C870}" type="presParOf" srcId="{DFBAF03A-F6C9-41FC-88A8-3FED5FBBE964}" destId="{022C92DA-9FC2-447F-8617-FA5DE31D4B5D}" srcOrd="1" destOrd="0" presId="urn:microsoft.com/office/officeart/2005/8/layout/matrix1"/>
    <dgm:cxn modelId="{49E897DC-3289-4FD0-9148-8CD909BE194F}" type="presParOf" srcId="{DFBAF03A-F6C9-41FC-88A8-3FED5FBBE964}" destId="{669CD504-946D-45E5-9BA5-DAB75487EBC1}" srcOrd="2" destOrd="0" presId="urn:microsoft.com/office/officeart/2005/8/layout/matrix1"/>
    <dgm:cxn modelId="{6B1D0753-64EF-4063-92D6-B2596199B7CE}" type="presParOf" srcId="{DFBAF03A-F6C9-41FC-88A8-3FED5FBBE964}" destId="{E9EA887D-6A79-43A9-8480-00EE7490E20F}" srcOrd="3" destOrd="0" presId="urn:microsoft.com/office/officeart/2005/8/layout/matrix1"/>
    <dgm:cxn modelId="{E3B4B1AB-4AFE-402C-AB3E-DD71D85601DA}" type="presParOf" srcId="{DFBAF03A-F6C9-41FC-88A8-3FED5FBBE964}" destId="{FA5093AC-9C4B-40DF-9692-C1781038B2DE}" srcOrd="4" destOrd="0" presId="urn:microsoft.com/office/officeart/2005/8/layout/matrix1"/>
    <dgm:cxn modelId="{164D8DA4-BB21-4551-A234-87717B0D99B7}" type="presParOf" srcId="{DFBAF03A-F6C9-41FC-88A8-3FED5FBBE964}" destId="{D9EA553B-04CF-4852-A5FB-51D0EE3092B1}" srcOrd="5" destOrd="0" presId="urn:microsoft.com/office/officeart/2005/8/layout/matrix1"/>
    <dgm:cxn modelId="{3E3C329D-96D8-4E13-A7F1-F10F565E1A3C}" type="presParOf" srcId="{DFBAF03A-F6C9-41FC-88A8-3FED5FBBE964}" destId="{27C540A3-B7A9-4DF1-BB0B-A1313B0DB669}" srcOrd="6" destOrd="0" presId="urn:microsoft.com/office/officeart/2005/8/layout/matrix1"/>
    <dgm:cxn modelId="{CB3C7162-0F81-491E-9DC8-023468C3CC2E}" type="presParOf" srcId="{DFBAF03A-F6C9-41FC-88A8-3FED5FBBE964}" destId="{F58BF449-4E4B-4CD2-B713-D2367BF1C54F}" srcOrd="7" destOrd="0" presId="urn:microsoft.com/office/officeart/2005/8/layout/matrix1"/>
    <dgm:cxn modelId="{631D9A82-F9EB-44DB-8795-9D7EFD79B1D5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248" minVer="http://schemas.openxmlformats.org/drawingml/2006/diagram"/>
    </a:ext>
  </dgm:extLst>
</dgm:dataModel>
</file>

<file path=word/diagrams/data5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2_1" csCatId="accent2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800" b="1"/>
            <a:t>D) MANAV</a:t>
          </a:r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800" b="1"/>
            <a:t>C) KAFE</a:t>
          </a:r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800" b="1"/>
            <a:t>B) FIRIN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/>
            <a:t>5-NEWSAGENT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800" b="1"/>
            <a:t>A) GAZETECİ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EC8163C6-C513-45D2-8316-1B7FC83B013E}" type="presOf" srcId="{0B858D49-47C2-42B0-AB7D-522A95BCC3FE}" destId="{0C44B224-08C3-4883-9FFE-74EB1E044431}" srcOrd="0" destOrd="0" presId="urn:microsoft.com/office/officeart/2005/8/layout/matrix1"/>
    <dgm:cxn modelId="{6614B2EE-E60F-4DAA-9CA6-121CB11BA3EF}" type="presOf" srcId="{6390392C-B8A2-4619-8F23-88F550C896E2}" destId="{669CD504-946D-45E5-9BA5-DAB75487EBC1}" srcOrd="0" destOrd="0" presId="urn:microsoft.com/office/officeart/2005/8/layout/matrix1"/>
    <dgm:cxn modelId="{6460CA35-34AE-4A43-85F2-F7A63270066D}" type="presOf" srcId="{DCE0E013-2A39-4EEA-BC97-9155BAABB872}" destId="{F58BF449-4E4B-4CD2-B713-D2367BF1C54F}" srcOrd="1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8640D867-A418-4930-832B-B0B1125DAF29}" type="presOf" srcId="{BE634082-D7F6-4C72-9B35-C737EA56C93C}" destId="{4769BABA-549A-4550-A9D0-33706F624F0D}" srcOrd="0" destOrd="0" presId="urn:microsoft.com/office/officeart/2005/8/layout/matrix1"/>
    <dgm:cxn modelId="{83858BA6-32D4-42E0-B31A-A9A99D109AFF}" type="presOf" srcId="{6390392C-B8A2-4619-8F23-88F550C896E2}" destId="{E9EA887D-6A79-43A9-8480-00EE7490E20F}" srcOrd="1" destOrd="0" presId="urn:microsoft.com/office/officeart/2005/8/layout/matrix1"/>
    <dgm:cxn modelId="{DD384E55-4296-41C2-B311-35BF4468549C}" type="presOf" srcId="{A9C6439A-431E-4875-82B6-6BB06CBB784C}" destId="{FA5093AC-9C4B-40DF-9692-C1781038B2DE}" srcOrd="0" destOrd="0" presId="urn:microsoft.com/office/officeart/2005/8/layout/matrix1"/>
    <dgm:cxn modelId="{9C86838C-35B2-4835-950A-DAFE9D23D2DA}" type="presOf" srcId="{35ADEFEC-57FF-4D40-9EC7-56998BAF4AB6}" destId="{022C92DA-9FC2-447F-8617-FA5DE31D4B5D}" srcOrd="1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7B201F59-545E-4811-BEF3-F9517B172F62}" type="presOf" srcId="{35ADEFEC-57FF-4D40-9EC7-56998BAF4AB6}" destId="{06EFE3B0-EA1D-4323-8EE9-C0638C5FD086}" srcOrd="0" destOrd="0" presId="urn:microsoft.com/office/officeart/2005/8/layout/matrix1"/>
    <dgm:cxn modelId="{53C28814-E956-4F6B-AE3E-92BF312D33DF}" type="presOf" srcId="{DCE0E013-2A39-4EEA-BC97-9155BAABB872}" destId="{27C540A3-B7A9-4DF1-BB0B-A1313B0DB669}" srcOrd="0" destOrd="0" presId="urn:microsoft.com/office/officeart/2005/8/layout/matrix1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227CD110-60ED-4FAD-8893-D2D7BA70C073}" type="presOf" srcId="{A9C6439A-431E-4875-82B6-6BB06CBB784C}" destId="{D9EA553B-04CF-4852-A5FB-51D0EE3092B1}" srcOrd="1" destOrd="0" presId="urn:microsoft.com/office/officeart/2005/8/layout/matrix1"/>
    <dgm:cxn modelId="{FAC4E973-6556-403C-81AA-EAF292DBC031}" type="presParOf" srcId="{0C44B224-08C3-4883-9FFE-74EB1E044431}" destId="{DFBAF03A-F6C9-41FC-88A8-3FED5FBBE964}" srcOrd="0" destOrd="0" presId="urn:microsoft.com/office/officeart/2005/8/layout/matrix1"/>
    <dgm:cxn modelId="{B13D1FD6-F9C4-4BF8-A9C2-BEA917732A70}" type="presParOf" srcId="{DFBAF03A-F6C9-41FC-88A8-3FED5FBBE964}" destId="{06EFE3B0-EA1D-4323-8EE9-C0638C5FD086}" srcOrd="0" destOrd="0" presId="urn:microsoft.com/office/officeart/2005/8/layout/matrix1"/>
    <dgm:cxn modelId="{DC6BA9F6-6E63-4F1E-910E-7111FBAA0F43}" type="presParOf" srcId="{DFBAF03A-F6C9-41FC-88A8-3FED5FBBE964}" destId="{022C92DA-9FC2-447F-8617-FA5DE31D4B5D}" srcOrd="1" destOrd="0" presId="urn:microsoft.com/office/officeart/2005/8/layout/matrix1"/>
    <dgm:cxn modelId="{EBCDC9FB-BC66-4EE8-957E-F0B7A95C11FB}" type="presParOf" srcId="{DFBAF03A-F6C9-41FC-88A8-3FED5FBBE964}" destId="{669CD504-946D-45E5-9BA5-DAB75487EBC1}" srcOrd="2" destOrd="0" presId="urn:microsoft.com/office/officeart/2005/8/layout/matrix1"/>
    <dgm:cxn modelId="{789FF6D5-8BD1-4E01-9928-4D2A2278FDBD}" type="presParOf" srcId="{DFBAF03A-F6C9-41FC-88A8-3FED5FBBE964}" destId="{E9EA887D-6A79-43A9-8480-00EE7490E20F}" srcOrd="3" destOrd="0" presId="urn:microsoft.com/office/officeart/2005/8/layout/matrix1"/>
    <dgm:cxn modelId="{CC9F4F45-B2C5-4D6A-8462-33B193C5D489}" type="presParOf" srcId="{DFBAF03A-F6C9-41FC-88A8-3FED5FBBE964}" destId="{FA5093AC-9C4B-40DF-9692-C1781038B2DE}" srcOrd="4" destOrd="0" presId="urn:microsoft.com/office/officeart/2005/8/layout/matrix1"/>
    <dgm:cxn modelId="{DA1BD8BC-9066-42C9-A01A-DB475D5CA65C}" type="presParOf" srcId="{DFBAF03A-F6C9-41FC-88A8-3FED5FBBE964}" destId="{D9EA553B-04CF-4852-A5FB-51D0EE3092B1}" srcOrd="5" destOrd="0" presId="urn:microsoft.com/office/officeart/2005/8/layout/matrix1"/>
    <dgm:cxn modelId="{3415F2A7-A0F4-4960-8314-A005C42D28AB}" type="presParOf" srcId="{DFBAF03A-F6C9-41FC-88A8-3FED5FBBE964}" destId="{27C540A3-B7A9-4DF1-BB0B-A1313B0DB669}" srcOrd="6" destOrd="0" presId="urn:microsoft.com/office/officeart/2005/8/layout/matrix1"/>
    <dgm:cxn modelId="{17E08B4D-F698-4737-899E-3510B87FBA37}" type="presParOf" srcId="{DFBAF03A-F6C9-41FC-88A8-3FED5FBBE964}" destId="{F58BF449-4E4B-4CD2-B713-D2367BF1C54F}" srcOrd="7" destOrd="0" presId="urn:microsoft.com/office/officeart/2005/8/layout/matrix1"/>
    <dgm:cxn modelId="{73878543-CA7D-4CCD-9384-9004AAFC9B76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28" minVer="http://schemas.openxmlformats.org/drawingml/2006/diagram"/>
    </a:ext>
  </dgm:extLst>
</dgm:dataModel>
</file>

<file path=word/diagrams/data50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2_1" csCatId="accent2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800" b="0"/>
            <a:t>D) I'M AFRAID</a:t>
          </a:r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800" b="0"/>
            <a:t>C)  I'M HAPPY</a:t>
          </a:r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800" b="0"/>
            <a:t>B) I'M SORRY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800" b="1"/>
            <a:t>50-EMİNİM</a:t>
          </a:r>
          <a:endParaRPr lang="tr-TR" sz="1000" b="1"/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800" b="0"/>
            <a:t>A) I'M SURE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312500" custLinFactNeighborX="-2083" custLinFactNeighborY="3252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46A7CD59-2D22-4390-9436-DB2310C8B1FE}" type="presOf" srcId="{6390392C-B8A2-4619-8F23-88F550C896E2}" destId="{669CD504-946D-45E5-9BA5-DAB75487EBC1}" srcOrd="0" destOrd="0" presId="urn:microsoft.com/office/officeart/2005/8/layout/matrix1"/>
    <dgm:cxn modelId="{2532A021-3416-4FF2-8C92-74FD20421AE4}" type="presOf" srcId="{DCE0E013-2A39-4EEA-BC97-9155BAABB872}" destId="{27C540A3-B7A9-4DF1-BB0B-A1313B0DB669}" srcOrd="0" destOrd="0" presId="urn:microsoft.com/office/officeart/2005/8/layout/matrix1"/>
    <dgm:cxn modelId="{75B979B8-1051-4388-AF56-FA05CD3D4C3C}" type="presOf" srcId="{0B858D49-47C2-42B0-AB7D-522A95BCC3FE}" destId="{0C44B224-08C3-4883-9FFE-74EB1E044431}" srcOrd="0" destOrd="0" presId="urn:microsoft.com/office/officeart/2005/8/layout/matrix1"/>
    <dgm:cxn modelId="{C8D412EA-C0C7-46D1-8274-79658B73348A}" type="presOf" srcId="{A9C6439A-431E-4875-82B6-6BB06CBB784C}" destId="{FA5093AC-9C4B-40DF-9692-C1781038B2DE}" srcOrd="0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F9B11892-ECA7-46C3-8F68-9D4FB22DB2A9}" type="presOf" srcId="{6390392C-B8A2-4619-8F23-88F550C896E2}" destId="{E9EA887D-6A79-43A9-8480-00EE7490E20F}" srcOrd="1" destOrd="0" presId="urn:microsoft.com/office/officeart/2005/8/layout/matrix1"/>
    <dgm:cxn modelId="{90F312C8-4BDE-4502-8B31-BBF22ED68E95}" type="presOf" srcId="{DCE0E013-2A39-4EEA-BC97-9155BAABB872}" destId="{F58BF449-4E4B-4CD2-B713-D2367BF1C54F}" srcOrd="1" destOrd="0" presId="urn:microsoft.com/office/officeart/2005/8/layout/matrix1"/>
    <dgm:cxn modelId="{5D6D475C-5988-4066-865E-9C57C343CABB}" type="presOf" srcId="{BE634082-D7F6-4C72-9B35-C737EA56C93C}" destId="{4769BABA-549A-4550-A9D0-33706F624F0D}" srcOrd="0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FE0D017C-C79D-4E2A-A1E6-C80B3C1E02D8}" type="presOf" srcId="{35ADEFEC-57FF-4D40-9EC7-56998BAF4AB6}" destId="{022C92DA-9FC2-447F-8617-FA5DE31D4B5D}" srcOrd="1" destOrd="0" presId="urn:microsoft.com/office/officeart/2005/8/layout/matrix1"/>
    <dgm:cxn modelId="{5DA40E41-8E5D-4C9B-BC00-689661A7338F}" type="presOf" srcId="{35ADEFEC-57FF-4D40-9EC7-56998BAF4AB6}" destId="{06EFE3B0-EA1D-4323-8EE9-C0638C5FD086}" srcOrd="0" destOrd="0" presId="urn:microsoft.com/office/officeart/2005/8/layout/matrix1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F5654F79-AA93-4E53-8A09-8F1EAFEF0300}" type="presOf" srcId="{A9C6439A-431E-4875-82B6-6BB06CBB784C}" destId="{D9EA553B-04CF-4852-A5FB-51D0EE3092B1}" srcOrd="1" destOrd="0" presId="urn:microsoft.com/office/officeart/2005/8/layout/matrix1"/>
    <dgm:cxn modelId="{954740B5-84D7-4E7C-A256-07A37D8FC735}" type="presParOf" srcId="{0C44B224-08C3-4883-9FFE-74EB1E044431}" destId="{DFBAF03A-F6C9-41FC-88A8-3FED5FBBE964}" srcOrd="0" destOrd="0" presId="urn:microsoft.com/office/officeart/2005/8/layout/matrix1"/>
    <dgm:cxn modelId="{460DD7BC-8747-46C6-92CB-ED7C50A83896}" type="presParOf" srcId="{DFBAF03A-F6C9-41FC-88A8-3FED5FBBE964}" destId="{06EFE3B0-EA1D-4323-8EE9-C0638C5FD086}" srcOrd="0" destOrd="0" presId="urn:microsoft.com/office/officeart/2005/8/layout/matrix1"/>
    <dgm:cxn modelId="{76E688FC-0F81-4BA0-A81A-0A99B9AF057A}" type="presParOf" srcId="{DFBAF03A-F6C9-41FC-88A8-3FED5FBBE964}" destId="{022C92DA-9FC2-447F-8617-FA5DE31D4B5D}" srcOrd="1" destOrd="0" presId="urn:microsoft.com/office/officeart/2005/8/layout/matrix1"/>
    <dgm:cxn modelId="{E89D1C79-330F-4FB4-8E51-78E06F26461D}" type="presParOf" srcId="{DFBAF03A-F6C9-41FC-88A8-3FED5FBBE964}" destId="{669CD504-946D-45E5-9BA5-DAB75487EBC1}" srcOrd="2" destOrd="0" presId="urn:microsoft.com/office/officeart/2005/8/layout/matrix1"/>
    <dgm:cxn modelId="{12D65862-F1EC-42A8-833E-AC44B86B3562}" type="presParOf" srcId="{DFBAF03A-F6C9-41FC-88A8-3FED5FBBE964}" destId="{E9EA887D-6A79-43A9-8480-00EE7490E20F}" srcOrd="3" destOrd="0" presId="urn:microsoft.com/office/officeart/2005/8/layout/matrix1"/>
    <dgm:cxn modelId="{2230AE2C-8B8A-4E3B-8E77-2ABFD9C45EE9}" type="presParOf" srcId="{DFBAF03A-F6C9-41FC-88A8-3FED5FBBE964}" destId="{FA5093AC-9C4B-40DF-9692-C1781038B2DE}" srcOrd="4" destOrd="0" presId="urn:microsoft.com/office/officeart/2005/8/layout/matrix1"/>
    <dgm:cxn modelId="{79F4D536-1E38-476D-87DB-0B8E74841386}" type="presParOf" srcId="{DFBAF03A-F6C9-41FC-88A8-3FED5FBBE964}" destId="{D9EA553B-04CF-4852-A5FB-51D0EE3092B1}" srcOrd="5" destOrd="0" presId="urn:microsoft.com/office/officeart/2005/8/layout/matrix1"/>
    <dgm:cxn modelId="{38FDEBF9-1AF4-4E93-8E3C-8DB1C906B38E}" type="presParOf" srcId="{DFBAF03A-F6C9-41FC-88A8-3FED5FBBE964}" destId="{27C540A3-B7A9-4DF1-BB0B-A1313B0DB669}" srcOrd="6" destOrd="0" presId="urn:microsoft.com/office/officeart/2005/8/layout/matrix1"/>
    <dgm:cxn modelId="{8C05933A-27EC-42AA-A37B-623B2B2B3F79}" type="presParOf" srcId="{DFBAF03A-F6C9-41FC-88A8-3FED5FBBE964}" destId="{F58BF449-4E4B-4CD2-B713-D2367BF1C54F}" srcOrd="7" destOrd="0" presId="urn:microsoft.com/office/officeart/2005/8/layout/matrix1"/>
    <dgm:cxn modelId="{74DF96D1-B026-48DC-92A6-C993B165FF27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253" minVer="http://schemas.openxmlformats.org/drawingml/2006/diagram"/>
    </a:ext>
  </dgm:extLst>
</dgm:dataModel>
</file>

<file path=word/diagrams/data6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2_1" csCatId="accent2" phldr="1"/>
      <dgm:spPr/>
      <dgm:t>
        <a:bodyPr/>
        <a:lstStyle/>
        <a:p>
          <a:endParaRPr lang="tr-TR"/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/>
            <a:t>6-MEDIUM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900" b="1"/>
            <a:t>A) BÜYÜK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900" b="1"/>
            <a:t>D) KÜÇÜK</a:t>
          </a:r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900" b="1"/>
            <a:t>C) BÖLGE</a:t>
          </a:r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900" b="1"/>
            <a:t>B) ORTA BOY</a:t>
          </a:r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46715282-89C0-44C6-A9EE-8B74CED27C9A}" type="presOf" srcId="{6390392C-B8A2-4619-8F23-88F550C896E2}" destId="{E9EA887D-6A79-43A9-8480-00EE7490E20F}" srcOrd="1" destOrd="0" presId="urn:microsoft.com/office/officeart/2005/8/layout/matrix1"/>
    <dgm:cxn modelId="{D7817EF0-6456-46BE-A078-6EEB64797FE7}" type="presOf" srcId="{A9C6439A-431E-4875-82B6-6BB06CBB784C}" destId="{D9EA553B-04CF-4852-A5FB-51D0EE3092B1}" srcOrd="1" destOrd="0" presId="urn:microsoft.com/office/officeart/2005/8/layout/matrix1"/>
    <dgm:cxn modelId="{9F23B45F-8CCB-4838-A1F8-4B4ADA7D4E08}" type="presOf" srcId="{DCE0E013-2A39-4EEA-BC97-9155BAABB872}" destId="{27C540A3-B7A9-4DF1-BB0B-A1313B0DB669}" srcOrd="0" destOrd="0" presId="urn:microsoft.com/office/officeart/2005/8/layout/matrix1"/>
    <dgm:cxn modelId="{8F5BFC13-0054-44BC-91ED-CC7CEC9BADB3}" type="presOf" srcId="{BE634082-D7F6-4C72-9B35-C737EA56C93C}" destId="{4769BABA-549A-4550-A9D0-33706F624F0D}" srcOrd="0" destOrd="0" presId="urn:microsoft.com/office/officeart/2005/8/layout/matrix1"/>
    <dgm:cxn modelId="{6ECD14D0-8C1C-4F7F-82F1-48259162AE0B}" type="presOf" srcId="{6390392C-B8A2-4619-8F23-88F550C896E2}" destId="{669CD504-946D-45E5-9BA5-DAB75487EBC1}" srcOrd="0" destOrd="0" presId="urn:microsoft.com/office/officeart/2005/8/layout/matrix1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A385D6C1-00C0-4C7F-9F16-148BCD6E1CFE}" type="presOf" srcId="{35ADEFEC-57FF-4D40-9EC7-56998BAF4AB6}" destId="{022C92DA-9FC2-447F-8617-FA5DE31D4B5D}" srcOrd="1" destOrd="0" presId="urn:microsoft.com/office/officeart/2005/8/layout/matrix1"/>
    <dgm:cxn modelId="{D428302A-E426-4556-AAD7-1F7C57AB6E2B}" type="presOf" srcId="{35ADEFEC-57FF-4D40-9EC7-56998BAF4AB6}" destId="{06EFE3B0-EA1D-4323-8EE9-C0638C5FD086}" srcOrd="0" destOrd="0" presId="urn:microsoft.com/office/officeart/2005/8/layout/matrix1"/>
    <dgm:cxn modelId="{10F74948-03EF-4FD1-94C5-56FC000E6C3E}" type="presOf" srcId="{A9C6439A-431E-4875-82B6-6BB06CBB784C}" destId="{FA5093AC-9C4B-40DF-9692-C1781038B2DE}" srcOrd="0" destOrd="0" presId="urn:microsoft.com/office/officeart/2005/8/layout/matrix1"/>
    <dgm:cxn modelId="{829E3595-1685-4B82-9B09-106F2D746381}" type="presOf" srcId="{DCE0E013-2A39-4EEA-BC97-9155BAABB872}" destId="{F58BF449-4E4B-4CD2-B713-D2367BF1C54F}" srcOrd="1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AA230BF5-37B7-433D-9B77-1AC843F3C05B}" type="presOf" srcId="{0B858D49-47C2-42B0-AB7D-522A95BCC3FE}" destId="{0C44B224-08C3-4883-9FFE-74EB1E044431}" srcOrd="0" destOrd="0" presId="urn:microsoft.com/office/officeart/2005/8/layout/matrix1"/>
    <dgm:cxn modelId="{D7D7BBB3-C37B-4134-BF82-128609131B52}" type="presParOf" srcId="{0C44B224-08C3-4883-9FFE-74EB1E044431}" destId="{DFBAF03A-F6C9-41FC-88A8-3FED5FBBE964}" srcOrd="0" destOrd="0" presId="urn:microsoft.com/office/officeart/2005/8/layout/matrix1"/>
    <dgm:cxn modelId="{938E9659-86F4-4F00-9726-D281341F607A}" type="presParOf" srcId="{DFBAF03A-F6C9-41FC-88A8-3FED5FBBE964}" destId="{06EFE3B0-EA1D-4323-8EE9-C0638C5FD086}" srcOrd="0" destOrd="0" presId="urn:microsoft.com/office/officeart/2005/8/layout/matrix1"/>
    <dgm:cxn modelId="{CEC589F7-EC76-4124-AB34-21CAE457E111}" type="presParOf" srcId="{DFBAF03A-F6C9-41FC-88A8-3FED5FBBE964}" destId="{022C92DA-9FC2-447F-8617-FA5DE31D4B5D}" srcOrd="1" destOrd="0" presId="urn:microsoft.com/office/officeart/2005/8/layout/matrix1"/>
    <dgm:cxn modelId="{D85EF0EA-7F7E-484E-AAE6-06056AAA3374}" type="presParOf" srcId="{DFBAF03A-F6C9-41FC-88A8-3FED5FBBE964}" destId="{669CD504-946D-45E5-9BA5-DAB75487EBC1}" srcOrd="2" destOrd="0" presId="urn:microsoft.com/office/officeart/2005/8/layout/matrix1"/>
    <dgm:cxn modelId="{7217D60B-9666-4D87-BF93-E4682924772B}" type="presParOf" srcId="{DFBAF03A-F6C9-41FC-88A8-3FED5FBBE964}" destId="{E9EA887D-6A79-43A9-8480-00EE7490E20F}" srcOrd="3" destOrd="0" presId="urn:microsoft.com/office/officeart/2005/8/layout/matrix1"/>
    <dgm:cxn modelId="{8259DDF4-F72B-48DC-A44E-EEFCDD7D4577}" type="presParOf" srcId="{DFBAF03A-F6C9-41FC-88A8-3FED5FBBE964}" destId="{FA5093AC-9C4B-40DF-9692-C1781038B2DE}" srcOrd="4" destOrd="0" presId="urn:microsoft.com/office/officeart/2005/8/layout/matrix1"/>
    <dgm:cxn modelId="{BBB4CA11-1939-4029-A088-5987490074B3}" type="presParOf" srcId="{DFBAF03A-F6C9-41FC-88A8-3FED5FBBE964}" destId="{D9EA553B-04CF-4852-A5FB-51D0EE3092B1}" srcOrd="5" destOrd="0" presId="urn:microsoft.com/office/officeart/2005/8/layout/matrix1"/>
    <dgm:cxn modelId="{12C8A986-3C07-48E3-ACFC-E3557E1A1E4D}" type="presParOf" srcId="{DFBAF03A-F6C9-41FC-88A8-3FED5FBBE964}" destId="{27C540A3-B7A9-4DF1-BB0B-A1313B0DB669}" srcOrd="6" destOrd="0" presId="urn:microsoft.com/office/officeart/2005/8/layout/matrix1"/>
    <dgm:cxn modelId="{F9338FD0-DD2E-4430-ACF9-3938ED30F29F}" type="presParOf" srcId="{DFBAF03A-F6C9-41FC-88A8-3FED5FBBE964}" destId="{F58BF449-4E4B-4CD2-B713-D2367BF1C54F}" srcOrd="7" destOrd="0" presId="urn:microsoft.com/office/officeart/2005/8/layout/matrix1"/>
    <dgm:cxn modelId="{7209755B-681F-4CA6-AF65-C531A0D85700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33" minVer="http://schemas.openxmlformats.org/drawingml/2006/diagram"/>
    </a:ext>
  </dgm:extLst>
</dgm:dataModel>
</file>

<file path=word/diagrams/data7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2_1" csCatId="accent2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800" b="1"/>
            <a:t>D) İNDİRİM</a:t>
          </a:r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800" b="1"/>
            <a:t>C) HEDİYELİK EŞYA</a:t>
          </a:r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800" b="1"/>
            <a:t>B) TABLO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/>
            <a:t>7-SALE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800" b="1"/>
            <a:t>A) ÇEŞİTLİ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 custScaleX="115000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7F3C9909-669F-4B6D-9114-DE6BA269CD36}" type="presOf" srcId="{6390392C-B8A2-4619-8F23-88F550C896E2}" destId="{E9EA887D-6A79-43A9-8480-00EE7490E20F}" srcOrd="1" destOrd="0" presId="urn:microsoft.com/office/officeart/2005/8/layout/matrix1"/>
    <dgm:cxn modelId="{C60232B0-3570-4FFE-A438-32CE341E2BB3}" type="presOf" srcId="{35ADEFEC-57FF-4D40-9EC7-56998BAF4AB6}" destId="{022C92DA-9FC2-447F-8617-FA5DE31D4B5D}" srcOrd="1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DE45FD03-2F48-4F54-BE71-55DBEBDABDBC}" type="presOf" srcId="{A9C6439A-431E-4875-82B6-6BB06CBB784C}" destId="{D9EA553B-04CF-4852-A5FB-51D0EE3092B1}" srcOrd="1" destOrd="0" presId="urn:microsoft.com/office/officeart/2005/8/layout/matrix1"/>
    <dgm:cxn modelId="{C0A85DA5-2581-4DAC-8011-5E382E95ADBC}" type="presOf" srcId="{A9C6439A-431E-4875-82B6-6BB06CBB784C}" destId="{FA5093AC-9C4B-40DF-9692-C1781038B2DE}" srcOrd="0" destOrd="0" presId="urn:microsoft.com/office/officeart/2005/8/layout/matrix1"/>
    <dgm:cxn modelId="{2908C616-0A0A-4079-8264-2B4A7A96944C}" type="presOf" srcId="{0B858D49-47C2-42B0-AB7D-522A95BCC3FE}" destId="{0C44B224-08C3-4883-9FFE-74EB1E044431}" srcOrd="0" destOrd="0" presId="urn:microsoft.com/office/officeart/2005/8/layout/matrix1"/>
    <dgm:cxn modelId="{90A11865-63BA-4619-B933-4CA7896F91D5}" type="presOf" srcId="{6390392C-B8A2-4619-8F23-88F550C896E2}" destId="{669CD504-946D-45E5-9BA5-DAB75487EBC1}" srcOrd="0" destOrd="0" presId="urn:microsoft.com/office/officeart/2005/8/layout/matrix1"/>
    <dgm:cxn modelId="{5D394140-7A70-4352-8A1A-C2E7DDE53903}" type="presOf" srcId="{DCE0E013-2A39-4EEA-BC97-9155BAABB872}" destId="{F58BF449-4E4B-4CD2-B713-D2367BF1C54F}" srcOrd="1" destOrd="0" presId="urn:microsoft.com/office/officeart/2005/8/layout/matrix1"/>
    <dgm:cxn modelId="{F03FDB16-31A4-456B-B5FE-97BAE65D77D5}" type="presOf" srcId="{DCE0E013-2A39-4EEA-BC97-9155BAABB872}" destId="{27C540A3-B7A9-4DF1-BB0B-A1313B0DB669}" srcOrd="0" destOrd="0" presId="urn:microsoft.com/office/officeart/2005/8/layout/matrix1"/>
    <dgm:cxn modelId="{2E89BDB4-C4E1-4998-BF31-76305A04601E}" type="presOf" srcId="{35ADEFEC-57FF-4D40-9EC7-56998BAF4AB6}" destId="{06EFE3B0-EA1D-4323-8EE9-C0638C5FD086}" srcOrd="0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787D9291-5483-45B8-999D-75BC57ECD159}" type="presOf" srcId="{BE634082-D7F6-4C72-9B35-C737EA56C93C}" destId="{4769BABA-549A-4550-A9D0-33706F624F0D}" srcOrd="0" destOrd="0" presId="urn:microsoft.com/office/officeart/2005/8/layout/matrix1"/>
    <dgm:cxn modelId="{B31D16F0-0DB9-4023-8893-E8AFEB7DDD09}" type="presParOf" srcId="{0C44B224-08C3-4883-9FFE-74EB1E044431}" destId="{DFBAF03A-F6C9-41FC-88A8-3FED5FBBE964}" srcOrd="0" destOrd="0" presId="urn:microsoft.com/office/officeart/2005/8/layout/matrix1"/>
    <dgm:cxn modelId="{9D713580-4114-4D4F-937F-3B6953ED80E4}" type="presParOf" srcId="{DFBAF03A-F6C9-41FC-88A8-3FED5FBBE964}" destId="{06EFE3B0-EA1D-4323-8EE9-C0638C5FD086}" srcOrd="0" destOrd="0" presId="urn:microsoft.com/office/officeart/2005/8/layout/matrix1"/>
    <dgm:cxn modelId="{8E23132A-A8F9-4295-AAFF-177B7E162B6B}" type="presParOf" srcId="{DFBAF03A-F6C9-41FC-88A8-3FED5FBBE964}" destId="{022C92DA-9FC2-447F-8617-FA5DE31D4B5D}" srcOrd="1" destOrd="0" presId="urn:microsoft.com/office/officeart/2005/8/layout/matrix1"/>
    <dgm:cxn modelId="{FFCCE4E2-319C-409E-B6CE-982150774EA6}" type="presParOf" srcId="{DFBAF03A-F6C9-41FC-88A8-3FED5FBBE964}" destId="{669CD504-946D-45E5-9BA5-DAB75487EBC1}" srcOrd="2" destOrd="0" presId="urn:microsoft.com/office/officeart/2005/8/layout/matrix1"/>
    <dgm:cxn modelId="{7C0C4439-BB53-4EA5-A009-4ACD6A02157C}" type="presParOf" srcId="{DFBAF03A-F6C9-41FC-88A8-3FED5FBBE964}" destId="{E9EA887D-6A79-43A9-8480-00EE7490E20F}" srcOrd="3" destOrd="0" presId="urn:microsoft.com/office/officeart/2005/8/layout/matrix1"/>
    <dgm:cxn modelId="{9267B318-4F8F-4321-88E7-88BB8FB70B5C}" type="presParOf" srcId="{DFBAF03A-F6C9-41FC-88A8-3FED5FBBE964}" destId="{FA5093AC-9C4B-40DF-9692-C1781038B2DE}" srcOrd="4" destOrd="0" presId="urn:microsoft.com/office/officeart/2005/8/layout/matrix1"/>
    <dgm:cxn modelId="{2982763B-1097-4527-BA5E-927BC3E817BF}" type="presParOf" srcId="{DFBAF03A-F6C9-41FC-88A8-3FED5FBBE964}" destId="{D9EA553B-04CF-4852-A5FB-51D0EE3092B1}" srcOrd="5" destOrd="0" presId="urn:microsoft.com/office/officeart/2005/8/layout/matrix1"/>
    <dgm:cxn modelId="{1D664463-5828-4991-823F-1BDDBAA6155D}" type="presParOf" srcId="{DFBAF03A-F6C9-41FC-88A8-3FED5FBBE964}" destId="{27C540A3-B7A9-4DF1-BB0B-A1313B0DB669}" srcOrd="6" destOrd="0" presId="urn:microsoft.com/office/officeart/2005/8/layout/matrix1"/>
    <dgm:cxn modelId="{0CCB2529-2922-41A3-9D50-E6429D5B7BCC}" type="presParOf" srcId="{DFBAF03A-F6C9-41FC-88A8-3FED5FBBE964}" destId="{F58BF449-4E4B-4CD2-B713-D2367BF1C54F}" srcOrd="7" destOrd="0" presId="urn:microsoft.com/office/officeart/2005/8/layout/matrix1"/>
    <dgm:cxn modelId="{2A247177-E8C8-4871-8126-30F6819B5E9E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38" minVer="http://schemas.openxmlformats.org/drawingml/2006/diagram"/>
    </a:ext>
  </dgm:extLst>
</dgm:dataModel>
</file>

<file path=word/diagrams/data8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2_1" csCatId="accent2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900" b="1"/>
            <a:t>D) ŞELALE</a:t>
          </a:r>
          <a:endParaRPr lang="tr-TR" sz="800" b="1"/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900" b="1"/>
            <a:t>C) SAHİL</a:t>
          </a:r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900" b="1"/>
            <a:t>B) TATİL</a:t>
          </a:r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/>
            <a:t>8-WEATHER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900" b="1"/>
            <a:t>A) HAVA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0D930DBB-64C8-40B9-A80D-D67E3A39EBAB}" type="presOf" srcId="{35ADEFEC-57FF-4D40-9EC7-56998BAF4AB6}" destId="{06EFE3B0-EA1D-4323-8EE9-C0638C5FD086}" srcOrd="0" destOrd="0" presId="urn:microsoft.com/office/officeart/2005/8/layout/matrix1"/>
    <dgm:cxn modelId="{82E889AF-6CF9-4225-AC52-D0019F14B95F}" type="presOf" srcId="{A9C6439A-431E-4875-82B6-6BB06CBB784C}" destId="{D9EA553B-04CF-4852-A5FB-51D0EE3092B1}" srcOrd="1" destOrd="0" presId="urn:microsoft.com/office/officeart/2005/8/layout/matrix1"/>
    <dgm:cxn modelId="{150B606C-3281-4FDA-9F7D-9642CE4EECC4}" type="presOf" srcId="{A9C6439A-431E-4875-82B6-6BB06CBB784C}" destId="{FA5093AC-9C4B-40DF-9692-C1781038B2DE}" srcOrd="0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CD87F8EE-E319-4B75-8BBF-0E023291ECFE}" type="presOf" srcId="{6390392C-B8A2-4619-8F23-88F550C896E2}" destId="{E9EA887D-6A79-43A9-8480-00EE7490E20F}" srcOrd="1" destOrd="0" presId="urn:microsoft.com/office/officeart/2005/8/layout/matrix1"/>
    <dgm:cxn modelId="{805503EE-37D3-4F0D-8E3D-5A530CC1B8EF}" type="presOf" srcId="{DCE0E013-2A39-4EEA-BC97-9155BAABB872}" destId="{27C540A3-B7A9-4DF1-BB0B-A1313B0DB669}" srcOrd="0" destOrd="0" presId="urn:microsoft.com/office/officeart/2005/8/layout/matrix1"/>
    <dgm:cxn modelId="{372FC0B9-476B-4EC4-9BB7-ABD5AF361C3D}" type="presOf" srcId="{0B858D49-47C2-42B0-AB7D-522A95BCC3FE}" destId="{0C44B224-08C3-4883-9FFE-74EB1E044431}" srcOrd="0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7D8719EF-E145-4EFA-9B53-773560729B4D}" type="presOf" srcId="{6390392C-B8A2-4619-8F23-88F550C896E2}" destId="{669CD504-946D-45E5-9BA5-DAB75487EBC1}" srcOrd="0" destOrd="0" presId="urn:microsoft.com/office/officeart/2005/8/layout/matrix1"/>
    <dgm:cxn modelId="{67FFD961-81E0-42FC-BD5C-AC442251B4A8}" type="presOf" srcId="{35ADEFEC-57FF-4D40-9EC7-56998BAF4AB6}" destId="{022C92DA-9FC2-447F-8617-FA5DE31D4B5D}" srcOrd="1" destOrd="0" presId="urn:microsoft.com/office/officeart/2005/8/layout/matrix1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D4416555-E9A7-49D7-A628-018075AA88B5}" type="presOf" srcId="{DCE0E013-2A39-4EEA-BC97-9155BAABB872}" destId="{F58BF449-4E4B-4CD2-B713-D2367BF1C54F}" srcOrd="1" destOrd="0" presId="urn:microsoft.com/office/officeart/2005/8/layout/matrix1"/>
    <dgm:cxn modelId="{6A959A7E-D45D-4F01-8EF0-48B1437D0FD8}" type="presOf" srcId="{BE634082-D7F6-4C72-9B35-C737EA56C93C}" destId="{4769BABA-549A-4550-A9D0-33706F624F0D}" srcOrd="0" destOrd="0" presId="urn:microsoft.com/office/officeart/2005/8/layout/matrix1"/>
    <dgm:cxn modelId="{A624F84B-C6FA-4787-8B98-1BA784879F52}" type="presParOf" srcId="{0C44B224-08C3-4883-9FFE-74EB1E044431}" destId="{DFBAF03A-F6C9-41FC-88A8-3FED5FBBE964}" srcOrd="0" destOrd="0" presId="urn:microsoft.com/office/officeart/2005/8/layout/matrix1"/>
    <dgm:cxn modelId="{E8795FE4-9A6D-4FC3-A140-3E4699FA8963}" type="presParOf" srcId="{DFBAF03A-F6C9-41FC-88A8-3FED5FBBE964}" destId="{06EFE3B0-EA1D-4323-8EE9-C0638C5FD086}" srcOrd="0" destOrd="0" presId="urn:microsoft.com/office/officeart/2005/8/layout/matrix1"/>
    <dgm:cxn modelId="{AE1C4CDB-B2BB-434D-AE9B-BFA7C415CE47}" type="presParOf" srcId="{DFBAF03A-F6C9-41FC-88A8-3FED5FBBE964}" destId="{022C92DA-9FC2-447F-8617-FA5DE31D4B5D}" srcOrd="1" destOrd="0" presId="urn:microsoft.com/office/officeart/2005/8/layout/matrix1"/>
    <dgm:cxn modelId="{563769CF-8A9F-407B-8CDF-DCEEDB18FB51}" type="presParOf" srcId="{DFBAF03A-F6C9-41FC-88A8-3FED5FBBE964}" destId="{669CD504-946D-45E5-9BA5-DAB75487EBC1}" srcOrd="2" destOrd="0" presId="urn:microsoft.com/office/officeart/2005/8/layout/matrix1"/>
    <dgm:cxn modelId="{66833AD4-C044-410B-92FC-055869825EAE}" type="presParOf" srcId="{DFBAF03A-F6C9-41FC-88A8-3FED5FBBE964}" destId="{E9EA887D-6A79-43A9-8480-00EE7490E20F}" srcOrd="3" destOrd="0" presId="urn:microsoft.com/office/officeart/2005/8/layout/matrix1"/>
    <dgm:cxn modelId="{B604DFA0-7E25-4846-AF14-D4437964AB3A}" type="presParOf" srcId="{DFBAF03A-F6C9-41FC-88A8-3FED5FBBE964}" destId="{FA5093AC-9C4B-40DF-9692-C1781038B2DE}" srcOrd="4" destOrd="0" presId="urn:microsoft.com/office/officeart/2005/8/layout/matrix1"/>
    <dgm:cxn modelId="{FB88CFA3-B92F-4BF3-8BF6-DD1BE22C7032}" type="presParOf" srcId="{DFBAF03A-F6C9-41FC-88A8-3FED5FBBE964}" destId="{D9EA553B-04CF-4852-A5FB-51D0EE3092B1}" srcOrd="5" destOrd="0" presId="urn:microsoft.com/office/officeart/2005/8/layout/matrix1"/>
    <dgm:cxn modelId="{1F2BC4B8-6C3C-450D-B22D-E32B65279D8F}" type="presParOf" srcId="{DFBAF03A-F6C9-41FC-88A8-3FED5FBBE964}" destId="{27C540A3-B7A9-4DF1-BB0B-A1313B0DB669}" srcOrd="6" destOrd="0" presId="urn:microsoft.com/office/officeart/2005/8/layout/matrix1"/>
    <dgm:cxn modelId="{835F6F57-0573-4E70-BAA9-089918B935E3}" type="presParOf" srcId="{DFBAF03A-F6C9-41FC-88A8-3FED5FBBE964}" destId="{F58BF449-4E4B-4CD2-B713-D2367BF1C54F}" srcOrd="7" destOrd="0" presId="urn:microsoft.com/office/officeart/2005/8/layout/matrix1"/>
    <dgm:cxn modelId="{213A632D-CCDD-47FF-809C-201DEC9A1507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43" minVer="http://schemas.openxmlformats.org/drawingml/2006/diagram"/>
    </a:ext>
  </dgm:extLst>
</dgm:dataModel>
</file>

<file path=word/diagrams/data9.xml><?xml version="1.0" encoding="utf-8"?>
<dgm:dataModel xmlns:dgm="http://schemas.openxmlformats.org/drawingml/2006/diagram" xmlns:a="http://schemas.openxmlformats.org/drawingml/2006/main">
  <dgm:ptLst>
    <dgm:pt modelId="{0B858D49-47C2-42B0-AB7D-522A95BCC3FE}" type="doc">
      <dgm:prSet loTypeId="urn:microsoft.com/office/officeart/2005/8/layout/matrix1" loCatId="matrix" qsTypeId="urn:microsoft.com/office/officeart/2005/8/quickstyle/3d3" qsCatId="3D" csTypeId="urn:microsoft.com/office/officeart/2005/8/colors/accent3_1" csCatId="accent3" phldr="1"/>
      <dgm:spPr/>
      <dgm:t>
        <a:bodyPr/>
        <a:lstStyle/>
        <a:p>
          <a:endParaRPr lang="tr-TR"/>
        </a:p>
      </dgm:t>
    </dgm:pt>
    <dgm:pt modelId="{DCE0E013-2A39-4EEA-BC97-9155BAABB872}">
      <dgm:prSet phldrT="[Metin]" custT="1"/>
      <dgm:spPr/>
      <dgm:t>
        <a:bodyPr/>
        <a:lstStyle/>
        <a:p>
          <a:r>
            <a:rPr lang="tr-TR" sz="900" b="1"/>
            <a:t>D) SU</a:t>
          </a:r>
        </a:p>
      </dgm:t>
    </dgm:pt>
    <dgm:pt modelId="{6390392C-B8A2-4619-8F23-88F550C896E2}">
      <dgm:prSet phldrT="[Metin]" custT="1"/>
      <dgm:spPr/>
      <dgm:t>
        <a:bodyPr/>
        <a:lstStyle/>
        <a:p>
          <a:r>
            <a:rPr lang="tr-TR" sz="900" b="1"/>
            <a:t>B) CADDE</a:t>
          </a:r>
        </a:p>
      </dgm:t>
    </dgm:pt>
    <dgm:pt modelId="{C3669865-AD8B-4FC4-B7EF-6D50B28CD7B2}" type="sibTrans" cxnId="{D51A5F55-2156-403A-B86D-CF6B2AFEB731}">
      <dgm:prSet/>
      <dgm:spPr/>
      <dgm:t>
        <a:bodyPr/>
        <a:lstStyle/>
        <a:p>
          <a:endParaRPr lang="tr-TR"/>
        </a:p>
      </dgm:t>
    </dgm:pt>
    <dgm:pt modelId="{0538E05C-D55F-44BC-B58D-AF9EBDAA4E60}" type="parTrans" cxnId="{D51A5F55-2156-403A-B86D-CF6B2AFEB731}">
      <dgm:prSet/>
      <dgm:spPr/>
      <dgm:t>
        <a:bodyPr/>
        <a:lstStyle/>
        <a:p>
          <a:endParaRPr lang="tr-TR"/>
        </a:p>
      </dgm:t>
    </dgm:pt>
    <dgm:pt modelId="{E2B7851F-E963-4697-834B-7CFF406FDFC0}" type="sibTrans" cxnId="{B3594D8D-8AA1-4E21-9700-58C5BBA98727}">
      <dgm:prSet/>
      <dgm:spPr/>
      <dgm:t>
        <a:bodyPr/>
        <a:lstStyle/>
        <a:p>
          <a:endParaRPr lang="tr-TR"/>
        </a:p>
      </dgm:t>
    </dgm:pt>
    <dgm:pt modelId="{F9AA70F8-3C84-4754-9229-CEA8A0AB4AE8}" type="parTrans" cxnId="{B3594D8D-8AA1-4E21-9700-58C5BBA98727}">
      <dgm:prSet/>
      <dgm:spPr/>
      <dgm:t>
        <a:bodyPr/>
        <a:lstStyle/>
        <a:p>
          <a:endParaRPr lang="tr-TR"/>
        </a:p>
      </dgm:t>
    </dgm:pt>
    <dgm:pt modelId="{35ADEFEC-57FF-4D40-9EC7-56998BAF4AB6}">
      <dgm:prSet phldrT="[Metin]" custT="1"/>
      <dgm:spPr/>
      <dgm:t>
        <a:bodyPr/>
        <a:lstStyle/>
        <a:p>
          <a:r>
            <a:rPr lang="tr-TR" sz="900" b="1"/>
            <a:t>A)GÖL </a:t>
          </a:r>
        </a:p>
      </dgm:t>
    </dgm:pt>
    <dgm:pt modelId="{8751B4D0-0A8E-4142-A805-2B1228210AA4}" type="sibTrans" cxnId="{4BD47ACA-ADF1-46D1-AA0A-EAF9CAB686F3}">
      <dgm:prSet/>
      <dgm:spPr/>
      <dgm:t>
        <a:bodyPr/>
        <a:lstStyle/>
        <a:p>
          <a:endParaRPr lang="tr-TR"/>
        </a:p>
      </dgm:t>
    </dgm:pt>
    <dgm:pt modelId="{CCE33565-1A72-4B2C-9529-E0EBCF447501}" type="parTrans" cxnId="{4BD47ACA-ADF1-46D1-AA0A-EAF9CAB686F3}">
      <dgm:prSet/>
      <dgm:spPr/>
      <dgm:t>
        <a:bodyPr/>
        <a:lstStyle/>
        <a:p>
          <a:endParaRPr lang="tr-TR"/>
        </a:p>
      </dgm:t>
    </dgm:pt>
    <dgm:pt modelId="{BE634082-D7F6-4C72-9B35-C737EA56C93C}">
      <dgm:prSet phldrT="[Metin]" custT="1"/>
      <dgm:spPr/>
      <dgm:t>
        <a:bodyPr/>
        <a:lstStyle/>
        <a:p>
          <a:r>
            <a:rPr lang="tr-TR" sz="1000"/>
            <a:t>9-ROAD</a:t>
          </a:r>
        </a:p>
      </dgm:t>
    </dgm:pt>
    <dgm:pt modelId="{D5A5D7A7-5C4C-4C48-A2FF-3E73801A121C}" type="sibTrans" cxnId="{94C71345-FE9A-40DA-AF34-4ECF627034B2}">
      <dgm:prSet/>
      <dgm:spPr/>
      <dgm:t>
        <a:bodyPr/>
        <a:lstStyle/>
        <a:p>
          <a:endParaRPr lang="tr-TR"/>
        </a:p>
      </dgm:t>
    </dgm:pt>
    <dgm:pt modelId="{2EC03EF3-0E61-41DC-8D28-97BECC8187BE}" type="parTrans" cxnId="{94C71345-FE9A-40DA-AF34-4ECF627034B2}">
      <dgm:prSet/>
      <dgm:spPr/>
      <dgm:t>
        <a:bodyPr/>
        <a:lstStyle/>
        <a:p>
          <a:endParaRPr lang="tr-TR"/>
        </a:p>
      </dgm:t>
    </dgm:pt>
    <dgm:pt modelId="{A9C6439A-431E-4875-82B6-6BB06CBB784C}">
      <dgm:prSet phldrT="[Metin]" custT="1"/>
      <dgm:spPr/>
      <dgm:t>
        <a:bodyPr/>
        <a:lstStyle/>
        <a:p>
          <a:r>
            <a:rPr lang="tr-TR" sz="900" b="1"/>
            <a:t>C) YOL</a:t>
          </a:r>
        </a:p>
      </dgm:t>
    </dgm:pt>
    <dgm:pt modelId="{D62F3535-C551-4A47-AEE5-9417C4DE52F1}" type="sibTrans" cxnId="{3A15BA0F-1204-43BA-A80F-7E1A8FF1233C}">
      <dgm:prSet/>
      <dgm:spPr/>
      <dgm:t>
        <a:bodyPr/>
        <a:lstStyle/>
        <a:p>
          <a:endParaRPr lang="tr-TR"/>
        </a:p>
      </dgm:t>
    </dgm:pt>
    <dgm:pt modelId="{8BD19243-9132-4534-B617-50C06179EC41}" type="parTrans" cxnId="{3A15BA0F-1204-43BA-A80F-7E1A8FF1233C}">
      <dgm:prSet/>
      <dgm:spPr/>
      <dgm:t>
        <a:bodyPr/>
        <a:lstStyle/>
        <a:p>
          <a:endParaRPr lang="tr-TR"/>
        </a:p>
      </dgm:t>
    </dgm:pt>
    <dgm:pt modelId="{0C44B224-08C3-4883-9FFE-74EB1E044431}" type="pres">
      <dgm:prSet presAssocID="{0B858D49-47C2-42B0-AB7D-522A95BCC3FE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DFBAF03A-F6C9-41FC-88A8-3FED5FBBE964}" type="pres">
      <dgm:prSet presAssocID="{0B858D49-47C2-42B0-AB7D-522A95BCC3FE}" presName="matrix" presStyleCnt="0"/>
      <dgm:spPr/>
    </dgm:pt>
    <dgm:pt modelId="{06EFE3B0-EA1D-4323-8EE9-C0638C5FD086}" type="pres">
      <dgm:prSet presAssocID="{0B858D49-47C2-42B0-AB7D-522A95BCC3FE}" presName="tile1" presStyleLbl="node1" presStyleIdx="0" presStyleCnt="4"/>
      <dgm:spPr/>
      <dgm:t>
        <a:bodyPr/>
        <a:lstStyle/>
        <a:p>
          <a:endParaRPr lang="tr-TR"/>
        </a:p>
      </dgm:t>
    </dgm:pt>
    <dgm:pt modelId="{022C92DA-9FC2-447F-8617-FA5DE31D4B5D}" type="pres">
      <dgm:prSet presAssocID="{0B858D49-47C2-42B0-AB7D-522A95BCC3F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9CD504-946D-45E5-9BA5-DAB75487EBC1}" type="pres">
      <dgm:prSet presAssocID="{0B858D49-47C2-42B0-AB7D-522A95BCC3FE}" presName="tile2" presStyleLbl="node1" presStyleIdx="1" presStyleCnt="4"/>
      <dgm:spPr/>
      <dgm:t>
        <a:bodyPr/>
        <a:lstStyle/>
        <a:p>
          <a:endParaRPr lang="tr-TR"/>
        </a:p>
      </dgm:t>
    </dgm:pt>
    <dgm:pt modelId="{E9EA887D-6A79-43A9-8480-00EE7490E20F}" type="pres">
      <dgm:prSet presAssocID="{0B858D49-47C2-42B0-AB7D-522A95BCC3F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A5093AC-9C4B-40DF-9692-C1781038B2DE}" type="pres">
      <dgm:prSet presAssocID="{0B858D49-47C2-42B0-AB7D-522A95BCC3FE}" presName="tile3" presStyleLbl="node1" presStyleIdx="2" presStyleCnt="4"/>
      <dgm:spPr/>
      <dgm:t>
        <a:bodyPr/>
        <a:lstStyle/>
        <a:p>
          <a:endParaRPr lang="tr-TR"/>
        </a:p>
      </dgm:t>
    </dgm:pt>
    <dgm:pt modelId="{D9EA553B-04CF-4852-A5FB-51D0EE3092B1}" type="pres">
      <dgm:prSet presAssocID="{0B858D49-47C2-42B0-AB7D-522A95BCC3F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7C540A3-B7A9-4DF1-BB0B-A1313B0DB669}" type="pres">
      <dgm:prSet presAssocID="{0B858D49-47C2-42B0-AB7D-522A95BCC3FE}" presName="tile4" presStyleLbl="node1" presStyleIdx="3" presStyleCnt="4"/>
      <dgm:spPr/>
      <dgm:t>
        <a:bodyPr/>
        <a:lstStyle/>
        <a:p>
          <a:endParaRPr lang="tr-TR"/>
        </a:p>
      </dgm:t>
    </dgm:pt>
    <dgm:pt modelId="{F58BF449-4E4B-4CD2-B713-D2367BF1C54F}" type="pres">
      <dgm:prSet presAssocID="{0B858D49-47C2-42B0-AB7D-522A95BCC3F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69BABA-549A-4550-A9D0-33706F624F0D}" type="pres">
      <dgm:prSet presAssocID="{0B858D49-47C2-42B0-AB7D-522A95BCC3FE}" presName="centerTile" presStyleLbl="fgShp" presStyleIdx="0" presStyleCnt="1" custScaleX="229167">
        <dgm:presLayoutVars>
          <dgm:chMax val="0"/>
          <dgm:chPref val="0"/>
        </dgm:presLayoutVars>
      </dgm:prSet>
      <dgm:spPr/>
      <dgm:t>
        <a:bodyPr/>
        <a:lstStyle/>
        <a:p>
          <a:endParaRPr lang="tr-TR"/>
        </a:p>
      </dgm:t>
    </dgm:pt>
  </dgm:ptLst>
  <dgm:cxnLst>
    <dgm:cxn modelId="{F1259848-3CB0-40B5-A315-5606F28B98A0}" type="presOf" srcId="{6390392C-B8A2-4619-8F23-88F550C896E2}" destId="{E9EA887D-6A79-43A9-8480-00EE7490E20F}" srcOrd="1" destOrd="0" presId="urn:microsoft.com/office/officeart/2005/8/layout/matrix1"/>
    <dgm:cxn modelId="{8A73F2C0-26BE-4088-9841-705F2916987A}" type="presOf" srcId="{A9C6439A-431E-4875-82B6-6BB06CBB784C}" destId="{D9EA553B-04CF-4852-A5FB-51D0EE3092B1}" srcOrd="1" destOrd="0" presId="urn:microsoft.com/office/officeart/2005/8/layout/matrix1"/>
    <dgm:cxn modelId="{2EFEE19E-7125-42DE-9DF7-806AF28BFB96}" type="presOf" srcId="{35ADEFEC-57FF-4D40-9EC7-56998BAF4AB6}" destId="{022C92DA-9FC2-447F-8617-FA5DE31D4B5D}" srcOrd="1" destOrd="0" presId="urn:microsoft.com/office/officeart/2005/8/layout/matrix1"/>
    <dgm:cxn modelId="{BEB4661C-82DB-42F0-8892-0DEF51A997CE}" type="presOf" srcId="{35ADEFEC-57FF-4D40-9EC7-56998BAF4AB6}" destId="{06EFE3B0-EA1D-4323-8EE9-C0638C5FD086}" srcOrd="0" destOrd="0" presId="urn:microsoft.com/office/officeart/2005/8/layout/matrix1"/>
    <dgm:cxn modelId="{D51A5F55-2156-403A-B86D-CF6B2AFEB731}" srcId="{BE634082-D7F6-4C72-9B35-C737EA56C93C}" destId="{DCE0E013-2A39-4EEA-BC97-9155BAABB872}" srcOrd="3" destOrd="0" parTransId="{0538E05C-D55F-44BC-B58D-AF9EBDAA4E60}" sibTransId="{C3669865-AD8B-4FC4-B7EF-6D50B28CD7B2}"/>
    <dgm:cxn modelId="{752AC6ED-356E-4202-8A35-8B01EF0A338F}" type="presOf" srcId="{0B858D49-47C2-42B0-AB7D-522A95BCC3FE}" destId="{0C44B224-08C3-4883-9FFE-74EB1E044431}" srcOrd="0" destOrd="0" presId="urn:microsoft.com/office/officeart/2005/8/layout/matrix1"/>
    <dgm:cxn modelId="{0F38DDE6-0FCE-46D7-9818-D34A2AA55E83}" type="presOf" srcId="{DCE0E013-2A39-4EEA-BC97-9155BAABB872}" destId="{27C540A3-B7A9-4DF1-BB0B-A1313B0DB669}" srcOrd="0" destOrd="0" presId="urn:microsoft.com/office/officeart/2005/8/layout/matrix1"/>
    <dgm:cxn modelId="{FF783EF5-3A6E-4CE6-84A2-A2DBFCADFF4B}" type="presOf" srcId="{A9C6439A-431E-4875-82B6-6BB06CBB784C}" destId="{FA5093AC-9C4B-40DF-9692-C1781038B2DE}" srcOrd="0" destOrd="0" presId="urn:microsoft.com/office/officeart/2005/8/layout/matrix1"/>
    <dgm:cxn modelId="{ADFFE54D-9432-4083-A63E-3F477693F969}" type="presOf" srcId="{6390392C-B8A2-4619-8F23-88F550C896E2}" destId="{669CD504-946D-45E5-9BA5-DAB75487EBC1}" srcOrd="0" destOrd="0" presId="urn:microsoft.com/office/officeart/2005/8/layout/matrix1"/>
    <dgm:cxn modelId="{B3594D8D-8AA1-4E21-9700-58C5BBA98727}" srcId="{BE634082-D7F6-4C72-9B35-C737EA56C93C}" destId="{6390392C-B8A2-4619-8F23-88F550C896E2}" srcOrd="1" destOrd="0" parTransId="{F9AA70F8-3C84-4754-9229-CEA8A0AB4AE8}" sibTransId="{E2B7851F-E963-4697-834B-7CFF406FDFC0}"/>
    <dgm:cxn modelId="{94C71345-FE9A-40DA-AF34-4ECF627034B2}" srcId="{0B858D49-47C2-42B0-AB7D-522A95BCC3FE}" destId="{BE634082-D7F6-4C72-9B35-C737EA56C93C}" srcOrd="0" destOrd="0" parTransId="{2EC03EF3-0E61-41DC-8D28-97BECC8187BE}" sibTransId="{D5A5D7A7-5C4C-4C48-A2FF-3E73801A121C}"/>
    <dgm:cxn modelId="{63F88130-A883-4EF5-AE16-65A3D20C661E}" type="presOf" srcId="{BE634082-D7F6-4C72-9B35-C737EA56C93C}" destId="{4769BABA-549A-4550-A9D0-33706F624F0D}" srcOrd="0" destOrd="0" presId="urn:microsoft.com/office/officeart/2005/8/layout/matrix1"/>
    <dgm:cxn modelId="{4BD47ACA-ADF1-46D1-AA0A-EAF9CAB686F3}" srcId="{BE634082-D7F6-4C72-9B35-C737EA56C93C}" destId="{35ADEFEC-57FF-4D40-9EC7-56998BAF4AB6}" srcOrd="0" destOrd="0" parTransId="{CCE33565-1A72-4B2C-9529-E0EBCF447501}" sibTransId="{8751B4D0-0A8E-4142-A805-2B1228210AA4}"/>
    <dgm:cxn modelId="{A7BF3977-2D45-46D2-BC8C-0713EC71D07E}" type="presOf" srcId="{DCE0E013-2A39-4EEA-BC97-9155BAABB872}" destId="{F58BF449-4E4B-4CD2-B713-D2367BF1C54F}" srcOrd="1" destOrd="0" presId="urn:microsoft.com/office/officeart/2005/8/layout/matrix1"/>
    <dgm:cxn modelId="{3A15BA0F-1204-43BA-A80F-7E1A8FF1233C}" srcId="{BE634082-D7F6-4C72-9B35-C737EA56C93C}" destId="{A9C6439A-431E-4875-82B6-6BB06CBB784C}" srcOrd="2" destOrd="0" parTransId="{8BD19243-9132-4534-B617-50C06179EC41}" sibTransId="{D62F3535-C551-4A47-AEE5-9417C4DE52F1}"/>
    <dgm:cxn modelId="{BD0F56DB-175E-4F07-BFC0-F22E1C849865}" type="presParOf" srcId="{0C44B224-08C3-4883-9FFE-74EB1E044431}" destId="{DFBAF03A-F6C9-41FC-88A8-3FED5FBBE964}" srcOrd="0" destOrd="0" presId="urn:microsoft.com/office/officeart/2005/8/layout/matrix1"/>
    <dgm:cxn modelId="{C8B28A8E-87F5-4104-9D10-0D70C1715625}" type="presParOf" srcId="{DFBAF03A-F6C9-41FC-88A8-3FED5FBBE964}" destId="{06EFE3B0-EA1D-4323-8EE9-C0638C5FD086}" srcOrd="0" destOrd="0" presId="urn:microsoft.com/office/officeart/2005/8/layout/matrix1"/>
    <dgm:cxn modelId="{C8EE647F-7499-4CDC-9091-DC412017A765}" type="presParOf" srcId="{DFBAF03A-F6C9-41FC-88A8-3FED5FBBE964}" destId="{022C92DA-9FC2-447F-8617-FA5DE31D4B5D}" srcOrd="1" destOrd="0" presId="urn:microsoft.com/office/officeart/2005/8/layout/matrix1"/>
    <dgm:cxn modelId="{C6A97FC1-2D36-41DF-A7F7-E3CC17CD154A}" type="presParOf" srcId="{DFBAF03A-F6C9-41FC-88A8-3FED5FBBE964}" destId="{669CD504-946D-45E5-9BA5-DAB75487EBC1}" srcOrd="2" destOrd="0" presId="urn:microsoft.com/office/officeart/2005/8/layout/matrix1"/>
    <dgm:cxn modelId="{73831BD6-7BF4-4E29-9C25-1D511989C994}" type="presParOf" srcId="{DFBAF03A-F6C9-41FC-88A8-3FED5FBBE964}" destId="{E9EA887D-6A79-43A9-8480-00EE7490E20F}" srcOrd="3" destOrd="0" presId="urn:microsoft.com/office/officeart/2005/8/layout/matrix1"/>
    <dgm:cxn modelId="{740052F7-E388-490C-A2A8-ECC76CED2CCA}" type="presParOf" srcId="{DFBAF03A-F6C9-41FC-88A8-3FED5FBBE964}" destId="{FA5093AC-9C4B-40DF-9692-C1781038B2DE}" srcOrd="4" destOrd="0" presId="urn:microsoft.com/office/officeart/2005/8/layout/matrix1"/>
    <dgm:cxn modelId="{CAD0DFC8-8DF9-422A-AE9D-0BF8FB70CFC9}" type="presParOf" srcId="{DFBAF03A-F6C9-41FC-88A8-3FED5FBBE964}" destId="{D9EA553B-04CF-4852-A5FB-51D0EE3092B1}" srcOrd="5" destOrd="0" presId="urn:microsoft.com/office/officeart/2005/8/layout/matrix1"/>
    <dgm:cxn modelId="{634B442B-ABB4-439B-BB80-CD8B1B12ECE6}" type="presParOf" srcId="{DFBAF03A-F6C9-41FC-88A8-3FED5FBBE964}" destId="{27C540A3-B7A9-4DF1-BB0B-A1313B0DB669}" srcOrd="6" destOrd="0" presId="urn:microsoft.com/office/officeart/2005/8/layout/matrix1"/>
    <dgm:cxn modelId="{0EE3D439-5F8C-4D7F-9075-37450F66AC1E}" type="presParOf" srcId="{DFBAF03A-F6C9-41FC-88A8-3FED5FBBE964}" destId="{F58BF449-4E4B-4CD2-B713-D2367BF1C54F}" srcOrd="7" destOrd="0" presId="urn:microsoft.com/office/officeart/2005/8/layout/matrix1"/>
    <dgm:cxn modelId="{C56D0B91-2484-49A7-9B71-31C09B2B8F1D}" type="presParOf" srcId="{0C44B224-08C3-4883-9FFE-74EB1E044431}" destId="{4769BABA-549A-4550-A9D0-33706F624F0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48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88106" y="-88106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A) TAHMİN ETMEK</a:t>
          </a:r>
        </a:p>
      </dsp:txBody>
      <dsp:txXfrm rot="5400000">
        <a:off x="-1" y="1"/>
        <a:ext cx="762000" cy="439340"/>
      </dsp:txXfrm>
    </dsp:sp>
    <dsp:sp modelId="{669CD504-946D-45E5-9BA5-DAB75487EBC1}">
      <dsp:nvSpPr>
        <dsp:cNvPr id="0" name=""/>
        <dsp:cNvSpPr/>
      </dsp:nvSpPr>
      <dsp:spPr>
        <a:xfrm>
          <a:off x="762000" y="0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B) DOĞUMGÜNÜ</a:t>
          </a:r>
        </a:p>
      </dsp:txBody>
      <dsp:txXfrm>
        <a:off x="762000" y="0"/>
        <a:ext cx="762000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C) YER</a:t>
          </a:r>
        </a:p>
      </dsp:txBody>
      <dsp:txXfrm rot="10800000">
        <a:off x="0" y="732234"/>
        <a:ext cx="7620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850106" y="497681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D) ŞEKER</a:t>
          </a:r>
        </a:p>
      </dsp:txBody>
      <dsp:txXfrm rot="-5400000">
        <a:off x="761999" y="732234"/>
        <a:ext cx="762000" cy="439340"/>
      </dsp:txXfrm>
    </dsp:sp>
    <dsp:sp modelId="{4769BABA-549A-4550-A9D0-33706F624F0D}">
      <dsp:nvSpPr>
        <dsp:cNvPr id="0" name=""/>
        <dsp:cNvSpPr/>
      </dsp:nvSpPr>
      <dsp:spPr>
        <a:xfrm>
          <a:off x="161924" y="439340"/>
          <a:ext cx="1200150" cy="292893"/>
        </a:xfrm>
        <a:prstGeom prst="round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50" b="0" kern="1200"/>
            <a:t>1</a:t>
          </a:r>
          <a:r>
            <a:rPr lang="tr-TR" sz="900" b="0" kern="1200"/>
            <a:t>-Guess</a:t>
          </a:r>
        </a:p>
      </dsp:txBody>
      <dsp:txXfrm>
        <a:off x="176222" y="453638"/>
        <a:ext cx="1171554" cy="264297"/>
      </dsp:txXfrm>
    </dsp:sp>
  </dsp:spTree>
</dsp:drawing>
</file>

<file path=word/diagrams/drawing10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88106" y="-88106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A) VALİLİK</a:t>
          </a:r>
        </a:p>
      </dsp:txBody>
      <dsp:txXfrm rot="5400000">
        <a:off x="-1" y="1"/>
        <a:ext cx="762000" cy="439340"/>
      </dsp:txXfrm>
    </dsp:sp>
    <dsp:sp modelId="{669CD504-946D-45E5-9BA5-DAB75487EBC1}">
      <dsp:nvSpPr>
        <dsp:cNvPr id="0" name=""/>
        <dsp:cNvSpPr/>
      </dsp:nvSpPr>
      <dsp:spPr>
        <a:xfrm>
          <a:off x="762000" y="0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B) BELEDİYE</a:t>
          </a:r>
        </a:p>
      </dsp:txBody>
      <dsp:txXfrm>
        <a:off x="762000" y="0"/>
        <a:ext cx="762000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C) HEYKEL</a:t>
          </a:r>
        </a:p>
      </dsp:txBody>
      <dsp:txXfrm rot="10800000">
        <a:off x="0" y="732234"/>
        <a:ext cx="7620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850106" y="497681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D) STANDART</a:t>
          </a:r>
        </a:p>
      </dsp:txBody>
      <dsp:txXfrm rot="-5400000">
        <a:off x="761999" y="732234"/>
        <a:ext cx="762000" cy="439340"/>
      </dsp:txXfrm>
    </dsp:sp>
    <dsp:sp modelId="{4769BABA-549A-4550-A9D0-33706F624F0D}">
      <dsp:nvSpPr>
        <dsp:cNvPr id="0" name=""/>
        <dsp:cNvSpPr/>
      </dsp:nvSpPr>
      <dsp:spPr>
        <a:xfrm>
          <a:off x="238124" y="439340"/>
          <a:ext cx="1047751" cy="292893"/>
        </a:xfrm>
        <a:prstGeom prst="roundRect">
          <a:avLst/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kern="1200"/>
            <a:t>10-GOVERNORSHİP</a:t>
          </a:r>
        </a:p>
      </dsp:txBody>
      <dsp:txXfrm>
        <a:off x="252422" y="453638"/>
        <a:ext cx="1019155" cy="264297"/>
      </dsp:txXfrm>
    </dsp:sp>
  </dsp:spTree>
</dsp:drawing>
</file>

<file path=word/diagrams/drawing1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73818" y="-73818"/>
          <a:ext cx="585787" cy="733424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A) KALINTI</a:t>
          </a:r>
        </a:p>
      </dsp:txBody>
      <dsp:txXfrm rot="5400000">
        <a:off x="0" y="0"/>
        <a:ext cx="733424" cy="439340"/>
      </dsp:txXfrm>
    </dsp:sp>
    <dsp:sp modelId="{669CD504-946D-45E5-9BA5-DAB75487EBC1}">
      <dsp:nvSpPr>
        <dsp:cNvPr id="0" name=""/>
        <dsp:cNvSpPr/>
      </dsp:nvSpPr>
      <dsp:spPr>
        <a:xfrm>
          <a:off x="733424" y="0"/>
          <a:ext cx="733424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B) KASABA</a:t>
          </a:r>
        </a:p>
      </dsp:txBody>
      <dsp:txXfrm>
        <a:off x="733424" y="0"/>
        <a:ext cx="733424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33424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C) İL</a:t>
          </a:r>
        </a:p>
      </dsp:txBody>
      <dsp:txXfrm rot="10800000">
        <a:off x="0" y="732234"/>
        <a:ext cx="733424" cy="439340"/>
      </dsp:txXfrm>
    </dsp:sp>
    <dsp:sp modelId="{27C540A3-B7A9-4DF1-BB0B-A1313B0DB669}">
      <dsp:nvSpPr>
        <dsp:cNvPr id="0" name=""/>
        <dsp:cNvSpPr/>
      </dsp:nvSpPr>
      <dsp:spPr>
        <a:xfrm rot="5400000">
          <a:off x="807243" y="511968"/>
          <a:ext cx="585787" cy="733424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D) KİLİSE</a:t>
          </a:r>
        </a:p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tr-TR" sz="900" b="1" kern="1200"/>
        </a:p>
      </dsp:txBody>
      <dsp:txXfrm rot="-5400000">
        <a:off x="733425" y="732234"/>
        <a:ext cx="733424" cy="439340"/>
      </dsp:txXfrm>
    </dsp:sp>
    <dsp:sp modelId="{4769BABA-549A-4550-A9D0-33706F624F0D}">
      <dsp:nvSpPr>
        <dsp:cNvPr id="0" name=""/>
        <dsp:cNvSpPr/>
      </dsp:nvSpPr>
      <dsp:spPr>
        <a:xfrm>
          <a:off x="229194" y="439340"/>
          <a:ext cx="1008460" cy="292893"/>
        </a:xfrm>
        <a:prstGeom prst="roundRect">
          <a:avLst/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kern="1200"/>
            <a:t>11-TOWN</a:t>
          </a:r>
        </a:p>
      </dsp:txBody>
      <dsp:txXfrm>
        <a:off x="243492" y="453638"/>
        <a:ext cx="979864" cy="264297"/>
      </dsp:txXfrm>
    </dsp:sp>
  </dsp:spTree>
</dsp:drawing>
</file>

<file path=word/diagrams/drawing1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88106" y="-88106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A) YER</a:t>
          </a:r>
        </a:p>
      </dsp:txBody>
      <dsp:txXfrm rot="5400000">
        <a:off x="-1" y="1"/>
        <a:ext cx="762000" cy="439340"/>
      </dsp:txXfrm>
    </dsp:sp>
    <dsp:sp modelId="{669CD504-946D-45E5-9BA5-DAB75487EBC1}">
      <dsp:nvSpPr>
        <dsp:cNvPr id="0" name=""/>
        <dsp:cNvSpPr/>
      </dsp:nvSpPr>
      <dsp:spPr>
        <a:xfrm>
          <a:off x="762000" y="0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B) MİSAFİR</a:t>
          </a:r>
        </a:p>
      </dsp:txBody>
      <dsp:txXfrm>
        <a:off x="762000" y="0"/>
        <a:ext cx="762000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C) TARİH</a:t>
          </a:r>
        </a:p>
      </dsp:txBody>
      <dsp:txXfrm rot="10800000">
        <a:off x="0" y="732234"/>
        <a:ext cx="7620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850106" y="497681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D)MİRAS</a:t>
          </a:r>
        </a:p>
      </dsp:txBody>
      <dsp:txXfrm rot="-5400000">
        <a:off x="761999" y="732234"/>
        <a:ext cx="762000" cy="439340"/>
      </dsp:txXfrm>
    </dsp:sp>
    <dsp:sp modelId="{4769BABA-549A-4550-A9D0-33706F624F0D}">
      <dsp:nvSpPr>
        <dsp:cNvPr id="0" name=""/>
        <dsp:cNvSpPr/>
      </dsp:nvSpPr>
      <dsp:spPr>
        <a:xfrm>
          <a:off x="238124" y="439340"/>
          <a:ext cx="1047751" cy="292893"/>
        </a:xfrm>
        <a:prstGeom prst="roundRect">
          <a:avLst/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kern="1200"/>
            <a:t>12- PLACE</a:t>
          </a:r>
        </a:p>
      </dsp:txBody>
      <dsp:txXfrm>
        <a:off x="252422" y="453638"/>
        <a:ext cx="1019155" cy="264297"/>
      </dsp:txXfrm>
    </dsp:sp>
  </dsp:spTree>
</dsp:drawing>
</file>

<file path=word/diagrams/drawing1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61912" y="-61912"/>
          <a:ext cx="585787" cy="709612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A) VALİLİK</a:t>
          </a:r>
        </a:p>
      </dsp:txBody>
      <dsp:txXfrm rot="5400000">
        <a:off x="-1" y="1"/>
        <a:ext cx="709612" cy="439340"/>
      </dsp:txXfrm>
    </dsp:sp>
    <dsp:sp modelId="{669CD504-946D-45E5-9BA5-DAB75487EBC1}">
      <dsp:nvSpPr>
        <dsp:cNvPr id="0" name=""/>
        <dsp:cNvSpPr/>
      </dsp:nvSpPr>
      <dsp:spPr>
        <a:xfrm>
          <a:off x="709612" y="0"/>
          <a:ext cx="709612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B) MANAV</a:t>
          </a:r>
        </a:p>
      </dsp:txBody>
      <dsp:txXfrm>
        <a:off x="709612" y="0"/>
        <a:ext cx="709612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09612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C) BELEDİYE</a:t>
          </a:r>
        </a:p>
      </dsp:txBody>
      <dsp:txXfrm rot="10800000">
        <a:off x="0" y="732234"/>
        <a:ext cx="709612" cy="439340"/>
      </dsp:txXfrm>
    </dsp:sp>
    <dsp:sp modelId="{27C540A3-B7A9-4DF1-BB0B-A1313B0DB669}">
      <dsp:nvSpPr>
        <dsp:cNvPr id="0" name=""/>
        <dsp:cNvSpPr/>
      </dsp:nvSpPr>
      <dsp:spPr>
        <a:xfrm rot="5400000">
          <a:off x="771524" y="523875"/>
          <a:ext cx="585787" cy="709612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D) FIRIN</a:t>
          </a:r>
        </a:p>
      </dsp:txBody>
      <dsp:txXfrm rot="-5400000">
        <a:off x="709612" y="732234"/>
        <a:ext cx="709612" cy="439340"/>
      </dsp:txXfrm>
    </dsp:sp>
    <dsp:sp modelId="{4769BABA-549A-4550-A9D0-33706F624F0D}">
      <dsp:nvSpPr>
        <dsp:cNvPr id="0" name=""/>
        <dsp:cNvSpPr/>
      </dsp:nvSpPr>
      <dsp:spPr>
        <a:xfrm>
          <a:off x="221753" y="439340"/>
          <a:ext cx="975718" cy="292893"/>
        </a:xfrm>
        <a:prstGeom prst="roundRect">
          <a:avLst/>
        </a:prstGeom>
        <a:solidFill>
          <a:schemeClr val="accent6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kern="1200"/>
            <a:t>13- GROCERY STORE</a:t>
          </a:r>
        </a:p>
      </dsp:txBody>
      <dsp:txXfrm>
        <a:off x="236051" y="453638"/>
        <a:ext cx="947122" cy="264297"/>
      </dsp:txXfrm>
    </dsp:sp>
  </dsp:spTree>
</dsp:drawing>
</file>

<file path=word/diagrams/drawing14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88106" y="-88106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A) BELEDİYE</a:t>
          </a:r>
        </a:p>
      </dsp:txBody>
      <dsp:txXfrm rot="5400000">
        <a:off x="-1" y="1"/>
        <a:ext cx="762000" cy="439340"/>
      </dsp:txXfrm>
    </dsp:sp>
    <dsp:sp modelId="{669CD504-946D-45E5-9BA5-DAB75487EBC1}">
      <dsp:nvSpPr>
        <dsp:cNvPr id="0" name=""/>
        <dsp:cNvSpPr/>
      </dsp:nvSpPr>
      <dsp:spPr>
        <a:xfrm>
          <a:off x="762000" y="0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B) MANAV</a:t>
          </a:r>
        </a:p>
      </dsp:txBody>
      <dsp:txXfrm>
        <a:off x="762000" y="0"/>
        <a:ext cx="762000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C) CAMİ</a:t>
          </a:r>
        </a:p>
      </dsp:txBody>
      <dsp:txXfrm rot="10800000">
        <a:off x="0" y="732234"/>
        <a:ext cx="7620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850106" y="497681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D) VALİLİK</a:t>
          </a:r>
        </a:p>
      </dsp:txBody>
      <dsp:txXfrm rot="-5400000">
        <a:off x="761999" y="732234"/>
        <a:ext cx="762000" cy="439340"/>
      </dsp:txXfrm>
    </dsp:sp>
    <dsp:sp modelId="{4769BABA-549A-4550-A9D0-33706F624F0D}">
      <dsp:nvSpPr>
        <dsp:cNvPr id="0" name=""/>
        <dsp:cNvSpPr/>
      </dsp:nvSpPr>
      <dsp:spPr>
        <a:xfrm>
          <a:off x="238124" y="439340"/>
          <a:ext cx="1047751" cy="292893"/>
        </a:xfrm>
        <a:prstGeom prst="roundRect">
          <a:avLst/>
        </a:prstGeom>
        <a:solidFill>
          <a:schemeClr val="accent6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kern="1200"/>
            <a:t>14-MUNUCİPALİTY</a:t>
          </a:r>
        </a:p>
      </dsp:txBody>
      <dsp:txXfrm>
        <a:off x="252422" y="453638"/>
        <a:ext cx="1019155" cy="264297"/>
      </dsp:txXfrm>
    </dsp:sp>
  </dsp:spTree>
</dsp:drawing>
</file>

<file path=word/diagrams/drawing15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88106" y="-88106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A) TATMAK</a:t>
          </a:r>
        </a:p>
      </dsp:txBody>
      <dsp:txXfrm rot="5400000">
        <a:off x="-1" y="1"/>
        <a:ext cx="762000" cy="439340"/>
      </dsp:txXfrm>
    </dsp:sp>
    <dsp:sp modelId="{669CD504-946D-45E5-9BA5-DAB75487EBC1}">
      <dsp:nvSpPr>
        <dsp:cNvPr id="0" name=""/>
        <dsp:cNvSpPr/>
      </dsp:nvSpPr>
      <dsp:spPr>
        <a:xfrm>
          <a:off x="762000" y="0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B) DİNLEMEK</a:t>
          </a:r>
        </a:p>
      </dsp:txBody>
      <dsp:txXfrm>
        <a:off x="762000" y="0"/>
        <a:ext cx="762000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C) DUYMAK</a:t>
          </a:r>
        </a:p>
      </dsp:txBody>
      <dsp:txXfrm rot="10800000">
        <a:off x="0" y="732234"/>
        <a:ext cx="7620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850106" y="497681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D) GÖRMEK</a:t>
          </a:r>
        </a:p>
      </dsp:txBody>
      <dsp:txXfrm rot="-5400000">
        <a:off x="761999" y="732234"/>
        <a:ext cx="762000" cy="439340"/>
      </dsp:txXfrm>
    </dsp:sp>
    <dsp:sp modelId="{4769BABA-549A-4550-A9D0-33706F624F0D}">
      <dsp:nvSpPr>
        <dsp:cNvPr id="0" name=""/>
        <dsp:cNvSpPr/>
      </dsp:nvSpPr>
      <dsp:spPr>
        <a:xfrm>
          <a:off x="238124" y="439340"/>
          <a:ext cx="1047751" cy="292893"/>
        </a:xfrm>
        <a:prstGeom prst="roundRect">
          <a:avLst/>
        </a:prstGeom>
        <a:solidFill>
          <a:schemeClr val="accent6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kern="1200"/>
            <a:t>15-HEAR</a:t>
          </a:r>
        </a:p>
      </dsp:txBody>
      <dsp:txXfrm>
        <a:off x="252422" y="453638"/>
        <a:ext cx="1019155" cy="264297"/>
      </dsp:txXfrm>
    </dsp:sp>
  </dsp:spTree>
</dsp:drawing>
</file>

<file path=word/diagrams/drawing16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83343" y="-83343"/>
          <a:ext cx="585787" cy="752475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A) GÖTÜRMEK</a:t>
          </a:r>
        </a:p>
      </dsp:txBody>
      <dsp:txXfrm rot="5400000">
        <a:off x="0" y="0"/>
        <a:ext cx="752475" cy="439340"/>
      </dsp:txXfrm>
    </dsp:sp>
    <dsp:sp modelId="{669CD504-946D-45E5-9BA5-DAB75487EBC1}">
      <dsp:nvSpPr>
        <dsp:cNvPr id="0" name=""/>
        <dsp:cNvSpPr/>
      </dsp:nvSpPr>
      <dsp:spPr>
        <a:xfrm>
          <a:off x="752475" y="0"/>
          <a:ext cx="752475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B) KAYBETMEK</a:t>
          </a:r>
        </a:p>
      </dsp:txBody>
      <dsp:txXfrm>
        <a:off x="752475" y="0"/>
        <a:ext cx="752475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52475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C) ARAMAK</a:t>
          </a:r>
        </a:p>
      </dsp:txBody>
      <dsp:txXfrm rot="10800000">
        <a:off x="0" y="732234"/>
        <a:ext cx="752475" cy="439340"/>
      </dsp:txXfrm>
    </dsp:sp>
    <dsp:sp modelId="{27C540A3-B7A9-4DF1-BB0B-A1313B0DB669}">
      <dsp:nvSpPr>
        <dsp:cNvPr id="0" name=""/>
        <dsp:cNvSpPr/>
      </dsp:nvSpPr>
      <dsp:spPr>
        <a:xfrm rot="5400000">
          <a:off x="835818" y="502443"/>
          <a:ext cx="585787" cy="752475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D) BULMAK</a:t>
          </a:r>
        </a:p>
      </dsp:txBody>
      <dsp:txXfrm rot="-5400000">
        <a:off x="752475" y="732234"/>
        <a:ext cx="752475" cy="439340"/>
      </dsp:txXfrm>
    </dsp:sp>
    <dsp:sp modelId="{4769BABA-549A-4550-A9D0-33706F624F0D}">
      <dsp:nvSpPr>
        <dsp:cNvPr id="0" name=""/>
        <dsp:cNvSpPr/>
      </dsp:nvSpPr>
      <dsp:spPr>
        <a:xfrm>
          <a:off x="235147" y="439340"/>
          <a:ext cx="1034654" cy="292893"/>
        </a:xfrm>
        <a:prstGeom prst="roundRect">
          <a:avLst/>
        </a:prstGeom>
        <a:solidFill>
          <a:schemeClr val="accent6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kern="1200"/>
            <a:t>16-FİND</a:t>
          </a:r>
        </a:p>
      </dsp:txBody>
      <dsp:txXfrm>
        <a:off x="249445" y="453638"/>
        <a:ext cx="1006058" cy="264297"/>
      </dsp:txXfrm>
    </dsp:sp>
  </dsp:spTree>
</dsp:drawing>
</file>

<file path=word/diagrams/drawing17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73818" y="-73818"/>
          <a:ext cx="585787" cy="733424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A) BELBİSE</a:t>
          </a:r>
        </a:p>
      </dsp:txBody>
      <dsp:txXfrm rot="5400000">
        <a:off x="0" y="0"/>
        <a:ext cx="733424" cy="439340"/>
      </dsp:txXfrm>
    </dsp:sp>
    <dsp:sp modelId="{669CD504-946D-45E5-9BA5-DAB75487EBC1}">
      <dsp:nvSpPr>
        <dsp:cNvPr id="0" name=""/>
        <dsp:cNvSpPr/>
      </dsp:nvSpPr>
      <dsp:spPr>
        <a:xfrm>
          <a:off x="733424" y="0"/>
          <a:ext cx="733424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B) NAKİT</a:t>
          </a:r>
        </a:p>
      </dsp:txBody>
      <dsp:txXfrm>
        <a:off x="733424" y="0"/>
        <a:ext cx="733424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33424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C) GÜZEL</a:t>
          </a:r>
        </a:p>
      </dsp:txBody>
      <dsp:txXfrm rot="10800000">
        <a:off x="0" y="732234"/>
        <a:ext cx="733424" cy="439340"/>
      </dsp:txXfrm>
    </dsp:sp>
    <dsp:sp modelId="{27C540A3-B7A9-4DF1-BB0B-A1313B0DB669}">
      <dsp:nvSpPr>
        <dsp:cNvPr id="0" name=""/>
        <dsp:cNvSpPr/>
      </dsp:nvSpPr>
      <dsp:spPr>
        <a:xfrm rot="5400000">
          <a:off x="807243" y="511968"/>
          <a:ext cx="585787" cy="733424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D) ŞEKER</a:t>
          </a:r>
        </a:p>
      </dsp:txBody>
      <dsp:txXfrm rot="-5400000">
        <a:off x="733425" y="732234"/>
        <a:ext cx="733424" cy="439340"/>
      </dsp:txXfrm>
    </dsp:sp>
    <dsp:sp modelId="{4769BABA-549A-4550-A9D0-33706F624F0D}">
      <dsp:nvSpPr>
        <dsp:cNvPr id="0" name=""/>
        <dsp:cNvSpPr/>
      </dsp:nvSpPr>
      <dsp:spPr>
        <a:xfrm>
          <a:off x="229194" y="439340"/>
          <a:ext cx="1008460" cy="292893"/>
        </a:xfrm>
        <a:prstGeom prst="roundRect">
          <a:avLst/>
        </a:prstGeom>
        <a:solidFill>
          <a:schemeClr val="accent4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b="0" kern="1200"/>
            <a:t>17) CASH</a:t>
          </a:r>
        </a:p>
      </dsp:txBody>
      <dsp:txXfrm>
        <a:off x="243492" y="453638"/>
        <a:ext cx="979864" cy="264297"/>
      </dsp:txXfrm>
    </dsp:sp>
  </dsp:spTree>
</dsp:drawing>
</file>

<file path=word/diagrams/drawing18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97631" y="-88106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A) PARÇASI OLMAK</a:t>
          </a:r>
        </a:p>
      </dsp:txBody>
      <dsp:txXfrm rot="5400000">
        <a:off x="9524" y="1"/>
        <a:ext cx="762000" cy="439340"/>
      </dsp:txXfrm>
    </dsp:sp>
    <dsp:sp modelId="{669CD504-946D-45E5-9BA5-DAB75487EBC1}">
      <dsp:nvSpPr>
        <dsp:cNvPr id="0" name=""/>
        <dsp:cNvSpPr/>
      </dsp:nvSpPr>
      <dsp:spPr>
        <a:xfrm>
          <a:off x="771524" y="0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B) UYMAK</a:t>
          </a:r>
        </a:p>
      </dsp:txBody>
      <dsp:txXfrm>
        <a:off x="771524" y="0"/>
        <a:ext cx="762000" cy="439340"/>
      </dsp:txXfrm>
    </dsp:sp>
    <dsp:sp modelId="{FA5093AC-9C4B-40DF-9692-C1781038B2DE}">
      <dsp:nvSpPr>
        <dsp:cNvPr id="0" name=""/>
        <dsp:cNvSpPr/>
      </dsp:nvSpPr>
      <dsp:spPr>
        <a:xfrm rot="10800000">
          <a:off x="-9525" y="585787"/>
          <a:ext cx="8001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C) KATILMAK</a:t>
          </a:r>
        </a:p>
      </dsp:txBody>
      <dsp:txXfrm rot="10800000">
        <a:off x="-9525" y="732234"/>
        <a:ext cx="8001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859631" y="497681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D) MADDE</a:t>
          </a:r>
        </a:p>
      </dsp:txBody>
      <dsp:txXfrm rot="-5400000">
        <a:off x="771524" y="732234"/>
        <a:ext cx="762000" cy="439340"/>
      </dsp:txXfrm>
    </dsp:sp>
    <dsp:sp modelId="{4769BABA-549A-4550-A9D0-33706F624F0D}">
      <dsp:nvSpPr>
        <dsp:cNvPr id="0" name=""/>
        <dsp:cNvSpPr/>
      </dsp:nvSpPr>
      <dsp:spPr>
        <a:xfrm>
          <a:off x="76199" y="439340"/>
          <a:ext cx="1371600" cy="292893"/>
        </a:xfrm>
        <a:prstGeom prst="roundRect">
          <a:avLst/>
        </a:prstGeom>
        <a:solidFill>
          <a:schemeClr val="accent4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kern="1200"/>
            <a:t>18-BE PART</a:t>
          </a:r>
        </a:p>
      </dsp:txBody>
      <dsp:txXfrm>
        <a:off x="90497" y="453638"/>
        <a:ext cx="1343004" cy="264297"/>
      </dsp:txXfrm>
    </dsp:sp>
  </dsp:spTree>
</dsp:drawing>
</file>

<file path=word/diagrams/drawing19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88106" y="-88106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A) ÇANTA</a:t>
          </a:r>
        </a:p>
      </dsp:txBody>
      <dsp:txXfrm rot="5400000">
        <a:off x="-1" y="1"/>
        <a:ext cx="762000" cy="439340"/>
      </dsp:txXfrm>
    </dsp:sp>
    <dsp:sp modelId="{669CD504-946D-45E5-9BA5-DAB75487EBC1}">
      <dsp:nvSpPr>
        <dsp:cNvPr id="0" name=""/>
        <dsp:cNvSpPr/>
      </dsp:nvSpPr>
      <dsp:spPr>
        <a:xfrm>
          <a:off x="762000" y="0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B) KART</a:t>
          </a:r>
        </a:p>
      </dsp:txBody>
      <dsp:txXfrm>
        <a:off x="762000" y="0"/>
        <a:ext cx="762000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C) ELBİSE</a:t>
          </a:r>
        </a:p>
      </dsp:txBody>
      <dsp:txXfrm rot="10800000">
        <a:off x="0" y="732234"/>
        <a:ext cx="7620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850106" y="497681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D) CÜZDAN</a:t>
          </a:r>
        </a:p>
      </dsp:txBody>
      <dsp:txXfrm rot="-5400000">
        <a:off x="761999" y="732234"/>
        <a:ext cx="762000" cy="439340"/>
      </dsp:txXfrm>
    </dsp:sp>
    <dsp:sp modelId="{4769BABA-549A-4550-A9D0-33706F624F0D}">
      <dsp:nvSpPr>
        <dsp:cNvPr id="0" name=""/>
        <dsp:cNvSpPr/>
      </dsp:nvSpPr>
      <dsp:spPr>
        <a:xfrm>
          <a:off x="247649" y="439340"/>
          <a:ext cx="1028700" cy="292893"/>
        </a:xfrm>
        <a:prstGeom prst="roundRect">
          <a:avLst/>
        </a:prstGeom>
        <a:solidFill>
          <a:schemeClr val="accent4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kern="1200"/>
            <a:t>19-WALLET</a:t>
          </a:r>
        </a:p>
      </dsp:txBody>
      <dsp:txXfrm>
        <a:off x="261947" y="453638"/>
        <a:ext cx="1000104" cy="264297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88106" y="-88106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A) ELBİSE</a:t>
          </a:r>
        </a:p>
      </dsp:txBody>
      <dsp:txXfrm rot="5400000">
        <a:off x="-1" y="1"/>
        <a:ext cx="762000" cy="439340"/>
      </dsp:txXfrm>
    </dsp:sp>
    <dsp:sp modelId="{669CD504-946D-45E5-9BA5-DAB75487EBC1}">
      <dsp:nvSpPr>
        <dsp:cNvPr id="0" name=""/>
        <dsp:cNvSpPr/>
      </dsp:nvSpPr>
      <dsp:spPr>
        <a:xfrm>
          <a:off x="762000" y="0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B) SİSLİ</a:t>
          </a:r>
        </a:p>
      </dsp:txBody>
      <dsp:txXfrm>
        <a:off x="762000" y="0"/>
        <a:ext cx="762000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C) KÖŞE</a:t>
          </a:r>
        </a:p>
      </dsp:txBody>
      <dsp:txXfrm rot="10800000">
        <a:off x="0" y="732234"/>
        <a:ext cx="7620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850106" y="497681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D) NAKİT</a:t>
          </a:r>
          <a:endParaRPr lang="tr-TR" sz="800" b="1" kern="1200"/>
        </a:p>
      </dsp:txBody>
      <dsp:txXfrm rot="-5400000">
        <a:off x="761999" y="732234"/>
        <a:ext cx="762000" cy="439340"/>
      </dsp:txXfrm>
    </dsp:sp>
    <dsp:sp modelId="{4769BABA-549A-4550-A9D0-33706F624F0D}">
      <dsp:nvSpPr>
        <dsp:cNvPr id="0" name=""/>
        <dsp:cNvSpPr/>
      </dsp:nvSpPr>
      <dsp:spPr>
        <a:xfrm>
          <a:off x="285750" y="401241"/>
          <a:ext cx="1047751" cy="292893"/>
        </a:xfrm>
        <a:prstGeom prst="round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kern="1200"/>
            <a:t>2-CORNER</a:t>
          </a:r>
        </a:p>
      </dsp:txBody>
      <dsp:txXfrm>
        <a:off x="300048" y="415539"/>
        <a:ext cx="1019155" cy="264297"/>
      </dsp:txXfrm>
    </dsp:sp>
  </dsp:spTree>
</dsp:drawing>
</file>

<file path=word/diagrams/drawing20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88106" y="-88106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A)SIK SIK</a:t>
          </a:r>
        </a:p>
      </dsp:txBody>
      <dsp:txXfrm rot="5400000">
        <a:off x="-1" y="1"/>
        <a:ext cx="762000" cy="439340"/>
      </dsp:txXfrm>
    </dsp:sp>
    <dsp:sp modelId="{669CD504-946D-45E5-9BA5-DAB75487EBC1}">
      <dsp:nvSpPr>
        <dsp:cNvPr id="0" name=""/>
        <dsp:cNvSpPr/>
      </dsp:nvSpPr>
      <dsp:spPr>
        <a:xfrm>
          <a:off x="800100" y="0"/>
          <a:ext cx="6858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B) DAİMA</a:t>
          </a:r>
        </a:p>
      </dsp:txBody>
      <dsp:txXfrm>
        <a:off x="800100" y="0"/>
        <a:ext cx="685800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C) GENELLİKLE</a:t>
          </a:r>
        </a:p>
      </dsp:txBody>
      <dsp:txXfrm rot="10800000">
        <a:off x="0" y="732234"/>
        <a:ext cx="7620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850106" y="497681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D) BAZEN</a:t>
          </a:r>
        </a:p>
      </dsp:txBody>
      <dsp:txXfrm rot="-5400000">
        <a:off x="761999" y="732234"/>
        <a:ext cx="762000" cy="439340"/>
      </dsp:txXfrm>
    </dsp:sp>
    <dsp:sp modelId="{4769BABA-549A-4550-A9D0-33706F624F0D}">
      <dsp:nvSpPr>
        <dsp:cNvPr id="0" name=""/>
        <dsp:cNvSpPr/>
      </dsp:nvSpPr>
      <dsp:spPr>
        <a:xfrm>
          <a:off x="133349" y="439340"/>
          <a:ext cx="1257300" cy="292893"/>
        </a:xfrm>
        <a:prstGeom prst="roundRect">
          <a:avLst/>
        </a:prstGeom>
        <a:solidFill>
          <a:schemeClr val="accent4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kern="1200"/>
            <a:t>20- ALWAYS</a:t>
          </a:r>
        </a:p>
      </dsp:txBody>
      <dsp:txXfrm>
        <a:off x="147647" y="453638"/>
        <a:ext cx="1228704" cy="264297"/>
      </dsp:txXfrm>
    </dsp:sp>
  </dsp:spTree>
</dsp:drawing>
</file>

<file path=word/diagrams/drawing2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88106" y="-88106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A) MUHTEŞEM</a:t>
          </a:r>
        </a:p>
      </dsp:txBody>
      <dsp:txXfrm rot="5400000">
        <a:off x="-1" y="1"/>
        <a:ext cx="762000" cy="439340"/>
      </dsp:txXfrm>
    </dsp:sp>
    <dsp:sp modelId="{669CD504-946D-45E5-9BA5-DAB75487EBC1}">
      <dsp:nvSpPr>
        <dsp:cNvPr id="0" name=""/>
        <dsp:cNvSpPr/>
      </dsp:nvSpPr>
      <dsp:spPr>
        <a:xfrm>
          <a:off x="762000" y="0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B) MANZARA</a:t>
          </a:r>
        </a:p>
      </dsp:txBody>
      <dsp:txXfrm>
        <a:off x="762000" y="0"/>
        <a:ext cx="762000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C) BEDEN</a:t>
          </a:r>
        </a:p>
      </dsp:txBody>
      <dsp:txXfrm rot="10800000">
        <a:off x="0" y="732234"/>
        <a:ext cx="7620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850106" y="497681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D) GÖKDELEN</a:t>
          </a:r>
        </a:p>
      </dsp:txBody>
      <dsp:txXfrm rot="-5400000">
        <a:off x="761999" y="732234"/>
        <a:ext cx="762000" cy="439340"/>
      </dsp:txXfrm>
    </dsp:sp>
    <dsp:sp modelId="{4769BABA-549A-4550-A9D0-33706F624F0D}">
      <dsp:nvSpPr>
        <dsp:cNvPr id="0" name=""/>
        <dsp:cNvSpPr/>
      </dsp:nvSpPr>
      <dsp:spPr>
        <a:xfrm>
          <a:off x="238124" y="439340"/>
          <a:ext cx="1047751" cy="292893"/>
        </a:xfrm>
        <a:prstGeom prst="round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kern="1200"/>
            <a:t>21-SIZE</a:t>
          </a:r>
        </a:p>
      </dsp:txBody>
      <dsp:txXfrm>
        <a:off x="252422" y="453638"/>
        <a:ext cx="1019155" cy="264297"/>
      </dsp:txXfrm>
    </dsp:sp>
  </dsp:spTree>
</dsp:drawing>
</file>

<file path=word/diagrams/drawing2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73818" y="-73818"/>
          <a:ext cx="585787" cy="733424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A) KÖPRÜ</a:t>
          </a:r>
        </a:p>
      </dsp:txBody>
      <dsp:txXfrm rot="5400000">
        <a:off x="0" y="0"/>
        <a:ext cx="733424" cy="439340"/>
      </dsp:txXfrm>
    </dsp:sp>
    <dsp:sp modelId="{669CD504-946D-45E5-9BA5-DAB75487EBC1}">
      <dsp:nvSpPr>
        <dsp:cNvPr id="0" name=""/>
        <dsp:cNvSpPr/>
      </dsp:nvSpPr>
      <dsp:spPr>
        <a:xfrm>
          <a:off x="733424" y="0"/>
          <a:ext cx="733424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B) KİLİSE</a:t>
          </a:r>
        </a:p>
      </dsp:txBody>
      <dsp:txXfrm>
        <a:off x="733424" y="0"/>
        <a:ext cx="733424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33424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C) CAMİ</a:t>
          </a:r>
        </a:p>
      </dsp:txBody>
      <dsp:txXfrm rot="10800000">
        <a:off x="0" y="732234"/>
        <a:ext cx="733424" cy="439340"/>
      </dsp:txXfrm>
    </dsp:sp>
    <dsp:sp modelId="{27C540A3-B7A9-4DF1-BB0B-A1313B0DB669}">
      <dsp:nvSpPr>
        <dsp:cNvPr id="0" name=""/>
        <dsp:cNvSpPr/>
      </dsp:nvSpPr>
      <dsp:spPr>
        <a:xfrm rot="5400000">
          <a:off x="807243" y="511968"/>
          <a:ext cx="585787" cy="733424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D) MEDRESE</a:t>
          </a:r>
        </a:p>
      </dsp:txBody>
      <dsp:txXfrm rot="-5400000">
        <a:off x="733425" y="732234"/>
        <a:ext cx="733424" cy="439340"/>
      </dsp:txXfrm>
    </dsp:sp>
    <dsp:sp modelId="{4769BABA-549A-4550-A9D0-33706F624F0D}">
      <dsp:nvSpPr>
        <dsp:cNvPr id="0" name=""/>
        <dsp:cNvSpPr/>
      </dsp:nvSpPr>
      <dsp:spPr>
        <a:xfrm>
          <a:off x="181567" y="476248"/>
          <a:ext cx="1008460" cy="276228"/>
        </a:xfrm>
        <a:prstGeom prst="round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kern="1200"/>
            <a:t>22-MOSQUE</a:t>
          </a:r>
        </a:p>
      </dsp:txBody>
      <dsp:txXfrm>
        <a:off x="195051" y="489732"/>
        <a:ext cx="981492" cy="249260"/>
      </dsp:txXfrm>
    </dsp:sp>
  </dsp:spTree>
</dsp:drawing>
</file>

<file path=word/diagrams/drawing2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88106" y="-88106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A) GEZMEK</a:t>
          </a:r>
        </a:p>
      </dsp:txBody>
      <dsp:txXfrm rot="5400000">
        <a:off x="-1" y="1"/>
        <a:ext cx="762000" cy="439340"/>
      </dsp:txXfrm>
    </dsp:sp>
    <dsp:sp modelId="{669CD504-946D-45E5-9BA5-DAB75487EBC1}">
      <dsp:nvSpPr>
        <dsp:cNvPr id="0" name=""/>
        <dsp:cNvSpPr/>
      </dsp:nvSpPr>
      <dsp:spPr>
        <a:xfrm>
          <a:off x="762000" y="0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B) KALMAK</a:t>
          </a:r>
        </a:p>
      </dsp:txBody>
      <dsp:txXfrm>
        <a:off x="762000" y="0"/>
        <a:ext cx="762000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C) BULUNMAK</a:t>
          </a:r>
        </a:p>
      </dsp:txBody>
      <dsp:txXfrm rot="10800000">
        <a:off x="0" y="732234"/>
        <a:ext cx="7620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850106" y="497681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D) YAŞAMAK</a:t>
          </a:r>
        </a:p>
      </dsp:txBody>
      <dsp:txXfrm rot="-5400000">
        <a:off x="761999" y="732234"/>
        <a:ext cx="762000" cy="439340"/>
      </dsp:txXfrm>
    </dsp:sp>
    <dsp:sp modelId="{4769BABA-549A-4550-A9D0-33706F624F0D}">
      <dsp:nvSpPr>
        <dsp:cNvPr id="0" name=""/>
        <dsp:cNvSpPr/>
      </dsp:nvSpPr>
      <dsp:spPr>
        <a:xfrm>
          <a:off x="238124" y="439340"/>
          <a:ext cx="1047751" cy="292893"/>
        </a:xfrm>
        <a:prstGeom prst="round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kern="1200"/>
            <a:t>23-STAY</a:t>
          </a:r>
        </a:p>
      </dsp:txBody>
      <dsp:txXfrm>
        <a:off x="252422" y="453638"/>
        <a:ext cx="1019155" cy="264297"/>
      </dsp:txXfrm>
    </dsp:sp>
  </dsp:spTree>
</dsp:drawing>
</file>

<file path=word/diagrams/drawing24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88106" y="-88106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A) UYMAK/GÜZEL DURMAK</a:t>
          </a:r>
        </a:p>
      </dsp:txBody>
      <dsp:txXfrm rot="5400000">
        <a:off x="-1" y="1"/>
        <a:ext cx="762000" cy="439340"/>
      </dsp:txXfrm>
    </dsp:sp>
    <dsp:sp modelId="{669CD504-946D-45E5-9BA5-DAB75487EBC1}">
      <dsp:nvSpPr>
        <dsp:cNvPr id="0" name=""/>
        <dsp:cNvSpPr/>
      </dsp:nvSpPr>
      <dsp:spPr>
        <a:xfrm>
          <a:off x="762000" y="0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B) ALMAK</a:t>
          </a:r>
        </a:p>
      </dsp:txBody>
      <dsp:txXfrm>
        <a:off x="762000" y="0"/>
        <a:ext cx="762000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C) SATMAK</a:t>
          </a:r>
        </a:p>
      </dsp:txBody>
      <dsp:txXfrm rot="10800000">
        <a:off x="0" y="732234"/>
        <a:ext cx="7620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850106" y="497681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D) ZİYARET ETMEK</a:t>
          </a:r>
        </a:p>
      </dsp:txBody>
      <dsp:txXfrm rot="-5400000">
        <a:off x="761999" y="732234"/>
        <a:ext cx="762000" cy="439340"/>
      </dsp:txXfrm>
    </dsp:sp>
    <dsp:sp modelId="{4769BABA-549A-4550-A9D0-33706F624F0D}">
      <dsp:nvSpPr>
        <dsp:cNvPr id="0" name=""/>
        <dsp:cNvSpPr/>
      </dsp:nvSpPr>
      <dsp:spPr>
        <a:xfrm>
          <a:off x="238124" y="439340"/>
          <a:ext cx="1047751" cy="292893"/>
        </a:xfrm>
        <a:prstGeom prst="round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kern="1200"/>
            <a:t>24-MATCH</a:t>
          </a:r>
        </a:p>
      </dsp:txBody>
      <dsp:txXfrm>
        <a:off x="252422" y="453638"/>
        <a:ext cx="1019155" cy="264297"/>
      </dsp:txXfrm>
    </dsp:sp>
  </dsp:spTree>
</dsp:drawing>
</file>

<file path=word/diagrams/drawing25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108347" y="-135732"/>
          <a:ext cx="585787" cy="857252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A) BUY</a:t>
          </a:r>
        </a:p>
      </dsp:txBody>
      <dsp:txXfrm rot="5400000">
        <a:off x="-27386" y="1"/>
        <a:ext cx="857252" cy="439340"/>
      </dsp:txXfrm>
    </dsp:sp>
    <dsp:sp modelId="{669CD504-946D-45E5-9BA5-DAB75487EBC1}">
      <dsp:nvSpPr>
        <dsp:cNvPr id="0" name=""/>
        <dsp:cNvSpPr/>
      </dsp:nvSpPr>
      <dsp:spPr>
        <a:xfrm>
          <a:off x="797125" y="0"/>
          <a:ext cx="703657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B) SELL</a:t>
          </a:r>
        </a:p>
      </dsp:txBody>
      <dsp:txXfrm>
        <a:off x="797125" y="0"/>
        <a:ext cx="703657" cy="439340"/>
      </dsp:txXfrm>
    </dsp:sp>
    <dsp:sp modelId="{FA5093AC-9C4B-40DF-9692-C1781038B2DE}">
      <dsp:nvSpPr>
        <dsp:cNvPr id="0" name=""/>
        <dsp:cNvSpPr/>
      </dsp:nvSpPr>
      <dsp:spPr>
        <a:xfrm rot="10800000">
          <a:off x="-25003" y="585787"/>
          <a:ext cx="852489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C) PAY</a:t>
          </a:r>
        </a:p>
      </dsp:txBody>
      <dsp:txXfrm rot="10800000">
        <a:off x="-25003" y="732234"/>
        <a:ext cx="852489" cy="439340"/>
      </dsp:txXfrm>
    </dsp:sp>
    <dsp:sp modelId="{27C540A3-B7A9-4DF1-BB0B-A1313B0DB669}">
      <dsp:nvSpPr>
        <dsp:cNvPr id="0" name=""/>
        <dsp:cNvSpPr/>
      </dsp:nvSpPr>
      <dsp:spPr>
        <a:xfrm rot="5400000">
          <a:off x="856059" y="504825"/>
          <a:ext cx="585787" cy="747712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D) LOOK</a:t>
          </a:r>
        </a:p>
      </dsp:txBody>
      <dsp:txXfrm rot="-5400000">
        <a:off x="775097" y="732234"/>
        <a:ext cx="747712" cy="439340"/>
      </dsp:txXfrm>
    </dsp:sp>
    <dsp:sp modelId="{4769BABA-549A-4550-A9D0-33706F624F0D}">
      <dsp:nvSpPr>
        <dsp:cNvPr id="0" name=""/>
        <dsp:cNvSpPr/>
      </dsp:nvSpPr>
      <dsp:spPr>
        <a:xfrm>
          <a:off x="233659" y="439340"/>
          <a:ext cx="1028106" cy="292893"/>
        </a:xfrm>
        <a:prstGeom prst="round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kern="1200"/>
            <a:t>25-ÖDEMEK</a:t>
          </a:r>
        </a:p>
      </dsp:txBody>
      <dsp:txXfrm>
        <a:off x="247957" y="453638"/>
        <a:ext cx="999510" cy="264297"/>
      </dsp:txXfrm>
    </dsp:sp>
  </dsp:spTree>
</dsp:drawing>
</file>

<file path=word/diagrams/drawing26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88106" y="-88106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A) BOUTİQUE</a:t>
          </a:r>
        </a:p>
      </dsp:txBody>
      <dsp:txXfrm rot="5400000">
        <a:off x="-1" y="1"/>
        <a:ext cx="762000" cy="439340"/>
      </dsp:txXfrm>
    </dsp:sp>
    <dsp:sp modelId="{669CD504-946D-45E5-9BA5-DAB75487EBC1}">
      <dsp:nvSpPr>
        <dsp:cNvPr id="0" name=""/>
        <dsp:cNvSpPr/>
      </dsp:nvSpPr>
      <dsp:spPr>
        <a:xfrm>
          <a:off x="762000" y="0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B) FLORIST'S</a:t>
          </a:r>
        </a:p>
      </dsp:txBody>
      <dsp:txXfrm>
        <a:off x="762000" y="0"/>
        <a:ext cx="762000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C) CHEMIST'S</a:t>
          </a:r>
        </a:p>
      </dsp:txBody>
      <dsp:txXfrm rot="10800000">
        <a:off x="0" y="732234"/>
        <a:ext cx="7620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850106" y="497681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D) BAKERY</a:t>
          </a:r>
        </a:p>
      </dsp:txBody>
      <dsp:txXfrm rot="-5400000">
        <a:off x="761999" y="732234"/>
        <a:ext cx="762000" cy="439340"/>
      </dsp:txXfrm>
    </dsp:sp>
    <dsp:sp modelId="{4769BABA-549A-4550-A9D0-33706F624F0D}">
      <dsp:nvSpPr>
        <dsp:cNvPr id="0" name=""/>
        <dsp:cNvSpPr/>
      </dsp:nvSpPr>
      <dsp:spPr>
        <a:xfrm>
          <a:off x="238124" y="439340"/>
          <a:ext cx="1047751" cy="292893"/>
        </a:xfrm>
        <a:prstGeom prst="round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b="1" kern="1200"/>
            <a:t>26-ŞEKERCİ</a:t>
          </a:r>
        </a:p>
      </dsp:txBody>
      <dsp:txXfrm>
        <a:off x="252422" y="453638"/>
        <a:ext cx="1019155" cy="264297"/>
      </dsp:txXfrm>
    </dsp:sp>
  </dsp:spTree>
</dsp:drawing>
</file>

<file path=word/diagrams/drawing27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83343" y="-83343"/>
          <a:ext cx="585787" cy="752475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A) MATCH</a:t>
          </a:r>
        </a:p>
      </dsp:txBody>
      <dsp:txXfrm rot="5400000">
        <a:off x="0" y="0"/>
        <a:ext cx="752475" cy="439340"/>
      </dsp:txXfrm>
    </dsp:sp>
    <dsp:sp modelId="{669CD504-946D-45E5-9BA5-DAB75487EBC1}">
      <dsp:nvSpPr>
        <dsp:cNvPr id="0" name=""/>
        <dsp:cNvSpPr/>
      </dsp:nvSpPr>
      <dsp:spPr>
        <a:xfrm>
          <a:off x="752475" y="0"/>
          <a:ext cx="752475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B) COMPLETE</a:t>
          </a:r>
        </a:p>
      </dsp:txBody>
      <dsp:txXfrm>
        <a:off x="752475" y="0"/>
        <a:ext cx="752475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52475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C)MİSTAKE</a:t>
          </a:r>
        </a:p>
      </dsp:txBody>
      <dsp:txXfrm rot="10800000">
        <a:off x="0" y="732234"/>
        <a:ext cx="752475" cy="439340"/>
      </dsp:txXfrm>
    </dsp:sp>
    <dsp:sp modelId="{27C540A3-B7A9-4DF1-BB0B-A1313B0DB669}">
      <dsp:nvSpPr>
        <dsp:cNvPr id="0" name=""/>
        <dsp:cNvSpPr/>
      </dsp:nvSpPr>
      <dsp:spPr>
        <a:xfrm rot="5400000">
          <a:off x="835818" y="502443"/>
          <a:ext cx="585787" cy="752475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D) LOOK AT</a:t>
          </a:r>
        </a:p>
      </dsp:txBody>
      <dsp:txXfrm rot="-5400000">
        <a:off x="752475" y="732234"/>
        <a:ext cx="752475" cy="439340"/>
      </dsp:txXfrm>
    </dsp:sp>
    <dsp:sp modelId="{4769BABA-549A-4550-A9D0-33706F624F0D}">
      <dsp:nvSpPr>
        <dsp:cNvPr id="0" name=""/>
        <dsp:cNvSpPr/>
      </dsp:nvSpPr>
      <dsp:spPr>
        <a:xfrm>
          <a:off x="235147" y="439340"/>
          <a:ext cx="1034654" cy="292893"/>
        </a:xfrm>
        <a:prstGeom prst="round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b="1" kern="1200"/>
            <a:t>27-TAMAMLAMAK</a:t>
          </a:r>
        </a:p>
      </dsp:txBody>
      <dsp:txXfrm>
        <a:off x="249445" y="453638"/>
        <a:ext cx="1006058" cy="264297"/>
      </dsp:txXfrm>
    </dsp:sp>
  </dsp:spTree>
</dsp:drawing>
</file>

<file path=word/diagrams/drawing28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89226" y="-73818"/>
          <a:ext cx="585787" cy="733424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A</a:t>
          </a:r>
          <a:r>
            <a:rPr lang="tr-TR" sz="700" b="0" kern="1200"/>
            <a:t>) BUTTER</a:t>
          </a:r>
          <a:endParaRPr lang="tr-TR" sz="800" b="0" kern="1200"/>
        </a:p>
      </dsp:txBody>
      <dsp:txXfrm rot="5400000">
        <a:off x="15407" y="0"/>
        <a:ext cx="733424" cy="439340"/>
      </dsp:txXfrm>
    </dsp:sp>
    <dsp:sp modelId="{669CD504-946D-45E5-9BA5-DAB75487EBC1}">
      <dsp:nvSpPr>
        <dsp:cNvPr id="0" name=""/>
        <dsp:cNvSpPr/>
      </dsp:nvSpPr>
      <dsp:spPr>
        <a:xfrm>
          <a:off x="734262" y="0"/>
          <a:ext cx="762563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B ) COOKİE</a:t>
          </a:r>
        </a:p>
      </dsp:txBody>
      <dsp:txXfrm>
        <a:off x="734262" y="0"/>
        <a:ext cx="762563" cy="439340"/>
      </dsp:txXfrm>
    </dsp:sp>
    <dsp:sp modelId="{FA5093AC-9C4B-40DF-9692-C1781038B2DE}">
      <dsp:nvSpPr>
        <dsp:cNvPr id="0" name=""/>
        <dsp:cNvSpPr/>
      </dsp:nvSpPr>
      <dsp:spPr>
        <a:xfrm rot="10800000">
          <a:off x="-29976" y="585787"/>
          <a:ext cx="824193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C) CAKE</a:t>
          </a:r>
          <a:endParaRPr lang="tr-TR" sz="700" b="0" kern="1200"/>
        </a:p>
      </dsp:txBody>
      <dsp:txXfrm rot="10800000">
        <a:off x="-29976" y="732234"/>
        <a:ext cx="824193" cy="439340"/>
      </dsp:txXfrm>
    </dsp:sp>
    <dsp:sp modelId="{27C540A3-B7A9-4DF1-BB0B-A1313B0DB669}">
      <dsp:nvSpPr>
        <dsp:cNvPr id="0" name=""/>
        <dsp:cNvSpPr/>
      </dsp:nvSpPr>
      <dsp:spPr>
        <a:xfrm rot="5400000">
          <a:off x="822651" y="511968"/>
          <a:ext cx="585787" cy="733424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D) BREAD</a:t>
          </a:r>
        </a:p>
      </dsp:txBody>
      <dsp:txXfrm rot="-5400000">
        <a:off x="748832" y="732234"/>
        <a:ext cx="733424" cy="439340"/>
      </dsp:txXfrm>
    </dsp:sp>
    <dsp:sp modelId="{4769BABA-549A-4550-A9D0-33706F624F0D}">
      <dsp:nvSpPr>
        <dsp:cNvPr id="0" name=""/>
        <dsp:cNvSpPr/>
      </dsp:nvSpPr>
      <dsp:spPr>
        <a:xfrm>
          <a:off x="229194" y="439340"/>
          <a:ext cx="1008460" cy="292893"/>
        </a:xfrm>
        <a:prstGeom prst="round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b="1" kern="1200"/>
            <a:t>28- EKMEK</a:t>
          </a:r>
        </a:p>
      </dsp:txBody>
      <dsp:txXfrm>
        <a:off x="243492" y="453638"/>
        <a:ext cx="979864" cy="264297"/>
      </dsp:txXfrm>
    </dsp:sp>
  </dsp:spTree>
</dsp:drawing>
</file>

<file path=word/diagrams/drawing29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104113" y="-129250"/>
          <a:ext cx="585787" cy="844288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A) SOUTH</a:t>
          </a:r>
        </a:p>
      </dsp:txBody>
      <dsp:txXfrm rot="5400000">
        <a:off x="-25137" y="1"/>
        <a:ext cx="844288" cy="439340"/>
      </dsp:txXfrm>
    </dsp:sp>
    <dsp:sp modelId="{669CD504-946D-45E5-9BA5-DAB75487EBC1}">
      <dsp:nvSpPr>
        <dsp:cNvPr id="0" name=""/>
        <dsp:cNvSpPr/>
      </dsp:nvSpPr>
      <dsp:spPr>
        <a:xfrm>
          <a:off x="762870" y="0"/>
          <a:ext cx="792274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B ) CLOSE</a:t>
          </a:r>
        </a:p>
      </dsp:txBody>
      <dsp:txXfrm>
        <a:off x="762870" y="0"/>
        <a:ext cx="792274" cy="439340"/>
      </dsp:txXfrm>
    </dsp:sp>
    <dsp:sp modelId="{FA5093AC-9C4B-40DF-9692-C1781038B2DE}">
      <dsp:nvSpPr>
        <dsp:cNvPr id="0" name=""/>
        <dsp:cNvSpPr/>
      </dsp:nvSpPr>
      <dsp:spPr>
        <a:xfrm rot="10800000">
          <a:off x="-31144" y="585787"/>
          <a:ext cx="856305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C) WALK</a:t>
          </a:r>
        </a:p>
      </dsp:txBody>
      <dsp:txXfrm rot="10800000">
        <a:off x="-31144" y="732234"/>
        <a:ext cx="856305" cy="439340"/>
      </dsp:txXfrm>
    </dsp:sp>
    <dsp:sp modelId="{27C540A3-B7A9-4DF1-BB0B-A1313B0DB669}">
      <dsp:nvSpPr>
        <dsp:cNvPr id="0" name=""/>
        <dsp:cNvSpPr/>
      </dsp:nvSpPr>
      <dsp:spPr>
        <a:xfrm rot="5400000">
          <a:off x="866113" y="497681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D) FAR AWAY</a:t>
          </a:r>
        </a:p>
      </dsp:txBody>
      <dsp:txXfrm rot="-5400000">
        <a:off x="778007" y="732234"/>
        <a:ext cx="762000" cy="439340"/>
      </dsp:txXfrm>
    </dsp:sp>
    <dsp:sp modelId="{4769BABA-549A-4550-A9D0-33706F624F0D}">
      <dsp:nvSpPr>
        <dsp:cNvPr id="0" name=""/>
        <dsp:cNvSpPr/>
      </dsp:nvSpPr>
      <dsp:spPr>
        <a:xfrm>
          <a:off x="123824" y="380997"/>
          <a:ext cx="1276351" cy="409579"/>
        </a:xfrm>
        <a:prstGeom prst="roundRect">
          <a:avLst/>
        </a:prstGeom>
        <a:solidFill>
          <a:schemeClr val="accent2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b="1" kern="1200"/>
            <a:t>29- UZAK </a:t>
          </a:r>
        </a:p>
      </dsp:txBody>
      <dsp:txXfrm>
        <a:off x="143818" y="400991"/>
        <a:ext cx="1236363" cy="369591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59532" y="-66674"/>
          <a:ext cx="585787" cy="71913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A) İNDİRİM</a:t>
          </a:r>
        </a:p>
      </dsp:txBody>
      <dsp:txXfrm rot="5400000">
        <a:off x="-7143" y="0"/>
        <a:ext cx="719137" cy="439340"/>
      </dsp:txXfrm>
    </dsp:sp>
    <dsp:sp modelId="{669CD504-946D-45E5-9BA5-DAB75487EBC1}">
      <dsp:nvSpPr>
        <dsp:cNvPr id="0" name=""/>
        <dsp:cNvSpPr/>
      </dsp:nvSpPr>
      <dsp:spPr>
        <a:xfrm>
          <a:off x="697709" y="0"/>
          <a:ext cx="747708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B ) FATURA ÖDEMEK</a:t>
          </a:r>
        </a:p>
      </dsp:txBody>
      <dsp:txXfrm>
        <a:off x="697709" y="0"/>
        <a:ext cx="747708" cy="439340"/>
      </dsp:txXfrm>
    </dsp:sp>
    <dsp:sp modelId="{FA5093AC-9C4B-40DF-9692-C1781038B2DE}">
      <dsp:nvSpPr>
        <dsp:cNvPr id="0" name=""/>
        <dsp:cNvSpPr/>
      </dsp:nvSpPr>
      <dsp:spPr>
        <a:xfrm rot="10800000">
          <a:off x="-7142" y="585787"/>
          <a:ext cx="719137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C) TABLO</a:t>
          </a:r>
        </a:p>
      </dsp:txBody>
      <dsp:txXfrm rot="10800000">
        <a:off x="-7142" y="732234"/>
        <a:ext cx="719137" cy="439340"/>
      </dsp:txXfrm>
    </dsp:sp>
    <dsp:sp modelId="{27C540A3-B7A9-4DF1-BB0B-A1313B0DB669}">
      <dsp:nvSpPr>
        <dsp:cNvPr id="0" name=""/>
        <dsp:cNvSpPr/>
      </dsp:nvSpPr>
      <dsp:spPr>
        <a:xfrm rot="5400000">
          <a:off x="778669" y="519112"/>
          <a:ext cx="585787" cy="71913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D) ARAMAK</a:t>
          </a:r>
        </a:p>
      </dsp:txBody>
      <dsp:txXfrm rot="-5400000">
        <a:off x="711995" y="732233"/>
        <a:ext cx="719137" cy="439340"/>
      </dsp:txXfrm>
    </dsp:sp>
    <dsp:sp modelId="{4769BABA-549A-4550-A9D0-33706F624F0D}">
      <dsp:nvSpPr>
        <dsp:cNvPr id="0" name=""/>
        <dsp:cNvSpPr/>
      </dsp:nvSpPr>
      <dsp:spPr>
        <a:xfrm>
          <a:off x="95248" y="439340"/>
          <a:ext cx="1247778" cy="292893"/>
        </a:xfrm>
        <a:prstGeom prst="round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kern="1200"/>
            <a:t>3-PAY THE BİLL</a:t>
          </a:r>
        </a:p>
      </dsp:txBody>
      <dsp:txXfrm>
        <a:off x="109546" y="453638"/>
        <a:ext cx="1219182" cy="264297"/>
      </dsp:txXfrm>
    </dsp:sp>
  </dsp:spTree>
</dsp:drawing>
</file>

<file path=word/diagrams/drawing30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88106" y="-88106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A) WEAR</a:t>
          </a:r>
        </a:p>
      </dsp:txBody>
      <dsp:txXfrm rot="5400000">
        <a:off x="-1" y="1"/>
        <a:ext cx="762000" cy="439340"/>
      </dsp:txXfrm>
    </dsp:sp>
    <dsp:sp modelId="{669CD504-946D-45E5-9BA5-DAB75487EBC1}">
      <dsp:nvSpPr>
        <dsp:cNvPr id="0" name=""/>
        <dsp:cNvSpPr/>
      </dsp:nvSpPr>
      <dsp:spPr>
        <a:xfrm>
          <a:off x="762000" y="0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B) LABEL</a:t>
          </a:r>
        </a:p>
      </dsp:txBody>
      <dsp:txXfrm>
        <a:off x="762000" y="0"/>
        <a:ext cx="762000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C)  SELL</a:t>
          </a:r>
        </a:p>
      </dsp:txBody>
      <dsp:txXfrm rot="10800000">
        <a:off x="0" y="732234"/>
        <a:ext cx="7620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850106" y="497681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D) COMPLETE</a:t>
          </a:r>
        </a:p>
      </dsp:txBody>
      <dsp:txXfrm rot="-5400000">
        <a:off x="761999" y="732234"/>
        <a:ext cx="762000" cy="439340"/>
      </dsp:txXfrm>
    </dsp:sp>
    <dsp:sp modelId="{4769BABA-549A-4550-A9D0-33706F624F0D}">
      <dsp:nvSpPr>
        <dsp:cNvPr id="0" name=""/>
        <dsp:cNvSpPr/>
      </dsp:nvSpPr>
      <dsp:spPr>
        <a:xfrm>
          <a:off x="238124" y="439340"/>
          <a:ext cx="1047751" cy="292893"/>
        </a:xfrm>
        <a:prstGeom prst="roundRect">
          <a:avLst/>
        </a:prstGeom>
        <a:solidFill>
          <a:schemeClr val="accent2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b="1" kern="1200"/>
            <a:t>30-ETİKETLEMEK</a:t>
          </a:r>
        </a:p>
      </dsp:txBody>
      <dsp:txXfrm>
        <a:off x="252422" y="453638"/>
        <a:ext cx="1019155" cy="264297"/>
      </dsp:txXfrm>
    </dsp:sp>
  </dsp:spTree>
</dsp:drawing>
</file>

<file path=word/diagrams/drawing3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50007" y="-78581"/>
          <a:ext cx="585787" cy="74295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A) FREE MEAL</a:t>
          </a:r>
        </a:p>
      </dsp:txBody>
      <dsp:txXfrm rot="5400000">
        <a:off x="-28575" y="1"/>
        <a:ext cx="742950" cy="439340"/>
      </dsp:txXfrm>
    </dsp:sp>
    <dsp:sp modelId="{669CD504-946D-45E5-9BA5-DAB75487EBC1}">
      <dsp:nvSpPr>
        <dsp:cNvPr id="0" name=""/>
        <dsp:cNvSpPr/>
      </dsp:nvSpPr>
      <dsp:spPr>
        <a:xfrm>
          <a:off x="657228" y="0"/>
          <a:ext cx="857245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B) FREE ACTIVITY</a:t>
          </a:r>
        </a:p>
      </dsp:txBody>
      <dsp:txXfrm>
        <a:off x="657228" y="0"/>
        <a:ext cx="857245" cy="439340"/>
      </dsp:txXfrm>
    </dsp:sp>
    <dsp:sp modelId="{FA5093AC-9C4B-40DF-9692-C1781038B2DE}">
      <dsp:nvSpPr>
        <dsp:cNvPr id="0" name=""/>
        <dsp:cNvSpPr/>
      </dsp:nvSpPr>
      <dsp:spPr>
        <a:xfrm rot="10800000">
          <a:off x="-28573" y="585787"/>
          <a:ext cx="74295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C)FREE BOOK</a:t>
          </a:r>
        </a:p>
      </dsp:txBody>
      <dsp:txXfrm rot="10800000">
        <a:off x="-28573" y="732234"/>
        <a:ext cx="742950" cy="439340"/>
      </dsp:txXfrm>
    </dsp:sp>
    <dsp:sp modelId="{27C540A3-B7A9-4DF1-BB0B-A1313B0DB669}">
      <dsp:nvSpPr>
        <dsp:cNvPr id="0" name=""/>
        <dsp:cNvSpPr/>
      </dsp:nvSpPr>
      <dsp:spPr>
        <a:xfrm rot="5400000">
          <a:off x="792957" y="488157"/>
          <a:ext cx="585787" cy="781048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D) FREE MOVIE</a:t>
          </a:r>
        </a:p>
      </dsp:txBody>
      <dsp:txXfrm rot="-5400000">
        <a:off x="695326" y="732234"/>
        <a:ext cx="781048" cy="439340"/>
      </dsp:txXfrm>
    </dsp:sp>
    <dsp:sp modelId="{4769BABA-549A-4550-A9D0-33706F624F0D}">
      <dsp:nvSpPr>
        <dsp:cNvPr id="0" name=""/>
        <dsp:cNvSpPr/>
      </dsp:nvSpPr>
      <dsp:spPr>
        <a:xfrm>
          <a:off x="133348" y="409573"/>
          <a:ext cx="1104898" cy="409576"/>
        </a:xfrm>
        <a:prstGeom prst="roundRect">
          <a:avLst/>
        </a:prstGeom>
        <a:solidFill>
          <a:schemeClr val="accent2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b="1" kern="1200"/>
            <a:t>31-ÜCRETSİZ YEMEK</a:t>
          </a:r>
          <a:endParaRPr lang="tr-TR" sz="800" b="1" kern="1200"/>
        </a:p>
      </dsp:txBody>
      <dsp:txXfrm>
        <a:off x="153342" y="429567"/>
        <a:ext cx="1064910" cy="369588"/>
      </dsp:txXfrm>
    </dsp:sp>
  </dsp:spTree>
</dsp:drawing>
</file>

<file path=word/diagrams/drawing3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61912" y="-61912"/>
          <a:ext cx="585787" cy="709612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A)UNIQUE</a:t>
          </a:r>
        </a:p>
      </dsp:txBody>
      <dsp:txXfrm rot="5400000">
        <a:off x="-1" y="1"/>
        <a:ext cx="709612" cy="439340"/>
      </dsp:txXfrm>
    </dsp:sp>
    <dsp:sp modelId="{669CD504-946D-45E5-9BA5-DAB75487EBC1}">
      <dsp:nvSpPr>
        <dsp:cNvPr id="0" name=""/>
        <dsp:cNvSpPr/>
      </dsp:nvSpPr>
      <dsp:spPr>
        <a:xfrm>
          <a:off x="709612" y="0"/>
          <a:ext cx="709612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B) BORED</a:t>
          </a:r>
        </a:p>
      </dsp:txBody>
      <dsp:txXfrm>
        <a:off x="709612" y="0"/>
        <a:ext cx="709612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09612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C) ASHAMED</a:t>
          </a:r>
        </a:p>
      </dsp:txBody>
      <dsp:txXfrm rot="10800000">
        <a:off x="0" y="732234"/>
        <a:ext cx="709612" cy="439340"/>
      </dsp:txXfrm>
    </dsp:sp>
    <dsp:sp modelId="{27C540A3-B7A9-4DF1-BB0B-A1313B0DB669}">
      <dsp:nvSpPr>
        <dsp:cNvPr id="0" name=""/>
        <dsp:cNvSpPr/>
      </dsp:nvSpPr>
      <dsp:spPr>
        <a:xfrm rot="5400000">
          <a:off x="771524" y="523875"/>
          <a:ext cx="585787" cy="709612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D) TIRED</a:t>
          </a:r>
        </a:p>
      </dsp:txBody>
      <dsp:txXfrm rot="-5400000">
        <a:off x="709612" y="732234"/>
        <a:ext cx="709612" cy="439340"/>
      </dsp:txXfrm>
    </dsp:sp>
    <dsp:sp modelId="{4769BABA-549A-4550-A9D0-33706F624F0D}">
      <dsp:nvSpPr>
        <dsp:cNvPr id="0" name=""/>
        <dsp:cNvSpPr/>
      </dsp:nvSpPr>
      <dsp:spPr>
        <a:xfrm>
          <a:off x="221753" y="439340"/>
          <a:ext cx="975718" cy="292893"/>
        </a:xfrm>
        <a:prstGeom prst="roundRect">
          <a:avLst/>
        </a:prstGeom>
        <a:solidFill>
          <a:schemeClr val="accent2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b="1" kern="1200"/>
            <a:t>32- YORGUN</a:t>
          </a:r>
        </a:p>
      </dsp:txBody>
      <dsp:txXfrm>
        <a:off x="236051" y="453638"/>
        <a:ext cx="947122" cy="264297"/>
      </dsp:txXfrm>
    </dsp:sp>
  </dsp:spTree>
</dsp:drawing>
</file>

<file path=word/diagrams/drawing3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88106" y="-88106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71120" tIns="71120" rIns="71120" bIns="7112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b="0" kern="1200"/>
            <a:t>A) ROAD</a:t>
          </a:r>
        </a:p>
      </dsp:txBody>
      <dsp:txXfrm rot="5400000">
        <a:off x="-1" y="1"/>
        <a:ext cx="762000" cy="439340"/>
      </dsp:txXfrm>
    </dsp:sp>
    <dsp:sp modelId="{669CD504-946D-45E5-9BA5-DAB75487EBC1}">
      <dsp:nvSpPr>
        <dsp:cNvPr id="0" name=""/>
        <dsp:cNvSpPr/>
      </dsp:nvSpPr>
      <dsp:spPr>
        <a:xfrm>
          <a:off x="762000" y="0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71120" tIns="71120" rIns="71120" bIns="7112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b="0" kern="1200"/>
            <a:t>B) REGION</a:t>
          </a:r>
        </a:p>
      </dsp:txBody>
      <dsp:txXfrm>
        <a:off x="762000" y="0"/>
        <a:ext cx="762000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71120" tIns="71120" rIns="71120" bIns="7112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b="0" kern="1200"/>
            <a:t>C) RESORT</a:t>
          </a:r>
        </a:p>
      </dsp:txBody>
      <dsp:txXfrm rot="10800000">
        <a:off x="0" y="732234"/>
        <a:ext cx="7620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850106" y="497681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71120" tIns="71120" rIns="71120" bIns="7112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b="0" kern="1200"/>
            <a:t>D) ISLAND</a:t>
          </a:r>
        </a:p>
      </dsp:txBody>
      <dsp:txXfrm rot="-5400000">
        <a:off x="761999" y="732234"/>
        <a:ext cx="762000" cy="439340"/>
      </dsp:txXfrm>
    </dsp:sp>
    <dsp:sp modelId="{4769BABA-549A-4550-A9D0-33706F624F0D}">
      <dsp:nvSpPr>
        <dsp:cNvPr id="0" name=""/>
        <dsp:cNvSpPr/>
      </dsp:nvSpPr>
      <dsp:spPr>
        <a:xfrm>
          <a:off x="123824" y="439340"/>
          <a:ext cx="1276351" cy="292893"/>
        </a:xfrm>
        <a:prstGeom prst="roundRect">
          <a:avLst/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b="1" kern="1200"/>
            <a:t>33-YOL</a:t>
          </a:r>
        </a:p>
      </dsp:txBody>
      <dsp:txXfrm>
        <a:off x="138122" y="453638"/>
        <a:ext cx="1247755" cy="264297"/>
      </dsp:txXfrm>
    </dsp:sp>
  </dsp:spTree>
</dsp:drawing>
</file>

<file path=word/diagrams/drawing34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25564" y="-59531"/>
          <a:ext cx="585787" cy="70485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A) GOVERNORSHİP</a:t>
          </a:r>
        </a:p>
      </dsp:txBody>
      <dsp:txXfrm rot="5400000">
        <a:off x="-33968" y="1"/>
        <a:ext cx="704850" cy="439340"/>
      </dsp:txXfrm>
    </dsp:sp>
    <dsp:sp modelId="{669CD504-946D-45E5-9BA5-DAB75487EBC1}">
      <dsp:nvSpPr>
        <dsp:cNvPr id="0" name=""/>
        <dsp:cNvSpPr/>
      </dsp:nvSpPr>
      <dsp:spPr>
        <a:xfrm>
          <a:off x="602949" y="0"/>
          <a:ext cx="840716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B) BAKERY</a:t>
          </a:r>
        </a:p>
      </dsp:txBody>
      <dsp:txXfrm>
        <a:off x="602949" y="0"/>
        <a:ext cx="840716" cy="439340"/>
      </dsp:txXfrm>
    </dsp:sp>
    <dsp:sp modelId="{FA5093AC-9C4B-40DF-9692-C1781038B2DE}">
      <dsp:nvSpPr>
        <dsp:cNvPr id="0" name=""/>
        <dsp:cNvSpPr/>
      </dsp:nvSpPr>
      <dsp:spPr>
        <a:xfrm rot="10800000">
          <a:off x="-33966" y="585787"/>
          <a:ext cx="70485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C) FLORİST'S</a:t>
          </a:r>
          <a:endParaRPr lang="tr-TR" sz="800" b="0" kern="1200"/>
        </a:p>
      </dsp:txBody>
      <dsp:txXfrm rot="10800000">
        <a:off x="-33966" y="732234"/>
        <a:ext cx="704850" cy="439340"/>
      </dsp:txXfrm>
    </dsp:sp>
    <dsp:sp modelId="{27C540A3-B7A9-4DF1-BB0B-A1313B0DB669}">
      <dsp:nvSpPr>
        <dsp:cNvPr id="0" name=""/>
        <dsp:cNvSpPr/>
      </dsp:nvSpPr>
      <dsp:spPr>
        <a:xfrm rot="5400000">
          <a:off x="730414" y="464581"/>
          <a:ext cx="585787" cy="828198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D) GROCERY</a:t>
          </a:r>
        </a:p>
      </dsp:txBody>
      <dsp:txXfrm rot="-5400000">
        <a:off x="609208" y="732234"/>
        <a:ext cx="828198" cy="439340"/>
      </dsp:txXfrm>
    </dsp:sp>
    <dsp:sp modelId="{4769BABA-549A-4550-A9D0-33706F624F0D}">
      <dsp:nvSpPr>
        <dsp:cNvPr id="0" name=""/>
        <dsp:cNvSpPr/>
      </dsp:nvSpPr>
      <dsp:spPr>
        <a:xfrm>
          <a:off x="220264" y="439340"/>
          <a:ext cx="969170" cy="292893"/>
        </a:xfrm>
        <a:prstGeom prst="roundRect">
          <a:avLst/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b="1" kern="1200"/>
            <a:t>34-ÇİÇEKÇİ</a:t>
          </a:r>
        </a:p>
      </dsp:txBody>
      <dsp:txXfrm>
        <a:off x="234562" y="453638"/>
        <a:ext cx="940574" cy="264297"/>
      </dsp:txXfrm>
    </dsp:sp>
  </dsp:spTree>
</dsp:drawing>
</file>

<file path=word/diagrams/drawing35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88106" y="-145256"/>
          <a:ext cx="585787" cy="8763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A) LOOK FOR</a:t>
          </a:r>
        </a:p>
      </dsp:txBody>
      <dsp:txXfrm rot="5400000">
        <a:off x="-57151" y="1"/>
        <a:ext cx="876300" cy="439340"/>
      </dsp:txXfrm>
    </dsp:sp>
    <dsp:sp modelId="{669CD504-946D-45E5-9BA5-DAB75487EBC1}">
      <dsp:nvSpPr>
        <dsp:cNvPr id="0" name=""/>
        <dsp:cNvSpPr/>
      </dsp:nvSpPr>
      <dsp:spPr>
        <a:xfrm>
          <a:off x="704850" y="0"/>
          <a:ext cx="8763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B) LOOK AT</a:t>
          </a:r>
        </a:p>
      </dsp:txBody>
      <dsp:txXfrm>
        <a:off x="704850" y="0"/>
        <a:ext cx="876300" cy="439340"/>
      </dsp:txXfrm>
    </dsp:sp>
    <dsp:sp modelId="{FA5093AC-9C4B-40DF-9692-C1781038B2DE}">
      <dsp:nvSpPr>
        <dsp:cNvPr id="0" name=""/>
        <dsp:cNvSpPr/>
      </dsp:nvSpPr>
      <dsp:spPr>
        <a:xfrm rot="10800000">
          <a:off x="-57149" y="585787"/>
          <a:ext cx="8763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C) SEE</a:t>
          </a:r>
          <a:endParaRPr lang="tr-TR" sz="700" b="0" kern="1200"/>
        </a:p>
      </dsp:txBody>
      <dsp:txXfrm rot="10800000">
        <a:off x="-57149" y="732234"/>
        <a:ext cx="8763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850106" y="440531"/>
          <a:ext cx="585787" cy="8763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D) LOOK LIKE</a:t>
          </a:r>
        </a:p>
      </dsp:txBody>
      <dsp:txXfrm rot="-5400000">
        <a:off x="704849" y="732234"/>
        <a:ext cx="876300" cy="439340"/>
      </dsp:txXfrm>
    </dsp:sp>
    <dsp:sp modelId="{4769BABA-549A-4550-A9D0-33706F624F0D}">
      <dsp:nvSpPr>
        <dsp:cNvPr id="0" name=""/>
        <dsp:cNvSpPr/>
      </dsp:nvSpPr>
      <dsp:spPr>
        <a:xfrm>
          <a:off x="123826" y="439340"/>
          <a:ext cx="1276346" cy="292893"/>
        </a:xfrm>
        <a:prstGeom prst="roundRect">
          <a:avLst/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b="1" kern="1200"/>
            <a:t>35- ARAMAK</a:t>
          </a:r>
        </a:p>
      </dsp:txBody>
      <dsp:txXfrm>
        <a:off x="138124" y="453638"/>
        <a:ext cx="1247750" cy="264297"/>
      </dsp:txXfrm>
    </dsp:sp>
  </dsp:spTree>
</dsp:drawing>
</file>

<file path=word/diagrams/drawing36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6965" y="-35718"/>
          <a:ext cx="585787" cy="657225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A)ACCEPTING</a:t>
          </a:r>
        </a:p>
      </dsp:txBody>
      <dsp:txXfrm rot="5400000">
        <a:off x="-28754" y="0"/>
        <a:ext cx="657225" cy="439340"/>
      </dsp:txXfrm>
    </dsp:sp>
    <dsp:sp modelId="{669CD504-946D-45E5-9BA5-DAB75487EBC1}">
      <dsp:nvSpPr>
        <dsp:cNvPr id="0" name=""/>
        <dsp:cNvSpPr/>
      </dsp:nvSpPr>
      <dsp:spPr>
        <a:xfrm>
          <a:off x="628471" y="0"/>
          <a:ext cx="657225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B) REFUSING</a:t>
          </a:r>
        </a:p>
      </dsp:txBody>
      <dsp:txXfrm>
        <a:off x="628471" y="0"/>
        <a:ext cx="657225" cy="439340"/>
      </dsp:txXfrm>
    </dsp:sp>
    <dsp:sp modelId="{FA5093AC-9C4B-40DF-9692-C1781038B2DE}">
      <dsp:nvSpPr>
        <dsp:cNvPr id="0" name=""/>
        <dsp:cNvSpPr/>
      </dsp:nvSpPr>
      <dsp:spPr>
        <a:xfrm rot="10800000">
          <a:off x="-28753" y="585787"/>
          <a:ext cx="657225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C) SUGGESTION</a:t>
          </a:r>
        </a:p>
      </dsp:txBody>
      <dsp:txXfrm rot="10800000">
        <a:off x="-28753" y="732234"/>
        <a:ext cx="657225" cy="439340"/>
      </dsp:txXfrm>
    </dsp:sp>
    <dsp:sp modelId="{27C540A3-B7A9-4DF1-BB0B-A1313B0DB669}">
      <dsp:nvSpPr>
        <dsp:cNvPr id="0" name=""/>
        <dsp:cNvSpPr/>
      </dsp:nvSpPr>
      <dsp:spPr>
        <a:xfrm rot="5400000">
          <a:off x="664190" y="492561"/>
          <a:ext cx="585787" cy="772239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D) WELL-KNOWN</a:t>
          </a:r>
        </a:p>
      </dsp:txBody>
      <dsp:txXfrm rot="-5400000">
        <a:off x="570964" y="732234"/>
        <a:ext cx="772239" cy="439340"/>
      </dsp:txXfrm>
    </dsp:sp>
    <dsp:sp modelId="{4769BABA-549A-4550-A9D0-33706F624F0D}">
      <dsp:nvSpPr>
        <dsp:cNvPr id="0" name=""/>
        <dsp:cNvSpPr/>
      </dsp:nvSpPr>
      <dsp:spPr>
        <a:xfrm>
          <a:off x="133350" y="439340"/>
          <a:ext cx="1047748" cy="292893"/>
        </a:xfrm>
        <a:prstGeom prst="roundRect">
          <a:avLst/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b="1" kern="1200"/>
            <a:t>36-ÖNERİ</a:t>
          </a:r>
        </a:p>
      </dsp:txBody>
      <dsp:txXfrm>
        <a:off x="147648" y="453638"/>
        <a:ext cx="1019152" cy="264297"/>
      </dsp:txXfrm>
    </dsp:sp>
  </dsp:spTree>
</dsp:drawing>
</file>

<file path=word/diagrams/drawing37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64293" y="-88106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A) COME</a:t>
          </a:r>
        </a:p>
      </dsp:txBody>
      <dsp:txXfrm rot="5400000">
        <a:off x="-23813" y="1"/>
        <a:ext cx="762000" cy="439340"/>
      </dsp:txXfrm>
    </dsp:sp>
    <dsp:sp modelId="{669CD504-946D-45E5-9BA5-DAB75487EBC1}">
      <dsp:nvSpPr>
        <dsp:cNvPr id="0" name=""/>
        <dsp:cNvSpPr/>
      </dsp:nvSpPr>
      <dsp:spPr>
        <a:xfrm>
          <a:off x="738187" y="0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B) GO</a:t>
          </a:r>
        </a:p>
      </dsp:txBody>
      <dsp:txXfrm>
        <a:off x="738187" y="0"/>
        <a:ext cx="762000" cy="439340"/>
      </dsp:txXfrm>
    </dsp:sp>
    <dsp:sp modelId="{FA5093AC-9C4B-40DF-9692-C1781038B2DE}">
      <dsp:nvSpPr>
        <dsp:cNvPr id="0" name=""/>
        <dsp:cNvSpPr/>
      </dsp:nvSpPr>
      <dsp:spPr>
        <a:xfrm rot="10800000">
          <a:off x="-23812" y="585787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C) ARRIVE</a:t>
          </a:r>
        </a:p>
      </dsp:txBody>
      <dsp:txXfrm rot="10800000">
        <a:off x="-23812" y="732234"/>
        <a:ext cx="7620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826293" y="450056"/>
          <a:ext cx="585787" cy="85725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D)MATCH</a:t>
          </a:r>
        </a:p>
      </dsp:txBody>
      <dsp:txXfrm rot="-5400000">
        <a:off x="690562" y="732234"/>
        <a:ext cx="857250" cy="439340"/>
      </dsp:txXfrm>
    </dsp:sp>
    <dsp:sp modelId="{4769BABA-549A-4550-A9D0-33706F624F0D}">
      <dsp:nvSpPr>
        <dsp:cNvPr id="0" name=""/>
        <dsp:cNvSpPr/>
      </dsp:nvSpPr>
      <dsp:spPr>
        <a:xfrm>
          <a:off x="238124" y="439340"/>
          <a:ext cx="1047751" cy="292893"/>
        </a:xfrm>
        <a:prstGeom prst="roundRect">
          <a:avLst/>
        </a:prstGeom>
        <a:solidFill>
          <a:schemeClr val="accent6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b="1" kern="1200"/>
            <a:t>37-VARMAK</a:t>
          </a:r>
        </a:p>
      </dsp:txBody>
      <dsp:txXfrm>
        <a:off x="252422" y="453638"/>
        <a:ext cx="1019155" cy="264297"/>
      </dsp:txXfrm>
    </dsp:sp>
  </dsp:spTree>
</dsp:drawing>
</file>

<file path=word/diagrams/drawing38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88106" y="-88106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A) WORKER</a:t>
          </a:r>
        </a:p>
      </dsp:txBody>
      <dsp:txXfrm rot="5400000">
        <a:off x="-1" y="1"/>
        <a:ext cx="762000" cy="439340"/>
      </dsp:txXfrm>
    </dsp:sp>
    <dsp:sp modelId="{669CD504-946D-45E5-9BA5-DAB75487EBC1}">
      <dsp:nvSpPr>
        <dsp:cNvPr id="0" name=""/>
        <dsp:cNvSpPr/>
      </dsp:nvSpPr>
      <dsp:spPr>
        <a:xfrm>
          <a:off x="762000" y="0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B) TOUR</a:t>
          </a:r>
        </a:p>
      </dsp:txBody>
      <dsp:txXfrm>
        <a:off x="762000" y="0"/>
        <a:ext cx="762000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C) ARCHITECT</a:t>
          </a:r>
        </a:p>
      </dsp:txBody>
      <dsp:txXfrm rot="10800000">
        <a:off x="0" y="732234"/>
        <a:ext cx="7620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850106" y="497681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D) BUY</a:t>
          </a:r>
        </a:p>
      </dsp:txBody>
      <dsp:txXfrm rot="-5400000">
        <a:off x="761999" y="732234"/>
        <a:ext cx="762000" cy="439340"/>
      </dsp:txXfrm>
    </dsp:sp>
    <dsp:sp modelId="{4769BABA-549A-4550-A9D0-33706F624F0D}">
      <dsp:nvSpPr>
        <dsp:cNvPr id="0" name=""/>
        <dsp:cNvSpPr/>
      </dsp:nvSpPr>
      <dsp:spPr>
        <a:xfrm>
          <a:off x="238124" y="439340"/>
          <a:ext cx="1047751" cy="292893"/>
        </a:xfrm>
        <a:prstGeom prst="roundRect">
          <a:avLst/>
        </a:prstGeom>
        <a:solidFill>
          <a:schemeClr val="accent6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b="1" kern="1200"/>
            <a:t>38-SATIN ALMAK</a:t>
          </a:r>
        </a:p>
      </dsp:txBody>
      <dsp:txXfrm>
        <a:off x="252422" y="453638"/>
        <a:ext cx="1019155" cy="264297"/>
      </dsp:txXfrm>
    </dsp:sp>
  </dsp:spTree>
</dsp:drawing>
</file>

<file path=word/diagrams/drawing39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61791" y="-80962"/>
          <a:ext cx="585787" cy="747712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A) FANTASTIC</a:t>
          </a:r>
        </a:p>
      </dsp:txBody>
      <dsp:txXfrm rot="5400000">
        <a:off x="-19172" y="1"/>
        <a:ext cx="747712" cy="439340"/>
      </dsp:txXfrm>
    </dsp:sp>
    <dsp:sp modelId="{669CD504-946D-45E5-9BA5-DAB75487EBC1}">
      <dsp:nvSpPr>
        <dsp:cNvPr id="0" name=""/>
        <dsp:cNvSpPr/>
      </dsp:nvSpPr>
      <dsp:spPr>
        <a:xfrm>
          <a:off x="690198" y="0"/>
          <a:ext cx="824397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B) AMUSING</a:t>
          </a:r>
        </a:p>
      </dsp:txBody>
      <dsp:txXfrm>
        <a:off x="690198" y="0"/>
        <a:ext cx="824397" cy="439340"/>
      </dsp:txXfrm>
    </dsp:sp>
    <dsp:sp modelId="{FA5093AC-9C4B-40DF-9692-C1781038B2DE}">
      <dsp:nvSpPr>
        <dsp:cNvPr id="0" name=""/>
        <dsp:cNvSpPr/>
      </dsp:nvSpPr>
      <dsp:spPr>
        <a:xfrm rot="10800000">
          <a:off x="-19171" y="585787"/>
          <a:ext cx="747712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C) EXTITING</a:t>
          </a:r>
        </a:p>
      </dsp:txBody>
      <dsp:txXfrm rot="10800000">
        <a:off x="-19171" y="732234"/>
        <a:ext cx="747712" cy="439340"/>
      </dsp:txXfrm>
    </dsp:sp>
    <dsp:sp modelId="{27C540A3-B7A9-4DF1-BB0B-A1313B0DB669}">
      <dsp:nvSpPr>
        <dsp:cNvPr id="0" name=""/>
        <dsp:cNvSpPr/>
      </dsp:nvSpPr>
      <dsp:spPr>
        <a:xfrm rot="5400000">
          <a:off x="809503" y="504825"/>
          <a:ext cx="585787" cy="747712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D) TERRIBLE</a:t>
          </a:r>
        </a:p>
      </dsp:txBody>
      <dsp:txXfrm rot="-5400000">
        <a:off x="728541" y="732234"/>
        <a:ext cx="747712" cy="439340"/>
      </dsp:txXfrm>
    </dsp:sp>
    <dsp:sp modelId="{4769BABA-549A-4550-A9D0-33706F624F0D}">
      <dsp:nvSpPr>
        <dsp:cNvPr id="0" name=""/>
        <dsp:cNvSpPr/>
      </dsp:nvSpPr>
      <dsp:spPr>
        <a:xfrm>
          <a:off x="233659" y="439340"/>
          <a:ext cx="1028106" cy="292893"/>
        </a:xfrm>
        <a:prstGeom prst="roundRect">
          <a:avLst/>
        </a:prstGeom>
        <a:solidFill>
          <a:schemeClr val="accent6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b="1" kern="1200"/>
            <a:t>39-HARİKA</a:t>
          </a:r>
        </a:p>
      </dsp:txBody>
      <dsp:txXfrm>
        <a:off x="247957" y="453638"/>
        <a:ext cx="999510" cy="264297"/>
      </dsp:txXfrm>
    </dsp:sp>
  </dsp:spTree>
</dsp:drawing>
</file>

<file path=word/diagrams/drawing4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69056" y="-88106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A)BAKMAK</a:t>
          </a:r>
        </a:p>
      </dsp:txBody>
      <dsp:txXfrm rot="5400000">
        <a:off x="-19051" y="1"/>
        <a:ext cx="762000" cy="439340"/>
      </dsp:txXfrm>
    </dsp:sp>
    <dsp:sp modelId="{669CD504-946D-45E5-9BA5-DAB75487EBC1}">
      <dsp:nvSpPr>
        <dsp:cNvPr id="0" name=""/>
        <dsp:cNvSpPr/>
      </dsp:nvSpPr>
      <dsp:spPr>
        <a:xfrm>
          <a:off x="704850" y="0"/>
          <a:ext cx="8382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B)  KEŞFETMEK</a:t>
          </a:r>
        </a:p>
      </dsp:txBody>
      <dsp:txXfrm>
        <a:off x="704850" y="0"/>
        <a:ext cx="838200" cy="439340"/>
      </dsp:txXfrm>
    </dsp:sp>
    <dsp:sp modelId="{FA5093AC-9C4B-40DF-9692-C1781038B2DE}">
      <dsp:nvSpPr>
        <dsp:cNvPr id="0" name=""/>
        <dsp:cNvSpPr/>
      </dsp:nvSpPr>
      <dsp:spPr>
        <a:xfrm rot="10800000">
          <a:off x="-19049" y="585787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C) SEYAHAT ETMEK</a:t>
          </a:r>
        </a:p>
      </dsp:txBody>
      <dsp:txXfrm rot="10800000">
        <a:off x="-19049" y="732234"/>
        <a:ext cx="7620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831056" y="497681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D) GÖRMEK</a:t>
          </a:r>
        </a:p>
      </dsp:txBody>
      <dsp:txXfrm rot="-5400000">
        <a:off x="742949" y="732234"/>
        <a:ext cx="762000" cy="439340"/>
      </dsp:txXfrm>
    </dsp:sp>
    <dsp:sp modelId="{4769BABA-549A-4550-A9D0-33706F624F0D}">
      <dsp:nvSpPr>
        <dsp:cNvPr id="0" name=""/>
        <dsp:cNvSpPr/>
      </dsp:nvSpPr>
      <dsp:spPr>
        <a:xfrm>
          <a:off x="238124" y="439340"/>
          <a:ext cx="1047751" cy="292893"/>
        </a:xfrm>
        <a:prstGeom prst="round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kern="1200"/>
            <a:t>4-TRAVEL</a:t>
          </a:r>
        </a:p>
      </dsp:txBody>
      <dsp:txXfrm>
        <a:off x="252422" y="453638"/>
        <a:ext cx="1019155" cy="264297"/>
      </dsp:txXfrm>
    </dsp:sp>
  </dsp:spTree>
</dsp:drawing>
</file>

<file path=word/diagrams/drawing40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97630" y="-66674"/>
          <a:ext cx="585787" cy="71913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A) MÜŞTERİ</a:t>
          </a:r>
        </a:p>
      </dsp:txBody>
      <dsp:txXfrm rot="5400000">
        <a:off x="30955" y="0"/>
        <a:ext cx="719137" cy="439340"/>
      </dsp:txXfrm>
    </dsp:sp>
    <dsp:sp modelId="{669CD504-946D-45E5-9BA5-DAB75487EBC1}">
      <dsp:nvSpPr>
        <dsp:cNvPr id="0" name=""/>
        <dsp:cNvSpPr/>
      </dsp:nvSpPr>
      <dsp:spPr>
        <a:xfrm>
          <a:off x="750092" y="0"/>
          <a:ext cx="719137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B) MAL SAHİBİ</a:t>
          </a:r>
        </a:p>
      </dsp:txBody>
      <dsp:txXfrm>
        <a:off x="750092" y="0"/>
        <a:ext cx="719137" cy="439340"/>
      </dsp:txXfrm>
    </dsp:sp>
    <dsp:sp modelId="{FA5093AC-9C4B-40DF-9692-C1781038B2DE}">
      <dsp:nvSpPr>
        <dsp:cNvPr id="0" name=""/>
        <dsp:cNvSpPr/>
      </dsp:nvSpPr>
      <dsp:spPr>
        <a:xfrm rot="10800000">
          <a:off x="-30955" y="585787"/>
          <a:ext cx="842958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C) GARSON</a:t>
          </a:r>
          <a:endParaRPr lang="tr-TR" sz="700" b="0" kern="1200"/>
        </a:p>
      </dsp:txBody>
      <dsp:txXfrm rot="10800000">
        <a:off x="-30955" y="732234"/>
        <a:ext cx="842958" cy="439340"/>
      </dsp:txXfrm>
    </dsp:sp>
    <dsp:sp modelId="{27C540A3-B7A9-4DF1-BB0B-A1313B0DB669}">
      <dsp:nvSpPr>
        <dsp:cNvPr id="0" name=""/>
        <dsp:cNvSpPr/>
      </dsp:nvSpPr>
      <dsp:spPr>
        <a:xfrm rot="5400000">
          <a:off x="816767" y="519112"/>
          <a:ext cx="585787" cy="71913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D) SATICI</a:t>
          </a:r>
        </a:p>
      </dsp:txBody>
      <dsp:txXfrm rot="-5400000">
        <a:off x="750093" y="732233"/>
        <a:ext cx="719137" cy="439340"/>
      </dsp:txXfrm>
    </dsp:sp>
    <dsp:sp modelId="{4769BABA-549A-4550-A9D0-33706F624F0D}">
      <dsp:nvSpPr>
        <dsp:cNvPr id="0" name=""/>
        <dsp:cNvSpPr/>
      </dsp:nvSpPr>
      <dsp:spPr>
        <a:xfrm>
          <a:off x="224729" y="390526"/>
          <a:ext cx="988815" cy="390521"/>
        </a:xfrm>
        <a:prstGeom prst="roundRect">
          <a:avLst/>
        </a:prstGeom>
        <a:solidFill>
          <a:schemeClr val="accent6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b="1" kern="1200"/>
            <a:t>40-WAITER</a:t>
          </a:r>
          <a:endParaRPr lang="tr-TR" sz="800" b="1" kern="1200"/>
        </a:p>
      </dsp:txBody>
      <dsp:txXfrm>
        <a:off x="243793" y="409590"/>
        <a:ext cx="950687" cy="352393"/>
      </dsp:txXfrm>
    </dsp:sp>
  </dsp:spTree>
</dsp:drawing>
</file>

<file path=word/diagrams/drawing4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88106" y="-88106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A) FALSE</a:t>
          </a:r>
        </a:p>
      </dsp:txBody>
      <dsp:txXfrm rot="5400000">
        <a:off x="-1" y="1"/>
        <a:ext cx="762000" cy="439340"/>
      </dsp:txXfrm>
    </dsp:sp>
    <dsp:sp modelId="{669CD504-946D-45E5-9BA5-DAB75487EBC1}">
      <dsp:nvSpPr>
        <dsp:cNvPr id="0" name=""/>
        <dsp:cNvSpPr/>
      </dsp:nvSpPr>
      <dsp:spPr>
        <a:xfrm>
          <a:off x="762000" y="0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B) WRONG</a:t>
          </a:r>
        </a:p>
      </dsp:txBody>
      <dsp:txXfrm>
        <a:off x="762000" y="0"/>
        <a:ext cx="762000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C) BUSY</a:t>
          </a:r>
        </a:p>
      </dsp:txBody>
      <dsp:txXfrm rot="10800000">
        <a:off x="0" y="732234"/>
        <a:ext cx="7620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850106" y="497681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D) CORRECT</a:t>
          </a:r>
        </a:p>
      </dsp:txBody>
      <dsp:txXfrm rot="-5400000">
        <a:off x="761999" y="732234"/>
        <a:ext cx="762000" cy="439340"/>
      </dsp:txXfrm>
    </dsp:sp>
    <dsp:sp modelId="{4769BABA-549A-4550-A9D0-33706F624F0D}">
      <dsp:nvSpPr>
        <dsp:cNvPr id="0" name=""/>
        <dsp:cNvSpPr/>
      </dsp:nvSpPr>
      <dsp:spPr>
        <a:xfrm>
          <a:off x="142873" y="439340"/>
          <a:ext cx="1238253" cy="292893"/>
        </a:xfrm>
        <a:prstGeom prst="roundRect">
          <a:avLst/>
        </a:prstGeom>
        <a:solidFill>
          <a:schemeClr val="accent4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b="1" kern="1200"/>
            <a:t>41-DOĞRU</a:t>
          </a:r>
        </a:p>
      </dsp:txBody>
      <dsp:txXfrm>
        <a:off x="157171" y="453638"/>
        <a:ext cx="1209657" cy="264297"/>
      </dsp:txXfrm>
    </dsp:sp>
  </dsp:spTree>
</dsp:drawing>
</file>

<file path=word/diagrams/drawing4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88106" y="-88106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A) DICTIONARY</a:t>
          </a:r>
        </a:p>
      </dsp:txBody>
      <dsp:txXfrm rot="5400000">
        <a:off x="-1" y="1"/>
        <a:ext cx="762000" cy="439340"/>
      </dsp:txXfrm>
    </dsp:sp>
    <dsp:sp modelId="{669CD504-946D-45E5-9BA5-DAB75487EBC1}">
      <dsp:nvSpPr>
        <dsp:cNvPr id="0" name=""/>
        <dsp:cNvSpPr/>
      </dsp:nvSpPr>
      <dsp:spPr>
        <a:xfrm>
          <a:off x="762000" y="0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B) BOOK</a:t>
          </a:r>
        </a:p>
      </dsp:txBody>
      <dsp:txXfrm>
        <a:off x="762000" y="0"/>
        <a:ext cx="762000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C) MAGAZINE</a:t>
          </a:r>
          <a:endParaRPr lang="tr-TR" sz="800" b="0" kern="1200"/>
        </a:p>
      </dsp:txBody>
      <dsp:txXfrm rot="10800000">
        <a:off x="0" y="732234"/>
        <a:ext cx="7620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850106" y="497681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D) NEWSPAPER</a:t>
          </a:r>
        </a:p>
      </dsp:txBody>
      <dsp:txXfrm rot="-5400000">
        <a:off x="761999" y="732234"/>
        <a:ext cx="762000" cy="439340"/>
      </dsp:txXfrm>
    </dsp:sp>
    <dsp:sp modelId="{4769BABA-549A-4550-A9D0-33706F624F0D}">
      <dsp:nvSpPr>
        <dsp:cNvPr id="0" name=""/>
        <dsp:cNvSpPr/>
      </dsp:nvSpPr>
      <dsp:spPr>
        <a:xfrm>
          <a:off x="238124" y="439340"/>
          <a:ext cx="1047751" cy="292893"/>
        </a:xfrm>
        <a:prstGeom prst="roundRect">
          <a:avLst/>
        </a:prstGeom>
        <a:solidFill>
          <a:schemeClr val="accent4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b="1" kern="1200"/>
            <a:t>42) SÖZLÜK</a:t>
          </a:r>
        </a:p>
      </dsp:txBody>
      <dsp:txXfrm>
        <a:off x="252422" y="453638"/>
        <a:ext cx="1019155" cy="264297"/>
      </dsp:txXfrm>
    </dsp:sp>
  </dsp:spTree>
</dsp:drawing>
</file>

<file path=word/diagrams/drawing4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88106" y="-88106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A) GO</a:t>
          </a:r>
        </a:p>
      </dsp:txBody>
      <dsp:txXfrm rot="5400000">
        <a:off x="-1" y="1"/>
        <a:ext cx="762000" cy="439340"/>
      </dsp:txXfrm>
    </dsp:sp>
    <dsp:sp modelId="{669CD504-946D-45E5-9BA5-DAB75487EBC1}">
      <dsp:nvSpPr>
        <dsp:cNvPr id="0" name=""/>
        <dsp:cNvSpPr/>
      </dsp:nvSpPr>
      <dsp:spPr>
        <a:xfrm>
          <a:off x="762000" y="0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B) SEE</a:t>
          </a:r>
        </a:p>
      </dsp:txBody>
      <dsp:txXfrm>
        <a:off x="762000" y="0"/>
        <a:ext cx="762000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C) TRAVEL</a:t>
          </a:r>
        </a:p>
      </dsp:txBody>
      <dsp:txXfrm rot="10800000">
        <a:off x="0" y="732234"/>
        <a:ext cx="7620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850106" y="497681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D) GATHER</a:t>
          </a:r>
        </a:p>
      </dsp:txBody>
      <dsp:txXfrm rot="-5400000">
        <a:off x="761999" y="732234"/>
        <a:ext cx="762000" cy="439340"/>
      </dsp:txXfrm>
    </dsp:sp>
    <dsp:sp modelId="{4769BABA-549A-4550-A9D0-33706F624F0D}">
      <dsp:nvSpPr>
        <dsp:cNvPr id="0" name=""/>
        <dsp:cNvSpPr/>
      </dsp:nvSpPr>
      <dsp:spPr>
        <a:xfrm>
          <a:off x="238124" y="439340"/>
          <a:ext cx="1047751" cy="292893"/>
        </a:xfrm>
        <a:prstGeom prst="roundRect">
          <a:avLst/>
        </a:prstGeom>
        <a:solidFill>
          <a:schemeClr val="accent4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b="1" kern="1200"/>
            <a:t>43) SEYEHAT ETMEK</a:t>
          </a:r>
        </a:p>
      </dsp:txBody>
      <dsp:txXfrm>
        <a:off x="252422" y="453638"/>
        <a:ext cx="1019155" cy="264297"/>
      </dsp:txXfrm>
    </dsp:sp>
  </dsp:spTree>
</dsp:drawing>
</file>

<file path=word/diagrams/drawing44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48307" y="-69056"/>
          <a:ext cx="585787" cy="7239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A) LEAVE</a:t>
          </a:r>
        </a:p>
      </dsp:txBody>
      <dsp:txXfrm rot="5400000">
        <a:off x="-20750" y="1"/>
        <a:ext cx="723900" cy="439340"/>
      </dsp:txXfrm>
    </dsp:sp>
    <dsp:sp modelId="{669CD504-946D-45E5-9BA5-DAB75487EBC1}">
      <dsp:nvSpPr>
        <dsp:cNvPr id="0" name=""/>
        <dsp:cNvSpPr/>
      </dsp:nvSpPr>
      <dsp:spPr>
        <a:xfrm>
          <a:off x="661653" y="0"/>
          <a:ext cx="806895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B)</a:t>
          </a:r>
          <a:r>
            <a:rPr lang="tr-TR" sz="800" b="0" kern="1200" baseline="0"/>
            <a:t> ARRIVE</a:t>
          </a:r>
          <a:endParaRPr lang="tr-TR" sz="800" b="0" kern="1200"/>
        </a:p>
      </dsp:txBody>
      <dsp:txXfrm>
        <a:off x="661653" y="0"/>
        <a:ext cx="806895" cy="439340"/>
      </dsp:txXfrm>
    </dsp:sp>
    <dsp:sp modelId="{FA5093AC-9C4B-40DF-9692-C1781038B2DE}">
      <dsp:nvSpPr>
        <dsp:cNvPr id="0" name=""/>
        <dsp:cNvSpPr/>
      </dsp:nvSpPr>
      <dsp:spPr>
        <a:xfrm rot="10800000">
          <a:off x="-20748" y="585787"/>
          <a:ext cx="7239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C)LOOK FOR</a:t>
          </a:r>
        </a:p>
      </dsp:txBody>
      <dsp:txXfrm rot="10800000">
        <a:off x="-20748" y="732234"/>
        <a:ext cx="7239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772207" y="516731"/>
          <a:ext cx="585787" cy="7239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D) DISCOVER</a:t>
          </a:r>
        </a:p>
      </dsp:txBody>
      <dsp:txXfrm rot="-5400000">
        <a:off x="703150" y="732234"/>
        <a:ext cx="723900" cy="439340"/>
      </dsp:txXfrm>
    </dsp:sp>
    <dsp:sp modelId="{4769BABA-549A-4550-A9D0-33706F624F0D}">
      <dsp:nvSpPr>
        <dsp:cNvPr id="0" name=""/>
        <dsp:cNvSpPr/>
      </dsp:nvSpPr>
      <dsp:spPr>
        <a:xfrm>
          <a:off x="72389" y="439340"/>
          <a:ext cx="1303020" cy="292893"/>
        </a:xfrm>
        <a:prstGeom prst="roundRect">
          <a:avLst/>
        </a:prstGeom>
        <a:solidFill>
          <a:schemeClr val="accent4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b="1" kern="1200"/>
            <a:t>44) AYRILMAK</a:t>
          </a:r>
        </a:p>
      </dsp:txBody>
      <dsp:txXfrm>
        <a:off x="86687" y="453638"/>
        <a:ext cx="1274424" cy="264297"/>
      </dsp:txXfrm>
    </dsp:sp>
  </dsp:spTree>
</dsp:drawing>
</file>

<file path=word/diagrams/drawing45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88106" y="-88106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A)</a:t>
          </a:r>
          <a:r>
            <a:rPr lang="tr-TR" sz="800" b="0" kern="1200"/>
            <a:t> TRUE</a:t>
          </a:r>
        </a:p>
      </dsp:txBody>
      <dsp:txXfrm rot="5400000">
        <a:off x="-1" y="1"/>
        <a:ext cx="762000" cy="439340"/>
      </dsp:txXfrm>
    </dsp:sp>
    <dsp:sp modelId="{669CD504-946D-45E5-9BA5-DAB75487EBC1}">
      <dsp:nvSpPr>
        <dsp:cNvPr id="0" name=""/>
        <dsp:cNvSpPr/>
      </dsp:nvSpPr>
      <dsp:spPr>
        <a:xfrm>
          <a:off x="762000" y="0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B) MAGAZINE</a:t>
          </a:r>
        </a:p>
      </dsp:txBody>
      <dsp:txXfrm>
        <a:off x="762000" y="0"/>
        <a:ext cx="762000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C) RİGHT</a:t>
          </a:r>
        </a:p>
      </dsp:txBody>
      <dsp:txXfrm rot="10800000">
        <a:off x="0" y="732234"/>
        <a:ext cx="7620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850106" y="497681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D ) MISTAKE</a:t>
          </a:r>
        </a:p>
      </dsp:txBody>
      <dsp:txXfrm rot="-5400000">
        <a:off x="761999" y="732234"/>
        <a:ext cx="762000" cy="439340"/>
      </dsp:txXfrm>
    </dsp:sp>
    <dsp:sp modelId="{4769BABA-549A-4550-A9D0-33706F624F0D}">
      <dsp:nvSpPr>
        <dsp:cNvPr id="0" name=""/>
        <dsp:cNvSpPr/>
      </dsp:nvSpPr>
      <dsp:spPr>
        <a:xfrm>
          <a:off x="228600" y="439340"/>
          <a:ext cx="1047751" cy="292893"/>
        </a:xfrm>
        <a:prstGeom prst="roundRect">
          <a:avLst/>
        </a:prstGeom>
        <a:solidFill>
          <a:schemeClr val="accent5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b="1" kern="1200"/>
            <a:t>45-HATA</a:t>
          </a:r>
        </a:p>
      </dsp:txBody>
      <dsp:txXfrm>
        <a:off x="242898" y="453638"/>
        <a:ext cx="1019155" cy="264297"/>
      </dsp:txXfrm>
    </dsp:sp>
  </dsp:spTree>
</dsp:drawing>
</file>

<file path=word/diagrams/drawing46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88106" y="-88106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A) GET ANGRY</a:t>
          </a:r>
        </a:p>
      </dsp:txBody>
      <dsp:txXfrm rot="5400000">
        <a:off x="-1" y="1"/>
        <a:ext cx="762000" cy="439340"/>
      </dsp:txXfrm>
    </dsp:sp>
    <dsp:sp modelId="{669CD504-946D-45E5-9BA5-DAB75487EBC1}">
      <dsp:nvSpPr>
        <dsp:cNvPr id="0" name=""/>
        <dsp:cNvSpPr/>
      </dsp:nvSpPr>
      <dsp:spPr>
        <a:xfrm>
          <a:off x="762000" y="0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B) GET BORED</a:t>
          </a:r>
        </a:p>
      </dsp:txBody>
      <dsp:txXfrm>
        <a:off x="762000" y="0"/>
        <a:ext cx="762000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C) GET TIRED</a:t>
          </a:r>
        </a:p>
      </dsp:txBody>
      <dsp:txXfrm rot="10800000">
        <a:off x="0" y="732234"/>
        <a:ext cx="7620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850106" y="497681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D) ANNOYED</a:t>
          </a:r>
        </a:p>
      </dsp:txBody>
      <dsp:txXfrm rot="-5400000">
        <a:off x="761999" y="732234"/>
        <a:ext cx="762000" cy="439340"/>
      </dsp:txXfrm>
    </dsp:sp>
    <dsp:sp modelId="{4769BABA-549A-4550-A9D0-33706F624F0D}">
      <dsp:nvSpPr>
        <dsp:cNvPr id="0" name=""/>
        <dsp:cNvSpPr/>
      </dsp:nvSpPr>
      <dsp:spPr>
        <a:xfrm>
          <a:off x="238124" y="439340"/>
          <a:ext cx="1047751" cy="292893"/>
        </a:xfrm>
        <a:prstGeom prst="roundRect">
          <a:avLst/>
        </a:prstGeom>
        <a:solidFill>
          <a:schemeClr val="accent5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b="1" kern="1200"/>
            <a:t>46-SIKILMAK</a:t>
          </a:r>
        </a:p>
      </dsp:txBody>
      <dsp:txXfrm>
        <a:off x="252422" y="453638"/>
        <a:ext cx="1019155" cy="264297"/>
      </dsp:txXfrm>
    </dsp:sp>
  </dsp:spTree>
</dsp:drawing>
</file>

<file path=word/diagrams/drawing47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76199" y="-76199"/>
          <a:ext cx="585787" cy="7381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A) STREET</a:t>
          </a:r>
        </a:p>
      </dsp:txBody>
      <dsp:txXfrm rot="5400000">
        <a:off x="0" y="0"/>
        <a:ext cx="738187" cy="439340"/>
      </dsp:txXfrm>
    </dsp:sp>
    <dsp:sp modelId="{669CD504-946D-45E5-9BA5-DAB75487EBC1}">
      <dsp:nvSpPr>
        <dsp:cNvPr id="0" name=""/>
        <dsp:cNvSpPr/>
      </dsp:nvSpPr>
      <dsp:spPr>
        <a:xfrm>
          <a:off x="738187" y="0"/>
          <a:ext cx="738187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B) NEIGHBOURHOOD</a:t>
          </a:r>
        </a:p>
      </dsp:txBody>
      <dsp:txXfrm>
        <a:off x="738187" y="0"/>
        <a:ext cx="738187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38187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C) ROAD</a:t>
          </a:r>
        </a:p>
      </dsp:txBody>
      <dsp:txXfrm rot="10800000">
        <a:off x="0" y="732234"/>
        <a:ext cx="738187" cy="439340"/>
      </dsp:txXfrm>
    </dsp:sp>
    <dsp:sp modelId="{27C540A3-B7A9-4DF1-BB0B-A1313B0DB669}">
      <dsp:nvSpPr>
        <dsp:cNvPr id="0" name=""/>
        <dsp:cNvSpPr/>
      </dsp:nvSpPr>
      <dsp:spPr>
        <a:xfrm rot="5400000">
          <a:off x="814387" y="509587"/>
          <a:ext cx="585787" cy="7381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0" kern="1200"/>
            <a:t>D) RELATIVE</a:t>
          </a:r>
        </a:p>
      </dsp:txBody>
      <dsp:txXfrm rot="-5400000">
        <a:off x="738187" y="732233"/>
        <a:ext cx="738187" cy="439340"/>
      </dsp:txXfrm>
    </dsp:sp>
    <dsp:sp modelId="{4769BABA-549A-4550-A9D0-33706F624F0D}">
      <dsp:nvSpPr>
        <dsp:cNvPr id="0" name=""/>
        <dsp:cNvSpPr/>
      </dsp:nvSpPr>
      <dsp:spPr>
        <a:xfrm>
          <a:off x="230682" y="439340"/>
          <a:ext cx="1015009" cy="292893"/>
        </a:xfrm>
        <a:prstGeom prst="roundRect">
          <a:avLst/>
        </a:prstGeom>
        <a:solidFill>
          <a:schemeClr val="accent5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b="1" kern="1200"/>
            <a:t>47- </a:t>
          </a:r>
          <a:r>
            <a:rPr lang="tr-TR" sz="900" b="1" kern="1200"/>
            <a:t>MAHALLE/KOMŞ</a:t>
          </a:r>
          <a:r>
            <a:rPr lang="tr-TR" sz="1000" b="1" kern="1200"/>
            <a:t>U</a:t>
          </a:r>
        </a:p>
      </dsp:txBody>
      <dsp:txXfrm>
        <a:off x="244980" y="453638"/>
        <a:ext cx="986413" cy="264297"/>
      </dsp:txXfrm>
    </dsp:sp>
  </dsp:spTree>
</dsp:drawing>
</file>

<file path=word/diagrams/drawing48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80962" y="-80962"/>
          <a:ext cx="585787" cy="747712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A) HAYAT</a:t>
          </a:r>
        </a:p>
      </dsp:txBody>
      <dsp:txXfrm rot="5400000">
        <a:off x="-1" y="1"/>
        <a:ext cx="747712" cy="439340"/>
      </dsp:txXfrm>
    </dsp:sp>
    <dsp:sp modelId="{669CD504-946D-45E5-9BA5-DAB75487EBC1}">
      <dsp:nvSpPr>
        <dsp:cNvPr id="0" name=""/>
        <dsp:cNvSpPr/>
      </dsp:nvSpPr>
      <dsp:spPr>
        <a:xfrm>
          <a:off x="747712" y="0"/>
          <a:ext cx="747712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B) VAHŞİ YAŞAM</a:t>
          </a:r>
        </a:p>
      </dsp:txBody>
      <dsp:txXfrm>
        <a:off x="747712" y="0"/>
        <a:ext cx="747712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47712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C) TEHLİKELİ</a:t>
          </a:r>
        </a:p>
      </dsp:txBody>
      <dsp:txXfrm rot="10800000">
        <a:off x="0" y="732234"/>
        <a:ext cx="747712" cy="439340"/>
      </dsp:txXfrm>
    </dsp:sp>
    <dsp:sp modelId="{27C540A3-B7A9-4DF1-BB0B-A1313B0DB669}">
      <dsp:nvSpPr>
        <dsp:cNvPr id="0" name=""/>
        <dsp:cNvSpPr/>
      </dsp:nvSpPr>
      <dsp:spPr>
        <a:xfrm rot="5400000">
          <a:off x="828674" y="504825"/>
          <a:ext cx="585787" cy="747712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D)  TEHLİKESİZ</a:t>
          </a:r>
        </a:p>
      </dsp:txBody>
      <dsp:txXfrm rot="-5400000">
        <a:off x="747712" y="732234"/>
        <a:ext cx="747712" cy="439340"/>
      </dsp:txXfrm>
    </dsp:sp>
    <dsp:sp modelId="{4769BABA-549A-4550-A9D0-33706F624F0D}">
      <dsp:nvSpPr>
        <dsp:cNvPr id="0" name=""/>
        <dsp:cNvSpPr/>
      </dsp:nvSpPr>
      <dsp:spPr>
        <a:xfrm>
          <a:off x="233659" y="439340"/>
          <a:ext cx="1028106" cy="292893"/>
        </a:xfrm>
        <a:prstGeom prst="roundRect">
          <a:avLst/>
        </a:prstGeom>
        <a:solidFill>
          <a:schemeClr val="accent5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b="1" kern="1200"/>
            <a:t>48-WİLDLİFE</a:t>
          </a:r>
        </a:p>
      </dsp:txBody>
      <dsp:txXfrm>
        <a:off x="247957" y="453638"/>
        <a:ext cx="999510" cy="264297"/>
      </dsp:txXfrm>
    </dsp:sp>
  </dsp:spTree>
</dsp:drawing>
</file>

<file path=word/diagrams/drawing49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88106" y="-88106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A) MAGAZINE</a:t>
          </a:r>
        </a:p>
      </dsp:txBody>
      <dsp:txXfrm rot="5400000">
        <a:off x="-1" y="1"/>
        <a:ext cx="762000" cy="439340"/>
      </dsp:txXfrm>
    </dsp:sp>
    <dsp:sp modelId="{669CD504-946D-45E5-9BA5-DAB75487EBC1}">
      <dsp:nvSpPr>
        <dsp:cNvPr id="0" name=""/>
        <dsp:cNvSpPr/>
      </dsp:nvSpPr>
      <dsp:spPr>
        <a:xfrm>
          <a:off x="762000" y="0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B) NEWSPAPER</a:t>
          </a:r>
        </a:p>
      </dsp:txBody>
      <dsp:txXfrm>
        <a:off x="762000" y="0"/>
        <a:ext cx="762000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C) BOOK</a:t>
          </a:r>
        </a:p>
      </dsp:txBody>
      <dsp:txXfrm rot="10800000">
        <a:off x="0" y="732234"/>
        <a:ext cx="7620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850106" y="497681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D) DICTIONARY</a:t>
          </a:r>
        </a:p>
      </dsp:txBody>
      <dsp:txXfrm rot="-5400000">
        <a:off x="761999" y="732234"/>
        <a:ext cx="762000" cy="439340"/>
      </dsp:txXfrm>
    </dsp:sp>
    <dsp:sp modelId="{4769BABA-549A-4550-A9D0-33706F624F0D}">
      <dsp:nvSpPr>
        <dsp:cNvPr id="0" name=""/>
        <dsp:cNvSpPr/>
      </dsp:nvSpPr>
      <dsp:spPr>
        <a:xfrm>
          <a:off x="238124" y="439340"/>
          <a:ext cx="1047751" cy="292893"/>
        </a:xfrm>
        <a:prstGeom prst="roundRect">
          <a:avLst/>
        </a:prstGeom>
        <a:solidFill>
          <a:schemeClr val="accent2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49-DERGİ</a:t>
          </a:r>
        </a:p>
      </dsp:txBody>
      <dsp:txXfrm>
        <a:off x="252422" y="453638"/>
        <a:ext cx="1019155" cy="264297"/>
      </dsp:txXfrm>
    </dsp:sp>
  </dsp:spTree>
</dsp:drawing>
</file>

<file path=word/diagrams/drawing5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88106" y="-88106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A) GAZETECİ</a:t>
          </a:r>
        </a:p>
      </dsp:txBody>
      <dsp:txXfrm rot="5400000">
        <a:off x="-1" y="1"/>
        <a:ext cx="762000" cy="439340"/>
      </dsp:txXfrm>
    </dsp:sp>
    <dsp:sp modelId="{669CD504-946D-45E5-9BA5-DAB75487EBC1}">
      <dsp:nvSpPr>
        <dsp:cNvPr id="0" name=""/>
        <dsp:cNvSpPr/>
      </dsp:nvSpPr>
      <dsp:spPr>
        <a:xfrm>
          <a:off x="762000" y="0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B) FIRIN</a:t>
          </a:r>
        </a:p>
      </dsp:txBody>
      <dsp:txXfrm>
        <a:off x="762000" y="0"/>
        <a:ext cx="762000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C) KAFE</a:t>
          </a:r>
        </a:p>
      </dsp:txBody>
      <dsp:txXfrm rot="10800000">
        <a:off x="0" y="732234"/>
        <a:ext cx="7620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850106" y="497681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D) MANAV</a:t>
          </a:r>
        </a:p>
      </dsp:txBody>
      <dsp:txXfrm rot="-5400000">
        <a:off x="761999" y="732234"/>
        <a:ext cx="762000" cy="439340"/>
      </dsp:txXfrm>
    </dsp:sp>
    <dsp:sp modelId="{4769BABA-549A-4550-A9D0-33706F624F0D}">
      <dsp:nvSpPr>
        <dsp:cNvPr id="0" name=""/>
        <dsp:cNvSpPr/>
      </dsp:nvSpPr>
      <dsp:spPr>
        <a:xfrm>
          <a:off x="238124" y="439340"/>
          <a:ext cx="1047751" cy="292893"/>
        </a:xfrm>
        <a:prstGeom prst="roundRect">
          <a:avLst/>
        </a:prstGeom>
        <a:solidFill>
          <a:schemeClr val="accent2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kern="1200"/>
            <a:t>5-NEWSAGENT</a:t>
          </a:r>
        </a:p>
      </dsp:txBody>
      <dsp:txXfrm>
        <a:off x="252422" y="453638"/>
        <a:ext cx="1019155" cy="264297"/>
      </dsp:txXfrm>
    </dsp:sp>
  </dsp:spTree>
</dsp:drawing>
</file>

<file path=word/diagrams/drawing50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88106" y="-88106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A) I'M SURE</a:t>
          </a:r>
        </a:p>
      </dsp:txBody>
      <dsp:txXfrm rot="5400000">
        <a:off x="-1" y="1"/>
        <a:ext cx="762000" cy="439340"/>
      </dsp:txXfrm>
    </dsp:sp>
    <dsp:sp modelId="{669CD504-946D-45E5-9BA5-DAB75487EBC1}">
      <dsp:nvSpPr>
        <dsp:cNvPr id="0" name=""/>
        <dsp:cNvSpPr/>
      </dsp:nvSpPr>
      <dsp:spPr>
        <a:xfrm>
          <a:off x="762000" y="0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B) I'M SORRY</a:t>
          </a:r>
        </a:p>
      </dsp:txBody>
      <dsp:txXfrm>
        <a:off x="762000" y="0"/>
        <a:ext cx="762000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C)  I'M HAPPY</a:t>
          </a:r>
        </a:p>
      </dsp:txBody>
      <dsp:txXfrm rot="10800000">
        <a:off x="0" y="732234"/>
        <a:ext cx="7620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850106" y="497681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0" kern="1200"/>
            <a:t>D) I'M AFRAID</a:t>
          </a:r>
        </a:p>
      </dsp:txBody>
      <dsp:txXfrm rot="-5400000">
        <a:off x="761999" y="732234"/>
        <a:ext cx="762000" cy="439340"/>
      </dsp:txXfrm>
    </dsp:sp>
    <dsp:sp modelId="{4769BABA-549A-4550-A9D0-33706F624F0D}">
      <dsp:nvSpPr>
        <dsp:cNvPr id="0" name=""/>
        <dsp:cNvSpPr/>
      </dsp:nvSpPr>
      <dsp:spPr>
        <a:xfrm>
          <a:off x="38101" y="448865"/>
          <a:ext cx="1428750" cy="292893"/>
        </a:xfrm>
        <a:prstGeom prst="roundRect">
          <a:avLst/>
        </a:prstGeom>
        <a:solidFill>
          <a:schemeClr val="accent2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50-EMİNİM</a:t>
          </a:r>
          <a:endParaRPr lang="tr-TR" sz="1000" b="1" kern="1200"/>
        </a:p>
      </dsp:txBody>
      <dsp:txXfrm>
        <a:off x="52399" y="463163"/>
        <a:ext cx="1400154" cy="264297"/>
      </dsp:txXfrm>
    </dsp:sp>
  </dsp:spTree>
</dsp:drawing>
</file>

<file path=word/diagrams/drawing6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88106" y="-88106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A) BÜYÜK</a:t>
          </a:r>
        </a:p>
      </dsp:txBody>
      <dsp:txXfrm rot="5400000">
        <a:off x="-1" y="1"/>
        <a:ext cx="762000" cy="439340"/>
      </dsp:txXfrm>
    </dsp:sp>
    <dsp:sp modelId="{669CD504-946D-45E5-9BA5-DAB75487EBC1}">
      <dsp:nvSpPr>
        <dsp:cNvPr id="0" name=""/>
        <dsp:cNvSpPr/>
      </dsp:nvSpPr>
      <dsp:spPr>
        <a:xfrm>
          <a:off x="762000" y="0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B) ORTA BOY</a:t>
          </a:r>
        </a:p>
      </dsp:txBody>
      <dsp:txXfrm>
        <a:off x="762000" y="0"/>
        <a:ext cx="762000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C) BÖLGE</a:t>
          </a:r>
        </a:p>
      </dsp:txBody>
      <dsp:txXfrm rot="10800000">
        <a:off x="0" y="732234"/>
        <a:ext cx="7620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850106" y="497681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D) KÜÇÜK</a:t>
          </a:r>
        </a:p>
      </dsp:txBody>
      <dsp:txXfrm rot="-5400000">
        <a:off x="761999" y="732234"/>
        <a:ext cx="762000" cy="439340"/>
      </dsp:txXfrm>
    </dsp:sp>
    <dsp:sp modelId="{4769BABA-549A-4550-A9D0-33706F624F0D}">
      <dsp:nvSpPr>
        <dsp:cNvPr id="0" name=""/>
        <dsp:cNvSpPr/>
      </dsp:nvSpPr>
      <dsp:spPr>
        <a:xfrm>
          <a:off x="238124" y="439340"/>
          <a:ext cx="1047751" cy="292893"/>
        </a:xfrm>
        <a:prstGeom prst="roundRect">
          <a:avLst/>
        </a:prstGeom>
        <a:solidFill>
          <a:schemeClr val="accent2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kern="1200"/>
            <a:t>6-MEDIUM</a:t>
          </a:r>
        </a:p>
      </dsp:txBody>
      <dsp:txXfrm>
        <a:off x="252422" y="453638"/>
        <a:ext cx="1019155" cy="264297"/>
      </dsp:txXfrm>
    </dsp:sp>
  </dsp:spTree>
</dsp:drawing>
</file>

<file path=word/diagrams/drawing7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116681" y="-88106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A) ÇEŞİTLİ</a:t>
          </a:r>
        </a:p>
      </dsp:txBody>
      <dsp:txXfrm rot="5400000">
        <a:off x="28574" y="1"/>
        <a:ext cx="762000" cy="439340"/>
      </dsp:txXfrm>
    </dsp:sp>
    <dsp:sp modelId="{669CD504-946D-45E5-9BA5-DAB75487EBC1}">
      <dsp:nvSpPr>
        <dsp:cNvPr id="0" name=""/>
        <dsp:cNvSpPr/>
      </dsp:nvSpPr>
      <dsp:spPr>
        <a:xfrm>
          <a:off x="790575" y="0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B) TABLO</a:t>
          </a:r>
        </a:p>
      </dsp:txBody>
      <dsp:txXfrm>
        <a:off x="790575" y="0"/>
        <a:ext cx="762000" cy="439340"/>
      </dsp:txXfrm>
    </dsp:sp>
    <dsp:sp modelId="{FA5093AC-9C4B-40DF-9692-C1781038B2DE}">
      <dsp:nvSpPr>
        <dsp:cNvPr id="0" name=""/>
        <dsp:cNvSpPr/>
      </dsp:nvSpPr>
      <dsp:spPr>
        <a:xfrm rot="10800000">
          <a:off x="-28574" y="585787"/>
          <a:ext cx="8763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C) HEDİYELİK EŞYA</a:t>
          </a:r>
        </a:p>
      </dsp:txBody>
      <dsp:txXfrm rot="10800000">
        <a:off x="-28574" y="732234"/>
        <a:ext cx="8763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878681" y="497681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b="1" kern="1200"/>
            <a:t>D) İNDİRİM</a:t>
          </a:r>
        </a:p>
      </dsp:txBody>
      <dsp:txXfrm rot="-5400000">
        <a:off x="790574" y="732234"/>
        <a:ext cx="762000" cy="439340"/>
      </dsp:txXfrm>
    </dsp:sp>
    <dsp:sp modelId="{4769BABA-549A-4550-A9D0-33706F624F0D}">
      <dsp:nvSpPr>
        <dsp:cNvPr id="0" name=""/>
        <dsp:cNvSpPr/>
      </dsp:nvSpPr>
      <dsp:spPr>
        <a:xfrm>
          <a:off x="238124" y="439340"/>
          <a:ext cx="1047751" cy="292893"/>
        </a:xfrm>
        <a:prstGeom prst="roundRect">
          <a:avLst/>
        </a:prstGeom>
        <a:solidFill>
          <a:schemeClr val="accent2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kern="1200"/>
            <a:t>7-SALE</a:t>
          </a:r>
        </a:p>
      </dsp:txBody>
      <dsp:txXfrm>
        <a:off x="252422" y="453638"/>
        <a:ext cx="1019155" cy="264297"/>
      </dsp:txXfrm>
    </dsp:sp>
  </dsp:spTree>
</dsp:drawing>
</file>

<file path=word/diagrams/drawing8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76199" y="-76199"/>
          <a:ext cx="585787" cy="7381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A) HAVA</a:t>
          </a:r>
        </a:p>
      </dsp:txBody>
      <dsp:txXfrm rot="5400000">
        <a:off x="0" y="0"/>
        <a:ext cx="738187" cy="439340"/>
      </dsp:txXfrm>
    </dsp:sp>
    <dsp:sp modelId="{669CD504-946D-45E5-9BA5-DAB75487EBC1}">
      <dsp:nvSpPr>
        <dsp:cNvPr id="0" name=""/>
        <dsp:cNvSpPr/>
      </dsp:nvSpPr>
      <dsp:spPr>
        <a:xfrm>
          <a:off x="738187" y="0"/>
          <a:ext cx="738187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B) TATİL</a:t>
          </a:r>
        </a:p>
      </dsp:txBody>
      <dsp:txXfrm>
        <a:off x="738187" y="0"/>
        <a:ext cx="738187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38187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C) SAHİL</a:t>
          </a:r>
        </a:p>
      </dsp:txBody>
      <dsp:txXfrm rot="10800000">
        <a:off x="0" y="732234"/>
        <a:ext cx="738187" cy="439340"/>
      </dsp:txXfrm>
    </dsp:sp>
    <dsp:sp modelId="{27C540A3-B7A9-4DF1-BB0B-A1313B0DB669}">
      <dsp:nvSpPr>
        <dsp:cNvPr id="0" name=""/>
        <dsp:cNvSpPr/>
      </dsp:nvSpPr>
      <dsp:spPr>
        <a:xfrm rot="5400000">
          <a:off x="814387" y="509587"/>
          <a:ext cx="585787" cy="7381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D) ŞELALE</a:t>
          </a:r>
          <a:endParaRPr lang="tr-TR" sz="800" b="1" kern="1200"/>
        </a:p>
      </dsp:txBody>
      <dsp:txXfrm rot="-5400000">
        <a:off x="738187" y="732233"/>
        <a:ext cx="738187" cy="439340"/>
      </dsp:txXfrm>
    </dsp:sp>
    <dsp:sp modelId="{4769BABA-549A-4550-A9D0-33706F624F0D}">
      <dsp:nvSpPr>
        <dsp:cNvPr id="0" name=""/>
        <dsp:cNvSpPr/>
      </dsp:nvSpPr>
      <dsp:spPr>
        <a:xfrm>
          <a:off x="230682" y="439340"/>
          <a:ext cx="1015009" cy="292893"/>
        </a:xfrm>
        <a:prstGeom prst="roundRect">
          <a:avLst/>
        </a:prstGeom>
        <a:solidFill>
          <a:schemeClr val="accent2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kern="1200"/>
            <a:t>8-WEATHER</a:t>
          </a:r>
        </a:p>
      </dsp:txBody>
      <dsp:txXfrm>
        <a:off x="244980" y="453638"/>
        <a:ext cx="986413" cy="264297"/>
      </dsp:txXfrm>
    </dsp:sp>
  </dsp:spTree>
</dsp:drawing>
</file>

<file path=word/diagrams/drawing9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FE3B0-EA1D-4323-8EE9-C0638C5FD086}">
      <dsp:nvSpPr>
        <dsp:cNvPr id="0" name=""/>
        <dsp:cNvSpPr/>
      </dsp:nvSpPr>
      <dsp:spPr>
        <a:xfrm rot="16200000">
          <a:off x="88106" y="-88106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A)GÖL </a:t>
          </a:r>
        </a:p>
      </dsp:txBody>
      <dsp:txXfrm rot="5400000">
        <a:off x="-1" y="1"/>
        <a:ext cx="762000" cy="439340"/>
      </dsp:txXfrm>
    </dsp:sp>
    <dsp:sp modelId="{669CD504-946D-45E5-9BA5-DAB75487EBC1}">
      <dsp:nvSpPr>
        <dsp:cNvPr id="0" name=""/>
        <dsp:cNvSpPr/>
      </dsp:nvSpPr>
      <dsp:spPr>
        <a:xfrm>
          <a:off x="762000" y="0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B) CADDE</a:t>
          </a:r>
        </a:p>
      </dsp:txBody>
      <dsp:txXfrm>
        <a:off x="762000" y="0"/>
        <a:ext cx="762000" cy="439340"/>
      </dsp:txXfrm>
    </dsp:sp>
    <dsp:sp modelId="{FA5093AC-9C4B-40DF-9692-C1781038B2DE}">
      <dsp:nvSpPr>
        <dsp:cNvPr id="0" name=""/>
        <dsp:cNvSpPr/>
      </dsp:nvSpPr>
      <dsp:spPr>
        <a:xfrm rot="10800000">
          <a:off x="0" y="585787"/>
          <a:ext cx="762000" cy="585787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C) YOL</a:t>
          </a:r>
        </a:p>
      </dsp:txBody>
      <dsp:txXfrm rot="10800000">
        <a:off x="0" y="732234"/>
        <a:ext cx="762000" cy="439340"/>
      </dsp:txXfrm>
    </dsp:sp>
    <dsp:sp modelId="{27C540A3-B7A9-4DF1-BB0B-A1313B0DB669}">
      <dsp:nvSpPr>
        <dsp:cNvPr id="0" name=""/>
        <dsp:cNvSpPr/>
      </dsp:nvSpPr>
      <dsp:spPr>
        <a:xfrm rot="5400000">
          <a:off x="850106" y="497681"/>
          <a:ext cx="585787" cy="76200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b="1" kern="1200"/>
            <a:t>D) SU</a:t>
          </a:r>
        </a:p>
      </dsp:txBody>
      <dsp:txXfrm rot="-5400000">
        <a:off x="761999" y="732234"/>
        <a:ext cx="762000" cy="439340"/>
      </dsp:txXfrm>
    </dsp:sp>
    <dsp:sp modelId="{4769BABA-549A-4550-A9D0-33706F624F0D}">
      <dsp:nvSpPr>
        <dsp:cNvPr id="0" name=""/>
        <dsp:cNvSpPr/>
      </dsp:nvSpPr>
      <dsp:spPr>
        <a:xfrm>
          <a:off x="238124" y="439340"/>
          <a:ext cx="1047751" cy="292893"/>
        </a:xfrm>
        <a:prstGeom prst="roundRect">
          <a:avLst/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kern="1200"/>
            <a:t>9-ROAD</a:t>
          </a:r>
        </a:p>
      </dsp:txBody>
      <dsp:txXfrm>
        <a:off x="252422" y="453638"/>
        <a:ext cx="1019155" cy="26429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10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11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12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13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14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15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16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17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18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19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20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21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22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23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24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25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26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27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28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29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30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31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32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33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34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35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36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37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38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39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4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40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41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42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43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44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45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46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47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48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49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5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50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6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7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8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9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10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11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12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13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14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15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16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17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18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19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0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1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2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3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4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5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6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7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8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9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0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1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2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3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4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5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6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7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8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9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0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1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2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3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4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5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6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7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8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9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5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50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6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7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8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9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3</Pages>
  <Words>49</Words>
  <Characters>284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semin barık</dc:creator>
  <cp:lastModifiedBy>Onur</cp:lastModifiedBy>
  <cp:revision>51</cp:revision>
  <dcterms:created xsi:type="dcterms:W3CDTF">2018-02-25T03:06:00Z</dcterms:created>
  <dcterms:modified xsi:type="dcterms:W3CDTF">2018-03-13T08:31:00Z</dcterms:modified>
</cp:coreProperties>
</file>